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A6D852" w14:textId="27D6D5B4" w:rsidR="00605F5C" w:rsidRDefault="00605F5C" w:rsidP="00605F5C">
      <w:pPr>
        <w:jc w:val="center"/>
        <w:rPr>
          <w:b/>
          <w:sz w:val="40"/>
          <w:szCs w:val="40"/>
        </w:rPr>
      </w:pPr>
      <w:bookmarkStart w:id="0" w:name="_Toc523878296"/>
      <w:bookmarkStart w:id="1" w:name="_Toc521978636"/>
      <w:r>
        <w:rPr>
          <w:sz w:val="40"/>
          <w:szCs w:val="40"/>
        </w:rPr>
        <w:t>Software Engineering Project</w:t>
      </w:r>
      <w:r w:rsidR="007A7419">
        <w:rPr>
          <w:sz w:val="40"/>
          <w:szCs w:val="40"/>
        </w:rPr>
        <w:t xml:space="preserve"> </w:t>
      </w:r>
      <w:r>
        <w:rPr>
          <w:sz w:val="40"/>
          <w:szCs w:val="40"/>
        </w:rPr>
        <w:t>(CS223)</w:t>
      </w:r>
    </w:p>
    <w:p w14:paraId="13C598EF" w14:textId="2F174BFD" w:rsidR="00605F5C" w:rsidRDefault="00605F5C" w:rsidP="00605F5C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Test Report</w:t>
      </w:r>
    </w:p>
    <w:p w14:paraId="2BCAF184" w14:textId="4D5AC3B5" w:rsidR="00605F5C" w:rsidRPr="00605F5C" w:rsidRDefault="00605F5C" w:rsidP="00605F5C">
      <w:pPr>
        <w:jc w:val="center"/>
        <w:rPr>
          <w:sz w:val="40"/>
          <w:szCs w:val="40"/>
        </w:rPr>
      </w:pPr>
      <w:r w:rsidRPr="00605F5C">
        <w:rPr>
          <w:sz w:val="40"/>
          <w:szCs w:val="40"/>
        </w:rPr>
        <w:t>(</w:t>
      </w:r>
      <w:r>
        <w:rPr>
          <w:sz w:val="40"/>
          <w:szCs w:val="40"/>
        </w:rPr>
        <w:t>Unit and System</w:t>
      </w:r>
      <w:r w:rsidRPr="00605F5C">
        <w:rPr>
          <w:sz w:val="40"/>
          <w:szCs w:val="40"/>
        </w:rPr>
        <w:t>)</w:t>
      </w:r>
    </w:p>
    <w:p w14:paraId="3136E7EB" w14:textId="77777777" w:rsidR="00605F5C" w:rsidRDefault="00605F5C" w:rsidP="00605F5C">
      <w:pPr>
        <w:jc w:val="center"/>
        <w:rPr>
          <w:sz w:val="40"/>
          <w:szCs w:val="40"/>
        </w:rPr>
      </w:pPr>
    </w:p>
    <w:p w14:paraId="1E88C5D1" w14:textId="4949D9D7" w:rsidR="00605F5C" w:rsidRDefault="00605F5C" w:rsidP="00605F5C">
      <w:pPr>
        <w:jc w:val="center"/>
        <w:rPr>
          <w:sz w:val="40"/>
          <w:szCs w:val="40"/>
        </w:rPr>
      </w:pPr>
      <w:r>
        <w:rPr>
          <w:sz w:val="40"/>
          <w:szCs w:val="40"/>
        </w:rPr>
        <w:t>Version: 1.0</w:t>
      </w:r>
    </w:p>
    <w:p w14:paraId="0019B739" w14:textId="125BA36F" w:rsidR="00605F5C" w:rsidRDefault="004B7B30" w:rsidP="00605F5C">
      <w:pPr>
        <w:jc w:val="center"/>
        <w:rPr>
          <w:sz w:val="40"/>
          <w:szCs w:val="40"/>
        </w:rPr>
      </w:pPr>
      <w:r>
        <w:rPr>
          <w:sz w:val="40"/>
          <w:szCs w:val="40"/>
        </w:rPr>
        <w:t>3</w:t>
      </w:r>
      <w:r w:rsidR="00605F5C">
        <w:rPr>
          <w:sz w:val="40"/>
          <w:szCs w:val="40"/>
        </w:rPr>
        <w:t>-04-2018</w:t>
      </w:r>
    </w:p>
    <w:p w14:paraId="7596C671" w14:textId="2F57911B" w:rsidR="00605F5C" w:rsidRDefault="00605F5C" w:rsidP="00605F5C">
      <w:pPr>
        <w:jc w:val="center"/>
        <w:rPr>
          <w:b/>
          <w:sz w:val="40"/>
          <w:szCs w:val="40"/>
        </w:rPr>
      </w:pPr>
    </w:p>
    <w:p w14:paraId="4D667CFE" w14:textId="77777777" w:rsidR="00605F5C" w:rsidRDefault="00605F5C" w:rsidP="00605F5C">
      <w:pPr>
        <w:jc w:val="center"/>
        <w:rPr>
          <w:b/>
          <w:sz w:val="40"/>
          <w:szCs w:val="40"/>
        </w:rPr>
      </w:pPr>
    </w:p>
    <w:p w14:paraId="3447DADC" w14:textId="77777777" w:rsidR="00605F5C" w:rsidRDefault="00605F5C" w:rsidP="00605F5C">
      <w:pPr>
        <w:jc w:val="center"/>
        <w:rPr>
          <w:b/>
          <w:sz w:val="40"/>
          <w:szCs w:val="40"/>
        </w:rPr>
      </w:pPr>
      <w:r>
        <w:rPr>
          <w:b/>
          <w:sz w:val="40"/>
          <w:szCs w:val="40"/>
        </w:rPr>
        <w:t>BOOK MANAGEMENT SYSTEM</w:t>
      </w:r>
    </w:p>
    <w:p w14:paraId="43A3EA23" w14:textId="77777777" w:rsidR="00605F5C" w:rsidRDefault="00605F5C" w:rsidP="00605F5C">
      <w:pPr>
        <w:jc w:val="center"/>
        <w:rPr>
          <w:b/>
        </w:rPr>
      </w:pPr>
      <w:r>
        <w:rPr>
          <w:b/>
        </w:rPr>
        <w:t>THE LEARNING HUB | FACILITATING EDUCATION AT FINGERTIPS</w:t>
      </w:r>
    </w:p>
    <w:p w14:paraId="025A0DBF" w14:textId="6FD60159" w:rsidR="00605F5C" w:rsidRDefault="00605F5C" w:rsidP="00605F5C">
      <w:pPr>
        <w:rPr>
          <w:b/>
        </w:rPr>
      </w:pPr>
    </w:p>
    <w:p w14:paraId="7FFEB4CE" w14:textId="696B3E3E" w:rsidR="00605F5C" w:rsidRDefault="00605F5C" w:rsidP="00605F5C">
      <w:pPr>
        <w:rPr>
          <w:b/>
        </w:rPr>
      </w:pPr>
    </w:p>
    <w:p w14:paraId="523FB0A8" w14:textId="226C01E8" w:rsidR="00605F5C" w:rsidRDefault="00605F5C" w:rsidP="00605F5C">
      <w:pPr>
        <w:rPr>
          <w:b/>
        </w:rPr>
      </w:pPr>
    </w:p>
    <w:p w14:paraId="2491EB76" w14:textId="77777777" w:rsidR="00605F5C" w:rsidRDefault="00605F5C" w:rsidP="00605F5C">
      <w:pPr>
        <w:rPr>
          <w:b/>
        </w:rPr>
      </w:pPr>
    </w:p>
    <w:p w14:paraId="53CE015F" w14:textId="77777777" w:rsidR="00605F5C" w:rsidRDefault="00605F5C" w:rsidP="00605F5C">
      <w:pPr>
        <w:rPr>
          <w:sz w:val="28"/>
          <w:szCs w:val="28"/>
        </w:rPr>
      </w:pPr>
      <w:r>
        <w:rPr>
          <w:sz w:val="28"/>
          <w:szCs w:val="28"/>
        </w:rPr>
        <w:t>Authors:</w:t>
      </w:r>
    </w:p>
    <w:p w14:paraId="21178111" w14:textId="77777777" w:rsidR="00605F5C" w:rsidRDefault="00605F5C" w:rsidP="00605F5C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0" w:after="0" w:line="259" w:lineRule="auto"/>
        <w:contextualSpacing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Anurag Shah (B16CS034)</w:t>
      </w:r>
    </w:p>
    <w:p w14:paraId="1DBF34B5" w14:textId="77777777" w:rsidR="00605F5C" w:rsidRDefault="00605F5C" w:rsidP="00605F5C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before="0" w:after="160" w:line="259" w:lineRule="auto"/>
        <w:contextualSpacing/>
        <w:jc w:val="left"/>
        <w:rPr>
          <w:b/>
          <w:sz w:val="28"/>
          <w:szCs w:val="28"/>
        </w:rPr>
      </w:pPr>
      <w:r>
        <w:rPr>
          <w:b/>
          <w:sz w:val="28"/>
          <w:szCs w:val="28"/>
        </w:rPr>
        <w:t>Chinmay Garg (B16CS041)</w:t>
      </w:r>
    </w:p>
    <w:p w14:paraId="10863C9C" w14:textId="77777777" w:rsidR="00605F5C" w:rsidRDefault="00605F5C" w:rsidP="00605F5C">
      <w:pPr>
        <w:rPr>
          <w:sz w:val="28"/>
          <w:szCs w:val="28"/>
        </w:rPr>
      </w:pPr>
    </w:p>
    <w:p w14:paraId="4B55BAD3" w14:textId="2B5DD1E4" w:rsidR="00605F5C" w:rsidRDefault="00605F5C" w:rsidP="00605F5C">
      <w:pPr>
        <w:rPr>
          <w:sz w:val="28"/>
          <w:szCs w:val="28"/>
        </w:rPr>
      </w:pPr>
      <w:r>
        <w:rPr>
          <w:sz w:val="28"/>
          <w:szCs w:val="28"/>
        </w:rPr>
        <w:t>Under Guidance of:</w:t>
      </w:r>
    </w:p>
    <w:p w14:paraId="32ED1DE6" w14:textId="77777777" w:rsidR="00605F5C" w:rsidRDefault="00605F5C" w:rsidP="00605F5C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Dr. </w:t>
      </w:r>
      <w:proofErr w:type="spellStart"/>
      <w:r>
        <w:rPr>
          <w:sz w:val="28"/>
          <w:szCs w:val="28"/>
        </w:rPr>
        <w:t>Chiranjoy</w:t>
      </w:r>
      <w:proofErr w:type="spellEnd"/>
      <w:r>
        <w:rPr>
          <w:sz w:val="28"/>
          <w:szCs w:val="28"/>
        </w:rPr>
        <w:t xml:space="preserve"> Chattopadhyay</w:t>
      </w:r>
    </w:p>
    <w:p w14:paraId="4DA0D3F3" w14:textId="77777777" w:rsidR="00605F5C" w:rsidRDefault="00605F5C" w:rsidP="00605F5C">
      <w:pPr>
        <w:rPr>
          <w:b/>
          <w:sz w:val="28"/>
          <w:szCs w:val="28"/>
        </w:rPr>
      </w:pPr>
    </w:p>
    <w:p w14:paraId="2DEFF17D" w14:textId="77777777" w:rsidR="00605F5C" w:rsidRDefault="00605F5C" w:rsidP="00605F5C">
      <w:pPr>
        <w:rPr>
          <w:b/>
          <w:sz w:val="28"/>
          <w:szCs w:val="28"/>
        </w:rPr>
      </w:pPr>
    </w:p>
    <w:p w14:paraId="69100493" w14:textId="77777777" w:rsidR="00605F5C" w:rsidRDefault="00605F5C" w:rsidP="00605F5C">
      <w:pPr>
        <w:rPr>
          <w:b/>
          <w:sz w:val="28"/>
          <w:szCs w:val="28"/>
        </w:rPr>
      </w:pPr>
    </w:p>
    <w:p w14:paraId="268C7623" w14:textId="77777777" w:rsidR="00605F5C" w:rsidRDefault="00605F5C" w:rsidP="00605F5C">
      <w:pPr>
        <w:rPr>
          <w:b/>
          <w:sz w:val="28"/>
          <w:szCs w:val="28"/>
        </w:rPr>
      </w:pPr>
    </w:p>
    <w:p w14:paraId="759CE46B" w14:textId="77777777" w:rsidR="00605F5C" w:rsidRDefault="00605F5C" w:rsidP="00605F5C">
      <w:pPr>
        <w:rPr>
          <w:b/>
          <w:sz w:val="28"/>
          <w:szCs w:val="28"/>
        </w:rPr>
      </w:pPr>
    </w:p>
    <w:p w14:paraId="1EF3D68F" w14:textId="77777777" w:rsidR="00605F5C" w:rsidRDefault="00605F5C" w:rsidP="00605F5C">
      <w:pPr>
        <w:rPr>
          <w:b/>
          <w:sz w:val="28"/>
          <w:szCs w:val="28"/>
        </w:rPr>
      </w:pPr>
    </w:p>
    <w:p w14:paraId="0B7ADED4" w14:textId="77777777" w:rsidR="00605F5C" w:rsidRDefault="00605F5C" w:rsidP="00605F5C">
      <w:pPr>
        <w:rPr>
          <w:b/>
          <w:sz w:val="28"/>
          <w:szCs w:val="28"/>
        </w:rPr>
      </w:pPr>
    </w:p>
    <w:p w14:paraId="03C32B4F" w14:textId="77777777" w:rsidR="00605F5C" w:rsidRDefault="00605F5C" w:rsidP="00605F5C">
      <w:pPr>
        <w:rPr>
          <w:b/>
          <w:sz w:val="28"/>
          <w:szCs w:val="28"/>
        </w:rPr>
      </w:pPr>
    </w:p>
    <w:p w14:paraId="71612354" w14:textId="77777777" w:rsidR="00605F5C" w:rsidRDefault="00605F5C" w:rsidP="00605F5C">
      <w:pPr>
        <w:rPr>
          <w:b/>
          <w:sz w:val="28"/>
          <w:szCs w:val="28"/>
        </w:rPr>
      </w:pPr>
    </w:p>
    <w:p w14:paraId="36953F1C" w14:textId="77777777" w:rsidR="00605F5C" w:rsidRDefault="00605F5C" w:rsidP="00605F5C">
      <w:pPr>
        <w:rPr>
          <w:b/>
          <w:sz w:val="28"/>
          <w:szCs w:val="28"/>
        </w:rPr>
      </w:pPr>
    </w:p>
    <w:p w14:paraId="16A2D6BD" w14:textId="77777777" w:rsidR="00605F5C" w:rsidRDefault="00605F5C" w:rsidP="00605F5C">
      <w:pPr>
        <w:rPr>
          <w:b/>
          <w:sz w:val="28"/>
          <w:szCs w:val="28"/>
        </w:rPr>
      </w:pPr>
    </w:p>
    <w:p w14:paraId="0014C1AB" w14:textId="77777777" w:rsidR="00605F5C" w:rsidRDefault="00605F5C" w:rsidP="00605F5C">
      <w:pPr>
        <w:rPr>
          <w:b/>
          <w:sz w:val="28"/>
          <w:szCs w:val="28"/>
        </w:rPr>
      </w:pPr>
    </w:p>
    <w:p w14:paraId="427D2811" w14:textId="77777777" w:rsidR="00605F5C" w:rsidRDefault="00605F5C" w:rsidP="00605F5C">
      <w:pPr>
        <w:jc w:val="center"/>
        <w:rPr>
          <w:b/>
          <w:sz w:val="28"/>
          <w:szCs w:val="28"/>
        </w:rPr>
      </w:pPr>
    </w:p>
    <w:p w14:paraId="375668A8" w14:textId="0D02E0F7" w:rsidR="00605F5C" w:rsidRDefault="00605F5C" w:rsidP="00605F5C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Revision History</w:t>
      </w:r>
    </w:p>
    <w:p w14:paraId="08F9BCF8" w14:textId="77777777" w:rsidR="00605F5C" w:rsidRDefault="00605F5C" w:rsidP="00605F5C">
      <w:pPr>
        <w:jc w:val="center"/>
        <w:rPr>
          <w:b/>
          <w:sz w:val="28"/>
          <w:szCs w:val="28"/>
        </w:rPr>
      </w:pPr>
    </w:p>
    <w:tbl>
      <w:tblPr>
        <w:tblW w:w="9643" w:type="dxa"/>
        <w:jc w:val="center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256"/>
        <w:gridCol w:w="2256"/>
        <w:gridCol w:w="2257"/>
        <w:gridCol w:w="2874"/>
      </w:tblGrid>
      <w:tr w:rsidR="00605F5C" w14:paraId="79FEE41E" w14:textId="77777777" w:rsidTr="00605F5C">
        <w:trPr>
          <w:jc w:val="center"/>
        </w:trPr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D31F3A" w14:textId="77777777" w:rsidR="00605F5C" w:rsidRDefault="00605F5C" w:rsidP="00A17DD1">
            <w:pPr>
              <w:widowControl w:val="0"/>
              <w:spacing w:after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ate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61E990" w14:textId="77777777" w:rsidR="00605F5C" w:rsidRDefault="00605F5C" w:rsidP="00A17DD1">
            <w:pPr>
              <w:widowControl w:val="0"/>
              <w:spacing w:after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Version</w:t>
            </w:r>
          </w:p>
        </w:tc>
        <w:tc>
          <w:tcPr>
            <w:tcW w:w="225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49E598" w14:textId="77777777" w:rsidR="00605F5C" w:rsidRDefault="00605F5C" w:rsidP="00A17DD1">
            <w:pPr>
              <w:widowControl w:val="0"/>
              <w:spacing w:after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Description</w:t>
            </w:r>
          </w:p>
        </w:tc>
        <w:tc>
          <w:tcPr>
            <w:tcW w:w="2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F9DF78" w14:textId="77777777" w:rsidR="00605F5C" w:rsidRDefault="00605F5C" w:rsidP="00A17DD1">
            <w:pPr>
              <w:widowControl w:val="0"/>
              <w:spacing w:after="0"/>
              <w:jc w:val="center"/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eople</w:t>
            </w:r>
          </w:p>
        </w:tc>
      </w:tr>
      <w:tr w:rsidR="00605F5C" w14:paraId="64973DA6" w14:textId="77777777" w:rsidTr="00605F5C">
        <w:trPr>
          <w:jc w:val="center"/>
        </w:trPr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8257D2" w14:textId="78A36B73" w:rsidR="00605F5C" w:rsidRDefault="00605F5C" w:rsidP="00A17DD1">
            <w:pPr>
              <w:widowControl w:val="0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 Apr 2018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6FF61F" w14:textId="77777777" w:rsidR="00605F5C" w:rsidRDefault="00605F5C" w:rsidP="00A17DD1">
            <w:pPr>
              <w:widowControl w:val="0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.0</w:t>
            </w:r>
          </w:p>
        </w:tc>
        <w:tc>
          <w:tcPr>
            <w:tcW w:w="225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1CD24" w14:textId="77777777" w:rsidR="00605F5C" w:rsidRDefault="00605F5C" w:rsidP="00A17DD1">
            <w:pPr>
              <w:widowControl w:val="0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st draft</w:t>
            </w:r>
          </w:p>
        </w:tc>
        <w:tc>
          <w:tcPr>
            <w:tcW w:w="2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7BBAA" w14:textId="77777777" w:rsidR="00605F5C" w:rsidRDefault="00605F5C" w:rsidP="00605F5C">
            <w:pPr>
              <w:widowControl w:val="0"/>
              <w:spacing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roject Group: 10</w:t>
            </w:r>
          </w:p>
        </w:tc>
      </w:tr>
      <w:tr w:rsidR="00605F5C" w14:paraId="04EDB8D4" w14:textId="77777777" w:rsidTr="00605F5C">
        <w:trPr>
          <w:jc w:val="center"/>
        </w:trPr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2501CB" w14:textId="2B6C87DF" w:rsidR="00605F5C" w:rsidRDefault="003B607C" w:rsidP="00A17DD1">
            <w:pPr>
              <w:widowControl w:val="0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0 Apr 2018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C27F38" w14:textId="79F2AFF7" w:rsidR="00605F5C" w:rsidRDefault="003B607C" w:rsidP="00A17DD1">
            <w:pPr>
              <w:widowControl w:val="0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.0</w:t>
            </w:r>
          </w:p>
        </w:tc>
        <w:tc>
          <w:tcPr>
            <w:tcW w:w="225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976335" w14:textId="022DDE2C" w:rsidR="00605F5C" w:rsidRDefault="003B607C" w:rsidP="00A17DD1">
            <w:pPr>
              <w:widowControl w:val="0"/>
              <w:spacing w:after="0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cond draft</w:t>
            </w:r>
          </w:p>
        </w:tc>
        <w:tc>
          <w:tcPr>
            <w:tcW w:w="2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70D3BE" w14:textId="685C8F8B" w:rsidR="00605F5C" w:rsidRDefault="003B607C" w:rsidP="00605F5C">
            <w:pPr>
              <w:widowControl w:val="0"/>
              <w:spacing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atya Bhavsar</w:t>
            </w:r>
          </w:p>
          <w:p w14:paraId="5DC5B641" w14:textId="6E9C10EF" w:rsidR="003B607C" w:rsidRDefault="003B607C" w:rsidP="003B607C">
            <w:pPr>
              <w:widowControl w:val="0"/>
              <w:spacing w:after="0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aridhi </w:t>
            </w:r>
            <w:proofErr w:type="spellStart"/>
            <w:r w:rsidR="00E13113">
              <w:rPr>
                <w:sz w:val="28"/>
                <w:szCs w:val="28"/>
              </w:rPr>
              <w:t>G</w:t>
            </w:r>
            <w:r>
              <w:rPr>
                <w:sz w:val="28"/>
                <w:szCs w:val="28"/>
              </w:rPr>
              <w:t>ehlot</w:t>
            </w:r>
            <w:proofErr w:type="spellEnd"/>
          </w:p>
        </w:tc>
      </w:tr>
      <w:tr w:rsidR="00605F5C" w14:paraId="017FE430" w14:textId="77777777" w:rsidTr="00605F5C">
        <w:trPr>
          <w:jc w:val="center"/>
        </w:trPr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D84EFF" w14:textId="5BF63C3A" w:rsidR="00605F5C" w:rsidRPr="00E13113" w:rsidRDefault="00E13113" w:rsidP="00A17DD1">
            <w:pPr>
              <w:widowControl w:val="0"/>
              <w:spacing w:after="0"/>
              <w:rPr>
                <w:sz w:val="28"/>
                <w:szCs w:val="28"/>
              </w:rPr>
            </w:pPr>
            <w:r w:rsidRPr="00E13113">
              <w:rPr>
                <w:sz w:val="28"/>
                <w:szCs w:val="28"/>
              </w:rPr>
              <w:t>15 Apr 2018</w:t>
            </w: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5B4608" w14:textId="3EA17FCE" w:rsidR="00605F5C" w:rsidRPr="00E13113" w:rsidRDefault="00E13113" w:rsidP="00A17DD1">
            <w:pPr>
              <w:widowControl w:val="0"/>
              <w:spacing w:after="0"/>
              <w:rPr>
                <w:sz w:val="28"/>
                <w:szCs w:val="28"/>
              </w:rPr>
            </w:pPr>
            <w:r w:rsidRPr="00E13113">
              <w:rPr>
                <w:sz w:val="28"/>
                <w:szCs w:val="28"/>
              </w:rPr>
              <w:t>3.0</w:t>
            </w:r>
          </w:p>
        </w:tc>
        <w:tc>
          <w:tcPr>
            <w:tcW w:w="225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A7FFE" w14:textId="61E9F9EA" w:rsidR="00605F5C" w:rsidRPr="00E13113" w:rsidRDefault="00E13113" w:rsidP="00A17DD1">
            <w:pPr>
              <w:widowControl w:val="0"/>
              <w:spacing w:after="0"/>
              <w:rPr>
                <w:sz w:val="28"/>
                <w:szCs w:val="28"/>
              </w:rPr>
            </w:pPr>
            <w:r w:rsidRPr="00E13113">
              <w:rPr>
                <w:sz w:val="28"/>
                <w:szCs w:val="28"/>
              </w:rPr>
              <w:t>Third draft</w:t>
            </w:r>
          </w:p>
        </w:tc>
        <w:tc>
          <w:tcPr>
            <w:tcW w:w="2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D2CFA02" w14:textId="0464D30D" w:rsidR="00605F5C" w:rsidRPr="00E13113" w:rsidRDefault="00E13113" w:rsidP="00A17DD1">
            <w:pPr>
              <w:widowControl w:val="0"/>
              <w:spacing w:after="0"/>
              <w:rPr>
                <w:sz w:val="28"/>
                <w:szCs w:val="28"/>
              </w:rPr>
            </w:pPr>
            <w:r w:rsidRPr="00E13113">
              <w:rPr>
                <w:sz w:val="28"/>
                <w:szCs w:val="28"/>
              </w:rPr>
              <w:t>Project Group: 10</w:t>
            </w:r>
          </w:p>
        </w:tc>
      </w:tr>
      <w:tr w:rsidR="00605F5C" w14:paraId="317EF6E9" w14:textId="77777777" w:rsidTr="00605F5C">
        <w:trPr>
          <w:jc w:val="center"/>
        </w:trPr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61C787" w14:textId="77777777" w:rsidR="00605F5C" w:rsidRDefault="00605F5C" w:rsidP="00A17DD1">
            <w:pPr>
              <w:widowControl w:val="0"/>
              <w:spacing w:after="0"/>
              <w:rPr>
                <w:b/>
                <w:sz w:val="28"/>
                <w:szCs w:val="28"/>
              </w:rPr>
            </w:pPr>
          </w:p>
        </w:tc>
        <w:tc>
          <w:tcPr>
            <w:tcW w:w="2256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04177" w14:textId="77777777" w:rsidR="00605F5C" w:rsidRDefault="00605F5C" w:rsidP="00A17DD1">
            <w:pPr>
              <w:widowControl w:val="0"/>
              <w:spacing w:after="0"/>
              <w:rPr>
                <w:b/>
                <w:sz w:val="28"/>
                <w:szCs w:val="28"/>
              </w:rPr>
            </w:pPr>
          </w:p>
        </w:tc>
        <w:tc>
          <w:tcPr>
            <w:tcW w:w="2257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24C32C9" w14:textId="77777777" w:rsidR="00605F5C" w:rsidRDefault="00605F5C" w:rsidP="00A17DD1">
            <w:pPr>
              <w:widowControl w:val="0"/>
              <w:spacing w:after="0"/>
              <w:rPr>
                <w:b/>
                <w:sz w:val="28"/>
                <w:szCs w:val="28"/>
              </w:rPr>
            </w:pPr>
          </w:p>
        </w:tc>
        <w:tc>
          <w:tcPr>
            <w:tcW w:w="2874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044FBDC" w14:textId="77777777" w:rsidR="00605F5C" w:rsidRDefault="00605F5C" w:rsidP="00A17DD1">
            <w:pPr>
              <w:widowControl w:val="0"/>
              <w:spacing w:after="0"/>
              <w:rPr>
                <w:b/>
                <w:sz w:val="28"/>
                <w:szCs w:val="28"/>
              </w:rPr>
            </w:pPr>
          </w:p>
        </w:tc>
      </w:tr>
    </w:tbl>
    <w:p w14:paraId="6ED3227B" w14:textId="77777777" w:rsidR="00605F5C" w:rsidRDefault="00605F5C" w:rsidP="00605F5C">
      <w:pPr>
        <w:jc w:val="center"/>
        <w:rPr>
          <w:b/>
          <w:sz w:val="28"/>
          <w:szCs w:val="28"/>
        </w:rPr>
      </w:pPr>
    </w:p>
    <w:p w14:paraId="34DEC0B8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60942C62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2F7787C4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17A02DB7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77069234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5223D518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43B2CB77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3D347497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20698EF6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0C9E3F7F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2DF6B398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6C549A7E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04B7D088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1AC7B585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7A8B670F" w14:textId="77777777" w:rsidR="00605F5C" w:rsidRDefault="00605F5C" w:rsidP="00605F5C">
      <w:pPr>
        <w:rPr>
          <w:b/>
          <w:sz w:val="28"/>
          <w:szCs w:val="28"/>
          <w:u w:val="single"/>
        </w:rPr>
      </w:pPr>
    </w:p>
    <w:p w14:paraId="50FDB00C" w14:textId="77777777" w:rsidR="00605F5C" w:rsidRDefault="00605F5C" w:rsidP="00605F5C">
      <w:pPr>
        <w:jc w:val="center"/>
        <w:rPr>
          <w:b/>
          <w:sz w:val="28"/>
          <w:szCs w:val="28"/>
        </w:rPr>
      </w:pPr>
    </w:p>
    <w:p w14:paraId="62F436C6" w14:textId="77777777" w:rsidR="00605F5C" w:rsidRDefault="00605F5C" w:rsidP="00B63751">
      <w:pPr>
        <w:ind w:left="0"/>
        <w:rPr>
          <w:rFonts w:ascii="Candara" w:hAnsi="Candara" w:cs="Arial"/>
          <w:b/>
          <w:sz w:val="28"/>
          <w:szCs w:val="28"/>
        </w:rPr>
      </w:pPr>
    </w:p>
    <w:p w14:paraId="125B7E34" w14:textId="77777777" w:rsidR="00605F5C" w:rsidRDefault="00605F5C" w:rsidP="00B63751">
      <w:pPr>
        <w:ind w:left="0"/>
        <w:rPr>
          <w:rFonts w:ascii="Candara" w:hAnsi="Candara" w:cs="Arial"/>
          <w:b/>
          <w:sz w:val="28"/>
          <w:szCs w:val="28"/>
        </w:rPr>
      </w:pPr>
    </w:p>
    <w:p w14:paraId="77F3AF96" w14:textId="77777777" w:rsidR="00605F5C" w:rsidRDefault="00605F5C" w:rsidP="00B63751">
      <w:pPr>
        <w:ind w:left="0"/>
        <w:rPr>
          <w:rFonts w:ascii="Candara" w:hAnsi="Candara" w:cs="Arial"/>
          <w:b/>
          <w:sz w:val="28"/>
          <w:szCs w:val="28"/>
        </w:rPr>
      </w:pPr>
    </w:p>
    <w:p w14:paraId="641E26DB" w14:textId="77777777" w:rsidR="00605F5C" w:rsidRDefault="00605F5C" w:rsidP="00B63751">
      <w:pPr>
        <w:ind w:left="0"/>
        <w:rPr>
          <w:rFonts w:ascii="Candara" w:hAnsi="Candara" w:cs="Arial"/>
          <w:b/>
          <w:sz w:val="28"/>
          <w:szCs w:val="28"/>
        </w:rPr>
      </w:pPr>
    </w:p>
    <w:p w14:paraId="7C3913EB" w14:textId="77777777" w:rsidR="00605F5C" w:rsidRDefault="00605F5C" w:rsidP="00B63751">
      <w:pPr>
        <w:ind w:left="0"/>
        <w:rPr>
          <w:rFonts w:ascii="Candara" w:hAnsi="Candara" w:cs="Arial"/>
          <w:b/>
          <w:sz w:val="28"/>
          <w:szCs w:val="28"/>
        </w:rPr>
      </w:pPr>
    </w:p>
    <w:p w14:paraId="7C0C8621" w14:textId="77777777" w:rsidR="00605F5C" w:rsidRDefault="00605F5C" w:rsidP="00B63751">
      <w:pPr>
        <w:ind w:left="0"/>
        <w:rPr>
          <w:rFonts w:ascii="Candara" w:hAnsi="Candara" w:cs="Arial"/>
          <w:b/>
          <w:sz w:val="28"/>
          <w:szCs w:val="28"/>
        </w:rPr>
      </w:pPr>
    </w:p>
    <w:p w14:paraId="391D2B6A" w14:textId="77777777" w:rsidR="00605F5C" w:rsidRDefault="00605F5C" w:rsidP="00B63751">
      <w:pPr>
        <w:ind w:left="0"/>
        <w:rPr>
          <w:rFonts w:ascii="Candara" w:hAnsi="Candara" w:cs="Arial"/>
          <w:b/>
          <w:sz w:val="28"/>
          <w:szCs w:val="28"/>
        </w:rPr>
      </w:pPr>
    </w:p>
    <w:p w14:paraId="2B7D9778" w14:textId="07829F12" w:rsidR="00981296" w:rsidRPr="00131A35" w:rsidRDefault="00981296" w:rsidP="00605F5C">
      <w:pPr>
        <w:ind w:left="0"/>
        <w:jc w:val="center"/>
        <w:rPr>
          <w:rFonts w:ascii="Candara" w:hAnsi="Candara" w:cs="Arial"/>
          <w:b/>
          <w:sz w:val="28"/>
          <w:szCs w:val="28"/>
        </w:rPr>
      </w:pPr>
      <w:r w:rsidRPr="00131A35">
        <w:rPr>
          <w:rFonts w:ascii="Candara" w:hAnsi="Candara" w:cs="Arial"/>
          <w:b/>
          <w:sz w:val="28"/>
          <w:szCs w:val="28"/>
        </w:rPr>
        <w:t>T</w:t>
      </w:r>
      <w:r w:rsidR="00B63751" w:rsidRPr="00131A35">
        <w:rPr>
          <w:rFonts w:ascii="Candara" w:hAnsi="Candara" w:cs="Arial"/>
          <w:b/>
          <w:sz w:val="28"/>
          <w:szCs w:val="28"/>
        </w:rPr>
        <w:t>able of Contents</w:t>
      </w:r>
    </w:p>
    <w:bookmarkStart w:id="2" w:name="_Toc523878297"/>
    <w:bookmarkStart w:id="3" w:name="_Toc436203377"/>
    <w:bookmarkStart w:id="4" w:name="_Toc452813577"/>
    <w:bookmarkEnd w:id="0"/>
    <w:p w14:paraId="33317266" w14:textId="672AC706" w:rsidR="008C699A" w:rsidRDefault="00B11E62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  <w:lang w:val="en-IN" w:eastAsia="en-IN"/>
        </w:rPr>
      </w:pPr>
      <w:r w:rsidRPr="00131A35">
        <w:rPr>
          <w:rFonts w:ascii="Candara" w:hAnsi="Candara" w:cs="Arial"/>
          <w:caps w:val="0"/>
        </w:rPr>
        <w:fldChar w:fldCharType="begin"/>
      </w:r>
      <w:r w:rsidR="0082239D" w:rsidRPr="00131A35">
        <w:rPr>
          <w:rFonts w:ascii="Candara" w:hAnsi="Candara" w:cs="Arial"/>
          <w:caps w:val="0"/>
        </w:rPr>
        <w:instrText xml:space="preserve"> TOC \o "1-3" \h \z \t "Appendix,1" </w:instrText>
      </w:r>
      <w:r w:rsidRPr="00131A35">
        <w:rPr>
          <w:rFonts w:ascii="Candara" w:hAnsi="Candara" w:cs="Arial"/>
          <w:caps w:val="0"/>
        </w:rPr>
        <w:fldChar w:fldCharType="separate"/>
      </w:r>
      <w:hyperlink w:anchor="_Toc511155566" w:history="1">
        <w:r w:rsidR="008C699A" w:rsidRPr="00EB0DAD">
          <w:rPr>
            <w:rStyle w:val="Hyperlink"/>
          </w:rPr>
          <w:t>1.0</w:t>
        </w:r>
        <w:r w:rsidR="008C699A"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  <w:lang w:val="en-IN" w:eastAsia="en-IN"/>
          </w:rPr>
          <w:tab/>
        </w:r>
        <w:r w:rsidR="008C699A" w:rsidRPr="00EB0DAD">
          <w:rPr>
            <w:rStyle w:val="Hyperlink"/>
          </w:rPr>
          <w:t>Introduction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66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4</w:t>
        </w:r>
        <w:r w:rsidR="008C699A">
          <w:rPr>
            <w:webHidden/>
          </w:rPr>
          <w:fldChar w:fldCharType="end"/>
        </w:r>
      </w:hyperlink>
    </w:p>
    <w:p w14:paraId="0AFE86D4" w14:textId="1A769A8F" w:rsidR="008C699A" w:rsidRDefault="00033324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1155567" w:history="1">
        <w:r w:rsidR="008C699A" w:rsidRPr="00EB0DAD">
          <w:rPr>
            <w:rStyle w:val="Hyperlink"/>
            <w:rFonts w:ascii="Candara" w:hAnsi="Candara" w:cs="Arial"/>
          </w:rPr>
          <w:t>1.1</w:t>
        </w:r>
        <w:r w:rsidR="008C699A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8C699A" w:rsidRPr="00EB0DAD">
          <w:rPr>
            <w:rStyle w:val="Hyperlink"/>
            <w:rFonts w:ascii="Candara" w:hAnsi="Candara" w:cs="Arial"/>
          </w:rPr>
          <w:t>Purpose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67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4</w:t>
        </w:r>
        <w:r w:rsidR="008C699A">
          <w:rPr>
            <w:webHidden/>
          </w:rPr>
          <w:fldChar w:fldCharType="end"/>
        </w:r>
      </w:hyperlink>
    </w:p>
    <w:p w14:paraId="61872956" w14:textId="27DB4163" w:rsidR="008C699A" w:rsidRDefault="00033324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  <w:lang w:val="en-IN" w:eastAsia="en-IN"/>
        </w:rPr>
      </w:pPr>
      <w:hyperlink w:anchor="_Toc511155568" w:history="1">
        <w:r w:rsidR="008C699A" w:rsidRPr="00EB0DAD">
          <w:rPr>
            <w:rStyle w:val="Hyperlink"/>
          </w:rPr>
          <w:t>2.0</w:t>
        </w:r>
        <w:r w:rsidR="008C699A"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  <w:lang w:val="en-IN" w:eastAsia="en-IN"/>
          </w:rPr>
          <w:tab/>
        </w:r>
        <w:r w:rsidR="008C699A" w:rsidRPr="00EB0DAD">
          <w:rPr>
            <w:rStyle w:val="Hyperlink"/>
          </w:rPr>
          <w:t>Test PLAN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68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4</w:t>
        </w:r>
        <w:r w:rsidR="008C699A">
          <w:rPr>
            <w:webHidden/>
          </w:rPr>
          <w:fldChar w:fldCharType="end"/>
        </w:r>
      </w:hyperlink>
    </w:p>
    <w:p w14:paraId="1949BC89" w14:textId="04E68171" w:rsidR="008C699A" w:rsidRDefault="00033324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  <w:lang w:val="en-IN" w:eastAsia="en-IN"/>
        </w:rPr>
      </w:pPr>
      <w:hyperlink w:anchor="_Toc511155569" w:history="1">
        <w:r w:rsidR="008C699A" w:rsidRPr="00EB0DAD">
          <w:rPr>
            <w:rStyle w:val="Hyperlink"/>
          </w:rPr>
          <w:t>3.0</w:t>
        </w:r>
        <w:r w:rsidR="008C699A"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  <w:lang w:val="en-IN" w:eastAsia="en-IN"/>
          </w:rPr>
          <w:tab/>
        </w:r>
        <w:r w:rsidR="008C699A" w:rsidRPr="00EB0DAD">
          <w:rPr>
            <w:rStyle w:val="Hyperlink"/>
          </w:rPr>
          <w:t>Details of unit testing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69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5</w:t>
        </w:r>
        <w:r w:rsidR="008C699A">
          <w:rPr>
            <w:webHidden/>
          </w:rPr>
          <w:fldChar w:fldCharType="end"/>
        </w:r>
      </w:hyperlink>
    </w:p>
    <w:p w14:paraId="3CD283A6" w14:textId="322690CA" w:rsidR="008C699A" w:rsidRDefault="00033324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  <w:lang w:val="en-IN" w:eastAsia="en-IN"/>
        </w:rPr>
      </w:pPr>
      <w:hyperlink w:anchor="_Toc511155570" w:history="1">
        <w:r w:rsidR="008C699A" w:rsidRPr="00EB0DAD">
          <w:rPr>
            <w:rStyle w:val="Hyperlink"/>
          </w:rPr>
          <w:t>4.0</w:t>
        </w:r>
        <w:r w:rsidR="008C699A"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  <w:lang w:val="en-IN" w:eastAsia="en-IN"/>
          </w:rPr>
          <w:tab/>
        </w:r>
        <w:r w:rsidR="008C699A" w:rsidRPr="00EB0DAD">
          <w:rPr>
            <w:rStyle w:val="Hyperlink"/>
          </w:rPr>
          <w:t>details of system testing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70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13</w:t>
        </w:r>
        <w:r w:rsidR="008C699A">
          <w:rPr>
            <w:webHidden/>
          </w:rPr>
          <w:fldChar w:fldCharType="end"/>
        </w:r>
      </w:hyperlink>
    </w:p>
    <w:p w14:paraId="731153C3" w14:textId="4E7C5F01" w:rsidR="008C699A" w:rsidRDefault="00033324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1155571" w:history="1">
        <w:r w:rsidR="008C699A" w:rsidRPr="00EB0DAD">
          <w:rPr>
            <w:rStyle w:val="Hyperlink"/>
            <w:rFonts w:ascii="Candara" w:hAnsi="Candara"/>
          </w:rPr>
          <w:t>4.1</w:t>
        </w:r>
        <w:r w:rsidR="008C699A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8C699A" w:rsidRPr="00EB0DAD">
          <w:rPr>
            <w:rStyle w:val="Hyperlink"/>
            <w:rFonts w:ascii="Candara" w:hAnsi="Candara"/>
          </w:rPr>
          <w:t>add/ view/ search resources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71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13</w:t>
        </w:r>
        <w:r w:rsidR="008C699A">
          <w:rPr>
            <w:webHidden/>
          </w:rPr>
          <w:fldChar w:fldCharType="end"/>
        </w:r>
      </w:hyperlink>
    </w:p>
    <w:p w14:paraId="7AC76595" w14:textId="48D6C9D2" w:rsidR="008C699A" w:rsidRDefault="00033324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1155572" w:history="1">
        <w:r w:rsidR="008C699A" w:rsidRPr="00EB0DAD">
          <w:rPr>
            <w:rStyle w:val="Hyperlink"/>
            <w:rFonts w:ascii="Candara" w:hAnsi="Candara"/>
          </w:rPr>
          <w:t>4.2</w:t>
        </w:r>
        <w:r w:rsidR="008C699A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8C699A" w:rsidRPr="00EB0DAD">
          <w:rPr>
            <w:rStyle w:val="Hyperlink"/>
            <w:rFonts w:ascii="Candara" w:hAnsi="Candara"/>
          </w:rPr>
          <w:t>Add new member and search and view : staff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72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14</w:t>
        </w:r>
        <w:r w:rsidR="008C699A">
          <w:rPr>
            <w:webHidden/>
          </w:rPr>
          <w:fldChar w:fldCharType="end"/>
        </w:r>
      </w:hyperlink>
    </w:p>
    <w:p w14:paraId="4E910E2C" w14:textId="023E51A6" w:rsidR="008C699A" w:rsidRDefault="00033324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1155573" w:history="1">
        <w:r w:rsidR="008C699A" w:rsidRPr="00EB0DAD">
          <w:rPr>
            <w:rStyle w:val="Hyperlink"/>
            <w:rFonts w:ascii="Candara" w:hAnsi="Candara"/>
          </w:rPr>
          <w:t>4.3</w:t>
        </w:r>
        <w:r w:rsidR="008C699A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8C699A" w:rsidRPr="00EB0DAD">
          <w:rPr>
            <w:rStyle w:val="Hyperlink"/>
            <w:rFonts w:ascii="Candara" w:hAnsi="Candara"/>
          </w:rPr>
          <w:t>issue resource : staff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73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15</w:t>
        </w:r>
        <w:r w:rsidR="008C699A">
          <w:rPr>
            <w:webHidden/>
          </w:rPr>
          <w:fldChar w:fldCharType="end"/>
        </w:r>
      </w:hyperlink>
    </w:p>
    <w:p w14:paraId="2DD9905E" w14:textId="426A56DA" w:rsidR="008C699A" w:rsidRDefault="00033324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1155574" w:history="1">
        <w:r w:rsidR="008C699A" w:rsidRPr="00EB0DAD">
          <w:rPr>
            <w:rStyle w:val="Hyperlink"/>
            <w:rFonts w:ascii="Candara" w:hAnsi="Candara"/>
          </w:rPr>
          <w:t>4.4</w:t>
        </w:r>
        <w:r w:rsidR="008C699A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8C699A" w:rsidRPr="00EB0DAD">
          <w:rPr>
            <w:rStyle w:val="Hyperlink"/>
            <w:rFonts w:ascii="Candara" w:hAnsi="Candara"/>
          </w:rPr>
          <w:t>return resource : staff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74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16</w:t>
        </w:r>
        <w:r w:rsidR="008C699A">
          <w:rPr>
            <w:webHidden/>
          </w:rPr>
          <w:fldChar w:fldCharType="end"/>
        </w:r>
      </w:hyperlink>
    </w:p>
    <w:p w14:paraId="0E842C96" w14:textId="2E31619F" w:rsidR="008C699A" w:rsidRDefault="00033324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1155575" w:history="1">
        <w:r w:rsidR="008C699A" w:rsidRPr="00EB0DAD">
          <w:rPr>
            <w:rStyle w:val="Hyperlink"/>
            <w:rFonts w:ascii="Candara" w:hAnsi="Candara"/>
          </w:rPr>
          <w:t>4.5</w:t>
        </w:r>
        <w:r w:rsidR="008C699A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8C699A" w:rsidRPr="00EB0DAD">
          <w:rPr>
            <w:rStyle w:val="Hyperlink"/>
            <w:rFonts w:ascii="Candara" w:hAnsi="Candara"/>
          </w:rPr>
          <w:t>See user history : staff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75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16</w:t>
        </w:r>
        <w:r w:rsidR="008C699A">
          <w:rPr>
            <w:webHidden/>
          </w:rPr>
          <w:fldChar w:fldCharType="end"/>
        </w:r>
      </w:hyperlink>
    </w:p>
    <w:p w14:paraId="7FAF2013" w14:textId="2E829D42" w:rsidR="008C699A" w:rsidRDefault="00033324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1155576" w:history="1">
        <w:r w:rsidR="008C699A" w:rsidRPr="00EB0DAD">
          <w:rPr>
            <w:rStyle w:val="Hyperlink"/>
            <w:rFonts w:ascii="Candara" w:hAnsi="Candara"/>
          </w:rPr>
          <w:t>4.6</w:t>
        </w:r>
        <w:r w:rsidR="008C699A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8C699A" w:rsidRPr="00EB0DAD">
          <w:rPr>
            <w:rStyle w:val="Hyperlink"/>
            <w:rFonts w:ascii="Candara" w:hAnsi="Candara"/>
          </w:rPr>
          <w:t>renew resource : faculty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76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17</w:t>
        </w:r>
        <w:r w:rsidR="008C699A">
          <w:rPr>
            <w:webHidden/>
          </w:rPr>
          <w:fldChar w:fldCharType="end"/>
        </w:r>
      </w:hyperlink>
    </w:p>
    <w:p w14:paraId="7C6E71D5" w14:textId="4F1BB653" w:rsidR="008C699A" w:rsidRDefault="00033324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1155577" w:history="1">
        <w:r w:rsidR="008C699A" w:rsidRPr="00EB0DAD">
          <w:rPr>
            <w:rStyle w:val="Hyperlink"/>
            <w:rFonts w:ascii="Candara" w:hAnsi="Candara"/>
          </w:rPr>
          <w:t>4.7</w:t>
        </w:r>
        <w:r w:rsidR="008C699A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8C699A" w:rsidRPr="00EB0DAD">
          <w:rPr>
            <w:rStyle w:val="Hyperlink"/>
            <w:rFonts w:ascii="Candara" w:hAnsi="Candara"/>
          </w:rPr>
          <w:t>Pay fine : faculty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77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17</w:t>
        </w:r>
        <w:r w:rsidR="008C699A">
          <w:rPr>
            <w:webHidden/>
          </w:rPr>
          <w:fldChar w:fldCharType="end"/>
        </w:r>
      </w:hyperlink>
    </w:p>
    <w:p w14:paraId="3411FF2D" w14:textId="2B87EA9F" w:rsidR="008C699A" w:rsidRDefault="00033324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1155578" w:history="1">
        <w:r w:rsidR="008C699A" w:rsidRPr="00EB0DAD">
          <w:rPr>
            <w:rStyle w:val="Hyperlink"/>
            <w:rFonts w:ascii="Candara" w:hAnsi="Candara"/>
          </w:rPr>
          <w:t>4.8</w:t>
        </w:r>
        <w:r w:rsidR="008C699A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8C699A" w:rsidRPr="00EB0DAD">
          <w:rPr>
            <w:rStyle w:val="Hyperlink"/>
            <w:rFonts w:ascii="Candara" w:hAnsi="Candara"/>
          </w:rPr>
          <w:t>edit profile : student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78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18</w:t>
        </w:r>
        <w:r w:rsidR="008C699A">
          <w:rPr>
            <w:webHidden/>
          </w:rPr>
          <w:fldChar w:fldCharType="end"/>
        </w:r>
      </w:hyperlink>
    </w:p>
    <w:p w14:paraId="3177327F" w14:textId="03A4255F" w:rsidR="008C699A" w:rsidRDefault="00033324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1155579" w:history="1">
        <w:r w:rsidR="008C699A" w:rsidRPr="00EB0DAD">
          <w:rPr>
            <w:rStyle w:val="Hyperlink"/>
            <w:rFonts w:ascii="Candara" w:hAnsi="Candara"/>
          </w:rPr>
          <w:t>4.9</w:t>
        </w:r>
        <w:r w:rsidR="008C699A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8C699A" w:rsidRPr="00EB0DAD">
          <w:rPr>
            <w:rStyle w:val="Hyperlink"/>
            <w:rFonts w:ascii="Candara" w:hAnsi="Candara"/>
          </w:rPr>
          <w:t>view issue history : student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79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18</w:t>
        </w:r>
        <w:r w:rsidR="008C699A">
          <w:rPr>
            <w:webHidden/>
          </w:rPr>
          <w:fldChar w:fldCharType="end"/>
        </w:r>
      </w:hyperlink>
    </w:p>
    <w:p w14:paraId="44D9011C" w14:textId="0DB79905" w:rsidR="008C699A" w:rsidRDefault="00033324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511155580" w:history="1">
        <w:r w:rsidR="008C699A" w:rsidRPr="00EB0DAD">
          <w:rPr>
            <w:rStyle w:val="Hyperlink"/>
            <w:rFonts w:ascii="Candara" w:hAnsi="Candara"/>
          </w:rPr>
          <w:t>4.10 Remove member: staff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80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19</w:t>
        </w:r>
        <w:r w:rsidR="008C699A">
          <w:rPr>
            <w:webHidden/>
          </w:rPr>
          <w:fldChar w:fldCharType="end"/>
        </w:r>
      </w:hyperlink>
    </w:p>
    <w:p w14:paraId="540C7A3E" w14:textId="62EEAB5B" w:rsidR="008C699A" w:rsidRDefault="00033324">
      <w:pPr>
        <w:pStyle w:val="TOC1"/>
        <w:rPr>
          <w:rFonts w:asciiTheme="minorHAnsi" w:eastAsiaTheme="minorEastAsia" w:hAnsiTheme="minorHAnsi" w:cstheme="minorBidi"/>
          <w:b w:val="0"/>
          <w:bCs w:val="0"/>
          <w:caps w:val="0"/>
          <w:sz w:val="22"/>
          <w:szCs w:val="22"/>
          <w:lang w:val="en-IN" w:eastAsia="en-IN"/>
        </w:rPr>
      </w:pPr>
      <w:hyperlink w:anchor="_Toc511155581" w:history="1">
        <w:r w:rsidR="008C699A" w:rsidRPr="00EB0DAD">
          <w:rPr>
            <w:rStyle w:val="Hyperlink"/>
          </w:rPr>
          <w:t>5.0</w:t>
        </w:r>
        <w:r w:rsidR="008C699A">
          <w:rPr>
            <w:rFonts w:asciiTheme="minorHAnsi" w:eastAsiaTheme="minorEastAsia" w:hAnsiTheme="minorHAnsi" w:cstheme="minorBidi"/>
            <w:b w:val="0"/>
            <w:bCs w:val="0"/>
            <w:caps w:val="0"/>
            <w:sz w:val="22"/>
            <w:szCs w:val="22"/>
            <w:lang w:val="en-IN" w:eastAsia="en-IN"/>
          </w:rPr>
          <w:tab/>
        </w:r>
        <w:r w:rsidR="008C699A" w:rsidRPr="00EB0DAD">
          <w:rPr>
            <w:rStyle w:val="Hyperlink"/>
          </w:rPr>
          <w:t>Unresolved test instances</w:t>
        </w:r>
        <w:r w:rsidR="008C699A">
          <w:rPr>
            <w:webHidden/>
          </w:rPr>
          <w:tab/>
        </w:r>
        <w:r w:rsidR="008C699A">
          <w:rPr>
            <w:webHidden/>
          </w:rPr>
          <w:fldChar w:fldCharType="begin"/>
        </w:r>
        <w:r w:rsidR="008C699A">
          <w:rPr>
            <w:webHidden/>
          </w:rPr>
          <w:instrText xml:space="preserve"> PAGEREF _Toc511155581 \h </w:instrText>
        </w:r>
        <w:r w:rsidR="008C699A">
          <w:rPr>
            <w:webHidden/>
          </w:rPr>
        </w:r>
        <w:r w:rsidR="008C699A">
          <w:rPr>
            <w:webHidden/>
          </w:rPr>
          <w:fldChar w:fldCharType="separate"/>
        </w:r>
        <w:r w:rsidR="008C699A">
          <w:rPr>
            <w:webHidden/>
          </w:rPr>
          <w:t>20</w:t>
        </w:r>
        <w:r w:rsidR="008C699A">
          <w:rPr>
            <w:webHidden/>
          </w:rPr>
          <w:fldChar w:fldCharType="end"/>
        </w:r>
      </w:hyperlink>
    </w:p>
    <w:p w14:paraId="0AADE70E" w14:textId="1E8A1AC3" w:rsidR="007767D9" w:rsidRPr="00131A35" w:rsidRDefault="00B11E62" w:rsidP="00CA7ED8">
      <w:pPr>
        <w:pStyle w:val="Header"/>
        <w:rPr>
          <w:rFonts w:ascii="Candara" w:hAnsi="Candara" w:cs="Arial"/>
          <w:noProof/>
        </w:rPr>
      </w:pPr>
      <w:r w:rsidRPr="00131A35">
        <w:rPr>
          <w:rFonts w:ascii="Candara" w:hAnsi="Candara" w:cs="Arial"/>
          <w:noProof/>
        </w:rPr>
        <w:fldChar w:fldCharType="end"/>
      </w:r>
    </w:p>
    <w:p w14:paraId="4C85BF0E" w14:textId="77777777" w:rsidR="00CA7ED8" w:rsidRPr="00131A35" w:rsidRDefault="007767D9" w:rsidP="007A7419">
      <w:pPr>
        <w:pStyle w:val="Heading1"/>
      </w:pPr>
      <w:r w:rsidRPr="00131A35">
        <w:rPr>
          <w:noProof/>
        </w:rPr>
        <w:br w:type="page"/>
      </w:r>
    </w:p>
    <w:p w14:paraId="41FF540D" w14:textId="1CFD2D29" w:rsidR="00981296" w:rsidRPr="00734D20" w:rsidRDefault="00D52D87" w:rsidP="007A7419">
      <w:pPr>
        <w:pStyle w:val="Heading1"/>
      </w:pPr>
      <w:bookmarkStart w:id="5" w:name="_Toc511155566"/>
      <w:r w:rsidRPr="00734D20">
        <w:lastRenderedPageBreak/>
        <w:t>1.0</w:t>
      </w:r>
      <w:r w:rsidRPr="00734D20">
        <w:tab/>
      </w:r>
      <w:r w:rsidR="00FB4E9E" w:rsidRPr="00734D20">
        <w:t>Introduction</w:t>
      </w:r>
      <w:bookmarkEnd w:id="5"/>
    </w:p>
    <w:p w14:paraId="1E8EBD87" w14:textId="77777777" w:rsidR="00ED4713" w:rsidRDefault="00ED4713" w:rsidP="00D52D87">
      <w:pPr>
        <w:pStyle w:val="Heading2"/>
        <w:numPr>
          <w:ilvl w:val="0"/>
          <w:numId w:val="0"/>
        </w:numPr>
        <w:ind w:left="720" w:hanging="720"/>
        <w:rPr>
          <w:rFonts w:ascii="Candara" w:hAnsi="Candara" w:cs="Arial"/>
        </w:rPr>
      </w:pPr>
      <w:bookmarkStart w:id="6" w:name="_Toc105907880"/>
      <w:bookmarkStart w:id="7" w:name="_Toc106079190"/>
      <w:bookmarkStart w:id="8" w:name="_Toc106079515"/>
      <w:bookmarkStart w:id="9" w:name="_Toc106079784"/>
      <w:bookmarkStart w:id="10" w:name="_Toc107027560"/>
      <w:bookmarkStart w:id="11" w:name="_Toc107027770"/>
    </w:p>
    <w:p w14:paraId="7B485A00" w14:textId="5AD4535B" w:rsidR="00A60EEF" w:rsidRPr="00734D20" w:rsidRDefault="00D52D87" w:rsidP="00D52D87">
      <w:pPr>
        <w:pStyle w:val="Heading2"/>
        <w:numPr>
          <w:ilvl w:val="0"/>
          <w:numId w:val="0"/>
        </w:numPr>
        <w:ind w:left="720" w:hanging="720"/>
        <w:rPr>
          <w:rFonts w:ascii="Candara" w:hAnsi="Candara" w:cs="Arial"/>
          <w:sz w:val="36"/>
          <w:szCs w:val="36"/>
        </w:rPr>
      </w:pPr>
      <w:bookmarkStart w:id="12" w:name="_Toc511155567"/>
      <w:r w:rsidRPr="00734D20">
        <w:rPr>
          <w:rFonts w:ascii="Candara" w:hAnsi="Candara" w:cs="Arial"/>
          <w:sz w:val="36"/>
          <w:szCs w:val="36"/>
        </w:rPr>
        <w:t>1.1</w:t>
      </w:r>
      <w:r w:rsidRPr="00734D20">
        <w:rPr>
          <w:rFonts w:ascii="Candara" w:hAnsi="Candara" w:cs="Arial"/>
          <w:sz w:val="36"/>
          <w:szCs w:val="36"/>
        </w:rPr>
        <w:tab/>
      </w:r>
      <w:r w:rsidR="00A60EEF" w:rsidRPr="00734D20">
        <w:rPr>
          <w:rFonts w:ascii="Candara" w:hAnsi="Candara" w:cs="Arial"/>
          <w:sz w:val="36"/>
          <w:szCs w:val="36"/>
        </w:rPr>
        <w:t>Purpose</w:t>
      </w:r>
      <w:bookmarkEnd w:id="12"/>
    </w:p>
    <w:p w14:paraId="21B1A5B1" w14:textId="31C4FD76" w:rsidR="001D69B4" w:rsidRPr="00734D20" w:rsidRDefault="001D69B4" w:rsidP="00EB1426">
      <w:pPr>
        <w:pStyle w:val="BodyText"/>
        <w:spacing w:before="0" w:after="0"/>
        <w:rPr>
          <w:rFonts w:ascii="Candara" w:hAnsi="Candara" w:cs="Arial"/>
          <w:i/>
          <w:iCs/>
          <w:color w:val="000000"/>
          <w:sz w:val="32"/>
          <w:szCs w:val="32"/>
        </w:rPr>
      </w:pPr>
      <w:r w:rsidRPr="00734D20">
        <w:rPr>
          <w:rFonts w:ascii="Candara" w:hAnsi="Candara" w:cs="Arial"/>
          <w:sz w:val="32"/>
          <w:szCs w:val="32"/>
        </w:rPr>
        <w:t xml:space="preserve">This </w:t>
      </w:r>
      <w:r w:rsidR="00232A48" w:rsidRPr="00734D20">
        <w:rPr>
          <w:rFonts w:ascii="Candara" w:hAnsi="Candara" w:cs="Arial"/>
          <w:i/>
          <w:sz w:val="32"/>
          <w:szCs w:val="32"/>
        </w:rPr>
        <w:t xml:space="preserve">Unit and </w:t>
      </w:r>
      <w:r w:rsidR="00624E60" w:rsidRPr="00734D20">
        <w:rPr>
          <w:rFonts w:ascii="Candara" w:hAnsi="Candara" w:cs="Arial"/>
          <w:i/>
          <w:sz w:val="32"/>
          <w:szCs w:val="32"/>
        </w:rPr>
        <w:t>System</w:t>
      </w:r>
      <w:r w:rsidR="00FF49FD" w:rsidRPr="00734D20">
        <w:rPr>
          <w:rFonts w:ascii="Candara" w:hAnsi="Candara" w:cs="Arial"/>
          <w:sz w:val="32"/>
          <w:szCs w:val="32"/>
        </w:rPr>
        <w:t xml:space="preserve"> Test Report </w:t>
      </w:r>
      <w:r w:rsidR="00B65525" w:rsidRPr="00734D20">
        <w:rPr>
          <w:rFonts w:ascii="Candara" w:hAnsi="Candara" w:cs="Arial"/>
          <w:sz w:val="32"/>
          <w:szCs w:val="32"/>
        </w:rPr>
        <w:t>p</w:t>
      </w:r>
      <w:r w:rsidR="00FF49FD" w:rsidRPr="00734D20">
        <w:rPr>
          <w:rFonts w:ascii="Candara" w:hAnsi="Candara" w:cs="Arial"/>
          <w:sz w:val="32"/>
          <w:szCs w:val="32"/>
        </w:rPr>
        <w:t>rovides a summary of the results of test performed as outlined within this document</w:t>
      </w:r>
      <w:r w:rsidR="00B65525" w:rsidRPr="00734D20">
        <w:rPr>
          <w:rFonts w:ascii="Candara" w:hAnsi="Candara" w:cs="Arial"/>
          <w:sz w:val="32"/>
          <w:szCs w:val="32"/>
        </w:rPr>
        <w:t>.</w:t>
      </w:r>
    </w:p>
    <w:p w14:paraId="49B5B457" w14:textId="77777777" w:rsidR="00ED4713" w:rsidRDefault="00ED4713" w:rsidP="007A7419">
      <w:pPr>
        <w:pStyle w:val="Heading1"/>
      </w:pPr>
      <w:bookmarkStart w:id="13" w:name="_Toc106079198"/>
      <w:bookmarkStart w:id="14" w:name="_Toc106079523"/>
      <w:bookmarkStart w:id="15" w:name="_Toc106079792"/>
      <w:bookmarkStart w:id="16" w:name="_Toc107027566"/>
      <w:bookmarkStart w:id="17" w:name="_Toc107027776"/>
      <w:bookmarkEnd w:id="6"/>
      <w:bookmarkEnd w:id="7"/>
      <w:bookmarkEnd w:id="8"/>
      <w:bookmarkEnd w:id="9"/>
      <w:bookmarkEnd w:id="10"/>
      <w:bookmarkEnd w:id="11"/>
    </w:p>
    <w:p w14:paraId="372E3C29" w14:textId="54A1B82C" w:rsidR="008C4D44" w:rsidRPr="00734D20" w:rsidRDefault="00EB1426" w:rsidP="007A7419">
      <w:pPr>
        <w:pStyle w:val="Heading1"/>
        <w:numPr>
          <w:ilvl w:val="0"/>
          <w:numId w:val="17"/>
        </w:numPr>
      </w:pPr>
      <w:bookmarkStart w:id="18" w:name="_Toc511155568"/>
      <w:r w:rsidRPr="00734D20">
        <w:t xml:space="preserve">Test </w:t>
      </w:r>
      <w:r w:rsidR="00B3030E" w:rsidRPr="00734D20">
        <w:t>PLAN</w:t>
      </w:r>
      <w:bookmarkEnd w:id="18"/>
      <w:r w:rsidR="00734D20" w:rsidRPr="00734D20">
        <w:tab/>
      </w:r>
    </w:p>
    <w:p w14:paraId="1FA54376" w14:textId="1B1B87B0" w:rsidR="00734D20" w:rsidRDefault="00734D20" w:rsidP="00734D20">
      <w:pPr>
        <w:pStyle w:val="BodyText"/>
        <w:numPr>
          <w:ilvl w:val="3"/>
          <w:numId w:val="16"/>
        </w:numPr>
        <w:spacing w:before="0" w:after="0"/>
        <w:rPr>
          <w:rFonts w:ascii="Candara,Arial" w:eastAsia="Candara,Arial" w:hAnsi="Candara,Arial" w:cs="Candara,Arial"/>
          <w:sz w:val="32"/>
          <w:szCs w:val="32"/>
        </w:rPr>
      </w:pPr>
      <w:r w:rsidRPr="00734D20">
        <w:rPr>
          <w:rFonts w:ascii="Candara,Arial" w:eastAsia="Candara,Arial" w:hAnsi="Candara,Arial" w:cs="Candara,Arial"/>
          <w:sz w:val="32"/>
          <w:szCs w:val="32"/>
        </w:rPr>
        <w:t xml:space="preserve">For unit testing, we will be testing major or important functions that we have implemented in the software. </w:t>
      </w:r>
    </w:p>
    <w:p w14:paraId="0A31259C" w14:textId="1A7C8DC4" w:rsidR="00734D20" w:rsidRDefault="00734D20" w:rsidP="00734D20">
      <w:pPr>
        <w:pStyle w:val="BodyText"/>
        <w:spacing w:before="0" w:after="0"/>
        <w:ind w:left="990"/>
        <w:rPr>
          <w:rFonts w:ascii="Candara,Arial" w:eastAsia="Candara,Arial" w:hAnsi="Candara,Arial" w:cs="Candara,Arial"/>
          <w:sz w:val="32"/>
          <w:szCs w:val="32"/>
        </w:rPr>
      </w:pPr>
    </w:p>
    <w:p w14:paraId="3757659B" w14:textId="77777777" w:rsidR="00734D20" w:rsidRPr="00734D20" w:rsidRDefault="00734D20" w:rsidP="00734D20">
      <w:pPr>
        <w:pStyle w:val="BodyText"/>
        <w:spacing w:before="0" w:after="0"/>
        <w:ind w:left="990"/>
        <w:rPr>
          <w:rFonts w:ascii="Candara,Arial" w:eastAsia="Candara,Arial" w:hAnsi="Candara,Arial" w:cs="Candara,Arial"/>
          <w:sz w:val="32"/>
          <w:szCs w:val="32"/>
        </w:rPr>
      </w:pPr>
    </w:p>
    <w:p w14:paraId="5FB1B492" w14:textId="7BCCCE28" w:rsidR="00734D20" w:rsidRDefault="00734D20" w:rsidP="00734D20">
      <w:pPr>
        <w:pStyle w:val="BodyText"/>
        <w:numPr>
          <w:ilvl w:val="3"/>
          <w:numId w:val="16"/>
        </w:numPr>
        <w:spacing w:before="0" w:after="0"/>
        <w:rPr>
          <w:rFonts w:ascii="Candara,Arial" w:eastAsia="Candara,Arial" w:hAnsi="Candara,Arial" w:cs="Candara,Arial"/>
          <w:sz w:val="32"/>
          <w:szCs w:val="32"/>
        </w:rPr>
      </w:pPr>
      <w:r w:rsidRPr="00734D20">
        <w:rPr>
          <w:rFonts w:ascii="Candara,Arial" w:eastAsia="Candara,Arial" w:hAnsi="Candara,Arial" w:cs="Candara,Arial"/>
          <w:sz w:val="32"/>
          <w:szCs w:val="32"/>
        </w:rPr>
        <w:t>For system testing, we will be running tests for some of the major functionalities/ features of the software.</w:t>
      </w:r>
    </w:p>
    <w:p w14:paraId="7B0DC346" w14:textId="5A094040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2FF2BFC7" w14:textId="70A710CA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543C07CC" w14:textId="4E459C1C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5F82CC77" w14:textId="2657B304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0D7B69E3" w14:textId="460ACF4F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27BFE2F1" w14:textId="0771F7D8" w:rsidR="00C40AF5" w:rsidRDefault="00C40AF5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3A3DC71A" w14:textId="77777777" w:rsidR="00C40AF5" w:rsidRDefault="00C40AF5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1B9F1532" w14:textId="0531BC9B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601D373C" w14:textId="1D1C0228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568B7A64" w14:textId="3FE34191" w:rsidR="003C7DF9" w:rsidRDefault="003C7DF9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0C573F74" w14:textId="0A2A0E93" w:rsidR="003C7DF9" w:rsidRDefault="003C7DF9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0A7DD12E" w14:textId="17CE98E5" w:rsidR="003C7DF9" w:rsidRDefault="003C7DF9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6BCC5218" w14:textId="187658CF" w:rsidR="003C7DF9" w:rsidRDefault="003C7DF9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0F39BADE" w14:textId="34C29CEF" w:rsidR="003C7DF9" w:rsidRDefault="003C7DF9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290B3ED6" w14:textId="2F76728E" w:rsidR="003C7DF9" w:rsidRDefault="003C7DF9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6E15911E" w14:textId="77777777" w:rsidR="003C7DF9" w:rsidRDefault="003C7DF9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6EB3C03F" w14:textId="5E95FA82" w:rsid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3AB83A36" w14:textId="77777777" w:rsidR="00734D20" w:rsidRPr="00734D20" w:rsidRDefault="00734D20" w:rsidP="00734D20">
      <w:pPr>
        <w:pStyle w:val="BodyText"/>
        <w:spacing w:before="0" w:after="0"/>
        <w:ind w:left="0"/>
        <w:rPr>
          <w:rFonts w:ascii="Candara,Arial" w:eastAsia="Candara,Arial" w:hAnsi="Candara,Arial" w:cs="Candara,Arial"/>
          <w:sz w:val="32"/>
          <w:szCs w:val="32"/>
        </w:rPr>
      </w:pPr>
    </w:p>
    <w:p w14:paraId="2E7B20D5" w14:textId="26024C2B" w:rsidR="003C7DF9" w:rsidRDefault="009F56B5" w:rsidP="007A7419">
      <w:pPr>
        <w:pStyle w:val="Heading1"/>
        <w:numPr>
          <w:ilvl w:val="0"/>
          <w:numId w:val="15"/>
        </w:numPr>
      </w:pPr>
      <w:bookmarkStart w:id="19" w:name="_Toc511155569"/>
      <w:r w:rsidRPr="00734D20">
        <w:rPr>
          <w:sz w:val="44"/>
          <w:szCs w:val="96"/>
        </w:rPr>
        <w:lastRenderedPageBreak/>
        <w:t xml:space="preserve">Details </w:t>
      </w:r>
      <w:r>
        <w:t>of unit testing</w:t>
      </w:r>
      <w:bookmarkEnd w:id="19"/>
    </w:p>
    <w:p w14:paraId="0BB970B7" w14:textId="6425DAE5" w:rsidR="003C7DF9" w:rsidRPr="003C7DF9" w:rsidRDefault="003C7DF9" w:rsidP="003C7DF9">
      <w:pPr>
        <w:ind w:left="0"/>
        <w:rPr>
          <w:i/>
          <w:sz w:val="40"/>
        </w:rPr>
      </w:pPr>
      <w:r w:rsidRPr="003C7DF9">
        <w:rPr>
          <w:i/>
          <w:sz w:val="40"/>
        </w:rPr>
        <w:t>Functions</w:t>
      </w:r>
    </w:p>
    <w:p w14:paraId="52B97C97" w14:textId="77777777" w:rsidR="003C7DF9" w:rsidRDefault="003C7DF9" w:rsidP="003C7DF9">
      <w:pPr>
        <w:ind w:left="0"/>
        <w:rPr>
          <w:b/>
        </w:rPr>
      </w:pPr>
    </w:p>
    <w:p w14:paraId="604B3BE9" w14:textId="19D670FE" w:rsidR="003C7DF9" w:rsidRPr="003C7DF9" w:rsidRDefault="003C7DF9" w:rsidP="003C7DF9">
      <w:pPr>
        <w:pStyle w:val="ListParagraph"/>
        <w:numPr>
          <w:ilvl w:val="0"/>
          <w:numId w:val="24"/>
        </w:numPr>
        <w:rPr>
          <w:b/>
        </w:rPr>
      </w:pPr>
      <w:r w:rsidRPr="003C7DF9">
        <w:rPr>
          <w:b/>
        </w:rPr>
        <w:t>CLASS Library</w:t>
      </w:r>
    </w:p>
    <w:p w14:paraId="37001946" w14:textId="77777777" w:rsidR="003C7DF9" w:rsidRPr="003C0127" w:rsidRDefault="003C7DF9" w:rsidP="003C7DF9">
      <w:pPr>
        <w:ind w:left="0"/>
        <w:rPr>
          <w:b/>
        </w:rPr>
      </w:pPr>
    </w:p>
    <w:p w14:paraId="41463090" w14:textId="77777777" w:rsidR="003C7DF9" w:rsidRDefault="003C7DF9" w:rsidP="003C7DF9">
      <w:pPr>
        <w:pStyle w:val="ListParagraph"/>
        <w:numPr>
          <w:ilvl w:val="0"/>
          <w:numId w:val="21"/>
        </w:numPr>
        <w:spacing w:before="0" w:after="160" w:line="259" w:lineRule="auto"/>
        <w:jc w:val="left"/>
      </w:pPr>
      <w:r>
        <w:t>void Library::</w:t>
      </w:r>
      <w:r w:rsidRPr="006645F2">
        <w:t xml:space="preserve"> </w:t>
      </w:r>
      <w:proofErr w:type="spellStart"/>
      <w:r w:rsidRPr="006645F2">
        <w:t>AddMember</w:t>
      </w:r>
      <w:proofErr w:type="spellEnd"/>
      <w:r>
        <w:t>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3"/>
        <w:gridCol w:w="1628"/>
        <w:gridCol w:w="1632"/>
        <w:gridCol w:w="1565"/>
        <w:gridCol w:w="1659"/>
        <w:gridCol w:w="1833"/>
      </w:tblGrid>
      <w:tr w:rsidR="003C7DF9" w14:paraId="0C7EA2C8" w14:textId="77777777" w:rsidTr="00896769">
        <w:tc>
          <w:tcPr>
            <w:tcW w:w="704" w:type="dxa"/>
            <w:shd w:val="clear" w:color="auto" w:fill="A6A6A6" w:themeFill="background1" w:themeFillShade="A6"/>
          </w:tcPr>
          <w:p w14:paraId="3CC1D2C3" w14:textId="77777777" w:rsidR="003C7DF9" w:rsidRDefault="003C7DF9" w:rsidP="00BA0045">
            <w:r>
              <w:t>Sr no</w:t>
            </w:r>
          </w:p>
        </w:tc>
        <w:tc>
          <w:tcPr>
            <w:tcW w:w="2300" w:type="dxa"/>
            <w:shd w:val="clear" w:color="auto" w:fill="A6A6A6" w:themeFill="background1" w:themeFillShade="A6"/>
          </w:tcPr>
          <w:p w14:paraId="72BF637F" w14:textId="77777777" w:rsidR="003C7DF9" w:rsidRDefault="003C7DF9" w:rsidP="00BA0045">
            <w:r>
              <w:t>Test case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3358E51D" w14:textId="77777777" w:rsidR="003C7DF9" w:rsidRDefault="003C7DF9" w:rsidP="00BA0045">
            <w:r>
              <w:t>Intended Result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745A6B9D" w14:textId="77777777" w:rsidR="003C7DF9" w:rsidRDefault="003C7DF9" w:rsidP="00BA0045">
            <w:r>
              <w:t>Actual Result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4BDF5D52" w14:textId="77777777" w:rsidR="003C7DF9" w:rsidRDefault="003C7DF9" w:rsidP="00BA0045">
            <w:r>
              <w:t>Pass/Fail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530BF339" w14:textId="77777777" w:rsidR="003C7DF9" w:rsidRDefault="003C7DF9" w:rsidP="00BA0045">
            <w:r>
              <w:t>Comments</w:t>
            </w:r>
          </w:p>
        </w:tc>
      </w:tr>
      <w:tr w:rsidR="003C7DF9" w14:paraId="4CAD25FC" w14:textId="77777777" w:rsidTr="00BA0045">
        <w:tc>
          <w:tcPr>
            <w:tcW w:w="704" w:type="dxa"/>
          </w:tcPr>
          <w:p w14:paraId="71379AA9" w14:textId="65482AA8" w:rsidR="003C7DF9" w:rsidRDefault="00896769" w:rsidP="00BA0045">
            <w:r>
              <w:t>z</w:t>
            </w:r>
          </w:p>
        </w:tc>
        <w:tc>
          <w:tcPr>
            <w:tcW w:w="2300" w:type="dxa"/>
          </w:tcPr>
          <w:p w14:paraId="7D353496" w14:textId="77777777" w:rsidR="003C7DF9" w:rsidRDefault="003C7DF9" w:rsidP="00BA0045">
            <w:proofErr w:type="spellStart"/>
            <w:r>
              <w:t>Id</w:t>
            </w:r>
            <w:proofErr w:type="spellEnd"/>
            <w:r>
              <w:t xml:space="preserve"> Already exists</w:t>
            </w:r>
          </w:p>
        </w:tc>
        <w:tc>
          <w:tcPr>
            <w:tcW w:w="1503" w:type="dxa"/>
          </w:tcPr>
          <w:p w14:paraId="7D2F4D9C" w14:textId="77777777" w:rsidR="003C7DF9" w:rsidRDefault="003C7DF9" w:rsidP="00BA0045">
            <w:r>
              <w:t>Does not accept and asks again to input id</w:t>
            </w:r>
          </w:p>
        </w:tc>
        <w:tc>
          <w:tcPr>
            <w:tcW w:w="1503" w:type="dxa"/>
          </w:tcPr>
          <w:p w14:paraId="1AC141E6" w14:textId="77777777" w:rsidR="003C7DF9" w:rsidRDefault="003C7DF9" w:rsidP="00BA0045">
            <w:r>
              <w:t>Does not accept and asks again to input id</w:t>
            </w:r>
          </w:p>
        </w:tc>
        <w:tc>
          <w:tcPr>
            <w:tcW w:w="1503" w:type="dxa"/>
          </w:tcPr>
          <w:p w14:paraId="0309E183" w14:textId="77777777" w:rsidR="003C7DF9" w:rsidRDefault="003C7DF9" w:rsidP="00BA0045">
            <w:r>
              <w:t>Pass</w:t>
            </w:r>
          </w:p>
        </w:tc>
        <w:tc>
          <w:tcPr>
            <w:tcW w:w="1503" w:type="dxa"/>
          </w:tcPr>
          <w:p w14:paraId="2D1D009C" w14:textId="77777777" w:rsidR="003C7DF9" w:rsidRDefault="003C7DF9" w:rsidP="00BA0045">
            <w:r>
              <w:t>None</w:t>
            </w:r>
          </w:p>
        </w:tc>
      </w:tr>
      <w:tr w:rsidR="003C7DF9" w14:paraId="18CFC1A5" w14:textId="77777777" w:rsidTr="00BA0045">
        <w:tc>
          <w:tcPr>
            <w:tcW w:w="704" w:type="dxa"/>
          </w:tcPr>
          <w:p w14:paraId="2996FFB4" w14:textId="77777777" w:rsidR="003C7DF9" w:rsidRDefault="003C7DF9" w:rsidP="00BA0045">
            <w:r>
              <w:t>2</w:t>
            </w:r>
          </w:p>
        </w:tc>
        <w:tc>
          <w:tcPr>
            <w:tcW w:w="2300" w:type="dxa"/>
          </w:tcPr>
          <w:p w14:paraId="20DC56FD" w14:textId="77777777" w:rsidR="003C7DF9" w:rsidRDefault="003C7DF9" w:rsidP="00BA0045">
            <w:r>
              <w:t>New Id</w:t>
            </w:r>
          </w:p>
        </w:tc>
        <w:tc>
          <w:tcPr>
            <w:tcW w:w="1503" w:type="dxa"/>
          </w:tcPr>
          <w:p w14:paraId="4001DD09" w14:textId="77777777" w:rsidR="003C7DF9" w:rsidRDefault="003C7DF9" w:rsidP="00BA0045">
            <w:r>
              <w:t>Accepts new entry</w:t>
            </w:r>
          </w:p>
        </w:tc>
        <w:tc>
          <w:tcPr>
            <w:tcW w:w="1503" w:type="dxa"/>
          </w:tcPr>
          <w:p w14:paraId="228973CB" w14:textId="77777777" w:rsidR="003C7DF9" w:rsidRDefault="003C7DF9" w:rsidP="00BA0045">
            <w:r>
              <w:t>Accepts new entry</w:t>
            </w:r>
          </w:p>
        </w:tc>
        <w:tc>
          <w:tcPr>
            <w:tcW w:w="1503" w:type="dxa"/>
          </w:tcPr>
          <w:p w14:paraId="0E2BFE34" w14:textId="77777777" w:rsidR="003C7DF9" w:rsidRDefault="003C7DF9" w:rsidP="00BA0045">
            <w:r>
              <w:t xml:space="preserve">Pass </w:t>
            </w:r>
          </w:p>
        </w:tc>
        <w:tc>
          <w:tcPr>
            <w:tcW w:w="1503" w:type="dxa"/>
          </w:tcPr>
          <w:p w14:paraId="48C3C0FF" w14:textId="77777777" w:rsidR="003C7DF9" w:rsidRDefault="003C7DF9" w:rsidP="00BA0045">
            <w:r>
              <w:t>None</w:t>
            </w:r>
          </w:p>
        </w:tc>
      </w:tr>
    </w:tbl>
    <w:p w14:paraId="75448399" w14:textId="77777777" w:rsidR="003C7DF9" w:rsidRDefault="003C7DF9" w:rsidP="003C7DF9"/>
    <w:p w14:paraId="6079684F" w14:textId="77777777" w:rsidR="003C7DF9" w:rsidRDefault="003C7DF9" w:rsidP="003C7DF9"/>
    <w:p w14:paraId="2CA395E9" w14:textId="77777777" w:rsidR="003C7DF9" w:rsidRDefault="003C7DF9" w:rsidP="003C7DF9">
      <w:pPr>
        <w:pStyle w:val="ListParagraph"/>
        <w:numPr>
          <w:ilvl w:val="0"/>
          <w:numId w:val="21"/>
        </w:numPr>
        <w:spacing w:before="0" w:after="160" w:line="259" w:lineRule="auto"/>
        <w:jc w:val="left"/>
      </w:pPr>
      <w:r>
        <w:t xml:space="preserve">void </w:t>
      </w:r>
      <w:bookmarkStart w:id="20" w:name="_Hlk511147241"/>
      <w:r>
        <w:t>Library</w:t>
      </w:r>
      <w:bookmarkEnd w:id="20"/>
      <w:r>
        <w:t>::</w:t>
      </w:r>
      <w:r w:rsidRPr="006645F2">
        <w:t xml:space="preserve"> </w:t>
      </w:r>
      <w:proofErr w:type="spellStart"/>
      <w:r w:rsidRPr="006645F2">
        <w:t>AddNewResource</w:t>
      </w:r>
      <w:proofErr w:type="spellEnd"/>
      <w:r>
        <w:t>(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3"/>
        <w:gridCol w:w="1628"/>
        <w:gridCol w:w="1632"/>
        <w:gridCol w:w="1565"/>
        <w:gridCol w:w="1659"/>
        <w:gridCol w:w="1833"/>
      </w:tblGrid>
      <w:tr w:rsidR="003C7DF9" w14:paraId="448C7095" w14:textId="77777777" w:rsidTr="00896769">
        <w:tc>
          <w:tcPr>
            <w:tcW w:w="704" w:type="dxa"/>
            <w:shd w:val="clear" w:color="auto" w:fill="A6A6A6" w:themeFill="background1" w:themeFillShade="A6"/>
          </w:tcPr>
          <w:p w14:paraId="1ABAE51D" w14:textId="77777777" w:rsidR="003C7DF9" w:rsidRDefault="003C7DF9" w:rsidP="00BA0045">
            <w:r>
              <w:t>Sr no</w:t>
            </w:r>
          </w:p>
        </w:tc>
        <w:tc>
          <w:tcPr>
            <w:tcW w:w="2300" w:type="dxa"/>
            <w:shd w:val="clear" w:color="auto" w:fill="A6A6A6" w:themeFill="background1" w:themeFillShade="A6"/>
          </w:tcPr>
          <w:p w14:paraId="0EF4385E" w14:textId="77777777" w:rsidR="003C7DF9" w:rsidRDefault="003C7DF9" w:rsidP="00BA0045">
            <w:r>
              <w:t>Test case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4A2335C8" w14:textId="77777777" w:rsidR="003C7DF9" w:rsidRDefault="003C7DF9" w:rsidP="00BA0045">
            <w:r>
              <w:t>Intended Result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43D30602" w14:textId="77777777" w:rsidR="003C7DF9" w:rsidRDefault="003C7DF9" w:rsidP="00BA0045">
            <w:r>
              <w:t>Actual Result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119A5817" w14:textId="77777777" w:rsidR="003C7DF9" w:rsidRDefault="003C7DF9" w:rsidP="00BA0045">
            <w:r>
              <w:t>Pass/Fail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69322A44" w14:textId="77777777" w:rsidR="003C7DF9" w:rsidRDefault="003C7DF9" w:rsidP="00BA0045">
            <w:r>
              <w:t>Comments</w:t>
            </w:r>
          </w:p>
        </w:tc>
      </w:tr>
      <w:tr w:rsidR="003C7DF9" w14:paraId="560541D2" w14:textId="77777777" w:rsidTr="00BA0045">
        <w:tc>
          <w:tcPr>
            <w:tcW w:w="704" w:type="dxa"/>
          </w:tcPr>
          <w:p w14:paraId="5AC7E3F6" w14:textId="77777777" w:rsidR="003C7DF9" w:rsidRDefault="003C7DF9" w:rsidP="00BA0045">
            <w:r>
              <w:t>1</w:t>
            </w:r>
          </w:p>
        </w:tc>
        <w:tc>
          <w:tcPr>
            <w:tcW w:w="2300" w:type="dxa"/>
          </w:tcPr>
          <w:p w14:paraId="41813A6B" w14:textId="77777777" w:rsidR="003C7DF9" w:rsidRDefault="003C7DF9" w:rsidP="00BA0045">
            <w:proofErr w:type="spellStart"/>
            <w:r>
              <w:t>Id</w:t>
            </w:r>
            <w:proofErr w:type="spellEnd"/>
            <w:r>
              <w:t xml:space="preserve"> Already exists</w:t>
            </w:r>
          </w:p>
        </w:tc>
        <w:tc>
          <w:tcPr>
            <w:tcW w:w="1503" w:type="dxa"/>
          </w:tcPr>
          <w:p w14:paraId="15AB03D9" w14:textId="77777777" w:rsidR="003C7DF9" w:rsidRDefault="003C7DF9" w:rsidP="00BA0045">
            <w:r>
              <w:t>Does not accept and asks again to input id</w:t>
            </w:r>
          </w:p>
        </w:tc>
        <w:tc>
          <w:tcPr>
            <w:tcW w:w="1503" w:type="dxa"/>
          </w:tcPr>
          <w:p w14:paraId="5CBF61AA" w14:textId="77777777" w:rsidR="003C7DF9" w:rsidRDefault="003C7DF9" w:rsidP="00BA0045">
            <w:r>
              <w:t>Does not accept and asks again to input id</w:t>
            </w:r>
          </w:p>
        </w:tc>
        <w:tc>
          <w:tcPr>
            <w:tcW w:w="1503" w:type="dxa"/>
          </w:tcPr>
          <w:p w14:paraId="35129BB0" w14:textId="77777777" w:rsidR="003C7DF9" w:rsidRDefault="003C7DF9" w:rsidP="00BA0045">
            <w:r>
              <w:t>Pass</w:t>
            </w:r>
          </w:p>
        </w:tc>
        <w:tc>
          <w:tcPr>
            <w:tcW w:w="1503" w:type="dxa"/>
          </w:tcPr>
          <w:p w14:paraId="25EB7C1E" w14:textId="77777777" w:rsidR="003C7DF9" w:rsidRDefault="003C7DF9" w:rsidP="00BA0045">
            <w:r>
              <w:t>None</w:t>
            </w:r>
          </w:p>
        </w:tc>
      </w:tr>
      <w:tr w:rsidR="003C7DF9" w14:paraId="1A079E27" w14:textId="77777777" w:rsidTr="00BA0045">
        <w:tc>
          <w:tcPr>
            <w:tcW w:w="704" w:type="dxa"/>
          </w:tcPr>
          <w:p w14:paraId="22BAF49A" w14:textId="77777777" w:rsidR="003C7DF9" w:rsidRDefault="003C7DF9" w:rsidP="00BA0045">
            <w:r>
              <w:t>2</w:t>
            </w:r>
          </w:p>
        </w:tc>
        <w:tc>
          <w:tcPr>
            <w:tcW w:w="2300" w:type="dxa"/>
          </w:tcPr>
          <w:p w14:paraId="79466D37" w14:textId="77777777" w:rsidR="003C7DF9" w:rsidRDefault="003C7DF9" w:rsidP="00BA0045">
            <w:r>
              <w:t>New Id</w:t>
            </w:r>
          </w:p>
        </w:tc>
        <w:tc>
          <w:tcPr>
            <w:tcW w:w="1503" w:type="dxa"/>
          </w:tcPr>
          <w:p w14:paraId="1DD8DCCE" w14:textId="77777777" w:rsidR="003C7DF9" w:rsidRDefault="003C7DF9" w:rsidP="00BA0045">
            <w:r>
              <w:t>Accepts new entry</w:t>
            </w:r>
          </w:p>
        </w:tc>
        <w:tc>
          <w:tcPr>
            <w:tcW w:w="1503" w:type="dxa"/>
          </w:tcPr>
          <w:p w14:paraId="239B8E33" w14:textId="77777777" w:rsidR="003C7DF9" w:rsidRDefault="003C7DF9" w:rsidP="00BA0045">
            <w:r>
              <w:t>Accepts new entry</w:t>
            </w:r>
          </w:p>
        </w:tc>
        <w:tc>
          <w:tcPr>
            <w:tcW w:w="1503" w:type="dxa"/>
          </w:tcPr>
          <w:p w14:paraId="21AAF952" w14:textId="77777777" w:rsidR="003C7DF9" w:rsidRDefault="003C7DF9" w:rsidP="00BA0045">
            <w:r>
              <w:t xml:space="preserve">Pass </w:t>
            </w:r>
          </w:p>
        </w:tc>
        <w:tc>
          <w:tcPr>
            <w:tcW w:w="1503" w:type="dxa"/>
          </w:tcPr>
          <w:p w14:paraId="372B7A82" w14:textId="77777777" w:rsidR="003C7DF9" w:rsidRDefault="003C7DF9" w:rsidP="00BA0045">
            <w:r>
              <w:t>None</w:t>
            </w:r>
          </w:p>
        </w:tc>
      </w:tr>
    </w:tbl>
    <w:p w14:paraId="314AF83D" w14:textId="17DD7E7C" w:rsidR="003C7DF9" w:rsidRDefault="003C7DF9" w:rsidP="003C7DF9"/>
    <w:p w14:paraId="274A0DC6" w14:textId="5EFF3DA5" w:rsidR="00150B2B" w:rsidRDefault="00150B2B" w:rsidP="003C7DF9"/>
    <w:p w14:paraId="00ECBF2F" w14:textId="156F1231" w:rsidR="00150B2B" w:rsidRDefault="00150B2B" w:rsidP="003C7DF9"/>
    <w:p w14:paraId="6119AA68" w14:textId="30AB3D7F" w:rsidR="00150B2B" w:rsidRDefault="00150B2B" w:rsidP="003C7DF9"/>
    <w:p w14:paraId="34630DE6" w14:textId="57190573" w:rsidR="00150B2B" w:rsidRDefault="00150B2B" w:rsidP="003C7DF9"/>
    <w:p w14:paraId="75F2DEE5" w14:textId="77777777" w:rsidR="00150B2B" w:rsidRDefault="00150B2B" w:rsidP="003C7DF9"/>
    <w:p w14:paraId="24220D3C" w14:textId="77777777" w:rsidR="003C7DF9" w:rsidRDefault="003C7DF9" w:rsidP="003C7DF9">
      <w:pPr>
        <w:pStyle w:val="ListParagraph"/>
        <w:numPr>
          <w:ilvl w:val="0"/>
          <w:numId w:val="21"/>
        </w:numPr>
        <w:spacing w:before="0" w:after="160" w:line="259" w:lineRule="auto"/>
        <w:jc w:val="left"/>
      </w:pPr>
      <w:r>
        <w:lastRenderedPageBreak/>
        <w:t>Faculty* Library::</w:t>
      </w:r>
      <w:proofErr w:type="spellStart"/>
      <w:r w:rsidRPr="00316466">
        <w:t>get_user_faculty</w:t>
      </w:r>
      <w:proofErr w:type="spellEnd"/>
      <w:r>
        <w:t>(string I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5"/>
        <w:gridCol w:w="1880"/>
        <w:gridCol w:w="1635"/>
        <w:gridCol w:w="1635"/>
        <w:gridCol w:w="1538"/>
        <w:gridCol w:w="1697"/>
      </w:tblGrid>
      <w:tr w:rsidR="003C7DF9" w14:paraId="075BF368" w14:textId="77777777" w:rsidTr="00896769">
        <w:tc>
          <w:tcPr>
            <w:tcW w:w="1526" w:type="dxa"/>
            <w:shd w:val="clear" w:color="auto" w:fill="A6A6A6" w:themeFill="background1" w:themeFillShade="A6"/>
          </w:tcPr>
          <w:p w14:paraId="49627ECD" w14:textId="77777777" w:rsidR="003C7DF9" w:rsidRDefault="003C7DF9" w:rsidP="00BA0045">
            <w:r>
              <w:t>Sr no</w:t>
            </w:r>
          </w:p>
        </w:tc>
        <w:tc>
          <w:tcPr>
            <w:tcW w:w="1386" w:type="dxa"/>
            <w:shd w:val="clear" w:color="auto" w:fill="A6A6A6" w:themeFill="background1" w:themeFillShade="A6"/>
          </w:tcPr>
          <w:p w14:paraId="62A76DAA" w14:textId="77777777" w:rsidR="003C7DF9" w:rsidRDefault="003C7DF9" w:rsidP="00BA0045">
            <w:r>
              <w:t>Test case</w:t>
            </w:r>
          </w:p>
        </w:tc>
        <w:tc>
          <w:tcPr>
            <w:tcW w:w="1675" w:type="dxa"/>
            <w:shd w:val="clear" w:color="auto" w:fill="A6A6A6" w:themeFill="background1" w:themeFillShade="A6"/>
          </w:tcPr>
          <w:p w14:paraId="4C2701E0" w14:textId="77777777" w:rsidR="003C7DF9" w:rsidRDefault="003C7DF9" w:rsidP="00BA0045">
            <w:r>
              <w:t>Intended Result</w:t>
            </w:r>
          </w:p>
        </w:tc>
        <w:tc>
          <w:tcPr>
            <w:tcW w:w="1675" w:type="dxa"/>
            <w:shd w:val="clear" w:color="auto" w:fill="A6A6A6" w:themeFill="background1" w:themeFillShade="A6"/>
          </w:tcPr>
          <w:p w14:paraId="0F7FD687" w14:textId="77777777" w:rsidR="003C7DF9" w:rsidRDefault="003C7DF9" w:rsidP="00BA0045">
            <w:r>
              <w:t>Actual Result</w:t>
            </w:r>
          </w:p>
        </w:tc>
        <w:tc>
          <w:tcPr>
            <w:tcW w:w="1575" w:type="dxa"/>
            <w:shd w:val="clear" w:color="auto" w:fill="A6A6A6" w:themeFill="background1" w:themeFillShade="A6"/>
          </w:tcPr>
          <w:p w14:paraId="3655BEF4" w14:textId="77777777" w:rsidR="003C7DF9" w:rsidRDefault="003C7DF9" w:rsidP="00BA0045">
            <w:r>
              <w:t>Pass/Fail</w:t>
            </w:r>
          </w:p>
        </w:tc>
        <w:tc>
          <w:tcPr>
            <w:tcW w:w="1739" w:type="dxa"/>
            <w:shd w:val="clear" w:color="auto" w:fill="A6A6A6" w:themeFill="background1" w:themeFillShade="A6"/>
          </w:tcPr>
          <w:p w14:paraId="128B5C2D" w14:textId="77777777" w:rsidR="003C7DF9" w:rsidRDefault="003C7DF9" w:rsidP="00BA0045">
            <w:r>
              <w:t>Comments</w:t>
            </w:r>
          </w:p>
        </w:tc>
      </w:tr>
      <w:tr w:rsidR="003C7DF9" w14:paraId="7AB3BDCE" w14:textId="77777777" w:rsidTr="003C7DF9">
        <w:tc>
          <w:tcPr>
            <w:tcW w:w="1526" w:type="dxa"/>
          </w:tcPr>
          <w:p w14:paraId="6D959413" w14:textId="77777777" w:rsidR="003C7DF9" w:rsidRDefault="003C7DF9" w:rsidP="00BA0045">
            <w:r>
              <w:t>1</w:t>
            </w:r>
          </w:p>
        </w:tc>
        <w:tc>
          <w:tcPr>
            <w:tcW w:w="1386" w:type="dxa"/>
          </w:tcPr>
          <w:p w14:paraId="1E5E9F0E" w14:textId="77777777" w:rsidR="003C7DF9" w:rsidRDefault="003C7DF9" w:rsidP="00BA0045">
            <w:r>
              <w:t>Registered Id</w:t>
            </w:r>
          </w:p>
        </w:tc>
        <w:tc>
          <w:tcPr>
            <w:tcW w:w="1675" w:type="dxa"/>
          </w:tcPr>
          <w:p w14:paraId="2F08A332" w14:textId="77777777" w:rsidR="003C7DF9" w:rsidRDefault="003C7DF9" w:rsidP="00BA0045">
            <w:r>
              <w:t>Returns a pointer to the respective object</w:t>
            </w:r>
          </w:p>
        </w:tc>
        <w:tc>
          <w:tcPr>
            <w:tcW w:w="1675" w:type="dxa"/>
          </w:tcPr>
          <w:p w14:paraId="79697719" w14:textId="77777777" w:rsidR="003C7DF9" w:rsidRDefault="003C7DF9" w:rsidP="00BA0045">
            <w:r>
              <w:t>Returns a pointer to the respective object</w:t>
            </w:r>
          </w:p>
        </w:tc>
        <w:tc>
          <w:tcPr>
            <w:tcW w:w="1575" w:type="dxa"/>
          </w:tcPr>
          <w:p w14:paraId="5E0AF44A" w14:textId="77777777" w:rsidR="003C7DF9" w:rsidRDefault="003C7DF9" w:rsidP="00BA0045">
            <w:r>
              <w:t>Pass</w:t>
            </w:r>
          </w:p>
        </w:tc>
        <w:tc>
          <w:tcPr>
            <w:tcW w:w="1739" w:type="dxa"/>
          </w:tcPr>
          <w:p w14:paraId="654A9E9C" w14:textId="77777777" w:rsidR="003C7DF9" w:rsidRDefault="003C7DF9" w:rsidP="00BA0045">
            <w:r>
              <w:t>None</w:t>
            </w:r>
          </w:p>
        </w:tc>
      </w:tr>
      <w:tr w:rsidR="003C7DF9" w14:paraId="030C24FF" w14:textId="77777777" w:rsidTr="003C7DF9">
        <w:tc>
          <w:tcPr>
            <w:tcW w:w="1526" w:type="dxa"/>
          </w:tcPr>
          <w:p w14:paraId="5C8580B2" w14:textId="77777777" w:rsidR="003C7DF9" w:rsidRDefault="003C7DF9" w:rsidP="00BA0045">
            <w:r>
              <w:t>2</w:t>
            </w:r>
          </w:p>
        </w:tc>
        <w:tc>
          <w:tcPr>
            <w:tcW w:w="1386" w:type="dxa"/>
          </w:tcPr>
          <w:p w14:paraId="08A7060F" w14:textId="77777777" w:rsidR="003C7DF9" w:rsidRDefault="003C7DF9" w:rsidP="00BA0045">
            <w:r>
              <w:t>Unregistered Id</w:t>
            </w:r>
          </w:p>
        </w:tc>
        <w:tc>
          <w:tcPr>
            <w:tcW w:w="1675" w:type="dxa"/>
          </w:tcPr>
          <w:p w14:paraId="0AA01551" w14:textId="77777777" w:rsidR="003C7DF9" w:rsidRDefault="003C7DF9" w:rsidP="00BA0045">
            <w:r>
              <w:t>Returns null pointer</w:t>
            </w:r>
          </w:p>
        </w:tc>
        <w:tc>
          <w:tcPr>
            <w:tcW w:w="1675" w:type="dxa"/>
          </w:tcPr>
          <w:p w14:paraId="3A5E69D1" w14:textId="77777777" w:rsidR="003C7DF9" w:rsidRDefault="003C7DF9" w:rsidP="00BA0045">
            <w:r>
              <w:t>Returns null pointer</w:t>
            </w:r>
          </w:p>
        </w:tc>
        <w:tc>
          <w:tcPr>
            <w:tcW w:w="1575" w:type="dxa"/>
          </w:tcPr>
          <w:p w14:paraId="530E42E7" w14:textId="77777777" w:rsidR="003C7DF9" w:rsidRDefault="003C7DF9" w:rsidP="00BA0045">
            <w:r>
              <w:t xml:space="preserve">Pass </w:t>
            </w:r>
          </w:p>
        </w:tc>
        <w:tc>
          <w:tcPr>
            <w:tcW w:w="1739" w:type="dxa"/>
          </w:tcPr>
          <w:p w14:paraId="652978CC" w14:textId="77777777" w:rsidR="003C7DF9" w:rsidRDefault="003C7DF9" w:rsidP="00BA0045">
            <w:r>
              <w:t>None</w:t>
            </w:r>
          </w:p>
        </w:tc>
      </w:tr>
      <w:tr w:rsidR="003C7DF9" w14:paraId="2276EDB7" w14:textId="77777777" w:rsidTr="003C7DF9">
        <w:tc>
          <w:tcPr>
            <w:tcW w:w="1526" w:type="dxa"/>
          </w:tcPr>
          <w:p w14:paraId="03F3F9EC" w14:textId="77777777" w:rsidR="003C7DF9" w:rsidRDefault="003C7DF9" w:rsidP="00BA0045">
            <w:r>
              <w:t>3</w:t>
            </w:r>
          </w:p>
        </w:tc>
        <w:tc>
          <w:tcPr>
            <w:tcW w:w="1386" w:type="dxa"/>
          </w:tcPr>
          <w:p w14:paraId="41C77774" w14:textId="77777777" w:rsidR="003C7DF9" w:rsidRDefault="003C7DF9" w:rsidP="00BA0045">
            <w:r>
              <w:t>Id does not exist</w:t>
            </w:r>
          </w:p>
        </w:tc>
        <w:tc>
          <w:tcPr>
            <w:tcW w:w="1675" w:type="dxa"/>
          </w:tcPr>
          <w:p w14:paraId="1C3E67C3" w14:textId="77777777" w:rsidR="003C7DF9" w:rsidRDefault="003C7DF9" w:rsidP="00BA0045">
            <w:r>
              <w:t>Returns null pointer</w:t>
            </w:r>
          </w:p>
        </w:tc>
        <w:tc>
          <w:tcPr>
            <w:tcW w:w="1675" w:type="dxa"/>
          </w:tcPr>
          <w:p w14:paraId="211F6B19" w14:textId="77777777" w:rsidR="003C7DF9" w:rsidRDefault="003C7DF9" w:rsidP="00BA0045">
            <w:r>
              <w:t>Returns null pointer</w:t>
            </w:r>
          </w:p>
        </w:tc>
        <w:tc>
          <w:tcPr>
            <w:tcW w:w="1575" w:type="dxa"/>
          </w:tcPr>
          <w:p w14:paraId="4D5C6DF5" w14:textId="77777777" w:rsidR="003C7DF9" w:rsidRDefault="003C7DF9" w:rsidP="00BA0045">
            <w:r>
              <w:t xml:space="preserve">Pass </w:t>
            </w:r>
          </w:p>
        </w:tc>
        <w:tc>
          <w:tcPr>
            <w:tcW w:w="1739" w:type="dxa"/>
          </w:tcPr>
          <w:p w14:paraId="6DF31B9B" w14:textId="77777777" w:rsidR="003C7DF9" w:rsidRDefault="003C7DF9" w:rsidP="00BA0045">
            <w:r>
              <w:t>None</w:t>
            </w:r>
          </w:p>
        </w:tc>
      </w:tr>
      <w:tr w:rsidR="003C7DF9" w14:paraId="5E6BC7D4" w14:textId="77777777" w:rsidTr="003C7DF9">
        <w:tc>
          <w:tcPr>
            <w:tcW w:w="1526" w:type="dxa"/>
          </w:tcPr>
          <w:p w14:paraId="478A483E" w14:textId="77777777" w:rsidR="003C7DF9" w:rsidRDefault="003C7DF9" w:rsidP="00BA0045">
            <w:r>
              <w:t>4</w:t>
            </w:r>
          </w:p>
        </w:tc>
        <w:tc>
          <w:tcPr>
            <w:tcW w:w="1386" w:type="dxa"/>
          </w:tcPr>
          <w:p w14:paraId="1F02464C" w14:textId="77777777" w:rsidR="003C7DF9" w:rsidRDefault="003C7DF9" w:rsidP="00BA0045">
            <w:proofErr w:type="spellStart"/>
            <w:r>
              <w:t>Id</w:t>
            </w:r>
            <w:proofErr w:type="spellEnd"/>
            <w:r>
              <w:t xml:space="preserve"> is not of faculty but of student or staff</w:t>
            </w:r>
          </w:p>
        </w:tc>
        <w:tc>
          <w:tcPr>
            <w:tcW w:w="1675" w:type="dxa"/>
          </w:tcPr>
          <w:p w14:paraId="354F87EF" w14:textId="77777777" w:rsidR="003C7DF9" w:rsidRDefault="003C7DF9" w:rsidP="00BA0045">
            <w:r>
              <w:t>Returns null pointer</w:t>
            </w:r>
          </w:p>
        </w:tc>
        <w:tc>
          <w:tcPr>
            <w:tcW w:w="1675" w:type="dxa"/>
          </w:tcPr>
          <w:p w14:paraId="471EA9C0" w14:textId="77777777" w:rsidR="003C7DF9" w:rsidRDefault="003C7DF9" w:rsidP="00BA0045">
            <w:r>
              <w:t>Returns null pointer</w:t>
            </w:r>
          </w:p>
        </w:tc>
        <w:tc>
          <w:tcPr>
            <w:tcW w:w="1575" w:type="dxa"/>
          </w:tcPr>
          <w:p w14:paraId="7E6300FD" w14:textId="77777777" w:rsidR="003C7DF9" w:rsidRDefault="003C7DF9" w:rsidP="00BA0045">
            <w:r>
              <w:t>Pass</w:t>
            </w:r>
          </w:p>
        </w:tc>
        <w:tc>
          <w:tcPr>
            <w:tcW w:w="1739" w:type="dxa"/>
          </w:tcPr>
          <w:p w14:paraId="3729ECBC" w14:textId="77777777" w:rsidR="003C7DF9" w:rsidRDefault="003C7DF9" w:rsidP="00BA0045">
            <w:r>
              <w:t>None</w:t>
            </w:r>
          </w:p>
        </w:tc>
      </w:tr>
    </w:tbl>
    <w:p w14:paraId="67DE008E" w14:textId="77777777" w:rsidR="003C7DF9" w:rsidRDefault="003C7DF9" w:rsidP="003C7DF9"/>
    <w:p w14:paraId="4AC8410B" w14:textId="77777777" w:rsidR="003C7DF9" w:rsidRDefault="003C7DF9" w:rsidP="003C7DF9"/>
    <w:p w14:paraId="7F742DB1" w14:textId="77777777" w:rsidR="003C7DF9" w:rsidRDefault="003C7DF9" w:rsidP="003C7DF9"/>
    <w:p w14:paraId="2709D251" w14:textId="77777777" w:rsidR="003C7DF9" w:rsidRDefault="003C7DF9" w:rsidP="003C7DF9"/>
    <w:p w14:paraId="3ED6405F" w14:textId="77777777" w:rsidR="003C7DF9" w:rsidRDefault="003C7DF9" w:rsidP="003C7DF9">
      <w:pPr>
        <w:pStyle w:val="ListParagraph"/>
        <w:numPr>
          <w:ilvl w:val="0"/>
          <w:numId w:val="21"/>
        </w:numPr>
        <w:spacing w:before="0" w:after="160" w:line="259" w:lineRule="auto"/>
        <w:jc w:val="left"/>
      </w:pPr>
      <w:proofErr w:type="spellStart"/>
      <w:r>
        <w:t>Phd</w:t>
      </w:r>
      <w:proofErr w:type="spellEnd"/>
      <w:r>
        <w:t>* Library::</w:t>
      </w:r>
      <w:proofErr w:type="spellStart"/>
      <w:r>
        <w:t>get_user_phd</w:t>
      </w:r>
      <w:proofErr w:type="spellEnd"/>
      <w:r>
        <w:t xml:space="preserve">(string </w:t>
      </w:r>
      <w:proofErr w:type="spellStart"/>
      <w:r>
        <w:t>UserId</w:t>
      </w:r>
      <w:proofErr w:type="spellEnd"/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5"/>
        <w:gridCol w:w="1880"/>
        <w:gridCol w:w="1635"/>
        <w:gridCol w:w="1635"/>
        <w:gridCol w:w="1538"/>
        <w:gridCol w:w="1697"/>
      </w:tblGrid>
      <w:tr w:rsidR="003C7DF9" w14:paraId="2DDFDD0F" w14:textId="77777777" w:rsidTr="00896769">
        <w:tc>
          <w:tcPr>
            <w:tcW w:w="704" w:type="dxa"/>
            <w:shd w:val="clear" w:color="auto" w:fill="A6A6A6" w:themeFill="background1" w:themeFillShade="A6"/>
          </w:tcPr>
          <w:p w14:paraId="3C705946" w14:textId="77777777" w:rsidR="003C7DF9" w:rsidRDefault="003C7DF9" w:rsidP="00BA0045">
            <w:r>
              <w:t>Sr no</w:t>
            </w:r>
          </w:p>
        </w:tc>
        <w:tc>
          <w:tcPr>
            <w:tcW w:w="2300" w:type="dxa"/>
            <w:shd w:val="clear" w:color="auto" w:fill="A6A6A6" w:themeFill="background1" w:themeFillShade="A6"/>
          </w:tcPr>
          <w:p w14:paraId="3D1DA753" w14:textId="77777777" w:rsidR="003C7DF9" w:rsidRDefault="003C7DF9" w:rsidP="00BA0045">
            <w:r>
              <w:t>Test case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35A8ED46" w14:textId="77777777" w:rsidR="003C7DF9" w:rsidRDefault="003C7DF9" w:rsidP="00BA0045">
            <w:r>
              <w:t>Intended Result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2CA37344" w14:textId="77777777" w:rsidR="003C7DF9" w:rsidRDefault="003C7DF9" w:rsidP="00BA0045">
            <w:r>
              <w:t>Actual Result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1589D391" w14:textId="77777777" w:rsidR="003C7DF9" w:rsidRDefault="003C7DF9" w:rsidP="00BA0045">
            <w:r>
              <w:t>Pass/Fail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63862FAD" w14:textId="77777777" w:rsidR="003C7DF9" w:rsidRDefault="003C7DF9" w:rsidP="00BA0045">
            <w:r>
              <w:t>Comments</w:t>
            </w:r>
          </w:p>
        </w:tc>
      </w:tr>
      <w:tr w:rsidR="003C7DF9" w14:paraId="6477E550" w14:textId="77777777" w:rsidTr="00BA0045">
        <w:tc>
          <w:tcPr>
            <w:tcW w:w="704" w:type="dxa"/>
          </w:tcPr>
          <w:p w14:paraId="003060CB" w14:textId="77777777" w:rsidR="003C7DF9" w:rsidRDefault="003C7DF9" w:rsidP="00BA0045">
            <w:r>
              <w:t>1</w:t>
            </w:r>
          </w:p>
        </w:tc>
        <w:tc>
          <w:tcPr>
            <w:tcW w:w="2300" w:type="dxa"/>
          </w:tcPr>
          <w:p w14:paraId="5AFE0524" w14:textId="77777777" w:rsidR="003C7DF9" w:rsidRDefault="003C7DF9" w:rsidP="00BA0045">
            <w:r>
              <w:t>Registered Id</w:t>
            </w:r>
          </w:p>
        </w:tc>
        <w:tc>
          <w:tcPr>
            <w:tcW w:w="1503" w:type="dxa"/>
          </w:tcPr>
          <w:p w14:paraId="5E181529" w14:textId="77777777" w:rsidR="003C7DF9" w:rsidRDefault="003C7DF9" w:rsidP="00BA0045">
            <w:r>
              <w:t>Returns a pointer to the respective object</w:t>
            </w:r>
          </w:p>
        </w:tc>
        <w:tc>
          <w:tcPr>
            <w:tcW w:w="1503" w:type="dxa"/>
          </w:tcPr>
          <w:p w14:paraId="5CF0C160" w14:textId="77777777" w:rsidR="003C7DF9" w:rsidRDefault="003C7DF9" w:rsidP="00BA0045">
            <w:r>
              <w:t>Returns a pointer to the respective object</w:t>
            </w:r>
          </w:p>
        </w:tc>
        <w:tc>
          <w:tcPr>
            <w:tcW w:w="1503" w:type="dxa"/>
          </w:tcPr>
          <w:p w14:paraId="1B3766E7" w14:textId="77777777" w:rsidR="003C7DF9" w:rsidRDefault="003C7DF9" w:rsidP="00BA0045">
            <w:r>
              <w:t>Pass</w:t>
            </w:r>
          </w:p>
        </w:tc>
        <w:tc>
          <w:tcPr>
            <w:tcW w:w="1503" w:type="dxa"/>
          </w:tcPr>
          <w:p w14:paraId="37737C64" w14:textId="77777777" w:rsidR="003C7DF9" w:rsidRDefault="003C7DF9" w:rsidP="00BA0045">
            <w:r>
              <w:t>None</w:t>
            </w:r>
          </w:p>
        </w:tc>
      </w:tr>
      <w:tr w:rsidR="003C7DF9" w14:paraId="4DE9C898" w14:textId="77777777" w:rsidTr="00BA0045">
        <w:tc>
          <w:tcPr>
            <w:tcW w:w="704" w:type="dxa"/>
          </w:tcPr>
          <w:p w14:paraId="66A517DC" w14:textId="77777777" w:rsidR="003C7DF9" w:rsidRDefault="003C7DF9" w:rsidP="00BA0045">
            <w:r>
              <w:t>2</w:t>
            </w:r>
          </w:p>
        </w:tc>
        <w:tc>
          <w:tcPr>
            <w:tcW w:w="2300" w:type="dxa"/>
          </w:tcPr>
          <w:p w14:paraId="66913F0B" w14:textId="77777777" w:rsidR="003C7DF9" w:rsidRDefault="003C7DF9" w:rsidP="00BA0045">
            <w:r>
              <w:t>Unregistered Id</w:t>
            </w:r>
          </w:p>
        </w:tc>
        <w:tc>
          <w:tcPr>
            <w:tcW w:w="1503" w:type="dxa"/>
          </w:tcPr>
          <w:p w14:paraId="6D2C66F4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5B76964D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6F70E4F5" w14:textId="77777777" w:rsidR="003C7DF9" w:rsidRDefault="003C7DF9" w:rsidP="00BA0045">
            <w:r>
              <w:t xml:space="preserve">Pass </w:t>
            </w:r>
          </w:p>
        </w:tc>
        <w:tc>
          <w:tcPr>
            <w:tcW w:w="1503" w:type="dxa"/>
          </w:tcPr>
          <w:p w14:paraId="590C74CD" w14:textId="77777777" w:rsidR="003C7DF9" w:rsidRDefault="003C7DF9" w:rsidP="00BA0045">
            <w:r>
              <w:t>None</w:t>
            </w:r>
          </w:p>
        </w:tc>
      </w:tr>
      <w:tr w:rsidR="003C7DF9" w14:paraId="604FA334" w14:textId="77777777" w:rsidTr="00BA0045">
        <w:tc>
          <w:tcPr>
            <w:tcW w:w="704" w:type="dxa"/>
          </w:tcPr>
          <w:p w14:paraId="1CC14D2E" w14:textId="77777777" w:rsidR="003C7DF9" w:rsidRDefault="003C7DF9" w:rsidP="00BA0045">
            <w:r>
              <w:lastRenderedPageBreak/>
              <w:t>3</w:t>
            </w:r>
          </w:p>
        </w:tc>
        <w:tc>
          <w:tcPr>
            <w:tcW w:w="2300" w:type="dxa"/>
          </w:tcPr>
          <w:p w14:paraId="3EBAAF02" w14:textId="77777777" w:rsidR="003C7DF9" w:rsidRDefault="003C7DF9" w:rsidP="00BA0045">
            <w:r>
              <w:t>Id does not exist</w:t>
            </w:r>
          </w:p>
        </w:tc>
        <w:tc>
          <w:tcPr>
            <w:tcW w:w="1503" w:type="dxa"/>
          </w:tcPr>
          <w:p w14:paraId="1AD8BCA4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07C99C0D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5C74423D" w14:textId="77777777" w:rsidR="003C7DF9" w:rsidRDefault="003C7DF9" w:rsidP="00BA0045">
            <w:r>
              <w:t xml:space="preserve">Pass </w:t>
            </w:r>
          </w:p>
        </w:tc>
        <w:tc>
          <w:tcPr>
            <w:tcW w:w="1503" w:type="dxa"/>
          </w:tcPr>
          <w:p w14:paraId="731DFBBE" w14:textId="77777777" w:rsidR="003C7DF9" w:rsidRDefault="003C7DF9" w:rsidP="00BA0045">
            <w:r>
              <w:t>None</w:t>
            </w:r>
          </w:p>
        </w:tc>
      </w:tr>
      <w:tr w:rsidR="003C7DF9" w14:paraId="17489E52" w14:textId="77777777" w:rsidTr="00BA0045">
        <w:tc>
          <w:tcPr>
            <w:tcW w:w="704" w:type="dxa"/>
          </w:tcPr>
          <w:p w14:paraId="6A34F368" w14:textId="77777777" w:rsidR="003C7DF9" w:rsidRDefault="003C7DF9" w:rsidP="00BA0045">
            <w:r>
              <w:t>4</w:t>
            </w:r>
          </w:p>
        </w:tc>
        <w:tc>
          <w:tcPr>
            <w:tcW w:w="2300" w:type="dxa"/>
          </w:tcPr>
          <w:p w14:paraId="0C6ABDBE" w14:textId="77777777" w:rsidR="003C7DF9" w:rsidRDefault="003C7DF9" w:rsidP="00BA0045">
            <w:proofErr w:type="spellStart"/>
            <w:r>
              <w:t>Id</w:t>
            </w:r>
            <w:proofErr w:type="spellEnd"/>
            <w:r>
              <w:t xml:space="preserve"> is not of </w:t>
            </w:r>
            <w:proofErr w:type="spellStart"/>
            <w:r>
              <w:t>Phd</w:t>
            </w:r>
            <w:proofErr w:type="spellEnd"/>
            <w:r>
              <w:t xml:space="preserve"> but of </w:t>
            </w:r>
            <w:proofErr w:type="spellStart"/>
            <w:r>
              <w:t>NonPhd</w:t>
            </w:r>
            <w:proofErr w:type="spellEnd"/>
            <w:r>
              <w:t xml:space="preserve"> or staff or Faculty</w:t>
            </w:r>
          </w:p>
        </w:tc>
        <w:tc>
          <w:tcPr>
            <w:tcW w:w="1503" w:type="dxa"/>
          </w:tcPr>
          <w:p w14:paraId="75FDD725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26339E54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254DC7F8" w14:textId="77777777" w:rsidR="003C7DF9" w:rsidRDefault="003C7DF9" w:rsidP="00BA0045">
            <w:r>
              <w:t>Pass</w:t>
            </w:r>
          </w:p>
        </w:tc>
        <w:tc>
          <w:tcPr>
            <w:tcW w:w="1503" w:type="dxa"/>
          </w:tcPr>
          <w:p w14:paraId="33FD4B90" w14:textId="77777777" w:rsidR="003C7DF9" w:rsidRDefault="003C7DF9" w:rsidP="00BA0045">
            <w:r>
              <w:t>None</w:t>
            </w:r>
          </w:p>
        </w:tc>
      </w:tr>
    </w:tbl>
    <w:p w14:paraId="57EE5C72" w14:textId="77777777" w:rsidR="003C7DF9" w:rsidRDefault="003C7DF9" w:rsidP="003C7DF9"/>
    <w:p w14:paraId="6E5D6524" w14:textId="77777777" w:rsidR="003C7DF9" w:rsidRDefault="003C7DF9" w:rsidP="003C7DF9">
      <w:pPr>
        <w:pStyle w:val="ListParagraph"/>
        <w:numPr>
          <w:ilvl w:val="0"/>
          <w:numId w:val="21"/>
        </w:numPr>
        <w:spacing w:before="0" w:after="160" w:line="259" w:lineRule="auto"/>
        <w:jc w:val="left"/>
      </w:pPr>
      <w:proofErr w:type="spellStart"/>
      <w:r>
        <w:t>NonPhd</w:t>
      </w:r>
      <w:proofErr w:type="spellEnd"/>
      <w:r>
        <w:t>* Library::</w:t>
      </w:r>
      <w:proofErr w:type="spellStart"/>
      <w:r>
        <w:t>get_user_nonphd</w:t>
      </w:r>
      <w:proofErr w:type="spellEnd"/>
      <w:r>
        <w:t xml:space="preserve">(string </w:t>
      </w:r>
      <w:proofErr w:type="spellStart"/>
      <w:r>
        <w:t>UserId</w:t>
      </w:r>
      <w:proofErr w:type="spellEnd"/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5"/>
        <w:gridCol w:w="1880"/>
        <w:gridCol w:w="1635"/>
        <w:gridCol w:w="1635"/>
        <w:gridCol w:w="1538"/>
        <w:gridCol w:w="1697"/>
      </w:tblGrid>
      <w:tr w:rsidR="003C7DF9" w14:paraId="0523687B" w14:textId="77777777" w:rsidTr="00896769">
        <w:tc>
          <w:tcPr>
            <w:tcW w:w="704" w:type="dxa"/>
            <w:shd w:val="clear" w:color="auto" w:fill="A6A6A6" w:themeFill="background1" w:themeFillShade="A6"/>
          </w:tcPr>
          <w:p w14:paraId="0FFE0D38" w14:textId="77777777" w:rsidR="003C7DF9" w:rsidRDefault="003C7DF9" w:rsidP="00BA0045">
            <w:r>
              <w:t>Sr no</w:t>
            </w:r>
          </w:p>
        </w:tc>
        <w:tc>
          <w:tcPr>
            <w:tcW w:w="2300" w:type="dxa"/>
            <w:shd w:val="clear" w:color="auto" w:fill="A6A6A6" w:themeFill="background1" w:themeFillShade="A6"/>
          </w:tcPr>
          <w:p w14:paraId="204DC9A1" w14:textId="77777777" w:rsidR="003C7DF9" w:rsidRDefault="003C7DF9" w:rsidP="00BA0045">
            <w:r>
              <w:t>Test case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633CE660" w14:textId="77777777" w:rsidR="003C7DF9" w:rsidRDefault="003C7DF9" w:rsidP="00BA0045">
            <w:r>
              <w:t>Intended Result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325ED641" w14:textId="77777777" w:rsidR="003C7DF9" w:rsidRDefault="003C7DF9" w:rsidP="00BA0045">
            <w:r>
              <w:t>Actual Result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7B4E4C3C" w14:textId="77777777" w:rsidR="003C7DF9" w:rsidRDefault="003C7DF9" w:rsidP="00BA0045">
            <w:r>
              <w:t>Pass/Fail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05CF84B9" w14:textId="77777777" w:rsidR="003C7DF9" w:rsidRDefault="003C7DF9" w:rsidP="00BA0045">
            <w:r>
              <w:t>Comments</w:t>
            </w:r>
          </w:p>
        </w:tc>
      </w:tr>
      <w:tr w:rsidR="003C7DF9" w14:paraId="0D8B5CC4" w14:textId="77777777" w:rsidTr="00BA0045">
        <w:tc>
          <w:tcPr>
            <w:tcW w:w="704" w:type="dxa"/>
          </w:tcPr>
          <w:p w14:paraId="3A6BDDCC" w14:textId="77777777" w:rsidR="003C7DF9" w:rsidRDefault="003C7DF9" w:rsidP="00BA0045">
            <w:r>
              <w:t>1</w:t>
            </w:r>
          </w:p>
        </w:tc>
        <w:tc>
          <w:tcPr>
            <w:tcW w:w="2300" w:type="dxa"/>
          </w:tcPr>
          <w:p w14:paraId="5728ADE7" w14:textId="77777777" w:rsidR="003C7DF9" w:rsidRDefault="003C7DF9" w:rsidP="00BA0045">
            <w:r>
              <w:t>Registered Id</w:t>
            </w:r>
          </w:p>
        </w:tc>
        <w:tc>
          <w:tcPr>
            <w:tcW w:w="1503" w:type="dxa"/>
          </w:tcPr>
          <w:p w14:paraId="4EA46C1B" w14:textId="77777777" w:rsidR="003C7DF9" w:rsidRDefault="003C7DF9" w:rsidP="00BA0045">
            <w:r>
              <w:t>Returns a pointer to the respective object</w:t>
            </w:r>
          </w:p>
        </w:tc>
        <w:tc>
          <w:tcPr>
            <w:tcW w:w="1503" w:type="dxa"/>
          </w:tcPr>
          <w:p w14:paraId="14D424F3" w14:textId="77777777" w:rsidR="003C7DF9" w:rsidRDefault="003C7DF9" w:rsidP="00BA0045">
            <w:r>
              <w:t>Returns a pointer to the respective object</w:t>
            </w:r>
          </w:p>
        </w:tc>
        <w:tc>
          <w:tcPr>
            <w:tcW w:w="1503" w:type="dxa"/>
          </w:tcPr>
          <w:p w14:paraId="299A294A" w14:textId="77777777" w:rsidR="003C7DF9" w:rsidRDefault="003C7DF9" w:rsidP="00BA0045">
            <w:r>
              <w:t>Pass</w:t>
            </w:r>
          </w:p>
        </w:tc>
        <w:tc>
          <w:tcPr>
            <w:tcW w:w="1503" w:type="dxa"/>
          </w:tcPr>
          <w:p w14:paraId="1A2EB967" w14:textId="77777777" w:rsidR="003C7DF9" w:rsidRDefault="003C7DF9" w:rsidP="00BA0045">
            <w:r>
              <w:t>None</w:t>
            </w:r>
          </w:p>
        </w:tc>
      </w:tr>
      <w:tr w:rsidR="003C7DF9" w14:paraId="24F8F632" w14:textId="77777777" w:rsidTr="00BA0045">
        <w:tc>
          <w:tcPr>
            <w:tcW w:w="704" w:type="dxa"/>
          </w:tcPr>
          <w:p w14:paraId="36729575" w14:textId="77777777" w:rsidR="003C7DF9" w:rsidRDefault="003C7DF9" w:rsidP="00BA0045">
            <w:r>
              <w:t>2</w:t>
            </w:r>
          </w:p>
        </w:tc>
        <w:tc>
          <w:tcPr>
            <w:tcW w:w="2300" w:type="dxa"/>
          </w:tcPr>
          <w:p w14:paraId="64DC8391" w14:textId="77777777" w:rsidR="003C7DF9" w:rsidRDefault="003C7DF9" w:rsidP="00BA0045">
            <w:r>
              <w:t>Unregistered Id</w:t>
            </w:r>
          </w:p>
        </w:tc>
        <w:tc>
          <w:tcPr>
            <w:tcW w:w="1503" w:type="dxa"/>
          </w:tcPr>
          <w:p w14:paraId="7AB03840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556AE2A3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00857CEE" w14:textId="77777777" w:rsidR="003C7DF9" w:rsidRDefault="003C7DF9" w:rsidP="00BA0045">
            <w:r>
              <w:t xml:space="preserve">Pass </w:t>
            </w:r>
          </w:p>
        </w:tc>
        <w:tc>
          <w:tcPr>
            <w:tcW w:w="1503" w:type="dxa"/>
          </w:tcPr>
          <w:p w14:paraId="1C1677A7" w14:textId="77777777" w:rsidR="003C7DF9" w:rsidRDefault="003C7DF9" w:rsidP="00BA0045">
            <w:r>
              <w:t>None</w:t>
            </w:r>
          </w:p>
        </w:tc>
      </w:tr>
      <w:tr w:rsidR="003C7DF9" w14:paraId="2740A421" w14:textId="77777777" w:rsidTr="00BA0045">
        <w:tc>
          <w:tcPr>
            <w:tcW w:w="704" w:type="dxa"/>
          </w:tcPr>
          <w:p w14:paraId="7E09A7CD" w14:textId="77777777" w:rsidR="003C7DF9" w:rsidRDefault="003C7DF9" w:rsidP="00BA0045">
            <w:r>
              <w:t>3</w:t>
            </w:r>
          </w:p>
        </w:tc>
        <w:tc>
          <w:tcPr>
            <w:tcW w:w="2300" w:type="dxa"/>
          </w:tcPr>
          <w:p w14:paraId="53775E8B" w14:textId="77777777" w:rsidR="003C7DF9" w:rsidRDefault="003C7DF9" w:rsidP="00BA0045">
            <w:r>
              <w:t>Id does not exist</w:t>
            </w:r>
          </w:p>
        </w:tc>
        <w:tc>
          <w:tcPr>
            <w:tcW w:w="1503" w:type="dxa"/>
          </w:tcPr>
          <w:p w14:paraId="2572CE7E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40688300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04767EEE" w14:textId="77777777" w:rsidR="003C7DF9" w:rsidRDefault="003C7DF9" w:rsidP="00BA0045">
            <w:r>
              <w:t xml:space="preserve">Pass </w:t>
            </w:r>
          </w:p>
        </w:tc>
        <w:tc>
          <w:tcPr>
            <w:tcW w:w="1503" w:type="dxa"/>
          </w:tcPr>
          <w:p w14:paraId="50F02177" w14:textId="77777777" w:rsidR="003C7DF9" w:rsidRDefault="003C7DF9" w:rsidP="00BA0045">
            <w:r>
              <w:t>None</w:t>
            </w:r>
          </w:p>
        </w:tc>
      </w:tr>
      <w:tr w:rsidR="003C7DF9" w14:paraId="560DD07F" w14:textId="77777777" w:rsidTr="00BA0045">
        <w:tc>
          <w:tcPr>
            <w:tcW w:w="704" w:type="dxa"/>
          </w:tcPr>
          <w:p w14:paraId="75E54DEB" w14:textId="77777777" w:rsidR="003C7DF9" w:rsidRDefault="003C7DF9" w:rsidP="00BA0045">
            <w:r>
              <w:t>4</w:t>
            </w:r>
          </w:p>
        </w:tc>
        <w:tc>
          <w:tcPr>
            <w:tcW w:w="2300" w:type="dxa"/>
          </w:tcPr>
          <w:p w14:paraId="78EB1898" w14:textId="77777777" w:rsidR="003C7DF9" w:rsidRDefault="003C7DF9" w:rsidP="00BA0045">
            <w:proofErr w:type="spellStart"/>
            <w:r>
              <w:t>Id</w:t>
            </w:r>
            <w:proofErr w:type="spellEnd"/>
            <w:r>
              <w:t xml:space="preserve"> is not of </w:t>
            </w:r>
            <w:proofErr w:type="spellStart"/>
            <w:r>
              <w:t>NonPhd</w:t>
            </w:r>
            <w:proofErr w:type="spellEnd"/>
            <w:r>
              <w:t xml:space="preserve"> but of </w:t>
            </w:r>
            <w:proofErr w:type="spellStart"/>
            <w:r>
              <w:t>Phd</w:t>
            </w:r>
            <w:proofErr w:type="spellEnd"/>
            <w:r>
              <w:t xml:space="preserve"> or staff or Faculty</w:t>
            </w:r>
          </w:p>
        </w:tc>
        <w:tc>
          <w:tcPr>
            <w:tcW w:w="1503" w:type="dxa"/>
          </w:tcPr>
          <w:p w14:paraId="6E1B7288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2E05BA3A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2CC60F6C" w14:textId="77777777" w:rsidR="003C7DF9" w:rsidRDefault="003C7DF9" w:rsidP="00BA0045">
            <w:r>
              <w:t>Pass</w:t>
            </w:r>
          </w:p>
        </w:tc>
        <w:tc>
          <w:tcPr>
            <w:tcW w:w="1503" w:type="dxa"/>
          </w:tcPr>
          <w:p w14:paraId="454A7F98" w14:textId="77777777" w:rsidR="003C7DF9" w:rsidRDefault="003C7DF9" w:rsidP="00BA0045">
            <w:r>
              <w:t>None</w:t>
            </w:r>
          </w:p>
        </w:tc>
      </w:tr>
    </w:tbl>
    <w:p w14:paraId="6B046FA7" w14:textId="77777777" w:rsidR="003C7DF9" w:rsidRDefault="003C7DF9" w:rsidP="003C7DF9"/>
    <w:p w14:paraId="243C3981" w14:textId="77777777" w:rsidR="003C7DF9" w:rsidRDefault="003C7DF9" w:rsidP="003C7DF9">
      <w:pPr>
        <w:pStyle w:val="ListParagraph"/>
        <w:numPr>
          <w:ilvl w:val="0"/>
          <w:numId w:val="21"/>
        </w:numPr>
        <w:spacing w:before="0" w:after="160" w:line="259" w:lineRule="auto"/>
        <w:jc w:val="left"/>
      </w:pPr>
      <w:r>
        <w:t>Staff* Library::</w:t>
      </w:r>
      <w:proofErr w:type="spellStart"/>
      <w:r>
        <w:t>get_user_staff</w:t>
      </w:r>
      <w:proofErr w:type="spellEnd"/>
      <w:r>
        <w:t xml:space="preserve">(string </w:t>
      </w:r>
      <w:proofErr w:type="spellStart"/>
      <w:r>
        <w:t>UserId</w:t>
      </w:r>
      <w:proofErr w:type="spellEnd"/>
      <w:r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65"/>
        <w:gridCol w:w="1880"/>
        <w:gridCol w:w="1635"/>
        <w:gridCol w:w="1635"/>
        <w:gridCol w:w="1538"/>
        <w:gridCol w:w="1697"/>
      </w:tblGrid>
      <w:tr w:rsidR="003C7DF9" w14:paraId="69C04F12" w14:textId="77777777" w:rsidTr="00896769">
        <w:tc>
          <w:tcPr>
            <w:tcW w:w="704" w:type="dxa"/>
            <w:shd w:val="clear" w:color="auto" w:fill="A6A6A6" w:themeFill="background1" w:themeFillShade="A6"/>
          </w:tcPr>
          <w:p w14:paraId="3576C9A1" w14:textId="77777777" w:rsidR="003C7DF9" w:rsidRDefault="003C7DF9" w:rsidP="00BA0045">
            <w:r>
              <w:t>Sr no</w:t>
            </w:r>
          </w:p>
        </w:tc>
        <w:tc>
          <w:tcPr>
            <w:tcW w:w="2300" w:type="dxa"/>
            <w:shd w:val="clear" w:color="auto" w:fill="A6A6A6" w:themeFill="background1" w:themeFillShade="A6"/>
          </w:tcPr>
          <w:p w14:paraId="2921EF12" w14:textId="77777777" w:rsidR="003C7DF9" w:rsidRDefault="003C7DF9" w:rsidP="00BA0045">
            <w:r>
              <w:t>Test case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15DD4741" w14:textId="77777777" w:rsidR="003C7DF9" w:rsidRDefault="003C7DF9" w:rsidP="00BA0045">
            <w:r>
              <w:t>Intended Result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6503478D" w14:textId="77777777" w:rsidR="003C7DF9" w:rsidRDefault="003C7DF9" w:rsidP="00BA0045">
            <w:r>
              <w:t>Actual Result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49DCDC3D" w14:textId="77777777" w:rsidR="003C7DF9" w:rsidRDefault="003C7DF9" w:rsidP="00BA0045">
            <w:r>
              <w:t>Pass/Fail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38F9FF34" w14:textId="77777777" w:rsidR="003C7DF9" w:rsidRDefault="003C7DF9" w:rsidP="00BA0045">
            <w:r>
              <w:t>Comments</w:t>
            </w:r>
          </w:p>
        </w:tc>
      </w:tr>
      <w:tr w:rsidR="003C7DF9" w14:paraId="6958F748" w14:textId="77777777" w:rsidTr="00BA0045">
        <w:tc>
          <w:tcPr>
            <w:tcW w:w="704" w:type="dxa"/>
          </w:tcPr>
          <w:p w14:paraId="11A655EF" w14:textId="77777777" w:rsidR="003C7DF9" w:rsidRDefault="003C7DF9" w:rsidP="00BA0045">
            <w:r>
              <w:t>1</w:t>
            </w:r>
          </w:p>
        </w:tc>
        <w:tc>
          <w:tcPr>
            <w:tcW w:w="2300" w:type="dxa"/>
          </w:tcPr>
          <w:p w14:paraId="353B76FC" w14:textId="77777777" w:rsidR="003C7DF9" w:rsidRDefault="003C7DF9" w:rsidP="00BA0045">
            <w:r>
              <w:t>Registered Id</w:t>
            </w:r>
          </w:p>
        </w:tc>
        <w:tc>
          <w:tcPr>
            <w:tcW w:w="1503" w:type="dxa"/>
          </w:tcPr>
          <w:p w14:paraId="45506E20" w14:textId="77777777" w:rsidR="003C7DF9" w:rsidRDefault="003C7DF9" w:rsidP="00BA0045">
            <w:r>
              <w:t>Returns a pointer to the respecti</w:t>
            </w:r>
            <w:r>
              <w:lastRenderedPageBreak/>
              <w:t>ve object</w:t>
            </w:r>
          </w:p>
        </w:tc>
        <w:tc>
          <w:tcPr>
            <w:tcW w:w="1503" w:type="dxa"/>
          </w:tcPr>
          <w:p w14:paraId="399D8D87" w14:textId="77777777" w:rsidR="003C7DF9" w:rsidRDefault="003C7DF9" w:rsidP="00BA0045">
            <w:r>
              <w:lastRenderedPageBreak/>
              <w:t>Returns a pointer to the respecti</w:t>
            </w:r>
            <w:r>
              <w:lastRenderedPageBreak/>
              <w:t>ve object</w:t>
            </w:r>
          </w:p>
        </w:tc>
        <w:tc>
          <w:tcPr>
            <w:tcW w:w="1503" w:type="dxa"/>
          </w:tcPr>
          <w:p w14:paraId="6C4B4DF4" w14:textId="77777777" w:rsidR="003C7DF9" w:rsidRDefault="003C7DF9" w:rsidP="00BA0045">
            <w:r>
              <w:lastRenderedPageBreak/>
              <w:t>Pass</w:t>
            </w:r>
          </w:p>
        </w:tc>
        <w:tc>
          <w:tcPr>
            <w:tcW w:w="1503" w:type="dxa"/>
          </w:tcPr>
          <w:p w14:paraId="1FFA88A5" w14:textId="77777777" w:rsidR="003C7DF9" w:rsidRDefault="003C7DF9" w:rsidP="00BA0045">
            <w:r>
              <w:t>None</w:t>
            </w:r>
          </w:p>
        </w:tc>
      </w:tr>
      <w:tr w:rsidR="003C7DF9" w14:paraId="4848C52B" w14:textId="77777777" w:rsidTr="00BA0045">
        <w:tc>
          <w:tcPr>
            <w:tcW w:w="704" w:type="dxa"/>
          </w:tcPr>
          <w:p w14:paraId="15138117" w14:textId="77777777" w:rsidR="003C7DF9" w:rsidRDefault="003C7DF9" w:rsidP="00BA0045">
            <w:r>
              <w:t>2</w:t>
            </w:r>
          </w:p>
        </w:tc>
        <w:tc>
          <w:tcPr>
            <w:tcW w:w="2300" w:type="dxa"/>
          </w:tcPr>
          <w:p w14:paraId="284C1378" w14:textId="77777777" w:rsidR="003C7DF9" w:rsidRDefault="003C7DF9" w:rsidP="00BA0045">
            <w:r>
              <w:t>Unregistered Id</w:t>
            </w:r>
          </w:p>
        </w:tc>
        <w:tc>
          <w:tcPr>
            <w:tcW w:w="1503" w:type="dxa"/>
          </w:tcPr>
          <w:p w14:paraId="09939A58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7E94DAD6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2F9C3EC7" w14:textId="77777777" w:rsidR="003C7DF9" w:rsidRDefault="003C7DF9" w:rsidP="00BA0045">
            <w:r>
              <w:t xml:space="preserve">Pass </w:t>
            </w:r>
          </w:p>
        </w:tc>
        <w:tc>
          <w:tcPr>
            <w:tcW w:w="1503" w:type="dxa"/>
          </w:tcPr>
          <w:p w14:paraId="182115A9" w14:textId="77777777" w:rsidR="003C7DF9" w:rsidRDefault="003C7DF9" w:rsidP="00BA0045">
            <w:r>
              <w:t>None</w:t>
            </w:r>
          </w:p>
        </w:tc>
      </w:tr>
      <w:tr w:rsidR="003C7DF9" w14:paraId="7F24E0A1" w14:textId="77777777" w:rsidTr="00BA0045">
        <w:tc>
          <w:tcPr>
            <w:tcW w:w="704" w:type="dxa"/>
          </w:tcPr>
          <w:p w14:paraId="2AC0D51E" w14:textId="77777777" w:rsidR="003C7DF9" w:rsidRDefault="003C7DF9" w:rsidP="00BA0045">
            <w:r>
              <w:t>3</w:t>
            </w:r>
          </w:p>
        </w:tc>
        <w:tc>
          <w:tcPr>
            <w:tcW w:w="2300" w:type="dxa"/>
          </w:tcPr>
          <w:p w14:paraId="42BCB937" w14:textId="77777777" w:rsidR="003C7DF9" w:rsidRDefault="003C7DF9" w:rsidP="00BA0045">
            <w:r>
              <w:t>Id does not exist</w:t>
            </w:r>
          </w:p>
        </w:tc>
        <w:tc>
          <w:tcPr>
            <w:tcW w:w="1503" w:type="dxa"/>
          </w:tcPr>
          <w:p w14:paraId="5D1A3A3C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52390608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70A952DF" w14:textId="77777777" w:rsidR="003C7DF9" w:rsidRDefault="003C7DF9" w:rsidP="00BA0045">
            <w:r>
              <w:t xml:space="preserve">Pass </w:t>
            </w:r>
          </w:p>
        </w:tc>
        <w:tc>
          <w:tcPr>
            <w:tcW w:w="1503" w:type="dxa"/>
          </w:tcPr>
          <w:p w14:paraId="2ADD196B" w14:textId="77777777" w:rsidR="003C7DF9" w:rsidRDefault="003C7DF9" w:rsidP="00BA0045">
            <w:r>
              <w:t>None</w:t>
            </w:r>
          </w:p>
        </w:tc>
      </w:tr>
      <w:tr w:rsidR="003C7DF9" w14:paraId="61A08CB9" w14:textId="77777777" w:rsidTr="00BA0045">
        <w:tc>
          <w:tcPr>
            <w:tcW w:w="704" w:type="dxa"/>
          </w:tcPr>
          <w:p w14:paraId="44CA7A9F" w14:textId="77777777" w:rsidR="003C7DF9" w:rsidRDefault="003C7DF9" w:rsidP="00BA0045">
            <w:r>
              <w:t>4</w:t>
            </w:r>
          </w:p>
        </w:tc>
        <w:tc>
          <w:tcPr>
            <w:tcW w:w="2300" w:type="dxa"/>
          </w:tcPr>
          <w:p w14:paraId="26CF029A" w14:textId="77777777" w:rsidR="003C7DF9" w:rsidRDefault="003C7DF9" w:rsidP="00BA0045">
            <w:proofErr w:type="spellStart"/>
            <w:r>
              <w:t>Id</w:t>
            </w:r>
            <w:proofErr w:type="spellEnd"/>
            <w:r>
              <w:t xml:space="preserve"> is not of Staff but of Student or Faculty</w:t>
            </w:r>
          </w:p>
        </w:tc>
        <w:tc>
          <w:tcPr>
            <w:tcW w:w="1503" w:type="dxa"/>
          </w:tcPr>
          <w:p w14:paraId="6EA38371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11F67A6B" w14:textId="77777777" w:rsidR="003C7DF9" w:rsidRDefault="003C7DF9" w:rsidP="00BA0045">
            <w:r>
              <w:t>Returns null pointer</w:t>
            </w:r>
          </w:p>
        </w:tc>
        <w:tc>
          <w:tcPr>
            <w:tcW w:w="1503" w:type="dxa"/>
          </w:tcPr>
          <w:p w14:paraId="37C311CB" w14:textId="77777777" w:rsidR="003C7DF9" w:rsidRDefault="003C7DF9" w:rsidP="00BA0045">
            <w:r>
              <w:t>Pass</w:t>
            </w:r>
          </w:p>
        </w:tc>
        <w:tc>
          <w:tcPr>
            <w:tcW w:w="1503" w:type="dxa"/>
          </w:tcPr>
          <w:p w14:paraId="518E780E" w14:textId="77777777" w:rsidR="003C7DF9" w:rsidRDefault="003C7DF9" w:rsidP="00BA0045">
            <w:r>
              <w:t>None</w:t>
            </w:r>
          </w:p>
        </w:tc>
      </w:tr>
    </w:tbl>
    <w:p w14:paraId="674374AA" w14:textId="77777777" w:rsidR="003C7DF9" w:rsidRDefault="003C7DF9" w:rsidP="003C7DF9"/>
    <w:p w14:paraId="21DF8755" w14:textId="77777777" w:rsidR="003C7DF9" w:rsidRDefault="003C7DF9" w:rsidP="003C7DF9"/>
    <w:p w14:paraId="17579F19" w14:textId="77777777" w:rsidR="003C7DF9" w:rsidRDefault="003C7DF9" w:rsidP="003C7DF9"/>
    <w:p w14:paraId="177F460B" w14:textId="77777777" w:rsidR="003C7DF9" w:rsidRDefault="003C7DF9" w:rsidP="003C7DF9">
      <w:pPr>
        <w:pStyle w:val="ListParagraph"/>
        <w:numPr>
          <w:ilvl w:val="0"/>
          <w:numId w:val="21"/>
        </w:numPr>
        <w:spacing w:before="0" w:after="160" w:line="259" w:lineRule="auto"/>
        <w:jc w:val="left"/>
      </w:pPr>
      <w:r>
        <w:t>void Library::</w:t>
      </w:r>
      <w:proofErr w:type="spellStart"/>
      <w:r>
        <w:t>RemoveMember</w:t>
      </w:r>
      <w:proofErr w:type="spellEnd"/>
      <w:r>
        <w:t>(string I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"/>
        <w:gridCol w:w="1741"/>
        <w:gridCol w:w="1853"/>
        <w:gridCol w:w="1853"/>
        <w:gridCol w:w="1428"/>
        <w:gridCol w:w="1574"/>
      </w:tblGrid>
      <w:tr w:rsidR="003C7DF9" w14:paraId="38DF4E4B" w14:textId="77777777" w:rsidTr="00896769">
        <w:tc>
          <w:tcPr>
            <w:tcW w:w="703" w:type="dxa"/>
            <w:shd w:val="clear" w:color="auto" w:fill="A6A6A6" w:themeFill="background1" w:themeFillShade="A6"/>
          </w:tcPr>
          <w:p w14:paraId="08AEE42C" w14:textId="77777777" w:rsidR="003C7DF9" w:rsidRDefault="003C7DF9" w:rsidP="00BA0045">
            <w:r>
              <w:t>Sr no</w:t>
            </w:r>
          </w:p>
        </w:tc>
        <w:tc>
          <w:tcPr>
            <w:tcW w:w="2296" w:type="dxa"/>
            <w:shd w:val="clear" w:color="auto" w:fill="A6A6A6" w:themeFill="background1" w:themeFillShade="A6"/>
          </w:tcPr>
          <w:p w14:paraId="38742D19" w14:textId="77777777" w:rsidR="003C7DF9" w:rsidRDefault="003C7DF9" w:rsidP="00BA0045">
            <w:r>
              <w:t>Test case</w:t>
            </w:r>
          </w:p>
        </w:tc>
        <w:tc>
          <w:tcPr>
            <w:tcW w:w="1507" w:type="dxa"/>
            <w:shd w:val="clear" w:color="auto" w:fill="A6A6A6" w:themeFill="background1" w:themeFillShade="A6"/>
          </w:tcPr>
          <w:p w14:paraId="5BF2EC00" w14:textId="77777777" w:rsidR="003C7DF9" w:rsidRDefault="003C7DF9" w:rsidP="00BA0045">
            <w:r>
              <w:t>Intended Result</w:t>
            </w:r>
          </w:p>
        </w:tc>
        <w:tc>
          <w:tcPr>
            <w:tcW w:w="1507" w:type="dxa"/>
            <w:shd w:val="clear" w:color="auto" w:fill="A6A6A6" w:themeFill="background1" w:themeFillShade="A6"/>
          </w:tcPr>
          <w:p w14:paraId="1154A6A0" w14:textId="77777777" w:rsidR="003C7DF9" w:rsidRDefault="003C7DF9" w:rsidP="00BA0045">
            <w:r>
              <w:t>Actual Result</w:t>
            </w:r>
          </w:p>
        </w:tc>
        <w:tc>
          <w:tcPr>
            <w:tcW w:w="1501" w:type="dxa"/>
            <w:shd w:val="clear" w:color="auto" w:fill="A6A6A6" w:themeFill="background1" w:themeFillShade="A6"/>
          </w:tcPr>
          <w:p w14:paraId="77890DCE" w14:textId="77777777" w:rsidR="003C7DF9" w:rsidRDefault="003C7DF9" w:rsidP="00BA0045">
            <w:r>
              <w:t>Pass/Fail</w:t>
            </w:r>
          </w:p>
        </w:tc>
        <w:tc>
          <w:tcPr>
            <w:tcW w:w="1502" w:type="dxa"/>
            <w:shd w:val="clear" w:color="auto" w:fill="A6A6A6" w:themeFill="background1" w:themeFillShade="A6"/>
          </w:tcPr>
          <w:p w14:paraId="5FE39530" w14:textId="77777777" w:rsidR="003C7DF9" w:rsidRDefault="003C7DF9" w:rsidP="00BA0045">
            <w:r>
              <w:t>Comments</w:t>
            </w:r>
          </w:p>
        </w:tc>
      </w:tr>
      <w:tr w:rsidR="003C7DF9" w14:paraId="717EAD27" w14:textId="77777777" w:rsidTr="00BA0045">
        <w:tc>
          <w:tcPr>
            <w:tcW w:w="703" w:type="dxa"/>
          </w:tcPr>
          <w:p w14:paraId="69CB76C0" w14:textId="77777777" w:rsidR="003C7DF9" w:rsidRDefault="003C7DF9" w:rsidP="00BA0045">
            <w:r>
              <w:t>1</w:t>
            </w:r>
          </w:p>
        </w:tc>
        <w:tc>
          <w:tcPr>
            <w:tcW w:w="2296" w:type="dxa"/>
          </w:tcPr>
          <w:p w14:paraId="3D9785FB" w14:textId="77777777" w:rsidR="003C7DF9" w:rsidRDefault="003C7DF9" w:rsidP="00BA0045">
            <w:r>
              <w:t>Registered Id</w:t>
            </w:r>
          </w:p>
        </w:tc>
        <w:tc>
          <w:tcPr>
            <w:tcW w:w="1507" w:type="dxa"/>
          </w:tcPr>
          <w:p w14:paraId="78FBCD0A" w14:textId="77777777" w:rsidR="003C7DF9" w:rsidRDefault="003C7DF9" w:rsidP="00BA0045">
            <w:r>
              <w:t>Removes corresponding Member</w:t>
            </w:r>
          </w:p>
        </w:tc>
        <w:tc>
          <w:tcPr>
            <w:tcW w:w="1507" w:type="dxa"/>
          </w:tcPr>
          <w:p w14:paraId="6EF5F72F" w14:textId="77777777" w:rsidR="003C7DF9" w:rsidRDefault="003C7DF9" w:rsidP="00BA0045">
            <w:r>
              <w:t>Removes corresponding member</w:t>
            </w:r>
          </w:p>
        </w:tc>
        <w:tc>
          <w:tcPr>
            <w:tcW w:w="1501" w:type="dxa"/>
          </w:tcPr>
          <w:p w14:paraId="6D18BE55" w14:textId="77777777" w:rsidR="003C7DF9" w:rsidRDefault="003C7DF9" w:rsidP="00BA0045">
            <w:r>
              <w:t>Pass</w:t>
            </w:r>
          </w:p>
        </w:tc>
        <w:tc>
          <w:tcPr>
            <w:tcW w:w="1502" w:type="dxa"/>
          </w:tcPr>
          <w:p w14:paraId="694AB13F" w14:textId="77777777" w:rsidR="003C7DF9" w:rsidRDefault="003C7DF9" w:rsidP="00BA0045">
            <w:r>
              <w:t>None</w:t>
            </w:r>
          </w:p>
        </w:tc>
      </w:tr>
      <w:tr w:rsidR="003C7DF9" w14:paraId="4340D614" w14:textId="77777777" w:rsidTr="00BA0045">
        <w:tc>
          <w:tcPr>
            <w:tcW w:w="703" w:type="dxa"/>
          </w:tcPr>
          <w:p w14:paraId="23C5A742" w14:textId="77777777" w:rsidR="003C7DF9" w:rsidRDefault="003C7DF9" w:rsidP="00BA0045">
            <w:r>
              <w:t>2</w:t>
            </w:r>
          </w:p>
        </w:tc>
        <w:tc>
          <w:tcPr>
            <w:tcW w:w="2296" w:type="dxa"/>
          </w:tcPr>
          <w:p w14:paraId="70AE4CA4" w14:textId="77777777" w:rsidR="003C7DF9" w:rsidRDefault="003C7DF9" w:rsidP="00BA0045">
            <w:r>
              <w:t>Unregistered Id</w:t>
            </w:r>
          </w:p>
        </w:tc>
        <w:tc>
          <w:tcPr>
            <w:tcW w:w="1507" w:type="dxa"/>
          </w:tcPr>
          <w:p w14:paraId="69BF1C39" w14:textId="77777777" w:rsidR="003C7DF9" w:rsidRDefault="003C7DF9" w:rsidP="00BA0045">
            <w:r>
              <w:t>Informs that there is no such member registered</w:t>
            </w:r>
          </w:p>
        </w:tc>
        <w:tc>
          <w:tcPr>
            <w:tcW w:w="1507" w:type="dxa"/>
          </w:tcPr>
          <w:p w14:paraId="63AA9F3B" w14:textId="77777777" w:rsidR="003C7DF9" w:rsidRDefault="003C7DF9" w:rsidP="00BA0045">
            <w:r>
              <w:t>Informs that there is no such member registered</w:t>
            </w:r>
          </w:p>
        </w:tc>
        <w:tc>
          <w:tcPr>
            <w:tcW w:w="1501" w:type="dxa"/>
          </w:tcPr>
          <w:p w14:paraId="23AB832F" w14:textId="77777777" w:rsidR="003C7DF9" w:rsidRDefault="003C7DF9" w:rsidP="00BA0045">
            <w:r>
              <w:t xml:space="preserve">Pass </w:t>
            </w:r>
          </w:p>
        </w:tc>
        <w:tc>
          <w:tcPr>
            <w:tcW w:w="1502" w:type="dxa"/>
          </w:tcPr>
          <w:p w14:paraId="05D4795F" w14:textId="77777777" w:rsidR="003C7DF9" w:rsidRDefault="003C7DF9" w:rsidP="00BA0045">
            <w:r>
              <w:t>None</w:t>
            </w:r>
          </w:p>
        </w:tc>
      </w:tr>
      <w:tr w:rsidR="003C7DF9" w14:paraId="0F3D9D77" w14:textId="77777777" w:rsidTr="00BA0045">
        <w:tc>
          <w:tcPr>
            <w:tcW w:w="703" w:type="dxa"/>
          </w:tcPr>
          <w:p w14:paraId="29618952" w14:textId="77777777" w:rsidR="003C7DF9" w:rsidRDefault="003C7DF9" w:rsidP="00BA0045">
            <w:r>
              <w:t>3</w:t>
            </w:r>
          </w:p>
        </w:tc>
        <w:tc>
          <w:tcPr>
            <w:tcW w:w="2296" w:type="dxa"/>
          </w:tcPr>
          <w:p w14:paraId="1DDDD047" w14:textId="77777777" w:rsidR="003C7DF9" w:rsidRDefault="003C7DF9" w:rsidP="00BA0045">
            <w:r>
              <w:t>Your Id</w:t>
            </w:r>
          </w:p>
        </w:tc>
        <w:tc>
          <w:tcPr>
            <w:tcW w:w="1507" w:type="dxa"/>
          </w:tcPr>
          <w:p w14:paraId="618C0430" w14:textId="77777777" w:rsidR="003C7DF9" w:rsidRDefault="003C7DF9" w:rsidP="00BA0045">
            <w:r>
              <w:t>Cannot delete yourself message displayed</w:t>
            </w:r>
          </w:p>
        </w:tc>
        <w:tc>
          <w:tcPr>
            <w:tcW w:w="1507" w:type="dxa"/>
          </w:tcPr>
          <w:p w14:paraId="5389A1D1" w14:textId="77777777" w:rsidR="003C7DF9" w:rsidRDefault="003C7DF9" w:rsidP="00BA0045">
            <w:r>
              <w:t>Cannot delete yourself message displayed</w:t>
            </w:r>
          </w:p>
        </w:tc>
        <w:tc>
          <w:tcPr>
            <w:tcW w:w="1501" w:type="dxa"/>
          </w:tcPr>
          <w:p w14:paraId="6211BCD8" w14:textId="77777777" w:rsidR="003C7DF9" w:rsidRDefault="003C7DF9" w:rsidP="00BA0045">
            <w:r>
              <w:t>Pass</w:t>
            </w:r>
          </w:p>
        </w:tc>
        <w:tc>
          <w:tcPr>
            <w:tcW w:w="1502" w:type="dxa"/>
          </w:tcPr>
          <w:p w14:paraId="5D869637" w14:textId="77777777" w:rsidR="003C7DF9" w:rsidRDefault="003C7DF9" w:rsidP="00BA0045">
            <w:r>
              <w:t>None</w:t>
            </w:r>
          </w:p>
        </w:tc>
      </w:tr>
      <w:tr w:rsidR="003C7DF9" w14:paraId="0E782BCB" w14:textId="77777777" w:rsidTr="00BA0045">
        <w:tc>
          <w:tcPr>
            <w:tcW w:w="703" w:type="dxa"/>
          </w:tcPr>
          <w:p w14:paraId="49CE9DC5" w14:textId="77777777" w:rsidR="003C7DF9" w:rsidRDefault="003C7DF9" w:rsidP="00BA0045">
            <w:r>
              <w:t>4</w:t>
            </w:r>
          </w:p>
        </w:tc>
        <w:tc>
          <w:tcPr>
            <w:tcW w:w="2296" w:type="dxa"/>
          </w:tcPr>
          <w:p w14:paraId="1687699B" w14:textId="77777777" w:rsidR="003C7DF9" w:rsidRDefault="003C7DF9" w:rsidP="00BA0045">
            <w:r>
              <w:t>Admin Id</w:t>
            </w:r>
          </w:p>
        </w:tc>
        <w:tc>
          <w:tcPr>
            <w:tcW w:w="1507" w:type="dxa"/>
          </w:tcPr>
          <w:p w14:paraId="63EB2D62" w14:textId="77777777" w:rsidR="003C7DF9" w:rsidRDefault="003C7DF9" w:rsidP="00BA0045">
            <w:r>
              <w:t>Cannot delete</w:t>
            </w:r>
          </w:p>
        </w:tc>
        <w:tc>
          <w:tcPr>
            <w:tcW w:w="1507" w:type="dxa"/>
          </w:tcPr>
          <w:p w14:paraId="5038ECC8" w14:textId="77777777" w:rsidR="003C7DF9" w:rsidRDefault="003C7DF9" w:rsidP="00BA0045">
            <w:r>
              <w:t>Cannot delete admin message displayed</w:t>
            </w:r>
          </w:p>
        </w:tc>
        <w:tc>
          <w:tcPr>
            <w:tcW w:w="1501" w:type="dxa"/>
          </w:tcPr>
          <w:p w14:paraId="32E088E0" w14:textId="77777777" w:rsidR="003C7DF9" w:rsidRDefault="003C7DF9" w:rsidP="00BA0045">
            <w:r>
              <w:t>Pass</w:t>
            </w:r>
          </w:p>
        </w:tc>
        <w:tc>
          <w:tcPr>
            <w:tcW w:w="1502" w:type="dxa"/>
          </w:tcPr>
          <w:p w14:paraId="6AEFD981" w14:textId="77777777" w:rsidR="003C7DF9" w:rsidRDefault="003C7DF9" w:rsidP="00BA0045">
            <w:r>
              <w:t>None</w:t>
            </w:r>
          </w:p>
        </w:tc>
      </w:tr>
    </w:tbl>
    <w:p w14:paraId="3334BD06" w14:textId="3862444C" w:rsidR="003C7DF9" w:rsidRDefault="003C7DF9" w:rsidP="003C7DF9"/>
    <w:p w14:paraId="2CE2FC3D" w14:textId="1AF387D4" w:rsidR="003C7DF9" w:rsidRDefault="003C7DF9" w:rsidP="003C7DF9"/>
    <w:p w14:paraId="0BAE976D" w14:textId="43F3E80B" w:rsidR="003C7DF9" w:rsidRDefault="003C7DF9" w:rsidP="003C7DF9"/>
    <w:p w14:paraId="7F19D7B7" w14:textId="1D759300" w:rsidR="003C7DF9" w:rsidRDefault="003C7DF9" w:rsidP="003C7DF9"/>
    <w:p w14:paraId="429522DE" w14:textId="6E677D81" w:rsidR="003C7DF9" w:rsidRDefault="003C7DF9" w:rsidP="003C7DF9"/>
    <w:p w14:paraId="1346BC6C" w14:textId="1BB726C5" w:rsidR="003C7DF9" w:rsidRDefault="003C7DF9" w:rsidP="003C7DF9"/>
    <w:p w14:paraId="5C571B7F" w14:textId="14C6BF5D" w:rsidR="003C7DF9" w:rsidRDefault="003C7DF9" w:rsidP="003C7DF9"/>
    <w:p w14:paraId="27A81FAA" w14:textId="77D37E2B" w:rsidR="003C7DF9" w:rsidRDefault="003C7DF9" w:rsidP="003C7DF9"/>
    <w:p w14:paraId="079C276B" w14:textId="0CA0E7A6" w:rsidR="003C7DF9" w:rsidRDefault="003C7DF9" w:rsidP="003C7DF9"/>
    <w:p w14:paraId="13E3927D" w14:textId="1C778E51" w:rsidR="003C7DF9" w:rsidRDefault="003C7DF9" w:rsidP="003C7DF9"/>
    <w:p w14:paraId="319B8927" w14:textId="36E95AD6" w:rsidR="003C7DF9" w:rsidRDefault="003C7DF9" w:rsidP="003C7DF9"/>
    <w:p w14:paraId="314E8A07" w14:textId="77777777" w:rsidR="003C7DF9" w:rsidRDefault="003C7DF9" w:rsidP="003C7DF9"/>
    <w:p w14:paraId="09446474" w14:textId="77777777" w:rsidR="003C7DF9" w:rsidRDefault="003C7DF9" w:rsidP="003C7DF9">
      <w:pPr>
        <w:pStyle w:val="ListParagraph"/>
        <w:numPr>
          <w:ilvl w:val="0"/>
          <w:numId w:val="21"/>
        </w:numPr>
        <w:spacing w:before="0" w:after="160" w:line="259" w:lineRule="auto"/>
        <w:jc w:val="left"/>
      </w:pPr>
      <w:r>
        <w:t>void Library::</w:t>
      </w:r>
      <w:proofErr w:type="spellStart"/>
      <w:r>
        <w:t>RemoveResource</w:t>
      </w:r>
      <w:proofErr w:type="spellEnd"/>
      <w:r>
        <w:t>(string I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"/>
        <w:gridCol w:w="1741"/>
        <w:gridCol w:w="1853"/>
        <w:gridCol w:w="1853"/>
        <w:gridCol w:w="1428"/>
        <w:gridCol w:w="1574"/>
      </w:tblGrid>
      <w:tr w:rsidR="003C7DF9" w14:paraId="0245F54B" w14:textId="77777777" w:rsidTr="00896769">
        <w:tc>
          <w:tcPr>
            <w:tcW w:w="703" w:type="dxa"/>
            <w:shd w:val="clear" w:color="auto" w:fill="A6A6A6" w:themeFill="background1" w:themeFillShade="A6"/>
          </w:tcPr>
          <w:p w14:paraId="1FCE5E61" w14:textId="77777777" w:rsidR="003C7DF9" w:rsidRDefault="003C7DF9" w:rsidP="00BA0045">
            <w:r>
              <w:t>Sr no</w:t>
            </w:r>
          </w:p>
        </w:tc>
        <w:tc>
          <w:tcPr>
            <w:tcW w:w="2296" w:type="dxa"/>
            <w:shd w:val="clear" w:color="auto" w:fill="A6A6A6" w:themeFill="background1" w:themeFillShade="A6"/>
          </w:tcPr>
          <w:p w14:paraId="4B077778" w14:textId="77777777" w:rsidR="003C7DF9" w:rsidRDefault="003C7DF9" w:rsidP="00BA0045">
            <w:r>
              <w:t>Test case</w:t>
            </w:r>
          </w:p>
        </w:tc>
        <w:tc>
          <w:tcPr>
            <w:tcW w:w="1507" w:type="dxa"/>
            <w:shd w:val="clear" w:color="auto" w:fill="A6A6A6" w:themeFill="background1" w:themeFillShade="A6"/>
          </w:tcPr>
          <w:p w14:paraId="787F1453" w14:textId="77777777" w:rsidR="003C7DF9" w:rsidRDefault="003C7DF9" w:rsidP="00BA0045">
            <w:r>
              <w:t>Intended Result</w:t>
            </w:r>
          </w:p>
        </w:tc>
        <w:tc>
          <w:tcPr>
            <w:tcW w:w="1507" w:type="dxa"/>
            <w:shd w:val="clear" w:color="auto" w:fill="A6A6A6" w:themeFill="background1" w:themeFillShade="A6"/>
          </w:tcPr>
          <w:p w14:paraId="3E3BBD46" w14:textId="77777777" w:rsidR="003C7DF9" w:rsidRDefault="003C7DF9" w:rsidP="00BA0045">
            <w:r>
              <w:t>Actual Result</w:t>
            </w:r>
          </w:p>
        </w:tc>
        <w:tc>
          <w:tcPr>
            <w:tcW w:w="1501" w:type="dxa"/>
            <w:shd w:val="clear" w:color="auto" w:fill="A6A6A6" w:themeFill="background1" w:themeFillShade="A6"/>
          </w:tcPr>
          <w:p w14:paraId="14D8E97E" w14:textId="77777777" w:rsidR="003C7DF9" w:rsidRDefault="003C7DF9" w:rsidP="00BA0045">
            <w:r>
              <w:t>Pass/Fail</w:t>
            </w:r>
          </w:p>
        </w:tc>
        <w:tc>
          <w:tcPr>
            <w:tcW w:w="1502" w:type="dxa"/>
            <w:shd w:val="clear" w:color="auto" w:fill="A6A6A6" w:themeFill="background1" w:themeFillShade="A6"/>
          </w:tcPr>
          <w:p w14:paraId="6082500D" w14:textId="77777777" w:rsidR="003C7DF9" w:rsidRDefault="003C7DF9" w:rsidP="00BA0045">
            <w:r>
              <w:t>Comments</w:t>
            </w:r>
          </w:p>
        </w:tc>
      </w:tr>
      <w:tr w:rsidR="003C7DF9" w14:paraId="14CCDA71" w14:textId="77777777" w:rsidTr="00BA0045">
        <w:tc>
          <w:tcPr>
            <w:tcW w:w="703" w:type="dxa"/>
          </w:tcPr>
          <w:p w14:paraId="50DFE74E" w14:textId="77777777" w:rsidR="003C7DF9" w:rsidRDefault="003C7DF9" w:rsidP="00BA0045">
            <w:r>
              <w:t>1</w:t>
            </w:r>
          </w:p>
        </w:tc>
        <w:tc>
          <w:tcPr>
            <w:tcW w:w="2296" w:type="dxa"/>
          </w:tcPr>
          <w:p w14:paraId="38B989DC" w14:textId="77777777" w:rsidR="003C7DF9" w:rsidRDefault="003C7DF9" w:rsidP="00BA0045">
            <w:r>
              <w:t>Registered Id</w:t>
            </w:r>
          </w:p>
        </w:tc>
        <w:tc>
          <w:tcPr>
            <w:tcW w:w="1507" w:type="dxa"/>
          </w:tcPr>
          <w:p w14:paraId="40EA8454" w14:textId="77777777" w:rsidR="003C7DF9" w:rsidRDefault="003C7DF9" w:rsidP="00BA0045">
            <w:r>
              <w:t>Removes corresponding resource</w:t>
            </w:r>
          </w:p>
        </w:tc>
        <w:tc>
          <w:tcPr>
            <w:tcW w:w="1507" w:type="dxa"/>
          </w:tcPr>
          <w:p w14:paraId="7FE36853" w14:textId="77777777" w:rsidR="003C7DF9" w:rsidRDefault="003C7DF9" w:rsidP="00BA0045">
            <w:r>
              <w:t xml:space="preserve">Removes corresponding </w:t>
            </w:r>
          </w:p>
          <w:p w14:paraId="522621E0" w14:textId="77777777" w:rsidR="003C7DF9" w:rsidRDefault="003C7DF9" w:rsidP="00BA0045">
            <w:r>
              <w:t>resource</w:t>
            </w:r>
          </w:p>
        </w:tc>
        <w:tc>
          <w:tcPr>
            <w:tcW w:w="1501" w:type="dxa"/>
          </w:tcPr>
          <w:p w14:paraId="1BEE739B" w14:textId="77777777" w:rsidR="003C7DF9" w:rsidRDefault="003C7DF9" w:rsidP="00BA0045">
            <w:r>
              <w:t>Pass</w:t>
            </w:r>
          </w:p>
        </w:tc>
        <w:tc>
          <w:tcPr>
            <w:tcW w:w="1502" w:type="dxa"/>
          </w:tcPr>
          <w:p w14:paraId="25D5C3FF" w14:textId="77777777" w:rsidR="003C7DF9" w:rsidRDefault="003C7DF9" w:rsidP="00BA0045">
            <w:r>
              <w:t>None</w:t>
            </w:r>
          </w:p>
        </w:tc>
      </w:tr>
      <w:tr w:rsidR="003C7DF9" w14:paraId="0C8647CC" w14:textId="77777777" w:rsidTr="00BA0045">
        <w:tc>
          <w:tcPr>
            <w:tcW w:w="703" w:type="dxa"/>
          </w:tcPr>
          <w:p w14:paraId="11E4DB7F" w14:textId="77777777" w:rsidR="003C7DF9" w:rsidRDefault="003C7DF9" w:rsidP="00BA0045">
            <w:r>
              <w:t>2</w:t>
            </w:r>
          </w:p>
        </w:tc>
        <w:tc>
          <w:tcPr>
            <w:tcW w:w="2296" w:type="dxa"/>
          </w:tcPr>
          <w:p w14:paraId="13C564B1" w14:textId="77777777" w:rsidR="003C7DF9" w:rsidRDefault="003C7DF9" w:rsidP="00BA0045">
            <w:r>
              <w:t>Unregistered Id</w:t>
            </w:r>
          </w:p>
        </w:tc>
        <w:tc>
          <w:tcPr>
            <w:tcW w:w="1507" w:type="dxa"/>
          </w:tcPr>
          <w:p w14:paraId="16B48DB4" w14:textId="77777777" w:rsidR="003C7DF9" w:rsidRDefault="003C7DF9" w:rsidP="00BA0045">
            <w:r>
              <w:t>Informs that there is no such resource registered</w:t>
            </w:r>
          </w:p>
        </w:tc>
        <w:tc>
          <w:tcPr>
            <w:tcW w:w="1507" w:type="dxa"/>
          </w:tcPr>
          <w:p w14:paraId="27ACFD19" w14:textId="77777777" w:rsidR="003C7DF9" w:rsidRDefault="003C7DF9" w:rsidP="00BA0045">
            <w:r>
              <w:t>Informs that there is no such resource registered</w:t>
            </w:r>
          </w:p>
        </w:tc>
        <w:tc>
          <w:tcPr>
            <w:tcW w:w="1501" w:type="dxa"/>
          </w:tcPr>
          <w:p w14:paraId="32765F3B" w14:textId="77777777" w:rsidR="003C7DF9" w:rsidRDefault="003C7DF9" w:rsidP="00BA0045">
            <w:r>
              <w:t xml:space="preserve">Pass </w:t>
            </w:r>
          </w:p>
        </w:tc>
        <w:tc>
          <w:tcPr>
            <w:tcW w:w="1502" w:type="dxa"/>
          </w:tcPr>
          <w:p w14:paraId="0230284A" w14:textId="77777777" w:rsidR="003C7DF9" w:rsidRDefault="003C7DF9" w:rsidP="00BA0045">
            <w:r>
              <w:t>None</w:t>
            </w:r>
          </w:p>
        </w:tc>
      </w:tr>
    </w:tbl>
    <w:p w14:paraId="167D1755" w14:textId="77777777" w:rsidR="003C7DF9" w:rsidRDefault="003C7DF9" w:rsidP="003C7DF9"/>
    <w:p w14:paraId="57F4E784" w14:textId="77777777" w:rsidR="003C7DF9" w:rsidRDefault="003C7DF9" w:rsidP="003C7DF9">
      <w:pPr>
        <w:pStyle w:val="ListParagraph"/>
        <w:numPr>
          <w:ilvl w:val="0"/>
          <w:numId w:val="21"/>
        </w:numPr>
        <w:spacing w:before="0" w:after="160" w:line="259" w:lineRule="auto"/>
        <w:jc w:val="left"/>
      </w:pPr>
      <w:r>
        <w:t>Resource* Library::</w:t>
      </w:r>
      <w:proofErr w:type="spellStart"/>
      <w:r>
        <w:t>search_by_author</w:t>
      </w:r>
      <w:proofErr w:type="spellEnd"/>
      <w:r>
        <w:t>(string autho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3"/>
        <w:gridCol w:w="1605"/>
        <w:gridCol w:w="1682"/>
        <w:gridCol w:w="1682"/>
        <w:gridCol w:w="1605"/>
        <w:gridCol w:w="1773"/>
      </w:tblGrid>
      <w:tr w:rsidR="003C7DF9" w14:paraId="15828FB0" w14:textId="77777777" w:rsidTr="00896769">
        <w:tc>
          <w:tcPr>
            <w:tcW w:w="703" w:type="dxa"/>
            <w:shd w:val="clear" w:color="auto" w:fill="A6A6A6" w:themeFill="background1" w:themeFillShade="A6"/>
          </w:tcPr>
          <w:p w14:paraId="6962A721" w14:textId="77777777" w:rsidR="003C7DF9" w:rsidRDefault="003C7DF9" w:rsidP="00BA0045">
            <w:r>
              <w:t>Sr no</w:t>
            </w:r>
          </w:p>
        </w:tc>
        <w:tc>
          <w:tcPr>
            <w:tcW w:w="2296" w:type="dxa"/>
            <w:shd w:val="clear" w:color="auto" w:fill="A6A6A6" w:themeFill="background1" w:themeFillShade="A6"/>
          </w:tcPr>
          <w:p w14:paraId="08B27C00" w14:textId="77777777" w:rsidR="003C7DF9" w:rsidRDefault="003C7DF9" w:rsidP="00BA0045">
            <w:r>
              <w:t>Test case</w:t>
            </w:r>
          </w:p>
        </w:tc>
        <w:tc>
          <w:tcPr>
            <w:tcW w:w="1507" w:type="dxa"/>
            <w:shd w:val="clear" w:color="auto" w:fill="A6A6A6" w:themeFill="background1" w:themeFillShade="A6"/>
          </w:tcPr>
          <w:p w14:paraId="424BCBC4" w14:textId="77777777" w:rsidR="003C7DF9" w:rsidRDefault="003C7DF9" w:rsidP="00BA0045">
            <w:r>
              <w:t>Intended Result</w:t>
            </w:r>
          </w:p>
        </w:tc>
        <w:tc>
          <w:tcPr>
            <w:tcW w:w="1507" w:type="dxa"/>
            <w:shd w:val="clear" w:color="auto" w:fill="A6A6A6" w:themeFill="background1" w:themeFillShade="A6"/>
          </w:tcPr>
          <w:p w14:paraId="70D4E7C8" w14:textId="77777777" w:rsidR="003C7DF9" w:rsidRDefault="003C7DF9" w:rsidP="00BA0045">
            <w:r>
              <w:t>Actual Result</w:t>
            </w:r>
          </w:p>
        </w:tc>
        <w:tc>
          <w:tcPr>
            <w:tcW w:w="1501" w:type="dxa"/>
            <w:shd w:val="clear" w:color="auto" w:fill="A6A6A6" w:themeFill="background1" w:themeFillShade="A6"/>
          </w:tcPr>
          <w:p w14:paraId="32CCCBBC" w14:textId="77777777" w:rsidR="003C7DF9" w:rsidRDefault="003C7DF9" w:rsidP="00BA0045">
            <w:r>
              <w:t>Pass/Fail</w:t>
            </w:r>
          </w:p>
        </w:tc>
        <w:tc>
          <w:tcPr>
            <w:tcW w:w="1502" w:type="dxa"/>
            <w:shd w:val="clear" w:color="auto" w:fill="A6A6A6" w:themeFill="background1" w:themeFillShade="A6"/>
          </w:tcPr>
          <w:p w14:paraId="75B0AA4F" w14:textId="77777777" w:rsidR="003C7DF9" w:rsidRDefault="003C7DF9" w:rsidP="00BA0045">
            <w:r>
              <w:t>Comments</w:t>
            </w:r>
          </w:p>
        </w:tc>
      </w:tr>
      <w:tr w:rsidR="003C7DF9" w14:paraId="4CCDEBF6" w14:textId="77777777" w:rsidTr="00BA0045">
        <w:tc>
          <w:tcPr>
            <w:tcW w:w="703" w:type="dxa"/>
          </w:tcPr>
          <w:p w14:paraId="4CCF177F" w14:textId="77777777" w:rsidR="003C7DF9" w:rsidRDefault="003C7DF9" w:rsidP="00BA0045">
            <w:r>
              <w:t>1</w:t>
            </w:r>
          </w:p>
        </w:tc>
        <w:tc>
          <w:tcPr>
            <w:tcW w:w="2296" w:type="dxa"/>
          </w:tcPr>
          <w:p w14:paraId="3FC544B2" w14:textId="77777777" w:rsidR="003C7DF9" w:rsidRDefault="003C7DF9" w:rsidP="00BA0045">
            <w:r>
              <w:t>There exists a resource with that author name</w:t>
            </w:r>
          </w:p>
        </w:tc>
        <w:tc>
          <w:tcPr>
            <w:tcW w:w="1507" w:type="dxa"/>
          </w:tcPr>
          <w:p w14:paraId="0DE9272D" w14:textId="77777777" w:rsidR="003C7DF9" w:rsidRDefault="003C7DF9" w:rsidP="00BA0045">
            <w:r>
              <w:t>Returns pointer to that object</w:t>
            </w:r>
          </w:p>
        </w:tc>
        <w:tc>
          <w:tcPr>
            <w:tcW w:w="1507" w:type="dxa"/>
          </w:tcPr>
          <w:p w14:paraId="449099E7" w14:textId="77777777" w:rsidR="003C7DF9" w:rsidRDefault="003C7DF9" w:rsidP="00BA0045">
            <w:r>
              <w:t>Returns pointer to that object</w:t>
            </w:r>
          </w:p>
        </w:tc>
        <w:tc>
          <w:tcPr>
            <w:tcW w:w="1501" w:type="dxa"/>
          </w:tcPr>
          <w:p w14:paraId="7A6D015D" w14:textId="77777777" w:rsidR="003C7DF9" w:rsidRDefault="003C7DF9" w:rsidP="00BA0045">
            <w:r>
              <w:t>Pass</w:t>
            </w:r>
          </w:p>
        </w:tc>
        <w:tc>
          <w:tcPr>
            <w:tcW w:w="1502" w:type="dxa"/>
          </w:tcPr>
          <w:p w14:paraId="42DA53CE" w14:textId="77777777" w:rsidR="003C7DF9" w:rsidRDefault="003C7DF9" w:rsidP="00BA0045">
            <w:r>
              <w:t>None</w:t>
            </w:r>
          </w:p>
        </w:tc>
      </w:tr>
      <w:tr w:rsidR="003C7DF9" w14:paraId="506A70CD" w14:textId="77777777" w:rsidTr="00BA0045">
        <w:tc>
          <w:tcPr>
            <w:tcW w:w="703" w:type="dxa"/>
          </w:tcPr>
          <w:p w14:paraId="12E22C50" w14:textId="77777777" w:rsidR="003C7DF9" w:rsidRDefault="003C7DF9" w:rsidP="00BA0045">
            <w:r>
              <w:t>2</w:t>
            </w:r>
          </w:p>
        </w:tc>
        <w:tc>
          <w:tcPr>
            <w:tcW w:w="2296" w:type="dxa"/>
          </w:tcPr>
          <w:p w14:paraId="09CABAC7" w14:textId="77777777" w:rsidR="003C7DF9" w:rsidRDefault="003C7DF9" w:rsidP="00BA0045">
            <w:r>
              <w:t>No such resource available</w:t>
            </w:r>
          </w:p>
        </w:tc>
        <w:tc>
          <w:tcPr>
            <w:tcW w:w="1507" w:type="dxa"/>
          </w:tcPr>
          <w:p w14:paraId="416C233C" w14:textId="77777777" w:rsidR="003C7DF9" w:rsidRDefault="003C7DF9" w:rsidP="00BA0045">
            <w:r>
              <w:t xml:space="preserve">Informs that there is no such resource </w:t>
            </w:r>
            <w:r>
              <w:lastRenderedPageBreak/>
              <w:t>registered</w:t>
            </w:r>
          </w:p>
        </w:tc>
        <w:tc>
          <w:tcPr>
            <w:tcW w:w="1507" w:type="dxa"/>
          </w:tcPr>
          <w:p w14:paraId="6C907E73" w14:textId="77777777" w:rsidR="003C7DF9" w:rsidRDefault="003C7DF9" w:rsidP="00BA0045">
            <w:r>
              <w:lastRenderedPageBreak/>
              <w:t xml:space="preserve">Informs that there is no such resource </w:t>
            </w:r>
            <w:r>
              <w:lastRenderedPageBreak/>
              <w:t>registered</w:t>
            </w:r>
          </w:p>
        </w:tc>
        <w:tc>
          <w:tcPr>
            <w:tcW w:w="1501" w:type="dxa"/>
          </w:tcPr>
          <w:p w14:paraId="7E4FF0D1" w14:textId="77777777" w:rsidR="003C7DF9" w:rsidRDefault="003C7DF9" w:rsidP="00BA0045">
            <w:r>
              <w:lastRenderedPageBreak/>
              <w:t xml:space="preserve">Pass </w:t>
            </w:r>
          </w:p>
        </w:tc>
        <w:tc>
          <w:tcPr>
            <w:tcW w:w="1502" w:type="dxa"/>
          </w:tcPr>
          <w:p w14:paraId="5BD6899F" w14:textId="77777777" w:rsidR="003C7DF9" w:rsidRDefault="003C7DF9" w:rsidP="00BA0045">
            <w:r>
              <w:t>None</w:t>
            </w:r>
          </w:p>
        </w:tc>
      </w:tr>
    </w:tbl>
    <w:p w14:paraId="1E7652B9" w14:textId="77777777" w:rsidR="003C7DF9" w:rsidRDefault="003C7DF9" w:rsidP="003C7DF9"/>
    <w:p w14:paraId="3C504C6A" w14:textId="77777777" w:rsidR="003C7DF9" w:rsidRDefault="003C7DF9" w:rsidP="003C7DF9"/>
    <w:p w14:paraId="6F9043BD" w14:textId="77777777" w:rsidR="003C7DF9" w:rsidRDefault="003C7DF9" w:rsidP="003C7DF9"/>
    <w:p w14:paraId="0C83A392" w14:textId="77777777" w:rsidR="003C7DF9" w:rsidRDefault="003C7DF9" w:rsidP="003C7DF9"/>
    <w:p w14:paraId="3126DFE6" w14:textId="30ED8F2A" w:rsidR="003C7DF9" w:rsidRDefault="003C7DF9" w:rsidP="003C7DF9"/>
    <w:p w14:paraId="2499FDB9" w14:textId="42A77647" w:rsidR="003C7DF9" w:rsidRDefault="003C7DF9" w:rsidP="003C7DF9"/>
    <w:p w14:paraId="4E78AE9C" w14:textId="06CF84F8" w:rsidR="003C7DF9" w:rsidRDefault="003C7DF9" w:rsidP="003C7DF9"/>
    <w:p w14:paraId="622CDFF4" w14:textId="6E9886E1" w:rsidR="003C7DF9" w:rsidRDefault="003C7DF9" w:rsidP="003C7DF9"/>
    <w:p w14:paraId="254A03FA" w14:textId="23876317" w:rsidR="003C7DF9" w:rsidRDefault="003C7DF9" w:rsidP="003C7DF9"/>
    <w:p w14:paraId="1BF137F5" w14:textId="77777777" w:rsidR="003C7DF9" w:rsidRDefault="003C7DF9" w:rsidP="003C7DF9"/>
    <w:p w14:paraId="3B683573" w14:textId="77777777" w:rsidR="003C7DF9" w:rsidRDefault="003C7DF9" w:rsidP="003C7DF9">
      <w:pPr>
        <w:pStyle w:val="ListParagraph"/>
        <w:numPr>
          <w:ilvl w:val="0"/>
          <w:numId w:val="21"/>
        </w:numPr>
        <w:spacing w:before="0" w:after="160" w:line="259" w:lineRule="auto"/>
        <w:jc w:val="left"/>
      </w:pPr>
      <w:r>
        <w:t>Resource* Library::</w:t>
      </w:r>
      <w:proofErr w:type="spellStart"/>
      <w:r>
        <w:t>search_by_Title</w:t>
      </w:r>
      <w:proofErr w:type="spellEnd"/>
      <w:r>
        <w:t>(string title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3"/>
        <w:gridCol w:w="1605"/>
        <w:gridCol w:w="1682"/>
        <w:gridCol w:w="1682"/>
        <w:gridCol w:w="1605"/>
        <w:gridCol w:w="1773"/>
      </w:tblGrid>
      <w:tr w:rsidR="003C7DF9" w14:paraId="0F4D1F3C" w14:textId="77777777" w:rsidTr="00896769">
        <w:tc>
          <w:tcPr>
            <w:tcW w:w="703" w:type="dxa"/>
            <w:shd w:val="clear" w:color="auto" w:fill="A6A6A6" w:themeFill="background1" w:themeFillShade="A6"/>
          </w:tcPr>
          <w:p w14:paraId="27D74DC7" w14:textId="77777777" w:rsidR="003C7DF9" w:rsidRDefault="003C7DF9" w:rsidP="00BA0045">
            <w:r>
              <w:t>Sr no</w:t>
            </w:r>
          </w:p>
        </w:tc>
        <w:tc>
          <w:tcPr>
            <w:tcW w:w="2296" w:type="dxa"/>
            <w:shd w:val="clear" w:color="auto" w:fill="A6A6A6" w:themeFill="background1" w:themeFillShade="A6"/>
          </w:tcPr>
          <w:p w14:paraId="09CF8C56" w14:textId="77777777" w:rsidR="003C7DF9" w:rsidRDefault="003C7DF9" w:rsidP="00BA0045">
            <w:r>
              <w:t>Test case</w:t>
            </w:r>
          </w:p>
        </w:tc>
        <w:tc>
          <w:tcPr>
            <w:tcW w:w="1507" w:type="dxa"/>
            <w:shd w:val="clear" w:color="auto" w:fill="A6A6A6" w:themeFill="background1" w:themeFillShade="A6"/>
          </w:tcPr>
          <w:p w14:paraId="7A4765D4" w14:textId="77777777" w:rsidR="003C7DF9" w:rsidRDefault="003C7DF9" w:rsidP="00BA0045">
            <w:r>
              <w:t>Intended Result</w:t>
            </w:r>
          </w:p>
        </w:tc>
        <w:tc>
          <w:tcPr>
            <w:tcW w:w="1507" w:type="dxa"/>
            <w:shd w:val="clear" w:color="auto" w:fill="A6A6A6" w:themeFill="background1" w:themeFillShade="A6"/>
          </w:tcPr>
          <w:p w14:paraId="201A64C3" w14:textId="77777777" w:rsidR="003C7DF9" w:rsidRDefault="003C7DF9" w:rsidP="00BA0045">
            <w:r>
              <w:t>Actual Result</w:t>
            </w:r>
          </w:p>
        </w:tc>
        <w:tc>
          <w:tcPr>
            <w:tcW w:w="1501" w:type="dxa"/>
            <w:shd w:val="clear" w:color="auto" w:fill="A6A6A6" w:themeFill="background1" w:themeFillShade="A6"/>
          </w:tcPr>
          <w:p w14:paraId="2F98524D" w14:textId="77777777" w:rsidR="003C7DF9" w:rsidRDefault="003C7DF9" w:rsidP="00BA0045">
            <w:r>
              <w:t>Pass/Fail</w:t>
            </w:r>
          </w:p>
        </w:tc>
        <w:tc>
          <w:tcPr>
            <w:tcW w:w="1502" w:type="dxa"/>
            <w:shd w:val="clear" w:color="auto" w:fill="A6A6A6" w:themeFill="background1" w:themeFillShade="A6"/>
          </w:tcPr>
          <w:p w14:paraId="019A1610" w14:textId="77777777" w:rsidR="003C7DF9" w:rsidRDefault="003C7DF9" w:rsidP="00BA0045">
            <w:r>
              <w:t>Comments</w:t>
            </w:r>
          </w:p>
        </w:tc>
      </w:tr>
      <w:tr w:rsidR="003C7DF9" w14:paraId="209E5C4F" w14:textId="77777777" w:rsidTr="00BA0045">
        <w:tc>
          <w:tcPr>
            <w:tcW w:w="703" w:type="dxa"/>
          </w:tcPr>
          <w:p w14:paraId="1CB3F5DA" w14:textId="77777777" w:rsidR="003C7DF9" w:rsidRDefault="003C7DF9" w:rsidP="00BA0045">
            <w:r>
              <w:t>1</w:t>
            </w:r>
          </w:p>
        </w:tc>
        <w:tc>
          <w:tcPr>
            <w:tcW w:w="2296" w:type="dxa"/>
          </w:tcPr>
          <w:p w14:paraId="3EEB5BE3" w14:textId="77777777" w:rsidR="003C7DF9" w:rsidRDefault="003C7DF9" w:rsidP="00BA0045">
            <w:r>
              <w:t>There exists a resource with that title</w:t>
            </w:r>
          </w:p>
        </w:tc>
        <w:tc>
          <w:tcPr>
            <w:tcW w:w="1507" w:type="dxa"/>
          </w:tcPr>
          <w:p w14:paraId="6630F1AF" w14:textId="77777777" w:rsidR="003C7DF9" w:rsidRDefault="003C7DF9" w:rsidP="00BA0045">
            <w:r>
              <w:t>Returns pointer to that object</w:t>
            </w:r>
          </w:p>
        </w:tc>
        <w:tc>
          <w:tcPr>
            <w:tcW w:w="1507" w:type="dxa"/>
          </w:tcPr>
          <w:p w14:paraId="7EB4C367" w14:textId="77777777" w:rsidR="003C7DF9" w:rsidRDefault="003C7DF9" w:rsidP="00BA0045">
            <w:r>
              <w:t>Returns pointer to that object</w:t>
            </w:r>
          </w:p>
        </w:tc>
        <w:tc>
          <w:tcPr>
            <w:tcW w:w="1501" w:type="dxa"/>
          </w:tcPr>
          <w:p w14:paraId="77B937C8" w14:textId="77777777" w:rsidR="003C7DF9" w:rsidRDefault="003C7DF9" w:rsidP="00BA0045">
            <w:r>
              <w:t>Pass</w:t>
            </w:r>
          </w:p>
        </w:tc>
        <w:tc>
          <w:tcPr>
            <w:tcW w:w="1502" w:type="dxa"/>
          </w:tcPr>
          <w:p w14:paraId="179DED1E" w14:textId="77777777" w:rsidR="003C7DF9" w:rsidRDefault="003C7DF9" w:rsidP="00BA0045">
            <w:r>
              <w:t>None</w:t>
            </w:r>
          </w:p>
        </w:tc>
      </w:tr>
      <w:tr w:rsidR="003C7DF9" w14:paraId="3AA67C46" w14:textId="77777777" w:rsidTr="00BA0045">
        <w:tc>
          <w:tcPr>
            <w:tcW w:w="703" w:type="dxa"/>
          </w:tcPr>
          <w:p w14:paraId="76481651" w14:textId="77777777" w:rsidR="003C7DF9" w:rsidRDefault="003C7DF9" w:rsidP="00BA0045">
            <w:r>
              <w:t>2</w:t>
            </w:r>
          </w:p>
        </w:tc>
        <w:tc>
          <w:tcPr>
            <w:tcW w:w="2296" w:type="dxa"/>
          </w:tcPr>
          <w:p w14:paraId="468D168A" w14:textId="77777777" w:rsidR="003C7DF9" w:rsidRDefault="003C7DF9" w:rsidP="00BA0045">
            <w:r>
              <w:t>No such resource available</w:t>
            </w:r>
          </w:p>
        </w:tc>
        <w:tc>
          <w:tcPr>
            <w:tcW w:w="1507" w:type="dxa"/>
          </w:tcPr>
          <w:p w14:paraId="2DA68260" w14:textId="77777777" w:rsidR="003C7DF9" w:rsidRDefault="003C7DF9" w:rsidP="00BA0045">
            <w:r>
              <w:t>Informs that there is no such resource registered</w:t>
            </w:r>
          </w:p>
        </w:tc>
        <w:tc>
          <w:tcPr>
            <w:tcW w:w="1507" w:type="dxa"/>
          </w:tcPr>
          <w:p w14:paraId="67E47956" w14:textId="77777777" w:rsidR="003C7DF9" w:rsidRDefault="003C7DF9" w:rsidP="00BA0045">
            <w:r>
              <w:t>Informs that there is no such resource registered</w:t>
            </w:r>
          </w:p>
        </w:tc>
        <w:tc>
          <w:tcPr>
            <w:tcW w:w="1501" w:type="dxa"/>
          </w:tcPr>
          <w:p w14:paraId="430FB7A0" w14:textId="77777777" w:rsidR="003C7DF9" w:rsidRDefault="003C7DF9" w:rsidP="00BA0045">
            <w:r>
              <w:t xml:space="preserve">Pass </w:t>
            </w:r>
          </w:p>
        </w:tc>
        <w:tc>
          <w:tcPr>
            <w:tcW w:w="1502" w:type="dxa"/>
          </w:tcPr>
          <w:p w14:paraId="4D0457BB" w14:textId="77777777" w:rsidR="003C7DF9" w:rsidRDefault="003C7DF9" w:rsidP="00BA0045">
            <w:r>
              <w:t>None</w:t>
            </w:r>
          </w:p>
        </w:tc>
      </w:tr>
    </w:tbl>
    <w:p w14:paraId="1FFA4D04" w14:textId="77777777" w:rsidR="003C7DF9" w:rsidRDefault="003C7DF9" w:rsidP="003C7DF9"/>
    <w:p w14:paraId="60696625" w14:textId="77777777" w:rsidR="003C7DF9" w:rsidRDefault="003C7DF9" w:rsidP="003C7DF9"/>
    <w:p w14:paraId="46809586" w14:textId="77777777" w:rsidR="003C7DF9" w:rsidRDefault="003C7DF9" w:rsidP="003C7DF9">
      <w:pPr>
        <w:pStyle w:val="ListParagraph"/>
        <w:numPr>
          <w:ilvl w:val="0"/>
          <w:numId w:val="21"/>
        </w:numPr>
        <w:spacing w:before="0" w:after="160" w:line="259" w:lineRule="auto"/>
        <w:jc w:val="left"/>
      </w:pPr>
      <w:r>
        <w:t>Resource* Library::</w:t>
      </w:r>
      <w:proofErr w:type="spellStart"/>
      <w:r>
        <w:t>search_by_Id</w:t>
      </w:r>
      <w:proofErr w:type="spellEnd"/>
      <w:r>
        <w:t>(string Id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03"/>
        <w:gridCol w:w="1605"/>
        <w:gridCol w:w="1682"/>
        <w:gridCol w:w="1682"/>
        <w:gridCol w:w="1605"/>
        <w:gridCol w:w="1773"/>
      </w:tblGrid>
      <w:tr w:rsidR="003C7DF9" w14:paraId="710B6C0A" w14:textId="77777777" w:rsidTr="00896769">
        <w:tc>
          <w:tcPr>
            <w:tcW w:w="703" w:type="dxa"/>
            <w:shd w:val="clear" w:color="auto" w:fill="A6A6A6" w:themeFill="background1" w:themeFillShade="A6"/>
          </w:tcPr>
          <w:p w14:paraId="4DF507BA" w14:textId="77777777" w:rsidR="003C7DF9" w:rsidRDefault="003C7DF9" w:rsidP="00BA0045">
            <w:r>
              <w:t>Sr no</w:t>
            </w:r>
          </w:p>
        </w:tc>
        <w:tc>
          <w:tcPr>
            <w:tcW w:w="2296" w:type="dxa"/>
            <w:shd w:val="clear" w:color="auto" w:fill="A6A6A6" w:themeFill="background1" w:themeFillShade="A6"/>
          </w:tcPr>
          <w:p w14:paraId="4C364070" w14:textId="77777777" w:rsidR="003C7DF9" w:rsidRDefault="003C7DF9" w:rsidP="00BA0045">
            <w:r>
              <w:t>Test case</w:t>
            </w:r>
          </w:p>
        </w:tc>
        <w:tc>
          <w:tcPr>
            <w:tcW w:w="1507" w:type="dxa"/>
            <w:shd w:val="clear" w:color="auto" w:fill="A6A6A6" w:themeFill="background1" w:themeFillShade="A6"/>
          </w:tcPr>
          <w:p w14:paraId="5852E8AB" w14:textId="77777777" w:rsidR="003C7DF9" w:rsidRDefault="003C7DF9" w:rsidP="00BA0045">
            <w:r>
              <w:t>Intended Result</w:t>
            </w:r>
          </w:p>
        </w:tc>
        <w:tc>
          <w:tcPr>
            <w:tcW w:w="1507" w:type="dxa"/>
            <w:shd w:val="clear" w:color="auto" w:fill="A6A6A6" w:themeFill="background1" w:themeFillShade="A6"/>
          </w:tcPr>
          <w:p w14:paraId="7FB4DC1B" w14:textId="77777777" w:rsidR="003C7DF9" w:rsidRDefault="003C7DF9" w:rsidP="00BA0045">
            <w:r>
              <w:t>Actual Result</w:t>
            </w:r>
          </w:p>
        </w:tc>
        <w:tc>
          <w:tcPr>
            <w:tcW w:w="1501" w:type="dxa"/>
            <w:shd w:val="clear" w:color="auto" w:fill="A6A6A6" w:themeFill="background1" w:themeFillShade="A6"/>
          </w:tcPr>
          <w:p w14:paraId="586CFEE7" w14:textId="77777777" w:rsidR="003C7DF9" w:rsidRDefault="003C7DF9" w:rsidP="00BA0045">
            <w:r>
              <w:t>Pass/Fail</w:t>
            </w:r>
          </w:p>
        </w:tc>
        <w:tc>
          <w:tcPr>
            <w:tcW w:w="1502" w:type="dxa"/>
            <w:shd w:val="clear" w:color="auto" w:fill="A6A6A6" w:themeFill="background1" w:themeFillShade="A6"/>
          </w:tcPr>
          <w:p w14:paraId="687BD0F0" w14:textId="77777777" w:rsidR="003C7DF9" w:rsidRDefault="003C7DF9" w:rsidP="00BA0045">
            <w:r>
              <w:t>Comments</w:t>
            </w:r>
          </w:p>
        </w:tc>
      </w:tr>
      <w:tr w:rsidR="003C7DF9" w14:paraId="27B6DA96" w14:textId="77777777" w:rsidTr="00BA0045">
        <w:tc>
          <w:tcPr>
            <w:tcW w:w="703" w:type="dxa"/>
          </w:tcPr>
          <w:p w14:paraId="5E3CA834" w14:textId="77777777" w:rsidR="003C7DF9" w:rsidRDefault="003C7DF9" w:rsidP="00BA0045">
            <w:r>
              <w:t>1</w:t>
            </w:r>
          </w:p>
        </w:tc>
        <w:tc>
          <w:tcPr>
            <w:tcW w:w="2296" w:type="dxa"/>
          </w:tcPr>
          <w:p w14:paraId="580DB45F" w14:textId="77777777" w:rsidR="003C7DF9" w:rsidRDefault="003C7DF9" w:rsidP="00BA0045">
            <w:r>
              <w:t>There exists a resource with that Id</w:t>
            </w:r>
          </w:p>
        </w:tc>
        <w:tc>
          <w:tcPr>
            <w:tcW w:w="1507" w:type="dxa"/>
          </w:tcPr>
          <w:p w14:paraId="20CD866B" w14:textId="77777777" w:rsidR="003C7DF9" w:rsidRDefault="003C7DF9" w:rsidP="00BA0045">
            <w:r>
              <w:t>Returns pointer to that object</w:t>
            </w:r>
          </w:p>
        </w:tc>
        <w:tc>
          <w:tcPr>
            <w:tcW w:w="1507" w:type="dxa"/>
          </w:tcPr>
          <w:p w14:paraId="07AA6B8D" w14:textId="77777777" w:rsidR="003C7DF9" w:rsidRDefault="003C7DF9" w:rsidP="00BA0045">
            <w:r>
              <w:t>Returns pointer to that object</w:t>
            </w:r>
          </w:p>
        </w:tc>
        <w:tc>
          <w:tcPr>
            <w:tcW w:w="1501" w:type="dxa"/>
          </w:tcPr>
          <w:p w14:paraId="2FECA7F0" w14:textId="77777777" w:rsidR="003C7DF9" w:rsidRDefault="003C7DF9" w:rsidP="00BA0045">
            <w:r>
              <w:t>Pass</w:t>
            </w:r>
          </w:p>
        </w:tc>
        <w:tc>
          <w:tcPr>
            <w:tcW w:w="1502" w:type="dxa"/>
          </w:tcPr>
          <w:p w14:paraId="24F36001" w14:textId="77777777" w:rsidR="003C7DF9" w:rsidRDefault="003C7DF9" w:rsidP="00BA0045">
            <w:r>
              <w:t>none</w:t>
            </w:r>
          </w:p>
        </w:tc>
      </w:tr>
      <w:tr w:rsidR="003C7DF9" w14:paraId="7B88F46F" w14:textId="77777777" w:rsidTr="00BA0045">
        <w:tc>
          <w:tcPr>
            <w:tcW w:w="703" w:type="dxa"/>
          </w:tcPr>
          <w:p w14:paraId="2CEC6643" w14:textId="77777777" w:rsidR="003C7DF9" w:rsidRDefault="003C7DF9" w:rsidP="00BA0045">
            <w:r>
              <w:lastRenderedPageBreak/>
              <w:t>2</w:t>
            </w:r>
          </w:p>
        </w:tc>
        <w:tc>
          <w:tcPr>
            <w:tcW w:w="2296" w:type="dxa"/>
          </w:tcPr>
          <w:p w14:paraId="041BF3E8" w14:textId="77777777" w:rsidR="003C7DF9" w:rsidRDefault="003C7DF9" w:rsidP="00BA0045">
            <w:r>
              <w:t>No such resource available</w:t>
            </w:r>
          </w:p>
        </w:tc>
        <w:tc>
          <w:tcPr>
            <w:tcW w:w="1507" w:type="dxa"/>
          </w:tcPr>
          <w:p w14:paraId="3F68BD69" w14:textId="77777777" w:rsidR="003C7DF9" w:rsidRDefault="003C7DF9" w:rsidP="00BA0045">
            <w:r>
              <w:t>Informs that there is no such resource registered</w:t>
            </w:r>
          </w:p>
        </w:tc>
        <w:tc>
          <w:tcPr>
            <w:tcW w:w="1507" w:type="dxa"/>
          </w:tcPr>
          <w:p w14:paraId="30372C7A" w14:textId="77777777" w:rsidR="003C7DF9" w:rsidRDefault="003C7DF9" w:rsidP="00BA0045">
            <w:r>
              <w:t>Informs that there is no such resource registered</w:t>
            </w:r>
          </w:p>
        </w:tc>
        <w:tc>
          <w:tcPr>
            <w:tcW w:w="1501" w:type="dxa"/>
          </w:tcPr>
          <w:p w14:paraId="4FB21B29" w14:textId="77777777" w:rsidR="003C7DF9" w:rsidRDefault="003C7DF9" w:rsidP="00BA0045">
            <w:r>
              <w:t xml:space="preserve">Pass </w:t>
            </w:r>
          </w:p>
        </w:tc>
        <w:tc>
          <w:tcPr>
            <w:tcW w:w="1502" w:type="dxa"/>
          </w:tcPr>
          <w:p w14:paraId="7EC8E1BC" w14:textId="77777777" w:rsidR="003C7DF9" w:rsidRDefault="003C7DF9" w:rsidP="00BA0045">
            <w:r>
              <w:t>None</w:t>
            </w:r>
          </w:p>
        </w:tc>
      </w:tr>
    </w:tbl>
    <w:p w14:paraId="5016525D" w14:textId="0FFC7A3D" w:rsidR="003C7DF9" w:rsidRDefault="003C7DF9" w:rsidP="003C7DF9"/>
    <w:p w14:paraId="63EA2D88" w14:textId="29E19D2A" w:rsidR="003C7DF9" w:rsidRDefault="003C7DF9" w:rsidP="003C7DF9"/>
    <w:p w14:paraId="4F57172B" w14:textId="5B20AE54" w:rsidR="003C7DF9" w:rsidRDefault="003C7DF9" w:rsidP="003C7DF9"/>
    <w:p w14:paraId="0FCCA0F7" w14:textId="3847CC0B" w:rsidR="003C7DF9" w:rsidRDefault="003C7DF9" w:rsidP="003C7DF9"/>
    <w:p w14:paraId="356B9132" w14:textId="7AAE04C6" w:rsidR="003C7DF9" w:rsidRDefault="003C7DF9" w:rsidP="003C7DF9"/>
    <w:p w14:paraId="0FA4169A" w14:textId="77777777" w:rsidR="003C7DF9" w:rsidRDefault="003C7DF9" w:rsidP="003C7DF9">
      <w:pPr>
        <w:ind w:left="0"/>
      </w:pPr>
    </w:p>
    <w:p w14:paraId="0362A65C" w14:textId="77777777" w:rsidR="003C7DF9" w:rsidRDefault="003C7DF9" w:rsidP="003C7DF9">
      <w:pPr>
        <w:pStyle w:val="ListParagraph"/>
        <w:numPr>
          <w:ilvl w:val="0"/>
          <w:numId w:val="21"/>
        </w:numPr>
        <w:spacing w:before="0" w:after="160" w:line="259" w:lineRule="auto"/>
        <w:jc w:val="left"/>
      </w:pPr>
      <w:r>
        <w:t>set&lt;Resource*&gt; Library::</w:t>
      </w:r>
      <w:proofErr w:type="spellStart"/>
      <w:r>
        <w:t>search_by_tag</w:t>
      </w:r>
      <w:proofErr w:type="spellEnd"/>
      <w:r>
        <w:t>(</w:t>
      </w:r>
      <w:proofErr w:type="spellStart"/>
      <w:r>
        <w:t>const</w:t>
      </w:r>
      <w:proofErr w:type="spellEnd"/>
      <w:r>
        <w:t xml:space="preserve"> vector&lt;string&gt; &amp;tags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10"/>
        <w:gridCol w:w="1619"/>
        <w:gridCol w:w="1657"/>
        <w:gridCol w:w="1657"/>
        <w:gridCol w:w="1619"/>
        <w:gridCol w:w="1788"/>
      </w:tblGrid>
      <w:tr w:rsidR="003C7DF9" w14:paraId="50845FAD" w14:textId="77777777" w:rsidTr="00896769">
        <w:tc>
          <w:tcPr>
            <w:tcW w:w="703" w:type="dxa"/>
            <w:shd w:val="clear" w:color="auto" w:fill="A6A6A6" w:themeFill="background1" w:themeFillShade="A6"/>
          </w:tcPr>
          <w:p w14:paraId="7A94D276" w14:textId="77777777" w:rsidR="003C7DF9" w:rsidRDefault="003C7DF9" w:rsidP="00BA0045">
            <w:r>
              <w:t>Sr no</w:t>
            </w:r>
          </w:p>
        </w:tc>
        <w:tc>
          <w:tcPr>
            <w:tcW w:w="2296" w:type="dxa"/>
            <w:shd w:val="clear" w:color="auto" w:fill="A6A6A6" w:themeFill="background1" w:themeFillShade="A6"/>
          </w:tcPr>
          <w:p w14:paraId="3A5AFE2A" w14:textId="77777777" w:rsidR="003C7DF9" w:rsidRDefault="003C7DF9" w:rsidP="00BA0045">
            <w:r>
              <w:t>Test case</w:t>
            </w:r>
          </w:p>
        </w:tc>
        <w:tc>
          <w:tcPr>
            <w:tcW w:w="1507" w:type="dxa"/>
            <w:shd w:val="clear" w:color="auto" w:fill="A6A6A6" w:themeFill="background1" w:themeFillShade="A6"/>
          </w:tcPr>
          <w:p w14:paraId="4FD5707E" w14:textId="77777777" w:rsidR="003C7DF9" w:rsidRDefault="003C7DF9" w:rsidP="00BA0045">
            <w:r>
              <w:t>Intended Result</w:t>
            </w:r>
          </w:p>
        </w:tc>
        <w:tc>
          <w:tcPr>
            <w:tcW w:w="1507" w:type="dxa"/>
            <w:shd w:val="clear" w:color="auto" w:fill="A6A6A6" w:themeFill="background1" w:themeFillShade="A6"/>
          </w:tcPr>
          <w:p w14:paraId="4A496671" w14:textId="77777777" w:rsidR="003C7DF9" w:rsidRDefault="003C7DF9" w:rsidP="00BA0045">
            <w:r>
              <w:t>Actual Result</w:t>
            </w:r>
          </w:p>
        </w:tc>
        <w:tc>
          <w:tcPr>
            <w:tcW w:w="1501" w:type="dxa"/>
            <w:shd w:val="clear" w:color="auto" w:fill="A6A6A6" w:themeFill="background1" w:themeFillShade="A6"/>
          </w:tcPr>
          <w:p w14:paraId="7CEBE0A1" w14:textId="77777777" w:rsidR="003C7DF9" w:rsidRDefault="003C7DF9" w:rsidP="00BA0045">
            <w:r>
              <w:t>Pass/Fail</w:t>
            </w:r>
          </w:p>
        </w:tc>
        <w:tc>
          <w:tcPr>
            <w:tcW w:w="1502" w:type="dxa"/>
            <w:shd w:val="clear" w:color="auto" w:fill="A6A6A6" w:themeFill="background1" w:themeFillShade="A6"/>
          </w:tcPr>
          <w:p w14:paraId="001569B1" w14:textId="77777777" w:rsidR="003C7DF9" w:rsidRDefault="003C7DF9" w:rsidP="00BA0045">
            <w:r>
              <w:t>Comments</w:t>
            </w:r>
          </w:p>
        </w:tc>
      </w:tr>
      <w:tr w:rsidR="003C7DF9" w14:paraId="6DA6BEBD" w14:textId="77777777" w:rsidTr="00BA0045">
        <w:tc>
          <w:tcPr>
            <w:tcW w:w="703" w:type="dxa"/>
          </w:tcPr>
          <w:p w14:paraId="0157486B" w14:textId="77777777" w:rsidR="003C7DF9" w:rsidRDefault="003C7DF9" w:rsidP="00BA0045">
            <w:r>
              <w:t>1</w:t>
            </w:r>
          </w:p>
        </w:tc>
        <w:tc>
          <w:tcPr>
            <w:tcW w:w="2296" w:type="dxa"/>
          </w:tcPr>
          <w:p w14:paraId="0C81E673" w14:textId="77777777" w:rsidR="003C7DF9" w:rsidRDefault="003C7DF9" w:rsidP="00BA0045">
            <w:r>
              <w:t xml:space="preserve">There exists a resource with any tag </w:t>
            </w:r>
          </w:p>
        </w:tc>
        <w:tc>
          <w:tcPr>
            <w:tcW w:w="1507" w:type="dxa"/>
          </w:tcPr>
          <w:p w14:paraId="6E727862" w14:textId="77777777" w:rsidR="003C7DF9" w:rsidRDefault="003C7DF9" w:rsidP="00BA0045">
            <w:r>
              <w:t>Returns set of all such resources found</w:t>
            </w:r>
          </w:p>
        </w:tc>
        <w:tc>
          <w:tcPr>
            <w:tcW w:w="1507" w:type="dxa"/>
          </w:tcPr>
          <w:p w14:paraId="38812C32" w14:textId="77777777" w:rsidR="003C7DF9" w:rsidRDefault="003C7DF9" w:rsidP="00BA0045">
            <w:r>
              <w:t>Returns set of all such resources found</w:t>
            </w:r>
          </w:p>
        </w:tc>
        <w:tc>
          <w:tcPr>
            <w:tcW w:w="1501" w:type="dxa"/>
          </w:tcPr>
          <w:p w14:paraId="4E893B47" w14:textId="77777777" w:rsidR="003C7DF9" w:rsidRDefault="003C7DF9" w:rsidP="00BA0045">
            <w:r>
              <w:t>Pass</w:t>
            </w:r>
          </w:p>
        </w:tc>
        <w:tc>
          <w:tcPr>
            <w:tcW w:w="1502" w:type="dxa"/>
          </w:tcPr>
          <w:p w14:paraId="01B3E6B7" w14:textId="77777777" w:rsidR="003C7DF9" w:rsidRDefault="003C7DF9" w:rsidP="00BA0045">
            <w:r>
              <w:t>none</w:t>
            </w:r>
          </w:p>
        </w:tc>
      </w:tr>
      <w:tr w:rsidR="003C7DF9" w14:paraId="36D1455B" w14:textId="77777777" w:rsidTr="00BA0045">
        <w:tc>
          <w:tcPr>
            <w:tcW w:w="703" w:type="dxa"/>
          </w:tcPr>
          <w:p w14:paraId="30F044B6" w14:textId="77777777" w:rsidR="003C7DF9" w:rsidRDefault="003C7DF9" w:rsidP="00BA0045">
            <w:r>
              <w:t>2</w:t>
            </w:r>
          </w:p>
        </w:tc>
        <w:tc>
          <w:tcPr>
            <w:tcW w:w="2296" w:type="dxa"/>
          </w:tcPr>
          <w:p w14:paraId="0C88C1D4" w14:textId="77777777" w:rsidR="003C7DF9" w:rsidRDefault="003C7DF9" w:rsidP="00BA0045">
            <w:r>
              <w:t>No such resource available</w:t>
            </w:r>
          </w:p>
        </w:tc>
        <w:tc>
          <w:tcPr>
            <w:tcW w:w="1507" w:type="dxa"/>
          </w:tcPr>
          <w:p w14:paraId="75808EF8" w14:textId="77777777" w:rsidR="003C7DF9" w:rsidRDefault="003C7DF9" w:rsidP="00BA0045">
            <w:r>
              <w:t>Returns empty set</w:t>
            </w:r>
          </w:p>
        </w:tc>
        <w:tc>
          <w:tcPr>
            <w:tcW w:w="1507" w:type="dxa"/>
          </w:tcPr>
          <w:p w14:paraId="5FF9BFB2" w14:textId="77777777" w:rsidR="003C7DF9" w:rsidRDefault="003C7DF9" w:rsidP="00BA0045">
            <w:r>
              <w:t>Returns empty set</w:t>
            </w:r>
          </w:p>
        </w:tc>
        <w:tc>
          <w:tcPr>
            <w:tcW w:w="1501" w:type="dxa"/>
          </w:tcPr>
          <w:p w14:paraId="0B3BF665" w14:textId="77777777" w:rsidR="003C7DF9" w:rsidRDefault="003C7DF9" w:rsidP="00BA0045">
            <w:r>
              <w:t xml:space="preserve">Pass </w:t>
            </w:r>
          </w:p>
        </w:tc>
        <w:tc>
          <w:tcPr>
            <w:tcW w:w="1502" w:type="dxa"/>
          </w:tcPr>
          <w:p w14:paraId="1668354B" w14:textId="77777777" w:rsidR="003C7DF9" w:rsidRDefault="003C7DF9" w:rsidP="00BA0045">
            <w:r>
              <w:t>None</w:t>
            </w:r>
          </w:p>
        </w:tc>
      </w:tr>
    </w:tbl>
    <w:p w14:paraId="6E15F37A" w14:textId="5B2A7632" w:rsidR="003C7DF9" w:rsidRDefault="003C7DF9" w:rsidP="003C7DF9">
      <w:pPr>
        <w:ind w:left="0"/>
      </w:pPr>
    </w:p>
    <w:p w14:paraId="4E086253" w14:textId="2503DA67" w:rsidR="003C7DF9" w:rsidRPr="003C7DF9" w:rsidRDefault="003C7DF9" w:rsidP="003C7DF9">
      <w:pPr>
        <w:pStyle w:val="ListParagraph"/>
        <w:numPr>
          <w:ilvl w:val="0"/>
          <w:numId w:val="24"/>
        </w:numPr>
        <w:rPr>
          <w:b/>
        </w:rPr>
      </w:pPr>
      <w:r w:rsidRPr="003C7DF9">
        <w:rPr>
          <w:b/>
        </w:rPr>
        <w:t>CLASS Staff</w:t>
      </w:r>
    </w:p>
    <w:p w14:paraId="1FDE6DB2" w14:textId="77777777" w:rsidR="003C7DF9" w:rsidRPr="003C0127" w:rsidRDefault="003C7DF9" w:rsidP="003C7DF9">
      <w:pPr>
        <w:ind w:left="0"/>
        <w:rPr>
          <w:b/>
        </w:rPr>
      </w:pPr>
    </w:p>
    <w:p w14:paraId="32B0E74A" w14:textId="77777777" w:rsidR="003C7DF9" w:rsidRDefault="003C7DF9" w:rsidP="003C7DF9">
      <w:pPr>
        <w:pStyle w:val="ListParagraph"/>
        <w:numPr>
          <w:ilvl w:val="0"/>
          <w:numId w:val="22"/>
        </w:numPr>
        <w:spacing w:before="0" w:after="160" w:line="259" w:lineRule="auto"/>
        <w:jc w:val="left"/>
      </w:pPr>
      <w:r>
        <w:t>bool Staff::</w:t>
      </w:r>
      <w:proofErr w:type="spellStart"/>
      <w:r>
        <w:t>IssueResource</w:t>
      </w:r>
      <w:proofErr w:type="spellEnd"/>
      <w:r>
        <w:t xml:space="preserve">(string </w:t>
      </w:r>
      <w:proofErr w:type="spellStart"/>
      <w:r>
        <w:t>UserId</w:t>
      </w:r>
      <w:proofErr w:type="spellEnd"/>
      <w:r>
        <w:t xml:space="preserve">,  string </w:t>
      </w:r>
      <w:proofErr w:type="spellStart"/>
      <w:r>
        <w:t>ResourceId</w:t>
      </w:r>
      <w:proofErr w:type="spellEnd"/>
      <w:r>
        <w:t>, Library &amp;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6"/>
        <w:gridCol w:w="1793"/>
        <w:gridCol w:w="1771"/>
        <w:gridCol w:w="1771"/>
        <w:gridCol w:w="1469"/>
        <w:gridCol w:w="1620"/>
      </w:tblGrid>
      <w:tr w:rsidR="003C7DF9" w14:paraId="2C7FFBDC" w14:textId="77777777" w:rsidTr="00896769">
        <w:tc>
          <w:tcPr>
            <w:tcW w:w="704" w:type="dxa"/>
            <w:shd w:val="clear" w:color="auto" w:fill="A6A6A6" w:themeFill="background1" w:themeFillShade="A6"/>
          </w:tcPr>
          <w:p w14:paraId="47A5D341" w14:textId="77777777" w:rsidR="003C7DF9" w:rsidRDefault="003C7DF9" w:rsidP="00BA0045">
            <w:r>
              <w:t>Sr no</w:t>
            </w:r>
          </w:p>
        </w:tc>
        <w:tc>
          <w:tcPr>
            <w:tcW w:w="2300" w:type="dxa"/>
            <w:shd w:val="clear" w:color="auto" w:fill="A6A6A6" w:themeFill="background1" w:themeFillShade="A6"/>
          </w:tcPr>
          <w:p w14:paraId="3FA6487E" w14:textId="77777777" w:rsidR="003C7DF9" w:rsidRDefault="003C7DF9" w:rsidP="00BA0045">
            <w:r>
              <w:t>Test case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6937E87B" w14:textId="77777777" w:rsidR="003C7DF9" w:rsidRDefault="003C7DF9" w:rsidP="00BA0045">
            <w:r>
              <w:t>Intended Result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20DEA74E" w14:textId="77777777" w:rsidR="003C7DF9" w:rsidRDefault="003C7DF9" w:rsidP="00BA0045">
            <w:r>
              <w:t>Actual Result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18C50F0A" w14:textId="77777777" w:rsidR="003C7DF9" w:rsidRDefault="003C7DF9" w:rsidP="00BA0045">
            <w:r>
              <w:t>Pass/Fail</w:t>
            </w:r>
          </w:p>
        </w:tc>
        <w:tc>
          <w:tcPr>
            <w:tcW w:w="1503" w:type="dxa"/>
            <w:shd w:val="clear" w:color="auto" w:fill="A6A6A6" w:themeFill="background1" w:themeFillShade="A6"/>
          </w:tcPr>
          <w:p w14:paraId="5ADEB2D8" w14:textId="77777777" w:rsidR="003C7DF9" w:rsidRDefault="003C7DF9" w:rsidP="00BA0045">
            <w:r>
              <w:t>Comments</w:t>
            </w:r>
          </w:p>
        </w:tc>
      </w:tr>
      <w:tr w:rsidR="003C7DF9" w14:paraId="44F1C5DE" w14:textId="77777777" w:rsidTr="00BA0045">
        <w:tc>
          <w:tcPr>
            <w:tcW w:w="704" w:type="dxa"/>
          </w:tcPr>
          <w:p w14:paraId="44EDF645" w14:textId="77777777" w:rsidR="003C7DF9" w:rsidRDefault="003C7DF9" w:rsidP="00BA0045">
            <w:r>
              <w:t>1</w:t>
            </w:r>
          </w:p>
        </w:tc>
        <w:tc>
          <w:tcPr>
            <w:tcW w:w="2300" w:type="dxa"/>
          </w:tcPr>
          <w:p w14:paraId="780D9C9D" w14:textId="77777777" w:rsidR="003C7DF9" w:rsidRDefault="003C7DF9" w:rsidP="00BA0045">
            <w:r>
              <w:t xml:space="preserve">Registered </w:t>
            </w:r>
            <w:proofErr w:type="spellStart"/>
            <w:r>
              <w:t>UserId</w:t>
            </w:r>
            <w:proofErr w:type="spellEnd"/>
            <w:r>
              <w:t xml:space="preserve"> and </w:t>
            </w:r>
            <w:proofErr w:type="spellStart"/>
            <w:r>
              <w:t>ResourceId</w:t>
            </w:r>
            <w:proofErr w:type="spellEnd"/>
            <w:r>
              <w:t xml:space="preserve"> and resource </w:t>
            </w:r>
            <w:r>
              <w:lastRenderedPageBreak/>
              <w:t>is available</w:t>
            </w:r>
          </w:p>
        </w:tc>
        <w:tc>
          <w:tcPr>
            <w:tcW w:w="1503" w:type="dxa"/>
          </w:tcPr>
          <w:p w14:paraId="3D3E3449" w14:textId="77777777" w:rsidR="003C7DF9" w:rsidRDefault="003C7DF9" w:rsidP="00BA0045">
            <w:r>
              <w:lastRenderedPageBreak/>
              <w:t>Successfully issues book to the user</w:t>
            </w:r>
          </w:p>
        </w:tc>
        <w:tc>
          <w:tcPr>
            <w:tcW w:w="1503" w:type="dxa"/>
          </w:tcPr>
          <w:p w14:paraId="1668BB19" w14:textId="77777777" w:rsidR="003C7DF9" w:rsidRDefault="003C7DF9" w:rsidP="00BA0045">
            <w:r>
              <w:t>Successfully issues book to the user</w:t>
            </w:r>
          </w:p>
        </w:tc>
        <w:tc>
          <w:tcPr>
            <w:tcW w:w="1503" w:type="dxa"/>
          </w:tcPr>
          <w:p w14:paraId="4ADE7B1C" w14:textId="77777777" w:rsidR="003C7DF9" w:rsidRDefault="003C7DF9" w:rsidP="00BA0045">
            <w:r>
              <w:t>Pass</w:t>
            </w:r>
          </w:p>
        </w:tc>
        <w:tc>
          <w:tcPr>
            <w:tcW w:w="1503" w:type="dxa"/>
          </w:tcPr>
          <w:p w14:paraId="5425B085" w14:textId="77777777" w:rsidR="003C7DF9" w:rsidRDefault="003C7DF9" w:rsidP="00BA0045">
            <w:r>
              <w:t>none</w:t>
            </w:r>
          </w:p>
        </w:tc>
      </w:tr>
      <w:tr w:rsidR="003C7DF9" w14:paraId="41198DD1" w14:textId="77777777" w:rsidTr="00BA0045">
        <w:tc>
          <w:tcPr>
            <w:tcW w:w="704" w:type="dxa"/>
          </w:tcPr>
          <w:p w14:paraId="0A40B08A" w14:textId="77777777" w:rsidR="003C7DF9" w:rsidRDefault="003C7DF9" w:rsidP="00BA0045">
            <w:r>
              <w:t>2</w:t>
            </w:r>
          </w:p>
        </w:tc>
        <w:tc>
          <w:tcPr>
            <w:tcW w:w="2300" w:type="dxa"/>
          </w:tcPr>
          <w:p w14:paraId="6EC15E45" w14:textId="77777777" w:rsidR="003C7DF9" w:rsidRDefault="003C7DF9" w:rsidP="00BA0045">
            <w:r>
              <w:t>Unregistered Id(User or Resource) or resource is not available</w:t>
            </w:r>
          </w:p>
        </w:tc>
        <w:tc>
          <w:tcPr>
            <w:tcW w:w="1503" w:type="dxa"/>
          </w:tcPr>
          <w:p w14:paraId="0B4A697E" w14:textId="77777777" w:rsidR="003C7DF9" w:rsidRDefault="003C7DF9" w:rsidP="00BA0045">
            <w:r>
              <w:t>Informs that</w:t>
            </w:r>
          </w:p>
        </w:tc>
        <w:tc>
          <w:tcPr>
            <w:tcW w:w="1503" w:type="dxa"/>
          </w:tcPr>
          <w:p w14:paraId="40BDB3F5" w14:textId="77777777" w:rsidR="003C7DF9" w:rsidRDefault="003C7DF9" w:rsidP="00BA0045">
            <w:r>
              <w:t>Informs that</w:t>
            </w:r>
          </w:p>
        </w:tc>
        <w:tc>
          <w:tcPr>
            <w:tcW w:w="1503" w:type="dxa"/>
          </w:tcPr>
          <w:p w14:paraId="48AD85C9" w14:textId="77777777" w:rsidR="003C7DF9" w:rsidRDefault="003C7DF9" w:rsidP="00BA0045">
            <w:r>
              <w:t xml:space="preserve">Pass </w:t>
            </w:r>
          </w:p>
        </w:tc>
        <w:tc>
          <w:tcPr>
            <w:tcW w:w="1503" w:type="dxa"/>
          </w:tcPr>
          <w:p w14:paraId="43F24A4F" w14:textId="77777777" w:rsidR="003C7DF9" w:rsidRDefault="003C7DF9" w:rsidP="00BA0045">
            <w:r>
              <w:t>none</w:t>
            </w:r>
          </w:p>
        </w:tc>
      </w:tr>
    </w:tbl>
    <w:p w14:paraId="0C6271F5" w14:textId="19673B0B" w:rsidR="003C7DF9" w:rsidRDefault="003C7DF9" w:rsidP="003C7DF9"/>
    <w:p w14:paraId="2850D5BC" w14:textId="402464BD" w:rsidR="003C7DF9" w:rsidRDefault="003C7DF9" w:rsidP="003C7DF9"/>
    <w:p w14:paraId="4537D1A0" w14:textId="0971C7A3" w:rsidR="003C7DF9" w:rsidRDefault="003C7DF9" w:rsidP="003C7DF9"/>
    <w:p w14:paraId="0C5D1421" w14:textId="2D11F08E" w:rsidR="003C7DF9" w:rsidRDefault="003C7DF9" w:rsidP="003C7DF9">
      <w:pPr>
        <w:ind w:left="0"/>
      </w:pPr>
    </w:p>
    <w:p w14:paraId="24465267" w14:textId="77777777" w:rsidR="003C7DF9" w:rsidRDefault="003C7DF9" w:rsidP="003C7DF9">
      <w:pPr>
        <w:ind w:left="0"/>
      </w:pPr>
    </w:p>
    <w:p w14:paraId="6B06078F" w14:textId="77777777" w:rsidR="003C7DF9" w:rsidRDefault="003C7DF9" w:rsidP="003C7DF9"/>
    <w:p w14:paraId="37BA6E1D" w14:textId="77777777" w:rsidR="003C7DF9" w:rsidRDefault="003C7DF9" w:rsidP="003C7DF9">
      <w:pPr>
        <w:pStyle w:val="ListParagraph"/>
        <w:numPr>
          <w:ilvl w:val="0"/>
          <w:numId w:val="22"/>
        </w:numPr>
        <w:spacing w:before="0" w:after="160" w:line="259" w:lineRule="auto"/>
        <w:jc w:val="left"/>
      </w:pPr>
      <w:r>
        <w:t>void Staff::</w:t>
      </w:r>
      <w:proofErr w:type="spellStart"/>
      <w:r>
        <w:t>ReturnResource</w:t>
      </w:r>
      <w:proofErr w:type="spellEnd"/>
      <w:r>
        <w:t xml:space="preserve">(string </w:t>
      </w:r>
      <w:proofErr w:type="spellStart"/>
      <w:r>
        <w:t>UserId</w:t>
      </w:r>
      <w:proofErr w:type="spellEnd"/>
      <w:r>
        <w:t xml:space="preserve">, string </w:t>
      </w:r>
      <w:proofErr w:type="spellStart"/>
      <w:r>
        <w:t>ResourceId</w:t>
      </w:r>
      <w:proofErr w:type="spellEnd"/>
      <w:r>
        <w:t>, Library &amp;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1"/>
        <w:gridCol w:w="1827"/>
        <w:gridCol w:w="2005"/>
        <w:gridCol w:w="29"/>
        <w:gridCol w:w="1401"/>
        <w:gridCol w:w="1496"/>
        <w:gridCol w:w="1651"/>
      </w:tblGrid>
      <w:tr w:rsidR="003C7DF9" w14:paraId="443FD063" w14:textId="77777777" w:rsidTr="000661BC">
        <w:tc>
          <w:tcPr>
            <w:tcW w:w="941" w:type="dxa"/>
            <w:shd w:val="clear" w:color="auto" w:fill="A6A6A6" w:themeFill="background1" w:themeFillShade="A6"/>
          </w:tcPr>
          <w:p w14:paraId="061F2B86" w14:textId="77777777" w:rsidR="003C7DF9" w:rsidRDefault="003C7DF9" w:rsidP="00BA0045">
            <w:r>
              <w:t>Sr no</w:t>
            </w:r>
          </w:p>
        </w:tc>
        <w:tc>
          <w:tcPr>
            <w:tcW w:w="1828" w:type="dxa"/>
            <w:shd w:val="clear" w:color="auto" w:fill="A6A6A6" w:themeFill="background1" w:themeFillShade="A6"/>
          </w:tcPr>
          <w:p w14:paraId="74D5771D" w14:textId="77777777" w:rsidR="003C7DF9" w:rsidRDefault="003C7DF9" w:rsidP="00BA0045">
            <w:r>
              <w:t>Test case</w:t>
            </w:r>
          </w:p>
        </w:tc>
        <w:tc>
          <w:tcPr>
            <w:tcW w:w="1864" w:type="dxa"/>
            <w:shd w:val="clear" w:color="auto" w:fill="A6A6A6" w:themeFill="background1" w:themeFillShade="A6"/>
          </w:tcPr>
          <w:p w14:paraId="3C477FA8" w14:textId="77777777" w:rsidR="003C7DF9" w:rsidRDefault="003C7DF9" w:rsidP="00BA0045">
            <w:r>
              <w:t>Intended Result</w:t>
            </w:r>
          </w:p>
        </w:tc>
        <w:tc>
          <w:tcPr>
            <w:tcW w:w="1568" w:type="dxa"/>
            <w:gridSpan w:val="2"/>
            <w:shd w:val="clear" w:color="auto" w:fill="A6A6A6" w:themeFill="background1" w:themeFillShade="A6"/>
          </w:tcPr>
          <w:p w14:paraId="1DF92E12" w14:textId="77777777" w:rsidR="003C7DF9" w:rsidRDefault="003C7DF9" w:rsidP="00BA0045">
            <w:r>
              <w:t>Actual Result</w:t>
            </w:r>
          </w:p>
        </w:tc>
        <w:tc>
          <w:tcPr>
            <w:tcW w:w="1497" w:type="dxa"/>
            <w:shd w:val="clear" w:color="auto" w:fill="A6A6A6" w:themeFill="background1" w:themeFillShade="A6"/>
          </w:tcPr>
          <w:p w14:paraId="7B691A70" w14:textId="77777777" w:rsidR="003C7DF9" w:rsidRDefault="003C7DF9" w:rsidP="00BA0045">
            <w:r>
              <w:t>Pass/Fail</w:t>
            </w:r>
          </w:p>
        </w:tc>
        <w:tc>
          <w:tcPr>
            <w:tcW w:w="1652" w:type="dxa"/>
            <w:shd w:val="clear" w:color="auto" w:fill="A6A6A6" w:themeFill="background1" w:themeFillShade="A6"/>
          </w:tcPr>
          <w:p w14:paraId="0A2839D8" w14:textId="77777777" w:rsidR="003C7DF9" w:rsidRDefault="003C7DF9" w:rsidP="00BA0045">
            <w:r>
              <w:t>Comments</w:t>
            </w:r>
          </w:p>
        </w:tc>
      </w:tr>
      <w:tr w:rsidR="003C7DF9" w14:paraId="432653DD" w14:textId="77777777" w:rsidTr="000661BC">
        <w:tc>
          <w:tcPr>
            <w:tcW w:w="941" w:type="dxa"/>
          </w:tcPr>
          <w:p w14:paraId="5F2A334A" w14:textId="77777777" w:rsidR="003C7DF9" w:rsidRDefault="003C7DF9" w:rsidP="00BA0045">
            <w:r>
              <w:t>1</w:t>
            </w:r>
          </w:p>
        </w:tc>
        <w:tc>
          <w:tcPr>
            <w:tcW w:w="1828" w:type="dxa"/>
          </w:tcPr>
          <w:p w14:paraId="70FE891A" w14:textId="77777777" w:rsidR="003C7DF9" w:rsidRDefault="003C7DF9" w:rsidP="00BA0045">
            <w:r>
              <w:t xml:space="preserve">Registered </w:t>
            </w:r>
            <w:proofErr w:type="spellStart"/>
            <w:r>
              <w:t>UserId</w:t>
            </w:r>
            <w:proofErr w:type="spellEnd"/>
            <w:r>
              <w:t xml:space="preserve"> and </w:t>
            </w:r>
            <w:proofErr w:type="spellStart"/>
            <w:r>
              <w:t>ResourceId</w:t>
            </w:r>
            <w:proofErr w:type="spellEnd"/>
            <w:r>
              <w:t xml:space="preserve"> and resource was issued to the user</w:t>
            </w:r>
          </w:p>
        </w:tc>
        <w:tc>
          <w:tcPr>
            <w:tcW w:w="1864" w:type="dxa"/>
          </w:tcPr>
          <w:p w14:paraId="6FDEA7DF" w14:textId="77777777" w:rsidR="003C7DF9" w:rsidRDefault="003C7DF9" w:rsidP="00BA0045">
            <w:r>
              <w:t>Successfully returns/accepts resource from the user</w:t>
            </w:r>
          </w:p>
        </w:tc>
        <w:tc>
          <w:tcPr>
            <w:tcW w:w="1568" w:type="dxa"/>
            <w:gridSpan w:val="2"/>
          </w:tcPr>
          <w:p w14:paraId="4BDB18E9" w14:textId="548E7465" w:rsidR="003C7DF9" w:rsidRDefault="003C7DF9" w:rsidP="00923579">
            <w:pPr>
              <w:ind w:left="0"/>
            </w:pPr>
            <w:r>
              <w:t>Successful</w:t>
            </w:r>
            <w:r w:rsidR="000661BC">
              <w:t>l</w:t>
            </w:r>
            <w:r>
              <w:t>y issues book to the user</w:t>
            </w:r>
          </w:p>
        </w:tc>
        <w:tc>
          <w:tcPr>
            <w:tcW w:w="1497" w:type="dxa"/>
          </w:tcPr>
          <w:p w14:paraId="2F578913" w14:textId="77777777" w:rsidR="003C7DF9" w:rsidRDefault="003C7DF9" w:rsidP="00BA0045">
            <w:r>
              <w:t>Pass</w:t>
            </w:r>
          </w:p>
        </w:tc>
        <w:tc>
          <w:tcPr>
            <w:tcW w:w="1652" w:type="dxa"/>
          </w:tcPr>
          <w:p w14:paraId="4C325CFE" w14:textId="77777777" w:rsidR="003C7DF9" w:rsidRDefault="003C7DF9" w:rsidP="00BA0045">
            <w:r>
              <w:t>none</w:t>
            </w:r>
          </w:p>
        </w:tc>
      </w:tr>
      <w:tr w:rsidR="003C7DF9" w14:paraId="1851ED18" w14:textId="77777777" w:rsidTr="000661BC">
        <w:tc>
          <w:tcPr>
            <w:tcW w:w="941" w:type="dxa"/>
          </w:tcPr>
          <w:p w14:paraId="306C2C17" w14:textId="77777777" w:rsidR="003C7DF9" w:rsidRDefault="003C7DF9" w:rsidP="00BA0045">
            <w:r>
              <w:t>2</w:t>
            </w:r>
          </w:p>
        </w:tc>
        <w:tc>
          <w:tcPr>
            <w:tcW w:w="1828" w:type="dxa"/>
          </w:tcPr>
          <w:p w14:paraId="40E429EC" w14:textId="77777777" w:rsidR="003C7DF9" w:rsidRDefault="003C7DF9" w:rsidP="00BA0045">
            <w:r>
              <w:t xml:space="preserve">Unregistered Id(User or Resource) or resource was not issued to that </w:t>
            </w:r>
            <w:proofErr w:type="spellStart"/>
            <w:r>
              <w:t>Userid</w:t>
            </w:r>
            <w:proofErr w:type="spellEnd"/>
          </w:p>
        </w:tc>
        <w:tc>
          <w:tcPr>
            <w:tcW w:w="2030" w:type="dxa"/>
            <w:gridSpan w:val="2"/>
          </w:tcPr>
          <w:p w14:paraId="0C292C16" w14:textId="77777777" w:rsidR="003C7DF9" w:rsidRDefault="003C7DF9" w:rsidP="00BA0045">
            <w:r>
              <w:t>Informs that</w:t>
            </w:r>
          </w:p>
        </w:tc>
        <w:tc>
          <w:tcPr>
            <w:tcW w:w="1402" w:type="dxa"/>
          </w:tcPr>
          <w:p w14:paraId="228D0A4E" w14:textId="77777777" w:rsidR="003C7DF9" w:rsidRDefault="003C7DF9" w:rsidP="00BA0045">
            <w:r>
              <w:t>Informs that</w:t>
            </w:r>
          </w:p>
        </w:tc>
        <w:tc>
          <w:tcPr>
            <w:tcW w:w="1497" w:type="dxa"/>
          </w:tcPr>
          <w:p w14:paraId="17D122A9" w14:textId="77777777" w:rsidR="003C7DF9" w:rsidRDefault="003C7DF9" w:rsidP="00BA0045">
            <w:r>
              <w:t xml:space="preserve">Pass </w:t>
            </w:r>
          </w:p>
        </w:tc>
        <w:tc>
          <w:tcPr>
            <w:tcW w:w="1652" w:type="dxa"/>
          </w:tcPr>
          <w:p w14:paraId="4D2B7C72" w14:textId="77777777" w:rsidR="003C7DF9" w:rsidRDefault="003C7DF9" w:rsidP="00BA0045">
            <w:r>
              <w:t>none</w:t>
            </w:r>
          </w:p>
        </w:tc>
      </w:tr>
    </w:tbl>
    <w:p w14:paraId="45ACCC0D" w14:textId="77777777" w:rsidR="003C7DF9" w:rsidRDefault="003C7DF9" w:rsidP="003C7DF9">
      <w:pPr>
        <w:rPr>
          <w:b/>
        </w:rPr>
      </w:pPr>
    </w:p>
    <w:p w14:paraId="155E679F" w14:textId="77777777" w:rsidR="000C1AA2" w:rsidRDefault="000C1AA2" w:rsidP="000C1AA2">
      <w:pPr>
        <w:pStyle w:val="ListParagraph"/>
        <w:ind w:left="360"/>
        <w:rPr>
          <w:b/>
        </w:rPr>
      </w:pPr>
    </w:p>
    <w:p w14:paraId="61B9FCE0" w14:textId="77777777" w:rsidR="000C1AA2" w:rsidRPr="000C1AA2" w:rsidRDefault="000C1AA2" w:rsidP="000C1AA2">
      <w:pPr>
        <w:ind w:left="0"/>
        <w:rPr>
          <w:b/>
        </w:rPr>
      </w:pPr>
    </w:p>
    <w:p w14:paraId="0F4DB58D" w14:textId="6CC40E37" w:rsidR="003C7DF9" w:rsidRPr="003C7DF9" w:rsidRDefault="003C7DF9" w:rsidP="003C7DF9">
      <w:pPr>
        <w:pStyle w:val="ListParagraph"/>
        <w:numPr>
          <w:ilvl w:val="0"/>
          <w:numId w:val="24"/>
        </w:numPr>
        <w:rPr>
          <w:b/>
        </w:rPr>
      </w:pPr>
      <w:r w:rsidRPr="003C7DF9">
        <w:rPr>
          <w:b/>
        </w:rPr>
        <w:t>CLASS User</w:t>
      </w:r>
    </w:p>
    <w:p w14:paraId="333A9506" w14:textId="77777777" w:rsidR="003C7DF9" w:rsidRDefault="003C7DF9" w:rsidP="003C7DF9">
      <w:pPr>
        <w:pStyle w:val="ListParagraph"/>
        <w:numPr>
          <w:ilvl w:val="0"/>
          <w:numId w:val="23"/>
        </w:numPr>
        <w:spacing w:before="0" w:after="160" w:line="259" w:lineRule="auto"/>
        <w:jc w:val="left"/>
      </w:pPr>
      <w:r w:rsidRPr="005B4F1F">
        <w:lastRenderedPageBreak/>
        <w:t xml:space="preserve">void </w:t>
      </w:r>
      <w:r>
        <w:t>User::</w:t>
      </w:r>
      <w:proofErr w:type="spellStart"/>
      <w:r w:rsidRPr="005B4F1F">
        <w:t>payfine</w:t>
      </w:r>
      <w:proofErr w:type="spellEnd"/>
      <w:r w:rsidRPr="005B4F1F">
        <w:t>(</w:t>
      </w:r>
      <w:proofErr w:type="spellStart"/>
      <w:r w:rsidRPr="005B4F1F">
        <w:t>int</w:t>
      </w:r>
      <w:proofErr w:type="spellEnd"/>
      <w:r>
        <w:t xml:space="preserve"> fine</w:t>
      </w:r>
      <w:r w:rsidRPr="005B4F1F">
        <w:t>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3"/>
        <w:gridCol w:w="1536"/>
        <w:gridCol w:w="1632"/>
        <w:gridCol w:w="1657"/>
        <w:gridCol w:w="1659"/>
        <w:gridCol w:w="1833"/>
      </w:tblGrid>
      <w:tr w:rsidR="003C7DF9" w14:paraId="02E39DC9" w14:textId="77777777" w:rsidTr="00896769">
        <w:tc>
          <w:tcPr>
            <w:tcW w:w="1032" w:type="dxa"/>
            <w:shd w:val="clear" w:color="auto" w:fill="A6A6A6" w:themeFill="background1" w:themeFillShade="A6"/>
          </w:tcPr>
          <w:p w14:paraId="6973E6DC" w14:textId="77777777" w:rsidR="003C7DF9" w:rsidRDefault="003C7DF9" w:rsidP="00BA0045">
            <w:r>
              <w:t>Sr no</w:t>
            </w:r>
          </w:p>
        </w:tc>
        <w:tc>
          <w:tcPr>
            <w:tcW w:w="1868" w:type="dxa"/>
            <w:shd w:val="clear" w:color="auto" w:fill="A6A6A6" w:themeFill="background1" w:themeFillShade="A6"/>
          </w:tcPr>
          <w:p w14:paraId="1E6C8467" w14:textId="77777777" w:rsidR="003C7DF9" w:rsidRDefault="003C7DF9" w:rsidP="00BA0045">
            <w:r>
              <w:t>Test case</w:t>
            </w:r>
          </w:p>
        </w:tc>
        <w:tc>
          <w:tcPr>
            <w:tcW w:w="1632" w:type="dxa"/>
            <w:shd w:val="clear" w:color="auto" w:fill="A6A6A6" w:themeFill="background1" w:themeFillShade="A6"/>
          </w:tcPr>
          <w:p w14:paraId="44202E45" w14:textId="77777777" w:rsidR="003C7DF9" w:rsidRDefault="003C7DF9" w:rsidP="00BA0045">
            <w:r>
              <w:t>Intended Result</w:t>
            </w:r>
          </w:p>
        </w:tc>
        <w:tc>
          <w:tcPr>
            <w:tcW w:w="1813" w:type="dxa"/>
            <w:shd w:val="clear" w:color="auto" w:fill="A6A6A6" w:themeFill="background1" w:themeFillShade="A6"/>
          </w:tcPr>
          <w:p w14:paraId="219BF884" w14:textId="77777777" w:rsidR="003C7DF9" w:rsidRDefault="003C7DF9" w:rsidP="00BA0045">
            <w:r>
              <w:t>Actual Result</w:t>
            </w:r>
          </w:p>
        </w:tc>
        <w:tc>
          <w:tcPr>
            <w:tcW w:w="1398" w:type="dxa"/>
            <w:shd w:val="clear" w:color="auto" w:fill="A6A6A6" w:themeFill="background1" w:themeFillShade="A6"/>
          </w:tcPr>
          <w:p w14:paraId="7799A58F" w14:textId="77777777" w:rsidR="003C7DF9" w:rsidRDefault="003C7DF9" w:rsidP="00BA0045">
            <w:r>
              <w:t>Pass/Fail</w:t>
            </w:r>
          </w:p>
        </w:tc>
        <w:tc>
          <w:tcPr>
            <w:tcW w:w="1833" w:type="dxa"/>
            <w:shd w:val="clear" w:color="auto" w:fill="A6A6A6" w:themeFill="background1" w:themeFillShade="A6"/>
          </w:tcPr>
          <w:p w14:paraId="5C715556" w14:textId="77777777" w:rsidR="003C7DF9" w:rsidRDefault="003C7DF9" w:rsidP="00BA0045">
            <w:r>
              <w:t>Comments</w:t>
            </w:r>
          </w:p>
        </w:tc>
      </w:tr>
      <w:tr w:rsidR="003C7DF9" w14:paraId="5F15067F" w14:textId="77777777" w:rsidTr="003C7DF9">
        <w:tc>
          <w:tcPr>
            <w:tcW w:w="1032" w:type="dxa"/>
          </w:tcPr>
          <w:p w14:paraId="7128DDD1" w14:textId="77777777" w:rsidR="003C7DF9" w:rsidRDefault="003C7DF9" w:rsidP="00BA0045">
            <w:r>
              <w:t>1</w:t>
            </w:r>
          </w:p>
        </w:tc>
        <w:tc>
          <w:tcPr>
            <w:tcW w:w="1868" w:type="dxa"/>
          </w:tcPr>
          <w:p w14:paraId="47D284CD" w14:textId="77777777" w:rsidR="003C7DF9" w:rsidRDefault="003C7DF9" w:rsidP="00BA0045">
            <w:r>
              <w:t>If fine paid is less than or equal to the fine on the user.</w:t>
            </w:r>
          </w:p>
        </w:tc>
        <w:tc>
          <w:tcPr>
            <w:tcW w:w="1632" w:type="dxa"/>
          </w:tcPr>
          <w:p w14:paraId="723D9033" w14:textId="77777777" w:rsidR="003C7DF9" w:rsidRDefault="003C7DF9" w:rsidP="00BA0045">
            <w:r>
              <w:t>It accepts the fine</w:t>
            </w:r>
          </w:p>
        </w:tc>
        <w:tc>
          <w:tcPr>
            <w:tcW w:w="1813" w:type="dxa"/>
          </w:tcPr>
          <w:p w14:paraId="3ED1EBAA" w14:textId="77777777" w:rsidR="003C7DF9" w:rsidRDefault="003C7DF9" w:rsidP="00BA0045">
            <w:r>
              <w:t>It accepts the fine</w:t>
            </w:r>
          </w:p>
        </w:tc>
        <w:tc>
          <w:tcPr>
            <w:tcW w:w="1398" w:type="dxa"/>
          </w:tcPr>
          <w:p w14:paraId="164AAB68" w14:textId="77777777" w:rsidR="003C7DF9" w:rsidRDefault="003C7DF9" w:rsidP="00BA0045">
            <w:r>
              <w:t>Pass</w:t>
            </w:r>
          </w:p>
        </w:tc>
        <w:tc>
          <w:tcPr>
            <w:tcW w:w="1833" w:type="dxa"/>
          </w:tcPr>
          <w:p w14:paraId="499E75AB" w14:textId="77777777" w:rsidR="003C7DF9" w:rsidRDefault="003C7DF9" w:rsidP="00BA0045">
            <w:r>
              <w:t>none</w:t>
            </w:r>
          </w:p>
        </w:tc>
      </w:tr>
      <w:tr w:rsidR="003C7DF9" w14:paraId="16CF1DA3" w14:textId="77777777" w:rsidTr="003C7DF9">
        <w:tc>
          <w:tcPr>
            <w:tcW w:w="1032" w:type="dxa"/>
          </w:tcPr>
          <w:p w14:paraId="44A72D1F" w14:textId="77777777" w:rsidR="003C7DF9" w:rsidRDefault="003C7DF9" w:rsidP="00BA0045">
            <w:r>
              <w:t>2</w:t>
            </w:r>
          </w:p>
        </w:tc>
        <w:tc>
          <w:tcPr>
            <w:tcW w:w="1868" w:type="dxa"/>
          </w:tcPr>
          <w:p w14:paraId="5C7AE92F" w14:textId="77777777" w:rsidR="003C7DF9" w:rsidRDefault="003C7DF9" w:rsidP="00BA0045">
            <w:r>
              <w:t>Fine paid is more than fine on the user</w:t>
            </w:r>
          </w:p>
        </w:tc>
        <w:tc>
          <w:tcPr>
            <w:tcW w:w="1632" w:type="dxa"/>
          </w:tcPr>
          <w:p w14:paraId="725091A1" w14:textId="77777777" w:rsidR="003C7DF9" w:rsidRDefault="003C7DF9" w:rsidP="00BA0045">
            <w:r>
              <w:t>Informs that and does not accept the extra money paid</w:t>
            </w:r>
          </w:p>
        </w:tc>
        <w:tc>
          <w:tcPr>
            <w:tcW w:w="1813" w:type="dxa"/>
          </w:tcPr>
          <w:p w14:paraId="17EFBA5D" w14:textId="77777777" w:rsidR="003C7DF9" w:rsidRDefault="003C7DF9" w:rsidP="00BA0045">
            <w:r>
              <w:t>Informs that and does not accept the extra money paid</w:t>
            </w:r>
          </w:p>
        </w:tc>
        <w:tc>
          <w:tcPr>
            <w:tcW w:w="1398" w:type="dxa"/>
          </w:tcPr>
          <w:p w14:paraId="62CD3269" w14:textId="77777777" w:rsidR="003C7DF9" w:rsidRDefault="003C7DF9" w:rsidP="00BA0045">
            <w:r>
              <w:t xml:space="preserve">Pass </w:t>
            </w:r>
          </w:p>
        </w:tc>
        <w:tc>
          <w:tcPr>
            <w:tcW w:w="1833" w:type="dxa"/>
          </w:tcPr>
          <w:p w14:paraId="7513E1EC" w14:textId="77777777" w:rsidR="003C7DF9" w:rsidRDefault="003C7DF9" w:rsidP="00BA0045">
            <w:r>
              <w:t>none</w:t>
            </w:r>
          </w:p>
        </w:tc>
      </w:tr>
    </w:tbl>
    <w:p w14:paraId="09C2E654" w14:textId="6201841C" w:rsidR="003C7DF9" w:rsidRDefault="003C7DF9" w:rsidP="004E6D84">
      <w:pPr>
        <w:ind w:left="0"/>
      </w:pPr>
    </w:p>
    <w:p w14:paraId="6F3600AF" w14:textId="77777777" w:rsidR="003C7DF9" w:rsidRDefault="003C7DF9" w:rsidP="004E6D84">
      <w:pPr>
        <w:ind w:left="0"/>
      </w:pPr>
    </w:p>
    <w:bookmarkEnd w:id="1"/>
    <w:bookmarkEnd w:id="2"/>
    <w:bookmarkEnd w:id="3"/>
    <w:bookmarkEnd w:id="4"/>
    <w:bookmarkEnd w:id="13"/>
    <w:bookmarkEnd w:id="14"/>
    <w:bookmarkEnd w:id="15"/>
    <w:bookmarkEnd w:id="16"/>
    <w:bookmarkEnd w:id="17"/>
    <w:p w14:paraId="1E3E38AE" w14:textId="77777777" w:rsidR="000C1AA2" w:rsidRDefault="000C1AA2" w:rsidP="000C1AA2">
      <w:pPr>
        <w:ind w:left="0"/>
      </w:pPr>
    </w:p>
    <w:p w14:paraId="54113B4F" w14:textId="77777777" w:rsidR="000C1AA2" w:rsidRDefault="000C1AA2" w:rsidP="000C1AA2">
      <w:pPr>
        <w:ind w:left="0"/>
      </w:pPr>
    </w:p>
    <w:p w14:paraId="341D2635" w14:textId="77777777" w:rsidR="000C1AA2" w:rsidRDefault="000C1AA2" w:rsidP="007A7419">
      <w:pPr>
        <w:pStyle w:val="Heading1"/>
        <w:rPr>
          <w:sz w:val="48"/>
          <w:szCs w:val="48"/>
        </w:rPr>
      </w:pPr>
      <w:r>
        <w:t xml:space="preserve">4.0 </w:t>
      </w:r>
      <w:r>
        <w:rPr>
          <w:rStyle w:val="apple-tab-span"/>
          <w:color w:val="000000"/>
          <w:sz w:val="44"/>
          <w:szCs w:val="44"/>
        </w:rPr>
        <w:tab/>
      </w:r>
      <w:r>
        <w:t xml:space="preserve">Details of system testing </w:t>
      </w:r>
    </w:p>
    <w:p w14:paraId="5D4F974B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1296"/>
        <w:rPr>
          <w:sz w:val="20"/>
          <w:szCs w:val="20"/>
        </w:rPr>
      </w:pPr>
      <w:r w:rsidRPr="00056818">
        <w:rPr>
          <w:rFonts w:ascii="Arial" w:hAnsi="Arial" w:cs="Arial"/>
          <w:color w:val="000000"/>
          <w:sz w:val="20"/>
          <w:szCs w:val="20"/>
        </w:rPr>
        <w:t>4.1   add/ view/ search resources</w:t>
      </w:r>
    </w:p>
    <w:tbl>
      <w:tblPr>
        <w:tblW w:w="10338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5"/>
        <w:gridCol w:w="1497"/>
        <w:gridCol w:w="1546"/>
        <w:gridCol w:w="2506"/>
        <w:gridCol w:w="1068"/>
        <w:gridCol w:w="1912"/>
        <w:gridCol w:w="1164"/>
      </w:tblGrid>
      <w:tr w:rsidR="00E86839" w:rsidRPr="00056818" w14:paraId="1EE8C15F" w14:textId="55CFBA66" w:rsidTr="00E86839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6C027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A88B5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EST STEP/</w:t>
            </w:r>
          </w:p>
          <w:p w14:paraId="57F6743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PU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D4C270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tended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340A79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ctual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8277E3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ass/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3DEE3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mments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</w:tcPr>
          <w:p w14:paraId="1D2EBE30" w14:textId="59A9460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OGRESS</w:t>
            </w:r>
          </w:p>
        </w:tc>
      </w:tr>
      <w:tr w:rsidR="00E86839" w:rsidRPr="00056818" w14:paraId="66FD18E1" w14:textId="2542F6D4" w:rsidTr="00E86839">
        <w:trPr>
          <w:trHeight w:val="22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4F2A0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0D656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Login (Staff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F80619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0EB33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2FE1F6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082EE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03F01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27E47505" w14:textId="531F8537" w:rsidTr="00E86839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B0675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78B119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2ECCA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6EABF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C8EA05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C684E1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46726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4AE3B4DD" w14:textId="58A00168" w:rsidTr="00E86839">
        <w:trPr>
          <w:trHeight w:val="22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6A0D0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82483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Non-existing i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1A3AA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Wrong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4A12FB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Wrong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C704F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176E00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D62D5EA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183866BA" w14:textId="23B53166" w:rsidTr="00E86839">
        <w:trPr>
          <w:trHeight w:val="8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9E6B5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888F0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E479C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Enter passwor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21A163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oftware crash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392CB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75CCA3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Intended result is not obtained due to some error in code.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934E327" w14:textId="12E91AD5" w:rsidR="00E86839" w:rsidRPr="00056818" w:rsidRDefault="00402578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No such error</w:t>
            </w:r>
          </w:p>
        </w:tc>
      </w:tr>
      <w:tr w:rsidR="00E86839" w:rsidRPr="00056818" w14:paraId="6021B8EF" w14:textId="7CFB4BD8" w:rsidTr="00E86839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C9BB6C" w14:textId="77777777" w:rsidR="00E86839" w:rsidRPr="00056818" w:rsidRDefault="00E86839" w:rsidP="001B179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27ED82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dmin</w:t>
            </w:r>
            <w:proofErr w:type="spellEnd"/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CF74C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Ask for passwor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C1083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Logged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64BF61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0EDC2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culty should not be logged in without asking for password.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99A743" w14:textId="62DA8B81" w:rsidR="00E86839" w:rsidRPr="00056818" w:rsidRDefault="00402578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OLVED</w:t>
            </w:r>
            <w:r w:rsidR="00651255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(This should be in add member)</w:t>
            </w:r>
          </w:p>
        </w:tc>
      </w:tr>
      <w:tr w:rsidR="00E86839" w:rsidRPr="00056818" w14:paraId="479C1EF3" w14:textId="54B290AD" w:rsidTr="00E86839">
        <w:trPr>
          <w:trHeight w:val="2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C09C11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2FF99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Existing i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86DF49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passwor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30CDA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passwor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4E939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805DD2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16526CB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33BD0931" w14:textId="008E33CF" w:rsidTr="00E86839">
        <w:trPr>
          <w:trHeight w:val="15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5C2C10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134F3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passwor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D2859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5BA375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9AA2CA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63C65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A663B8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7D86C99C" w14:textId="6F0788A2" w:rsidTr="00E86839">
        <w:trPr>
          <w:trHeight w:val="28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1673D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67E809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Wrong passwor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3D79C2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correct password.</w:t>
            </w:r>
          </w:p>
          <w:p w14:paraId="3074F52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Try again..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EE6FD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correct password. Try again..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44DF80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3EEFEB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F119030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50D6C841" w14:textId="2FD5331E" w:rsidTr="00E86839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F16232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50DE85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Correct passwor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7583A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Successfully logged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948C11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Successfully logged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2448E7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0D8C9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16C9C9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4383D4D7" w14:textId="0247ED3B" w:rsidTr="00E86839">
        <w:trPr>
          <w:trHeight w:val="13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CD522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D6B67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Add New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236B9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E46B8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FF1AC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B3F9D2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C648F4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4DEF7707" w14:textId="58DA76E2" w:rsidTr="00E86839">
        <w:trPr>
          <w:trHeight w:val="106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891725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49B485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Enter option (1.Book 2. Journal)</w:t>
            </w:r>
          </w:p>
          <w:p w14:paraId="7F9F1021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Input=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3ABC93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Incorrect option messag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610D2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Press ent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32C8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10CF5B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Error message should be displayed for incorrect option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0F9AE3" w14:textId="16E378B8" w:rsidR="00E86839" w:rsidRPr="00056818" w:rsidRDefault="00651255" w:rsidP="001B179A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OLVED</w:t>
            </w:r>
          </w:p>
        </w:tc>
      </w:tr>
      <w:tr w:rsidR="00E86839" w:rsidRPr="00056818" w14:paraId="63780B74" w14:textId="01B5C7B1" w:rsidTr="00E86839">
        <w:trPr>
          <w:trHeight w:val="12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B61E62" w14:textId="77777777" w:rsidR="00E86839" w:rsidRPr="00056818" w:rsidRDefault="00E86839" w:rsidP="001B179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88372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Enter option (1.Book 2. Journal)</w:t>
            </w:r>
          </w:p>
          <w:p w14:paraId="1897915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Input = 12323fj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AFAA2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Incorrect option</w:t>
            </w:r>
          </w:p>
          <w:p w14:paraId="331F2ABA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messag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B700E1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Print “enter book id”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A99361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87A95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hould print retry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5BA80E2" w14:textId="2D604F9A" w:rsidR="00E86839" w:rsidRPr="00056818" w:rsidRDefault="00651255" w:rsidP="001B179A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OLVED</w:t>
            </w:r>
          </w:p>
        </w:tc>
      </w:tr>
      <w:tr w:rsidR="00E86839" w:rsidRPr="00056818" w14:paraId="3C3155F6" w14:textId="4EEF1EB1" w:rsidTr="00E86839">
        <w:trPr>
          <w:trHeight w:val="3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5C43DB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A3F38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Add book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C3AE55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Asking for detail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03D69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Asking for detail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4CEF73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8ABAE9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6794CC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138B1F52" w14:textId="3684793E" w:rsidTr="00E86839">
        <w:trPr>
          <w:trHeight w:val="17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BB85A0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2.1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021AF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D29A9B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81EA6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B215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0A6329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2C0369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11A77B4E" w14:textId="1A8B9C5A" w:rsidTr="00E86839">
        <w:trPr>
          <w:trHeight w:val="44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3D5757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4C9A8B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D19C97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D should start with 'B'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711B62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D should start with 'B'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343FD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82E32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Try again</w:t>
            </w:r>
          </w:p>
          <w:p w14:paraId="0150BE77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5 times)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F9EDE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4E5D7CB3" w14:textId="27299702" w:rsidTr="00E86839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3208E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8D23C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Already existing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A384BA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This id already exi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27CD2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This id already exi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F72FFB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F89AF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Try again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92EF9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25E45501" w14:textId="7CFE0862" w:rsidTr="00E86839">
        <w:trPr>
          <w:trHeight w:val="35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385B4B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73D56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Valid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CFD94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ext 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CEECBB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ext 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5C9269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697CC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8948EF7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23831CEE" w14:textId="363D6662" w:rsidTr="00E86839">
        <w:trPr>
          <w:trHeight w:val="49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9DCD1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2.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D2FC39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Add Journa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22E802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Enter detail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2B4B47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Enter detail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F39F4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31973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None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C8D907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</w:p>
        </w:tc>
      </w:tr>
      <w:tr w:rsidR="00E86839" w:rsidRPr="00056818" w14:paraId="5D9F67C7" w14:textId="0DEC47C1" w:rsidTr="00E86839">
        <w:trPr>
          <w:trHeight w:val="3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9AB47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2.2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2CB44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Enter author(</w:t>
            </w:r>
            <w:proofErr w:type="spellStart"/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abc</w:t>
            </w:r>
            <w:proofErr w:type="spellEnd"/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0E1BB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 xml:space="preserve"> Ask for tit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4AB76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 xml:space="preserve"> Ask for tit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6A44BB" w14:textId="77777777" w:rsidR="00E86839" w:rsidRPr="00056818" w:rsidRDefault="00E86839" w:rsidP="001B179A">
            <w:pPr>
              <w:rPr>
                <w:sz w:val="20"/>
                <w:szCs w:val="20"/>
              </w:rPr>
            </w:pPr>
          </w:p>
          <w:p w14:paraId="3EDB85C3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A75CCA" w14:textId="77777777" w:rsidR="00E86839" w:rsidRPr="00056818" w:rsidRDefault="00E86839" w:rsidP="001B179A">
            <w:pPr>
              <w:rPr>
                <w:sz w:val="20"/>
                <w:szCs w:val="20"/>
              </w:rPr>
            </w:pP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C8969D7" w14:textId="77777777" w:rsidR="00E86839" w:rsidRPr="00056818" w:rsidRDefault="00E86839" w:rsidP="001B179A">
            <w:pPr>
              <w:rPr>
                <w:sz w:val="20"/>
                <w:szCs w:val="20"/>
              </w:rPr>
            </w:pPr>
          </w:p>
        </w:tc>
      </w:tr>
      <w:tr w:rsidR="00E86839" w:rsidRPr="00056818" w14:paraId="5186AF74" w14:textId="7EAE35D1" w:rsidTr="00E86839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5D388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2.2.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4F4B5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Enter title(</w:t>
            </w:r>
            <w:proofErr w:type="spellStart"/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abc</w:t>
            </w:r>
            <w:proofErr w:type="spellEnd"/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0A4BC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Ask for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0AF9B2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Ask for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1A160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CBE7C1" w14:textId="77777777" w:rsidR="00E86839" w:rsidRPr="00056818" w:rsidRDefault="00E86839" w:rsidP="001B179A">
            <w:pPr>
              <w:rPr>
                <w:sz w:val="20"/>
                <w:szCs w:val="20"/>
              </w:rPr>
            </w:pP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C539586" w14:textId="77777777" w:rsidR="00E86839" w:rsidRPr="00056818" w:rsidRDefault="00E86839" w:rsidP="001B179A">
            <w:pPr>
              <w:rPr>
                <w:sz w:val="20"/>
                <w:szCs w:val="20"/>
              </w:rPr>
            </w:pPr>
          </w:p>
        </w:tc>
      </w:tr>
      <w:tr w:rsidR="00E86839" w:rsidRPr="00056818" w14:paraId="4B5E7AF6" w14:textId="2D9C2699" w:rsidTr="00E86839">
        <w:trPr>
          <w:trHeight w:val="87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05D4E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2.2.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C55AA3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Enter ID(J44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330C50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Journal should be add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6C1E85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Message saying No such book/journal exists. This ID already exists. Asks for ID over and over again.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DBBCC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E58CF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The functionality add journal doesn’t work.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818B3B" w14:textId="2BCD601C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OLVED</w:t>
            </w:r>
          </w:p>
        </w:tc>
      </w:tr>
      <w:tr w:rsidR="00E86839" w:rsidRPr="00056818" w14:paraId="59730D29" w14:textId="36C7337F" w:rsidTr="00E86839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9FF9E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43A24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View All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B686C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rint details of every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5DFF4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rint details of every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16FEF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41129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0F598B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2BC0B244" w14:textId="4EEAEB22" w:rsidTr="00E86839">
        <w:trPr>
          <w:trHeight w:val="40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CCC3B9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7D6447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Search by Autho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7CC9F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DD2B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698E3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81EF27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54B55B0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40D77248" w14:textId="56230EB6" w:rsidTr="00E86839">
        <w:trPr>
          <w:trHeight w:val="44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83A15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D22B4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name of author: exist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D30901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Details of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0D266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Details of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8742B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1745A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F84ACA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052EB55F" w14:textId="6559E5B9" w:rsidTr="00E86839">
        <w:trPr>
          <w:trHeight w:val="66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4800F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997C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name of author: don’t exist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21D41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 such resource exi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D33661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 such resource exi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D9D29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71FE1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4CEC8D7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3CEB2FD6" w14:textId="4BFBC9C1" w:rsidTr="00E86839">
        <w:trPr>
          <w:trHeight w:val="6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F0A34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B4A341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Search by Tit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E79A99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22E34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70DC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57D74B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577CF4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32D9CF85" w14:textId="30587CD0" w:rsidTr="00E86839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970B8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A2B56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exist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16FFF3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Details of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65CF9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Details of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D9A42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7C47C2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DB9081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7D381E4E" w14:textId="4E78FE20" w:rsidTr="00E86839">
        <w:trPr>
          <w:trHeight w:val="10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FAE653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62E327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does not exist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149A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 such resource exi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644B1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 such resource exi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A171B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947AC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B9F74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4F0041D2" w14:textId="03513179" w:rsidTr="00E86839">
        <w:trPr>
          <w:trHeight w:val="43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EF7EA2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6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DA070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Search by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4DAE2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1FEB7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99C68B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629BC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CE3A30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6A535DEC" w14:textId="23F24CF7" w:rsidTr="00E86839">
        <w:trPr>
          <w:trHeight w:val="52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E9E529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0947D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exist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16A753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Details of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1E0447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Details of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96EB91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D7CFF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17F6F2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0C34CE46" w14:textId="30D819B0" w:rsidTr="00E86839">
        <w:trPr>
          <w:trHeight w:val="22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47235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239D12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does not exist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4D748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 such resource exi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7D748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 such resource exi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ED46E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C6B5A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5E4BB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4BCCEC68" w14:textId="558B1F44" w:rsidTr="00E86839">
        <w:trPr>
          <w:trHeight w:val="48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DA02C8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A9AB11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Search by Ta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14810B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A762FA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8D04D0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-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FE59E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subject name)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53B5CA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08EA031E" w14:textId="615F450B" w:rsidTr="00E86839">
        <w:trPr>
          <w:trHeight w:val="24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962FAB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AF7D74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exist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6C85CF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Details of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5638A9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Details of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C8526E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0F3826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EE89BE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E86839" w:rsidRPr="00056818" w14:paraId="2B09F0F1" w14:textId="5CB2A046" w:rsidTr="00E86839">
        <w:trPr>
          <w:trHeight w:val="44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4864C4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F29D480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does not exist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CA2AFD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 such resource exi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DFE263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 such resource exi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FCA577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64AB3C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BBB7AB7" w14:textId="77777777" w:rsidR="00E86839" w:rsidRPr="00056818" w:rsidRDefault="00E86839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376D26B7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720"/>
        <w:rPr>
          <w:sz w:val="20"/>
          <w:szCs w:val="20"/>
        </w:rPr>
      </w:pPr>
      <w:proofErr w:type="gramStart"/>
      <w:r w:rsidRPr="00056818">
        <w:rPr>
          <w:rFonts w:ascii="Arial" w:hAnsi="Arial" w:cs="Arial"/>
          <w:color w:val="000000"/>
          <w:sz w:val="20"/>
          <w:szCs w:val="20"/>
        </w:rPr>
        <w:t>4.2  Add</w:t>
      </w:r>
      <w:proofErr w:type="gramEnd"/>
      <w:r w:rsidRPr="00056818">
        <w:rPr>
          <w:rFonts w:ascii="Arial" w:hAnsi="Arial" w:cs="Arial"/>
          <w:color w:val="000000"/>
          <w:sz w:val="20"/>
          <w:szCs w:val="20"/>
        </w:rPr>
        <w:t xml:space="preserve"> new member and search and view : staff</w:t>
      </w:r>
    </w:p>
    <w:tbl>
      <w:tblPr>
        <w:tblW w:w="1048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4"/>
        <w:gridCol w:w="1546"/>
        <w:gridCol w:w="1694"/>
        <w:gridCol w:w="1652"/>
        <w:gridCol w:w="1068"/>
        <w:gridCol w:w="2710"/>
        <w:gridCol w:w="1176"/>
      </w:tblGrid>
      <w:tr w:rsidR="00651255" w:rsidRPr="00056818" w14:paraId="556CD622" w14:textId="685985D0" w:rsidTr="00651255">
        <w:trPr>
          <w:trHeight w:val="9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731A2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BF955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EST STEP/</w:t>
            </w:r>
          </w:p>
          <w:p w14:paraId="3BD24EB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PU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23210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tended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B6826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ctual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B65FA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ass/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7F304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mments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</w:tcPr>
          <w:p w14:paraId="4D6F6F47" w14:textId="4DBEB889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OGRESS</w:t>
            </w:r>
          </w:p>
        </w:tc>
      </w:tr>
      <w:tr w:rsidR="00651255" w:rsidRPr="00056818" w14:paraId="4020AE16" w14:textId="470CD427" w:rsidTr="00651255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5FC03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5E3DC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Login (Staff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7594F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DFFFF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6AE6A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1FFC5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Done already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233C27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392E3379" w14:textId="26B766EF" w:rsidTr="00651255">
        <w:trPr>
          <w:trHeight w:val="43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C34DF8" w14:textId="77777777" w:rsidR="00651255" w:rsidRPr="00056818" w:rsidRDefault="00651255" w:rsidP="001B179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9303F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0C625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Enter passwor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25794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oftware crash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A9575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880B8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Intended result is not obtained due to some error in code.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4F4984B" w14:textId="49E8A672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No such error</w:t>
            </w:r>
          </w:p>
        </w:tc>
      </w:tr>
      <w:tr w:rsidR="00651255" w:rsidRPr="00056818" w14:paraId="0C8B7C41" w14:textId="16835B4D" w:rsidTr="00651255">
        <w:trPr>
          <w:trHeight w:val="6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797A1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4E2CC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Add New Memb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18DFB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4BD21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C6947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398AB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525B9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2AEF77D5" w14:textId="1A904F54" w:rsidTr="00651255">
        <w:trPr>
          <w:trHeight w:val="21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2A812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A8E60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New detail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8E150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Member add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C9900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Member add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A61D6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C2C43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D40081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750ED3BC" w14:textId="0C82DACF" w:rsidTr="00651255">
        <w:trPr>
          <w:trHeight w:val="12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D5032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E650F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Existing details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BD329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d</w:t>
            </w:r>
            <w:proofErr w:type="spellEnd"/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already exi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4A349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d</w:t>
            </w:r>
            <w:proofErr w:type="spellEnd"/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already exi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D0D3C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5A7A3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310EE2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2BE25975" w14:textId="0B8BFA93" w:rsidTr="00651255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DDD20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CE29D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View All Member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27B66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rint details of every memb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8E82E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rint details of every memb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41F71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B13F9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188EA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032928CB" w14:textId="0D26624F" w:rsidTr="00651255">
        <w:trPr>
          <w:trHeight w:val="48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8E94E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F2382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View Profile of a Member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60334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19B730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967C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30188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49633E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7860B2A1" w14:textId="615248DC" w:rsidTr="00651255">
        <w:trPr>
          <w:trHeight w:val="4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0EA6F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2967C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xisting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7EC6F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rint detail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A38F6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rint detail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C1399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CA064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C20A3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2BAD2FCA" w14:textId="2B0FE310" w:rsidTr="00651255">
        <w:trPr>
          <w:trHeight w:val="13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1B19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F6C54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n-existing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FBCD7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npu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06852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npu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2E2B9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4B093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Try again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B869DE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2E0F23D6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720"/>
        <w:rPr>
          <w:sz w:val="20"/>
          <w:szCs w:val="20"/>
        </w:rPr>
      </w:pPr>
      <w:r w:rsidRPr="00056818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15DE9F36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720"/>
        <w:rPr>
          <w:sz w:val="20"/>
          <w:szCs w:val="20"/>
        </w:rPr>
      </w:pPr>
      <w:proofErr w:type="gramStart"/>
      <w:r w:rsidRPr="00056818">
        <w:rPr>
          <w:rFonts w:ascii="Arial" w:hAnsi="Arial" w:cs="Arial"/>
          <w:color w:val="000000"/>
          <w:sz w:val="20"/>
          <w:szCs w:val="20"/>
        </w:rPr>
        <w:t>4.3  issue</w:t>
      </w:r>
      <w:proofErr w:type="gramEnd"/>
      <w:r w:rsidRPr="00056818">
        <w:rPr>
          <w:rFonts w:ascii="Arial" w:hAnsi="Arial" w:cs="Arial"/>
          <w:color w:val="000000"/>
          <w:sz w:val="20"/>
          <w:szCs w:val="20"/>
        </w:rPr>
        <w:t xml:space="preserve"> resource : staff</w:t>
      </w:r>
    </w:p>
    <w:tbl>
      <w:tblPr>
        <w:tblW w:w="1048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4"/>
        <w:gridCol w:w="1350"/>
        <w:gridCol w:w="1636"/>
        <w:gridCol w:w="1599"/>
        <w:gridCol w:w="1068"/>
        <w:gridCol w:w="3017"/>
        <w:gridCol w:w="1176"/>
      </w:tblGrid>
      <w:tr w:rsidR="00651255" w:rsidRPr="00056818" w14:paraId="3EFBC11F" w14:textId="3CBC7C3D" w:rsidTr="00651255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8EA5A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7497C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EST STEP/</w:t>
            </w:r>
          </w:p>
          <w:p w14:paraId="1AEFB76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PU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5B21B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tended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2A222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ctual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6D31E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ass/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20F8F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mments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</w:tcPr>
          <w:p w14:paraId="25F702F5" w14:textId="5F895E1A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OGRESS</w:t>
            </w:r>
          </w:p>
        </w:tc>
      </w:tr>
      <w:tr w:rsidR="00651255" w:rsidRPr="00056818" w14:paraId="318C49F4" w14:textId="10393FD5" w:rsidTr="00651255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2C8E3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599B0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Login (Staff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9DC98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48A29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9292A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11378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Done already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F52852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02C8B85B" w14:textId="1BCAFA8B" w:rsidTr="00651255">
        <w:trPr>
          <w:trHeight w:val="30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FDDE8B" w14:textId="77777777" w:rsidR="00651255" w:rsidRPr="00056818" w:rsidRDefault="00651255" w:rsidP="001B179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4F709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9EE82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Enter passwor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3D332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oftware crash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E12DB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A3ED0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Intended result is not obtained due to some error in code.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4FA6429" w14:textId="4D76E215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No such error</w:t>
            </w:r>
          </w:p>
        </w:tc>
      </w:tr>
      <w:tr w:rsidR="00651255" w:rsidRPr="00056818" w14:paraId="632792E5" w14:textId="24E1658B" w:rsidTr="00651255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9551ED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8E4A7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ssue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CBDF4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422A3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599F5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4200D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601478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5E984C0D" w14:textId="2A21210B" w:rsidTr="00651255">
        <w:trPr>
          <w:trHeight w:val="12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3B440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AD2BB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resourc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72D24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FA3BC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D3DB1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88079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FD5C2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33A9D9CD" w14:textId="39C5A7CD" w:rsidTr="00651255">
        <w:trPr>
          <w:trHeight w:val="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AA75E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79D6F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non- existing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38967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18A8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5B5BF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E307A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Try again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C3369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0C2B2BB3" w14:textId="5211435F" w:rsidTr="00651255">
        <w:trPr>
          <w:trHeight w:val="3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156D8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17CF0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existing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6D0F9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ext 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FCC0F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ext 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84AAA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930B7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B52868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17528434" w14:textId="27FFBBEA" w:rsidTr="00651255">
        <w:trPr>
          <w:trHeight w:val="13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381B3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79C94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user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2A913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11B33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14FC5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21EB7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8D8D5F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4F72C01D" w14:textId="5194B23A" w:rsidTr="00651255">
        <w:trPr>
          <w:trHeight w:val="40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A6882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C2CC3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non- existing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201CD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00127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D04FD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92EBF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Try again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864AF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03C8C139" w14:textId="4AF5BA4B" w:rsidTr="00651255">
        <w:trPr>
          <w:trHeight w:val="61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40F5A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1D98D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existing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7DED7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details of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0ACEC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details of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ABBA7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1DC2D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FF8B8A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1CAC4E3D" w14:textId="13D167C4" w:rsidTr="00651255">
        <w:trPr>
          <w:trHeight w:val="13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A958A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BA302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Da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D5C77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53149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4B0EA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7EC08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386966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47C68B21" w14:textId="3D44E335" w:rsidTr="00651255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423C2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0B3EC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invalid format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74F7A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npu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4D3F1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npu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7B5B5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6C9CC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Try again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CD306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7B3B329F" w14:textId="58C702E9" w:rsidTr="00651255">
        <w:trPr>
          <w:trHeight w:val="8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D443D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3C24B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valid format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59597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ssu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CB2EE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ssu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D2748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CD7CD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5C78B8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2911FAE5" w14:textId="77777777" w:rsidR="000C1AA2" w:rsidRDefault="000C1AA2" w:rsidP="000C1AA2">
      <w:pPr>
        <w:pStyle w:val="Heading2"/>
        <w:numPr>
          <w:ilvl w:val="0"/>
          <w:numId w:val="0"/>
        </w:numPr>
        <w:spacing w:before="360" w:after="80"/>
        <w:ind w:left="720"/>
        <w:rPr>
          <w:rFonts w:ascii="Arial" w:hAnsi="Arial" w:cs="Arial"/>
          <w:color w:val="000000"/>
          <w:sz w:val="20"/>
          <w:szCs w:val="20"/>
        </w:rPr>
      </w:pPr>
      <w:r w:rsidRPr="00056818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320DB30C" w14:textId="77777777" w:rsidR="000C1AA2" w:rsidRDefault="000C1AA2" w:rsidP="000C1AA2">
      <w:pPr>
        <w:pStyle w:val="Heading2"/>
        <w:numPr>
          <w:ilvl w:val="0"/>
          <w:numId w:val="0"/>
        </w:numPr>
        <w:spacing w:before="360" w:after="80"/>
        <w:ind w:left="720"/>
        <w:rPr>
          <w:rFonts w:ascii="Arial" w:hAnsi="Arial" w:cs="Arial"/>
          <w:color w:val="000000"/>
          <w:sz w:val="20"/>
          <w:szCs w:val="20"/>
        </w:rPr>
      </w:pPr>
    </w:p>
    <w:p w14:paraId="529AA9FA" w14:textId="77777777" w:rsidR="000C1AA2" w:rsidRDefault="000C1AA2" w:rsidP="000C1AA2">
      <w:pPr>
        <w:pStyle w:val="Heading2"/>
        <w:numPr>
          <w:ilvl w:val="0"/>
          <w:numId w:val="0"/>
        </w:numPr>
        <w:spacing w:before="360" w:after="80"/>
        <w:ind w:left="720"/>
        <w:rPr>
          <w:rFonts w:ascii="Arial" w:hAnsi="Arial" w:cs="Arial"/>
          <w:color w:val="000000"/>
          <w:sz w:val="20"/>
          <w:szCs w:val="20"/>
        </w:rPr>
      </w:pPr>
    </w:p>
    <w:p w14:paraId="1277B4C3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720"/>
        <w:rPr>
          <w:sz w:val="20"/>
          <w:szCs w:val="20"/>
        </w:rPr>
      </w:pPr>
    </w:p>
    <w:p w14:paraId="31D2E3DB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720"/>
        <w:rPr>
          <w:sz w:val="20"/>
          <w:szCs w:val="20"/>
        </w:rPr>
      </w:pPr>
      <w:r w:rsidRPr="00056818">
        <w:rPr>
          <w:rFonts w:ascii="Arial" w:hAnsi="Arial" w:cs="Arial"/>
          <w:color w:val="000000"/>
          <w:sz w:val="20"/>
          <w:szCs w:val="20"/>
        </w:rPr>
        <w:t xml:space="preserve">4.4 return </w:t>
      </w:r>
      <w:proofErr w:type="gramStart"/>
      <w:r w:rsidRPr="00056818">
        <w:rPr>
          <w:rFonts w:ascii="Arial" w:hAnsi="Arial" w:cs="Arial"/>
          <w:color w:val="000000"/>
          <w:sz w:val="20"/>
          <w:szCs w:val="20"/>
        </w:rPr>
        <w:t>resource:staff</w:t>
      </w:r>
      <w:proofErr w:type="gramEnd"/>
    </w:p>
    <w:tbl>
      <w:tblPr>
        <w:tblW w:w="1019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4"/>
        <w:gridCol w:w="1376"/>
        <w:gridCol w:w="1647"/>
        <w:gridCol w:w="1605"/>
        <w:gridCol w:w="1068"/>
        <w:gridCol w:w="2702"/>
        <w:gridCol w:w="1164"/>
      </w:tblGrid>
      <w:tr w:rsidR="00651255" w:rsidRPr="00056818" w14:paraId="389B07FB" w14:textId="2E5593B0" w:rsidTr="00651255">
        <w:trPr>
          <w:trHeight w:val="34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7C190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D924E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EST STEP/</w:t>
            </w:r>
          </w:p>
          <w:p w14:paraId="3E6928A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PU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48855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tended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2F9D0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ctual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A7707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ass/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91EF6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mments</w:t>
            </w:r>
          </w:p>
        </w:tc>
        <w:tc>
          <w:tcPr>
            <w:tcW w:w="8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</w:tcPr>
          <w:p w14:paraId="240F9C95" w14:textId="0C425CAB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OGRESS</w:t>
            </w:r>
          </w:p>
        </w:tc>
      </w:tr>
      <w:tr w:rsidR="00651255" w:rsidRPr="00056818" w14:paraId="2EEFECE8" w14:textId="05F6CB36" w:rsidTr="00651255">
        <w:trPr>
          <w:trHeight w:val="21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8E0AC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40C2B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Login (Staff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7AF6C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5A9D7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56CDC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20D09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Done already</w:t>
            </w:r>
          </w:p>
        </w:tc>
        <w:tc>
          <w:tcPr>
            <w:tcW w:w="8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7DE8A3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04B542DC" w14:textId="5F6A4C21" w:rsidTr="00651255">
        <w:trPr>
          <w:trHeight w:val="57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6039E7" w14:textId="77777777" w:rsidR="00651255" w:rsidRPr="00056818" w:rsidRDefault="00651255" w:rsidP="001B179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9A208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DF553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Enter passwor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D57F0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oftware crash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1769A5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0BC5E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Intended result is not obtained due to some error in code.</w:t>
            </w:r>
          </w:p>
        </w:tc>
        <w:tc>
          <w:tcPr>
            <w:tcW w:w="8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F78581" w14:textId="62CDC25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No such error</w:t>
            </w:r>
          </w:p>
        </w:tc>
      </w:tr>
      <w:tr w:rsidR="00651255" w:rsidRPr="00056818" w14:paraId="5F1860F8" w14:textId="31C94E7A" w:rsidTr="00651255">
        <w:trPr>
          <w:trHeight w:val="40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D2AE0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6A9CD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Return Resourc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10496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DC2DE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DA206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1A0AA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2D4630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3754E758" w14:textId="78E7F308" w:rsidTr="00651255">
        <w:trPr>
          <w:trHeight w:val="34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4CE6E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441FC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User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844E5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BF38A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ED23A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7E88D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56384E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5FCB5F47" w14:textId="05EE434D" w:rsidTr="00651255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3BE4C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C4568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3911C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26CB04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B26BB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DBAEB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Try again</w:t>
            </w:r>
          </w:p>
        </w:tc>
        <w:tc>
          <w:tcPr>
            <w:tcW w:w="8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098891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1D62B637" w14:textId="16CEE51C" w:rsidTr="00651255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12FFB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E99A1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xist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C8AF6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ext 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FD0C5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ext 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CEE88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BB601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A3822C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470C4F3C" w14:textId="769B5B06" w:rsidTr="00651255">
        <w:trPr>
          <w:trHeight w:val="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F51D9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7E14B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Resourc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EE3E2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D3071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C36AD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E6E5D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FFE57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35EB8AB0" w14:textId="34141DC4" w:rsidTr="00651255">
        <w:trPr>
          <w:trHeight w:val="25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487A6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8B9CF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10FB9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904CC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DE83C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722B1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Try again</w:t>
            </w:r>
          </w:p>
        </w:tc>
        <w:tc>
          <w:tcPr>
            <w:tcW w:w="8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C6BFE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0800E18E" w14:textId="1DBB956C" w:rsidTr="00651255">
        <w:trPr>
          <w:trHeight w:val="7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34556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BD5DF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t issu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CA5E6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User does not hold this i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94DD4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User does not hold this item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F8CAC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88D93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06007A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45C2F7EC" w14:textId="3F139EF0" w:rsidTr="00651255">
        <w:trPr>
          <w:trHeight w:val="3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D9B34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EBF17C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corre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F687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ext 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5646E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ext 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EC2C2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6661C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EC5394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6BB68F39" w14:textId="1F331556" w:rsidTr="00651255">
        <w:trPr>
          <w:trHeight w:val="3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ADFBB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9E734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Da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B9FFF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9D093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A7720E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351D6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5C6551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772A5AE2" w14:textId="24BB2CD2" w:rsidTr="00651255">
        <w:trPr>
          <w:trHeight w:val="30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A1797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BE8CF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Return date &lt; issu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32064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dat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273D3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633627" w14:textId="395CB64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21363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BB3497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42C8FDE1" w14:textId="6816E1AD" w:rsidTr="00651255">
        <w:trPr>
          <w:trHeight w:val="6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ED8E0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6F95F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corre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D8E74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return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2D00E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return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89938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ECD58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9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0DC9C9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33C0660C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1296"/>
        <w:rPr>
          <w:sz w:val="20"/>
          <w:szCs w:val="20"/>
        </w:rPr>
      </w:pPr>
      <w:r w:rsidRPr="00056818">
        <w:rPr>
          <w:rFonts w:ascii="Arial" w:hAnsi="Arial" w:cs="Arial"/>
          <w:color w:val="000000"/>
          <w:sz w:val="20"/>
          <w:szCs w:val="20"/>
        </w:rPr>
        <w:lastRenderedPageBreak/>
        <w:t xml:space="preserve"> </w:t>
      </w:r>
    </w:p>
    <w:p w14:paraId="3BB9D74B" w14:textId="77777777" w:rsidR="002056E1" w:rsidRDefault="002056E1" w:rsidP="000C1AA2">
      <w:pPr>
        <w:pStyle w:val="Heading2"/>
        <w:numPr>
          <w:ilvl w:val="0"/>
          <w:numId w:val="0"/>
        </w:numPr>
        <w:spacing w:before="360" w:after="80"/>
        <w:ind w:left="1296"/>
        <w:rPr>
          <w:rFonts w:ascii="Arial" w:hAnsi="Arial" w:cs="Arial"/>
          <w:color w:val="000000"/>
          <w:sz w:val="20"/>
          <w:szCs w:val="20"/>
        </w:rPr>
      </w:pPr>
    </w:p>
    <w:p w14:paraId="7717B4DF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1296"/>
        <w:rPr>
          <w:sz w:val="20"/>
          <w:szCs w:val="20"/>
        </w:rPr>
      </w:pPr>
      <w:proofErr w:type="gramStart"/>
      <w:r w:rsidRPr="00056818">
        <w:rPr>
          <w:rFonts w:ascii="Arial" w:hAnsi="Arial" w:cs="Arial"/>
          <w:color w:val="000000"/>
          <w:sz w:val="20"/>
          <w:szCs w:val="20"/>
        </w:rPr>
        <w:t>4.5  See</w:t>
      </w:r>
      <w:proofErr w:type="gramEnd"/>
      <w:r w:rsidRPr="00056818">
        <w:rPr>
          <w:rFonts w:ascii="Arial" w:hAnsi="Arial" w:cs="Arial"/>
          <w:color w:val="000000"/>
          <w:sz w:val="20"/>
          <w:szCs w:val="20"/>
        </w:rPr>
        <w:t xml:space="preserve"> user history : staff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4"/>
        <w:gridCol w:w="800"/>
        <w:gridCol w:w="1056"/>
        <w:gridCol w:w="990"/>
        <w:gridCol w:w="1068"/>
        <w:gridCol w:w="2643"/>
        <w:gridCol w:w="2149"/>
      </w:tblGrid>
      <w:tr w:rsidR="00651255" w:rsidRPr="00056818" w14:paraId="7D120BD5" w14:textId="7AF57358" w:rsidTr="00651255">
        <w:trPr>
          <w:trHeight w:val="672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82B90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ep</w:t>
            </w:r>
          </w:p>
        </w:tc>
        <w:tc>
          <w:tcPr>
            <w:tcW w:w="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01690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EST STEP/</w:t>
            </w:r>
          </w:p>
          <w:p w14:paraId="36264A4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PUT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FCED8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tended Result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31E69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ctual Result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67A9F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ass/Fail</w:t>
            </w:r>
          </w:p>
        </w:tc>
        <w:tc>
          <w:tcPr>
            <w:tcW w:w="2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F109C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mments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</w:tcPr>
          <w:p w14:paraId="3556F201" w14:textId="29D19283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OGRESS</w:t>
            </w:r>
          </w:p>
        </w:tc>
      </w:tr>
      <w:tr w:rsidR="00651255" w:rsidRPr="00056818" w14:paraId="5671B6DC" w14:textId="638ECDBA" w:rsidTr="00651255">
        <w:trPr>
          <w:trHeight w:val="483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5CEF1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4CA01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Login (Staff)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A76E2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3A6E9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B08FC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87F29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Done already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8774FB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5B56407B" w14:textId="1439A541" w:rsidTr="00651255">
        <w:trPr>
          <w:trHeight w:val="582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80FE5F" w14:textId="77777777" w:rsidR="00651255" w:rsidRPr="00056818" w:rsidRDefault="00651255" w:rsidP="001B179A">
            <w:pPr>
              <w:rPr>
                <w:sz w:val="20"/>
                <w:szCs w:val="20"/>
              </w:rPr>
            </w:pPr>
          </w:p>
        </w:tc>
        <w:tc>
          <w:tcPr>
            <w:tcW w:w="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AB644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336CA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Enter password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DC59F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oftware crashes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738ED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il</w:t>
            </w:r>
          </w:p>
        </w:tc>
        <w:tc>
          <w:tcPr>
            <w:tcW w:w="2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3C174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Intended result is not obtained due to some error in code.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28561A5" w14:textId="3FAC83C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No such error</w:t>
            </w:r>
          </w:p>
        </w:tc>
      </w:tr>
      <w:tr w:rsidR="00651255" w:rsidRPr="00056818" w14:paraId="7BB3281D" w14:textId="51FF9ECD" w:rsidTr="00651255">
        <w:trPr>
          <w:trHeight w:val="330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F49D4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428A8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user id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C93FC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3A15E6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0AEB74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BB262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67C109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7F03A1B7" w14:textId="709553D5" w:rsidTr="00651255">
        <w:trPr>
          <w:trHeight w:val="195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16D61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2056C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n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ADADA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nput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C346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nput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A2ADE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2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F56A8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BBE108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09EB45D9" w14:textId="358E134B" w:rsidTr="00651255">
        <w:trPr>
          <w:trHeight w:val="195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5FD4E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8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C78743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xists</w:t>
            </w:r>
          </w:p>
        </w:tc>
        <w:tc>
          <w:tcPr>
            <w:tcW w:w="10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0F664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rint details</w:t>
            </w:r>
          </w:p>
        </w:tc>
        <w:tc>
          <w:tcPr>
            <w:tcW w:w="99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D48FC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rint details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E9CD68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2643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DDED7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149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686F9D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21E34CFB" w14:textId="77777777" w:rsidR="000C1AA2" w:rsidRDefault="000C1AA2" w:rsidP="000C1AA2">
      <w:pPr>
        <w:pStyle w:val="Heading2"/>
        <w:numPr>
          <w:ilvl w:val="0"/>
          <w:numId w:val="0"/>
        </w:numPr>
        <w:spacing w:before="360" w:after="80"/>
        <w:ind w:left="1296"/>
        <w:rPr>
          <w:rFonts w:ascii="Arial" w:hAnsi="Arial" w:cs="Arial"/>
          <w:color w:val="000000"/>
          <w:sz w:val="20"/>
          <w:szCs w:val="20"/>
        </w:rPr>
      </w:pPr>
    </w:p>
    <w:p w14:paraId="280D0709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1296"/>
        <w:rPr>
          <w:sz w:val="20"/>
          <w:szCs w:val="20"/>
        </w:rPr>
      </w:pPr>
      <w:r w:rsidRPr="00056818">
        <w:rPr>
          <w:rFonts w:ascii="Arial" w:hAnsi="Arial" w:cs="Arial"/>
          <w:color w:val="000000"/>
          <w:sz w:val="20"/>
          <w:szCs w:val="20"/>
        </w:rPr>
        <w:t xml:space="preserve">4.6 renew </w:t>
      </w:r>
      <w:proofErr w:type="gramStart"/>
      <w:r w:rsidRPr="00056818">
        <w:rPr>
          <w:rFonts w:ascii="Arial" w:hAnsi="Arial" w:cs="Arial"/>
          <w:color w:val="000000"/>
          <w:sz w:val="20"/>
          <w:szCs w:val="20"/>
        </w:rPr>
        <w:t>resource :</w:t>
      </w:r>
      <w:proofErr w:type="gramEnd"/>
      <w:r w:rsidRPr="00056818">
        <w:rPr>
          <w:rFonts w:ascii="Arial" w:hAnsi="Arial" w:cs="Arial"/>
          <w:color w:val="000000"/>
          <w:sz w:val="20"/>
          <w:szCs w:val="20"/>
        </w:rPr>
        <w:t xml:space="preserve"> faculty</w:t>
      </w:r>
    </w:p>
    <w:tbl>
      <w:tblPr>
        <w:tblW w:w="10338" w:type="dxa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4"/>
        <w:gridCol w:w="1765"/>
        <w:gridCol w:w="1551"/>
        <w:gridCol w:w="2656"/>
        <w:gridCol w:w="1068"/>
        <w:gridCol w:w="1630"/>
        <w:gridCol w:w="1034"/>
      </w:tblGrid>
      <w:tr w:rsidR="00651255" w:rsidRPr="00056818" w14:paraId="43572B8C" w14:textId="57D50211" w:rsidTr="00651255">
        <w:trPr>
          <w:trHeight w:val="123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D3B38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ep</w:t>
            </w: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9BBC1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EST STEP/</w:t>
            </w:r>
          </w:p>
          <w:p w14:paraId="3B8B2A4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PUT</w:t>
            </w:r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E1A58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tended Result</w:t>
            </w: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99288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ctual Result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B4AB1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ass/Fail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15833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mments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</w:tcPr>
          <w:p w14:paraId="21BD3107" w14:textId="79F8026B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OGRESS</w:t>
            </w:r>
          </w:p>
        </w:tc>
      </w:tr>
      <w:tr w:rsidR="00651255" w:rsidRPr="00056818" w14:paraId="3B53EF7A" w14:textId="720E8DC4" w:rsidTr="00651255">
        <w:trPr>
          <w:trHeight w:val="168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2E628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87295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Login (Faculty)</w:t>
            </w:r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48D27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BEAEA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3F99A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F5A8A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361893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65D6EA03" w14:textId="3FD919B5" w:rsidTr="00651255">
        <w:trPr>
          <w:trHeight w:val="258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16E8E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1.1</w:t>
            </w: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F08CC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id</w:t>
            </w:r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5578F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0FAC3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4EDB9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C4B751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6BC06B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57B3ADBA" w14:textId="765ADC78" w:rsidTr="00651255">
        <w:trPr>
          <w:trHeight w:val="312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DC50F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1A6EA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n-existing id</w:t>
            </w:r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1366C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5B373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62742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0ECBF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6C8CBB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4905A2A5" w14:textId="303B5F48" w:rsidTr="00651255">
        <w:trPr>
          <w:trHeight w:val="420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1CA119" w14:textId="77777777" w:rsidR="00651255" w:rsidRPr="00056818" w:rsidRDefault="00651255" w:rsidP="001B179A">
            <w:pPr>
              <w:rPr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5CFE7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proofErr w:type="spellStart"/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dmin</w:t>
            </w:r>
            <w:proofErr w:type="spellEnd"/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9B18E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Ask for password</w:t>
            </w: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16876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Logged in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654F9B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il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FDD5F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culty should not be logged in without asking for password.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0C30B0B" w14:textId="329B15CD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OLVED</w:t>
            </w:r>
          </w:p>
        </w:tc>
      </w:tr>
      <w:tr w:rsidR="00651255" w:rsidRPr="00056818" w14:paraId="48C0DF73" w14:textId="058BA68D" w:rsidTr="00651255">
        <w:trPr>
          <w:trHeight w:val="87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3D65F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7E70C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xisting id</w:t>
            </w:r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BB9626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ext step</w:t>
            </w: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01CB2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ext step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DBBC6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D6E94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98124F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2FF7A2CF" w14:textId="4A733AD2" w:rsidTr="00651255">
        <w:trPr>
          <w:trHeight w:val="177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492CA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1.2</w:t>
            </w: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41B48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password</w:t>
            </w:r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B7F7B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A7CCD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B69994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2A6F2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1A45B2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55B3C4A0" w14:textId="5949272E" w:rsidTr="00651255">
        <w:trPr>
          <w:trHeight w:val="20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A2D9F0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3B132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Wrong password</w:t>
            </w:r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5BAFA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6EF27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5778D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C2EAB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670E4E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6E8C098F" w14:textId="140A5FEA" w:rsidTr="00651255">
        <w:trPr>
          <w:trHeight w:val="312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8B0CE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7B17D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Correct password</w:t>
            </w:r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4F759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Logged in</w:t>
            </w: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5F08C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Logged in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E1B6B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F2AF88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0E605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38B17B23" w14:textId="5B9386C8" w:rsidTr="00651255">
        <w:trPr>
          <w:trHeight w:val="357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57A29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>2</w:t>
            </w: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056D9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Renew Resource</w:t>
            </w:r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49576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AACA7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C26B62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26344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5A68D1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08A4291F" w14:textId="217F4416" w:rsidTr="00651255">
        <w:trPr>
          <w:trHeight w:val="195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CDCFA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2.1</w:t>
            </w: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A3D64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Resource Id</w:t>
            </w:r>
          </w:p>
          <w:p w14:paraId="3560BD8F" w14:textId="77777777" w:rsidR="00651255" w:rsidRPr="00056818" w:rsidRDefault="00651255" w:rsidP="001B179A">
            <w:pPr>
              <w:rPr>
                <w:sz w:val="20"/>
                <w:szCs w:val="20"/>
              </w:rPr>
            </w:pPr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54E75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3C175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589F4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E245F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A63B13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64FA78A5" w14:textId="4D929825" w:rsidTr="00651255">
        <w:trPr>
          <w:trHeight w:val="267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CA49CE" w14:textId="77777777" w:rsidR="00651255" w:rsidRPr="00056818" w:rsidRDefault="00651255" w:rsidP="001B179A">
            <w:pPr>
              <w:rPr>
                <w:sz w:val="20"/>
                <w:szCs w:val="20"/>
              </w:rPr>
            </w:pP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7E188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B1</w:t>
            </w:r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7F27A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Cannot renew</w:t>
            </w: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2188F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Program terminates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98F336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il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B3FCEB" w14:textId="77777777" w:rsidR="00651255" w:rsidRPr="00056818" w:rsidRDefault="00651255" w:rsidP="001B179A">
            <w:pPr>
              <w:rPr>
                <w:sz w:val="20"/>
                <w:szCs w:val="20"/>
              </w:rPr>
            </w:pP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BE3A560" w14:textId="0BD5DA12" w:rsidR="00651255" w:rsidRPr="00056818" w:rsidRDefault="00A210FB" w:rsidP="00A210FB">
            <w:pPr>
              <w:ind w:left="0"/>
              <w:rPr>
                <w:sz w:val="20"/>
                <w:szCs w:val="20"/>
              </w:rPr>
            </w:pPr>
            <w:r w:rsidRPr="00DE0BD3">
              <w:rPr>
                <w:color w:val="FF0000"/>
                <w:sz w:val="20"/>
                <w:szCs w:val="20"/>
              </w:rPr>
              <w:t>SOLVED</w:t>
            </w:r>
          </w:p>
        </w:tc>
      </w:tr>
      <w:tr w:rsidR="00651255" w:rsidRPr="00056818" w14:paraId="2AC1F1BB" w14:textId="374C16DD" w:rsidTr="00651255">
        <w:trPr>
          <w:trHeight w:val="213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7F3316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BAFFA1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Res don’t exist</w:t>
            </w:r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BED9AC7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57B59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DE078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D44759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D15DE9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6F48F6F1" w14:textId="4B0963E8" w:rsidTr="00651255">
        <w:trPr>
          <w:trHeight w:val="267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6368F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BE2033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t issued</w:t>
            </w:r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E609FD" w14:textId="77777777" w:rsidR="00651255" w:rsidRPr="00056818" w:rsidRDefault="00651255" w:rsidP="001B179A">
            <w:pPr>
              <w:rPr>
                <w:sz w:val="20"/>
                <w:szCs w:val="20"/>
              </w:rPr>
            </w:pP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19F0F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Cannot renew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3F486C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CA0C5B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4A8A5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1ACD1359" w14:textId="40A9AA8F" w:rsidTr="00651255">
        <w:trPr>
          <w:trHeight w:val="582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366D5E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0E85B2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Already renewed once</w:t>
            </w:r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2BA94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Cannot renew</w:t>
            </w: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09B15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Cannot renew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E4C79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CAEC04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800F4F5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651255" w:rsidRPr="00056818" w14:paraId="2C584F30" w14:textId="67C24001" w:rsidTr="00651255">
        <w:trPr>
          <w:trHeight w:val="330"/>
        </w:trPr>
        <w:tc>
          <w:tcPr>
            <w:tcW w:w="6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86BF228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76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35C48A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correct</w:t>
            </w:r>
          </w:p>
        </w:tc>
        <w:tc>
          <w:tcPr>
            <w:tcW w:w="15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C1E46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renewed</w:t>
            </w:r>
          </w:p>
        </w:tc>
        <w:tc>
          <w:tcPr>
            <w:tcW w:w="265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654B5D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renewed</w:t>
            </w:r>
          </w:p>
        </w:tc>
        <w:tc>
          <w:tcPr>
            <w:tcW w:w="106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093536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163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F4B06FF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034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21E60E0" w14:textId="77777777" w:rsidR="00651255" w:rsidRPr="00056818" w:rsidRDefault="00651255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52E2A34D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720"/>
        <w:rPr>
          <w:sz w:val="20"/>
          <w:szCs w:val="20"/>
        </w:rPr>
      </w:pPr>
      <w:r w:rsidRPr="00056818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5B9FAA05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720"/>
        <w:rPr>
          <w:sz w:val="20"/>
          <w:szCs w:val="20"/>
        </w:rPr>
      </w:pPr>
      <w:proofErr w:type="gramStart"/>
      <w:r w:rsidRPr="00056818">
        <w:rPr>
          <w:rFonts w:ascii="Arial" w:hAnsi="Arial" w:cs="Arial"/>
          <w:color w:val="000000"/>
          <w:sz w:val="20"/>
          <w:szCs w:val="20"/>
        </w:rPr>
        <w:t>4.7  Pay</w:t>
      </w:r>
      <w:proofErr w:type="gramEnd"/>
      <w:r w:rsidRPr="00056818">
        <w:rPr>
          <w:rFonts w:ascii="Arial" w:hAnsi="Arial" w:cs="Arial"/>
          <w:color w:val="000000"/>
          <w:sz w:val="20"/>
          <w:szCs w:val="20"/>
        </w:rPr>
        <w:t xml:space="preserve"> fine : faculty</w:t>
      </w:r>
    </w:p>
    <w:tbl>
      <w:tblPr>
        <w:tblW w:w="1019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4"/>
        <w:gridCol w:w="2113"/>
        <w:gridCol w:w="1757"/>
        <w:gridCol w:w="1957"/>
        <w:gridCol w:w="1068"/>
        <w:gridCol w:w="1345"/>
        <w:gridCol w:w="1322"/>
      </w:tblGrid>
      <w:tr w:rsidR="00DE0BD3" w:rsidRPr="00056818" w14:paraId="0C04DA33" w14:textId="37B1283E" w:rsidTr="00DE0BD3">
        <w:trPr>
          <w:trHeight w:val="447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74A74FC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E76A1FE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EST STEP/</w:t>
            </w:r>
          </w:p>
          <w:p w14:paraId="48315AD3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PU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762A6B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tended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461593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ctual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B685EA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ass/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3C2FDB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mments</w:t>
            </w:r>
          </w:p>
        </w:tc>
        <w:tc>
          <w:tcPr>
            <w:tcW w:w="13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</w:tcPr>
          <w:p w14:paraId="2261B030" w14:textId="1ECCF76B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OGRESS</w:t>
            </w:r>
          </w:p>
        </w:tc>
      </w:tr>
      <w:tr w:rsidR="00DE0BD3" w:rsidRPr="00056818" w14:paraId="1DCCE03F" w14:textId="18B0D6DD" w:rsidTr="00DE0BD3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3390BF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44CE66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Login (Faculty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AEDED2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A6E7DF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51A17BA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0CF983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32FA351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E0BD3" w:rsidRPr="00056818" w14:paraId="09B7F10B" w14:textId="65993BC1" w:rsidTr="00DE0BD3">
        <w:trPr>
          <w:trHeight w:val="22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7C39991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5E730DD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y fi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4A31F4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66B22CC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22DF0D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D3C1A0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2965971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E0BD3" w:rsidRPr="00056818" w14:paraId="28C15A1D" w14:textId="1CF22755" w:rsidTr="00DE0BD3">
        <w:trPr>
          <w:trHeight w:val="22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0A6E545" w14:textId="77777777" w:rsidR="00DE0BD3" w:rsidRPr="00056818" w:rsidRDefault="00DE0BD3" w:rsidP="001B179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DB683B3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elect pay fine optio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DE738C6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Enter amou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7A0076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Program terminat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5708483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89860AC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Error in code</w:t>
            </w:r>
          </w:p>
        </w:tc>
        <w:tc>
          <w:tcPr>
            <w:tcW w:w="13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0DBB535" w14:textId="6C4B40AB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No such error</w:t>
            </w:r>
          </w:p>
        </w:tc>
      </w:tr>
      <w:tr w:rsidR="00DE0BD3" w:rsidRPr="00056818" w14:paraId="53AED26E" w14:textId="57C3771D" w:rsidTr="00DE0BD3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AAC3C8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25A0CD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amoun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96CDCF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626947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26D6B8F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C43193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0BD6A9B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E0BD3" w:rsidRPr="00056818" w14:paraId="4E0AEB45" w14:textId="7DAF7254" w:rsidTr="00DE0BD3">
        <w:trPr>
          <w:trHeight w:val="13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CBB3E1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5C0AA7C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Amount &lt;= total fi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5938AF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8E038AF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EB8ABC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3361D33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4EC1FF4B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DE0BD3" w:rsidRPr="00056818" w14:paraId="43C9B84E" w14:textId="036BD284" w:rsidTr="00DE0BD3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3F08353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CEAB5B0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Amount &gt; total fi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48CCB3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xtra money pa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AE1A580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xtra money pa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96FB5C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35ECCA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32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5A77C581" w14:textId="77777777" w:rsidR="00DE0BD3" w:rsidRPr="00056818" w:rsidRDefault="00DE0BD3" w:rsidP="001B179A">
            <w:pPr>
              <w:pStyle w:val="NormalWeb"/>
              <w:spacing w:before="0" w:beforeAutospacing="0" w:after="0" w:afterAutospacing="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</w:tbl>
    <w:p w14:paraId="2CB067A5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720"/>
        <w:rPr>
          <w:sz w:val="20"/>
          <w:szCs w:val="20"/>
        </w:rPr>
      </w:pPr>
      <w:r w:rsidRPr="00056818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06850095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720"/>
        <w:rPr>
          <w:sz w:val="20"/>
          <w:szCs w:val="20"/>
        </w:rPr>
      </w:pPr>
      <w:r w:rsidRPr="00056818">
        <w:rPr>
          <w:rFonts w:ascii="Arial" w:hAnsi="Arial" w:cs="Arial"/>
          <w:color w:val="000000"/>
          <w:sz w:val="20"/>
          <w:szCs w:val="20"/>
        </w:rPr>
        <w:t xml:space="preserve">4.8 edit </w:t>
      </w:r>
      <w:proofErr w:type="gramStart"/>
      <w:r w:rsidRPr="00056818">
        <w:rPr>
          <w:rFonts w:ascii="Arial" w:hAnsi="Arial" w:cs="Arial"/>
          <w:color w:val="000000"/>
          <w:sz w:val="20"/>
          <w:szCs w:val="20"/>
        </w:rPr>
        <w:t>profile :</w:t>
      </w:r>
      <w:proofErr w:type="gramEnd"/>
      <w:r w:rsidRPr="00056818">
        <w:rPr>
          <w:rFonts w:ascii="Arial" w:hAnsi="Arial" w:cs="Arial"/>
          <w:color w:val="000000"/>
          <w:sz w:val="20"/>
          <w:szCs w:val="20"/>
        </w:rPr>
        <w:t xml:space="preserve"> student</w:t>
      </w: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34"/>
        <w:gridCol w:w="1968"/>
        <w:gridCol w:w="1913"/>
        <w:gridCol w:w="1913"/>
        <w:gridCol w:w="1068"/>
        <w:gridCol w:w="1234"/>
      </w:tblGrid>
      <w:tr w:rsidR="000C1AA2" w:rsidRPr="00056818" w14:paraId="52E54B5A" w14:textId="77777777" w:rsidTr="001B179A">
        <w:trPr>
          <w:trHeight w:val="97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740D3A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2C2D47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EST STEP/</w:t>
            </w:r>
          </w:p>
          <w:p w14:paraId="0BD1FA60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PU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17EF8D7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tended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F1CF9EA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ctual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AC6D7C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ass/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2F101F7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mments</w:t>
            </w:r>
          </w:p>
        </w:tc>
      </w:tr>
      <w:tr w:rsidR="000C1AA2" w:rsidRPr="00056818" w14:paraId="3C885828" w14:textId="77777777" w:rsidTr="001B179A">
        <w:trPr>
          <w:trHeight w:val="22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88A7BE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297FB04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Login (Student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859DE0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006508D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4CF136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E8319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0C1AA2" w:rsidRPr="00056818" w14:paraId="0DC7AB7A" w14:textId="77777777" w:rsidTr="001B179A">
        <w:trPr>
          <w:trHeight w:val="22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AADCF5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EB8876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DEC818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1AF2785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8BFB3F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32893C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0C1AA2" w:rsidRPr="00056818" w14:paraId="0F46128E" w14:textId="77777777" w:rsidTr="001B179A">
        <w:trPr>
          <w:trHeight w:val="25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0A1148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D45C634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n-existing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D1AAEE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E9757D4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116B63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A5162BF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0C1AA2" w:rsidRPr="00056818" w14:paraId="7E11A9DB" w14:textId="77777777" w:rsidTr="001B179A">
        <w:trPr>
          <w:trHeight w:val="31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428AE9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9D7BE66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xisting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4B019E8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ext 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DEC4BC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ext 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2DFF8B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AB14785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0C1AA2" w:rsidRPr="00056818" w14:paraId="1E2E707F" w14:textId="77777777" w:rsidTr="001B179A">
        <w:trPr>
          <w:trHeight w:val="2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AE302C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7AB3F7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nter passwor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56FC78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5207D75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79C0B3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E29301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0C1AA2" w:rsidRPr="00056818" w14:paraId="75D04A81" w14:textId="77777777" w:rsidTr="001B179A">
        <w:trPr>
          <w:trHeight w:val="43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69E7786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85C4325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Wrong passwor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88B8D5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passwor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27ADC8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passwor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42826F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92BFAF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0C1AA2" w:rsidRPr="00056818" w14:paraId="433704C1" w14:textId="77777777" w:rsidTr="001B179A">
        <w:trPr>
          <w:trHeight w:val="3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2C71DF7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BD56FB6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Correct passwor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62B70F0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Logged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98562B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Logged 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E2E8531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9B86CE9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0C1AA2" w:rsidRPr="00056818" w14:paraId="2716FC32" w14:textId="77777777" w:rsidTr="001B179A">
        <w:trPr>
          <w:trHeight w:val="33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BE3F59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4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D910E01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dit profil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D2F995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BD8BF8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AAF5D77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4A19D28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jc w:val="center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0C1AA2" w:rsidRPr="00056818" w14:paraId="7CC8CDAB" w14:textId="77777777" w:rsidTr="001B179A">
        <w:trPr>
          <w:trHeight w:val="303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7D5DCE3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287B853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Choose what to edi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B7030C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6FCB45B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79FEE75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D8BF1D1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  <w:tr w:rsidR="000C1AA2" w:rsidRPr="00056818" w14:paraId="5A110A3E" w14:textId="77777777" w:rsidTr="001B179A">
        <w:trPr>
          <w:trHeight w:val="3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8704F1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CD57A13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new detail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4B913A8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Successfully edit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33C4F6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Successfully edit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17DC4C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A6B1BA9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</w:tr>
    </w:tbl>
    <w:p w14:paraId="5AC2E349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720"/>
        <w:rPr>
          <w:sz w:val="20"/>
          <w:szCs w:val="20"/>
        </w:rPr>
      </w:pPr>
      <w:r w:rsidRPr="00056818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01963D8B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720"/>
        <w:rPr>
          <w:sz w:val="20"/>
          <w:szCs w:val="20"/>
        </w:rPr>
      </w:pPr>
      <w:proofErr w:type="gramStart"/>
      <w:r w:rsidRPr="00056818">
        <w:rPr>
          <w:rFonts w:ascii="Arial" w:hAnsi="Arial" w:cs="Arial"/>
          <w:color w:val="000000"/>
          <w:sz w:val="20"/>
          <w:szCs w:val="20"/>
        </w:rPr>
        <w:t>4.9  view</w:t>
      </w:r>
      <w:proofErr w:type="gramEnd"/>
      <w:r w:rsidRPr="00056818">
        <w:rPr>
          <w:rFonts w:ascii="Arial" w:hAnsi="Arial" w:cs="Arial"/>
          <w:color w:val="000000"/>
          <w:sz w:val="20"/>
          <w:szCs w:val="20"/>
        </w:rPr>
        <w:t xml:space="preserve"> issue history : student</w:t>
      </w:r>
    </w:p>
    <w:tbl>
      <w:tblPr>
        <w:tblW w:w="10480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5"/>
        <w:gridCol w:w="1428"/>
        <w:gridCol w:w="1499"/>
        <w:gridCol w:w="1485"/>
        <w:gridCol w:w="1348"/>
        <w:gridCol w:w="2629"/>
        <w:gridCol w:w="1176"/>
      </w:tblGrid>
      <w:tr w:rsidR="00402578" w:rsidRPr="00056818" w14:paraId="44ADF730" w14:textId="1A981906" w:rsidTr="00402578">
        <w:trPr>
          <w:trHeight w:val="9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C39EB0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ABB1B0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EST STEP/</w:t>
            </w:r>
          </w:p>
          <w:p w14:paraId="47CC7398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PU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97B7313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tended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FFA661C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ctual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2C2195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ass/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C1109B3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mments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</w:tcPr>
          <w:p w14:paraId="5804C95E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</w:p>
        </w:tc>
      </w:tr>
      <w:tr w:rsidR="00402578" w:rsidRPr="00056818" w14:paraId="783189FD" w14:textId="4AADF699" w:rsidTr="00402578">
        <w:trPr>
          <w:trHeight w:val="49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0F0BA23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21B86B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Login (Student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ACA355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02D225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74475E4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86B51E4" w14:textId="46B664DF" w:rsidR="00402578" w:rsidRPr="00056818" w:rsidRDefault="00651255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D</w:t>
            </w:r>
            <w:r w:rsidR="00402578" w:rsidRPr="00056818">
              <w:rPr>
                <w:rFonts w:ascii="Arial" w:hAnsi="Arial" w:cs="Arial"/>
                <w:color w:val="000000"/>
                <w:sz w:val="20"/>
                <w:szCs w:val="20"/>
              </w:rPr>
              <w:t>one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EDA2CD8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02578" w:rsidRPr="00056818" w14:paraId="3FF05494" w14:textId="62F7051A" w:rsidTr="00402578">
        <w:trPr>
          <w:trHeight w:val="37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F87A0CE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30B5E9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View histo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4BF7287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rint histo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997871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rint history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AE40E6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FC73BA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398B9DD9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02578" w:rsidRPr="00056818" w14:paraId="32BE4503" w14:textId="3C335AC9" w:rsidTr="00402578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1E9797A" w14:textId="77777777" w:rsidR="00402578" w:rsidRPr="00056818" w:rsidRDefault="00402578" w:rsidP="001B179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4E5EA46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View history</w:t>
            </w:r>
          </w:p>
          <w:p w14:paraId="33597F09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(no book issue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6B5391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No books issued ye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71863E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Press enter to continu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37C494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37D2341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The message should be displayed that no history exists or no book issued yet</w:t>
            </w:r>
          </w:p>
        </w:tc>
        <w:tc>
          <w:tcPr>
            <w:tcW w:w="1176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192E9967" w14:textId="65FBC2AD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i/>
                <w:iCs/>
                <w:color w:val="FF0000"/>
                <w:sz w:val="20"/>
                <w:szCs w:val="20"/>
              </w:rPr>
              <w:t>SOLVED</w:t>
            </w:r>
          </w:p>
        </w:tc>
      </w:tr>
    </w:tbl>
    <w:p w14:paraId="486A5A1B" w14:textId="77777777" w:rsidR="000C1AA2" w:rsidRPr="00056818" w:rsidRDefault="000C1AA2" w:rsidP="000C1AA2">
      <w:pPr>
        <w:pStyle w:val="Heading2"/>
        <w:numPr>
          <w:ilvl w:val="0"/>
          <w:numId w:val="0"/>
        </w:numPr>
        <w:spacing w:before="360" w:after="80"/>
        <w:ind w:left="720"/>
        <w:rPr>
          <w:sz w:val="20"/>
          <w:szCs w:val="20"/>
        </w:rPr>
      </w:pPr>
      <w:r w:rsidRPr="00056818">
        <w:rPr>
          <w:rFonts w:ascii="Arial" w:hAnsi="Arial" w:cs="Arial"/>
          <w:color w:val="000000"/>
          <w:sz w:val="20"/>
          <w:szCs w:val="20"/>
        </w:rPr>
        <w:t xml:space="preserve"> 4.10           Remove </w:t>
      </w:r>
      <w:proofErr w:type="gramStart"/>
      <w:r w:rsidRPr="00056818">
        <w:rPr>
          <w:rFonts w:ascii="Arial" w:hAnsi="Arial" w:cs="Arial"/>
          <w:color w:val="000000"/>
          <w:sz w:val="20"/>
          <w:szCs w:val="20"/>
        </w:rPr>
        <w:t>member :</w:t>
      </w:r>
      <w:proofErr w:type="gramEnd"/>
      <w:r w:rsidRPr="00056818">
        <w:rPr>
          <w:rFonts w:ascii="Arial" w:hAnsi="Arial" w:cs="Arial"/>
          <w:color w:val="000000"/>
          <w:sz w:val="20"/>
          <w:szCs w:val="20"/>
        </w:rPr>
        <w:t xml:space="preserve"> staff</w:t>
      </w:r>
    </w:p>
    <w:p w14:paraId="330FABBB" w14:textId="77777777" w:rsidR="000C1AA2" w:rsidRPr="00056818" w:rsidRDefault="000C1AA2" w:rsidP="000C1AA2">
      <w:pPr>
        <w:rPr>
          <w:sz w:val="20"/>
          <w:szCs w:val="20"/>
        </w:rPr>
      </w:pPr>
    </w:p>
    <w:tbl>
      <w:tblPr>
        <w:tblW w:w="1005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14"/>
        <w:gridCol w:w="1327"/>
        <w:gridCol w:w="1675"/>
        <w:gridCol w:w="1719"/>
        <w:gridCol w:w="1348"/>
        <w:gridCol w:w="1628"/>
        <w:gridCol w:w="1444"/>
      </w:tblGrid>
      <w:tr w:rsidR="00402578" w:rsidRPr="00056818" w14:paraId="4F2A088C" w14:textId="248EBA59" w:rsidTr="00402578">
        <w:trPr>
          <w:trHeight w:val="67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B3BEA50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Step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49906E8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TEST STEP/</w:t>
            </w:r>
          </w:p>
          <w:p w14:paraId="3DAAD842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PU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373DFB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Intended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851B681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Actual Resul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1D3310E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ass/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0DB6C8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Comments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E6E6"/>
          </w:tcPr>
          <w:p w14:paraId="128F9E35" w14:textId="46F0B27A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20"/>
                <w:szCs w:val="20"/>
              </w:rPr>
              <w:t>PROGRESS</w:t>
            </w:r>
          </w:p>
        </w:tc>
      </w:tr>
      <w:tr w:rsidR="00402578" w:rsidRPr="00056818" w14:paraId="7EBFED49" w14:textId="2AB521BC" w:rsidTr="00402578">
        <w:trPr>
          <w:trHeight w:val="46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A96C04C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45BEA7E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Login (Staff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3FB72A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862CCD5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158C38B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7552A63A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DBF1E8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02578" w:rsidRPr="00056818" w14:paraId="4C905D0C" w14:textId="6DDC0521" w:rsidTr="00402578">
        <w:trPr>
          <w:trHeight w:val="97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FF1137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B444306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Remove member</w:t>
            </w:r>
          </w:p>
          <w:p w14:paraId="54CC0110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(enter user id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151B262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6351ED6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EECCB49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D3F9DAA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2CBDB781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02578" w:rsidRPr="00056818" w14:paraId="3E390A7F" w14:textId="0535ABA8" w:rsidTr="00402578">
        <w:trPr>
          <w:trHeight w:val="555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94E6A7A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lastRenderedPageBreak/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057B159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Non existing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F3B73CE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D682D3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Invalid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659C17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21E41D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7706ECB2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02578" w:rsidRPr="00056818" w14:paraId="3DF37A0D" w14:textId="5FB3705C" w:rsidTr="00402578">
        <w:trPr>
          <w:trHeight w:val="438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D547B6F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D102E3D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exis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CA96A1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Successfully delet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701685E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Successfully delete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0DBBBD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pas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5E7F01D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01EA5177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402578" w:rsidRPr="00056818" w14:paraId="419C52FB" w14:textId="1544061E" w:rsidTr="00402578">
        <w:trPr>
          <w:trHeight w:val="780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09E25AE" w14:textId="77777777" w:rsidR="00402578" w:rsidRPr="00056818" w:rsidRDefault="00402578" w:rsidP="001B179A">
            <w:pPr>
              <w:rPr>
                <w:sz w:val="20"/>
                <w:szCs w:val="20"/>
              </w:rPr>
            </w:pP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185FB4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FF0000"/>
                <w:sz w:val="20"/>
                <w:szCs w:val="20"/>
              </w:rPr>
              <w:t>Existing (</w:t>
            </w:r>
            <w:proofErr w:type="spellStart"/>
            <w:r w:rsidRPr="00056818">
              <w:rPr>
                <w:rFonts w:ascii="Arial" w:hAnsi="Arial" w:cs="Arial"/>
                <w:color w:val="FF0000"/>
                <w:sz w:val="20"/>
                <w:szCs w:val="20"/>
              </w:rPr>
              <w:t>Sadmin</w:t>
            </w:r>
            <w:proofErr w:type="spellEnd"/>
            <w:r w:rsidRPr="00056818">
              <w:rPr>
                <w:rFonts w:ascii="Arial" w:hAnsi="Arial" w:cs="Arial"/>
                <w:color w:val="FF0000"/>
                <w:sz w:val="20"/>
                <w:szCs w:val="20"/>
              </w:rPr>
              <w:t>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81C278C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FF0000"/>
                <w:sz w:val="20"/>
                <w:szCs w:val="20"/>
              </w:rPr>
              <w:t>Cannot be deleted as it is admin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4B2617AD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FF0000"/>
                <w:sz w:val="20"/>
                <w:szCs w:val="20"/>
              </w:rPr>
              <w:t>Successfully deleted and software crashes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F671E51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FF0000"/>
                <w:sz w:val="20"/>
                <w:szCs w:val="20"/>
              </w:rPr>
              <w:t>Fail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202D46F" w14:textId="77777777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FF0000"/>
                <w:sz w:val="20"/>
                <w:szCs w:val="20"/>
              </w:rPr>
              <w:t>Deletion of admin should be prevented</w:t>
            </w:r>
          </w:p>
        </w:tc>
        <w:tc>
          <w:tcPr>
            <w:tcW w:w="751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14:paraId="6DAB761A" w14:textId="26BF0DB2" w:rsidR="00402578" w:rsidRPr="00056818" w:rsidRDefault="00402578" w:rsidP="001B179A">
            <w:pPr>
              <w:pStyle w:val="NormalWeb"/>
              <w:spacing w:before="0" w:beforeAutospacing="0" w:after="0" w:afterAutospacing="0"/>
              <w:ind w:left="140" w:right="140"/>
              <w:rPr>
                <w:rFonts w:ascii="Arial" w:hAnsi="Arial" w:cs="Arial"/>
                <w:color w:val="FF0000"/>
                <w:sz w:val="20"/>
                <w:szCs w:val="20"/>
              </w:rPr>
            </w:pPr>
            <w:r>
              <w:rPr>
                <w:rFonts w:ascii="Arial" w:hAnsi="Arial" w:cs="Arial"/>
                <w:color w:val="FF0000"/>
                <w:sz w:val="20"/>
                <w:szCs w:val="20"/>
              </w:rPr>
              <w:t>SOLVED</w:t>
            </w:r>
          </w:p>
        </w:tc>
      </w:tr>
    </w:tbl>
    <w:p w14:paraId="25284AEB" w14:textId="77777777" w:rsidR="000C1AA2" w:rsidRPr="00056818" w:rsidRDefault="000C1AA2" w:rsidP="000C1AA2">
      <w:pPr>
        <w:rPr>
          <w:sz w:val="20"/>
          <w:szCs w:val="20"/>
        </w:rPr>
      </w:pPr>
    </w:p>
    <w:p w14:paraId="155EED69" w14:textId="7851E796" w:rsidR="001B179A" w:rsidRDefault="000C1AA2" w:rsidP="001B179A">
      <w:pPr>
        <w:pStyle w:val="NormalWeb"/>
        <w:spacing w:before="0" w:beforeAutospacing="0" w:after="0" w:afterAutospacing="0"/>
        <w:rPr>
          <w:rFonts w:ascii="Arial" w:hAnsi="Arial" w:cs="Arial"/>
          <w:b/>
          <w:color w:val="FF0000"/>
        </w:rPr>
      </w:pPr>
      <w:r w:rsidRPr="001B179A">
        <w:rPr>
          <w:rFonts w:ascii="Arial" w:hAnsi="Arial" w:cs="Arial"/>
          <w:b/>
          <w:color w:val="000000"/>
        </w:rPr>
        <w:t xml:space="preserve"> </w:t>
      </w:r>
      <w:r w:rsidR="001B179A" w:rsidRPr="001B179A">
        <w:rPr>
          <w:rFonts w:ascii="Arial" w:hAnsi="Arial" w:cs="Arial"/>
          <w:b/>
          <w:color w:val="FF0000"/>
        </w:rPr>
        <w:t>4.11 View Profil</w:t>
      </w:r>
      <w:r w:rsidR="00312868">
        <w:rPr>
          <w:rFonts w:ascii="Arial" w:hAnsi="Arial" w:cs="Arial"/>
          <w:b/>
          <w:color w:val="FF0000"/>
        </w:rPr>
        <w:t>e/See your history/Edit profile</w:t>
      </w:r>
      <w:r w:rsidR="001B179A" w:rsidRPr="001B179A">
        <w:rPr>
          <w:rFonts w:ascii="Arial" w:hAnsi="Arial" w:cs="Arial"/>
          <w:b/>
          <w:color w:val="FF0000"/>
        </w:rPr>
        <w:t>: Faculty</w:t>
      </w:r>
    </w:p>
    <w:p w14:paraId="792E4CF7" w14:textId="77777777" w:rsidR="00312868" w:rsidRPr="001B179A" w:rsidRDefault="00312868" w:rsidP="001B179A">
      <w:pPr>
        <w:pStyle w:val="NormalWeb"/>
        <w:spacing w:before="0" w:beforeAutospacing="0" w:after="0" w:afterAutospacing="0"/>
        <w:rPr>
          <w:b/>
          <w:color w:val="FF000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7"/>
        <w:gridCol w:w="1794"/>
        <w:gridCol w:w="1531"/>
        <w:gridCol w:w="1506"/>
        <w:gridCol w:w="1536"/>
        <w:gridCol w:w="1556"/>
      </w:tblGrid>
      <w:tr w:rsidR="001B179A" w:rsidRPr="001B179A" w14:paraId="3C1F45D2" w14:textId="77777777" w:rsidTr="001B179A">
        <w:trPr>
          <w:trHeight w:val="672"/>
        </w:trPr>
        <w:tc>
          <w:tcPr>
            <w:tcW w:w="0" w:type="auto"/>
            <w:hideMark/>
          </w:tcPr>
          <w:p w14:paraId="75C695E1" w14:textId="77777777" w:rsidR="001B179A" w:rsidRPr="001B179A" w:rsidRDefault="001B179A" w:rsidP="001B179A">
            <w:pPr>
              <w:pStyle w:val="NormalWeb"/>
              <w:spacing w:before="0" w:beforeAutospacing="0" w:after="0" w:afterAutospacing="0"/>
              <w:ind w:left="140" w:right="140"/>
              <w:rPr>
                <w:color w:val="FF0000"/>
                <w:sz w:val="20"/>
                <w:szCs w:val="20"/>
              </w:rPr>
            </w:pPr>
            <w:r w:rsidRPr="001B179A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Step</w:t>
            </w:r>
          </w:p>
        </w:tc>
        <w:tc>
          <w:tcPr>
            <w:tcW w:w="0" w:type="auto"/>
            <w:hideMark/>
          </w:tcPr>
          <w:p w14:paraId="5E70D68B" w14:textId="77777777" w:rsidR="001B179A" w:rsidRPr="001B179A" w:rsidRDefault="001B179A" w:rsidP="001B179A">
            <w:pPr>
              <w:pStyle w:val="NormalWeb"/>
              <w:spacing w:before="0" w:beforeAutospacing="0" w:after="0" w:afterAutospacing="0"/>
              <w:ind w:left="140" w:right="140"/>
              <w:rPr>
                <w:color w:val="FF0000"/>
                <w:sz w:val="20"/>
                <w:szCs w:val="20"/>
              </w:rPr>
            </w:pPr>
            <w:r w:rsidRPr="001B179A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TEST STEP/</w:t>
            </w:r>
          </w:p>
          <w:p w14:paraId="29E36B70" w14:textId="77777777" w:rsidR="001B179A" w:rsidRPr="001B179A" w:rsidRDefault="001B179A" w:rsidP="001B179A">
            <w:pPr>
              <w:pStyle w:val="NormalWeb"/>
              <w:spacing w:before="0" w:beforeAutospacing="0" w:after="0" w:afterAutospacing="0"/>
              <w:ind w:left="140" w:right="140"/>
              <w:rPr>
                <w:color w:val="FF0000"/>
                <w:sz w:val="20"/>
                <w:szCs w:val="20"/>
              </w:rPr>
            </w:pPr>
            <w:r w:rsidRPr="001B179A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INPUT</w:t>
            </w:r>
          </w:p>
        </w:tc>
        <w:tc>
          <w:tcPr>
            <w:tcW w:w="0" w:type="auto"/>
            <w:hideMark/>
          </w:tcPr>
          <w:p w14:paraId="149D7278" w14:textId="77777777" w:rsidR="001B179A" w:rsidRPr="001B179A" w:rsidRDefault="001B179A" w:rsidP="001B179A">
            <w:pPr>
              <w:pStyle w:val="NormalWeb"/>
              <w:spacing w:before="0" w:beforeAutospacing="0" w:after="0" w:afterAutospacing="0"/>
              <w:ind w:left="140" w:right="140"/>
              <w:rPr>
                <w:color w:val="FF0000"/>
                <w:sz w:val="20"/>
                <w:szCs w:val="20"/>
              </w:rPr>
            </w:pPr>
            <w:r w:rsidRPr="001B179A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Intended Result</w:t>
            </w:r>
          </w:p>
        </w:tc>
        <w:tc>
          <w:tcPr>
            <w:tcW w:w="0" w:type="auto"/>
            <w:hideMark/>
          </w:tcPr>
          <w:p w14:paraId="773D23B5" w14:textId="77777777" w:rsidR="001B179A" w:rsidRPr="001B179A" w:rsidRDefault="001B179A" w:rsidP="001B179A">
            <w:pPr>
              <w:pStyle w:val="NormalWeb"/>
              <w:spacing w:before="0" w:beforeAutospacing="0" w:after="0" w:afterAutospacing="0"/>
              <w:ind w:left="140" w:right="140"/>
              <w:rPr>
                <w:color w:val="FF0000"/>
                <w:sz w:val="20"/>
                <w:szCs w:val="20"/>
              </w:rPr>
            </w:pPr>
            <w:r w:rsidRPr="001B179A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Actual Result</w:t>
            </w:r>
          </w:p>
        </w:tc>
        <w:tc>
          <w:tcPr>
            <w:tcW w:w="0" w:type="auto"/>
            <w:hideMark/>
          </w:tcPr>
          <w:p w14:paraId="7F8FC6D8" w14:textId="77777777" w:rsidR="001B179A" w:rsidRPr="001B179A" w:rsidRDefault="001B179A" w:rsidP="001B179A">
            <w:pPr>
              <w:pStyle w:val="NormalWeb"/>
              <w:spacing w:before="0" w:beforeAutospacing="0" w:after="0" w:afterAutospacing="0"/>
              <w:ind w:left="140" w:right="140"/>
              <w:rPr>
                <w:color w:val="FF0000"/>
                <w:sz w:val="20"/>
                <w:szCs w:val="20"/>
              </w:rPr>
            </w:pPr>
            <w:r w:rsidRPr="001B179A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Pass/Fail</w:t>
            </w:r>
          </w:p>
        </w:tc>
        <w:tc>
          <w:tcPr>
            <w:tcW w:w="0" w:type="auto"/>
            <w:hideMark/>
          </w:tcPr>
          <w:p w14:paraId="49CC427B" w14:textId="77777777" w:rsidR="001B179A" w:rsidRPr="001B179A" w:rsidRDefault="001B179A" w:rsidP="001B179A">
            <w:pPr>
              <w:pStyle w:val="NormalWeb"/>
              <w:spacing w:before="0" w:beforeAutospacing="0" w:after="0" w:afterAutospacing="0"/>
              <w:ind w:left="140" w:right="140"/>
              <w:rPr>
                <w:color w:val="FF0000"/>
                <w:sz w:val="20"/>
                <w:szCs w:val="20"/>
              </w:rPr>
            </w:pPr>
            <w:r w:rsidRPr="001B179A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Comments</w:t>
            </w:r>
          </w:p>
        </w:tc>
      </w:tr>
      <w:tr w:rsidR="001B179A" w:rsidRPr="001B179A" w14:paraId="5C7076E0" w14:textId="77777777" w:rsidTr="001B179A">
        <w:tc>
          <w:tcPr>
            <w:tcW w:w="1255" w:type="dxa"/>
          </w:tcPr>
          <w:p w14:paraId="441A12DE" w14:textId="7143CAC5" w:rsidR="001B179A" w:rsidRPr="001B179A" w:rsidRDefault="001B179A" w:rsidP="000C1AA2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 w:rsidRPr="001B179A">
              <w:rPr>
                <w:color w:val="FF0000"/>
                <w:sz w:val="20"/>
                <w:szCs w:val="20"/>
              </w:rPr>
              <w:t>1. Login(Faculty)</w:t>
            </w:r>
          </w:p>
        </w:tc>
        <w:tc>
          <w:tcPr>
            <w:tcW w:w="1861" w:type="dxa"/>
          </w:tcPr>
          <w:p w14:paraId="375298FA" w14:textId="77777777" w:rsidR="001B179A" w:rsidRPr="001B179A" w:rsidRDefault="001B179A" w:rsidP="000C1AA2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</w:p>
        </w:tc>
        <w:tc>
          <w:tcPr>
            <w:tcW w:w="1558" w:type="dxa"/>
          </w:tcPr>
          <w:p w14:paraId="76C38FD9" w14:textId="64BE89C2" w:rsidR="001B179A" w:rsidRPr="001B179A" w:rsidRDefault="007A7419" w:rsidP="000C1AA2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Password should be asked </w:t>
            </w:r>
          </w:p>
        </w:tc>
        <w:tc>
          <w:tcPr>
            <w:tcW w:w="1558" w:type="dxa"/>
          </w:tcPr>
          <w:p w14:paraId="477280A7" w14:textId="7CB7B86E" w:rsidR="001B179A" w:rsidRPr="001B179A" w:rsidRDefault="007A7419" w:rsidP="000C1AA2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No password asked. Menu for faculty is displayed.</w:t>
            </w:r>
          </w:p>
        </w:tc>
        <w:tc>
          <w:tcPr>
            <w:tcW w:w="1559" w:type="dxa"/>
          </w:tcPr>
          <w:p w14:paraId="0EBE5439" w14:textId="77777777" w:rsidR="001B179A" w:rsidRPr="001B179A" w:rsidRDefault="001B179A" w:rsidP="000C1AA2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36B1C21C" w14:textId="25DDBE2A" w:rsidR="001B179A" w:rsidRPr="001B179A" w:rsidRDefault="00402578" w:rsidP="000C1AA2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SOLVED</w:t>
            </w:r>
          </w:p>
        </w:tc>
      </w:tr>
      <w:tr w:rsidR="001B179A" w:rsidRPr="001B179A" w14:paraId="0784FDF3" w14:textId="77777777" w:rsidTr="001B179A">
        <w:tc>
          <w:tcPr>
            <w:tcW w:w="1255" w:type="dxa"/>
          </w:tcPr>
          <w:p w14:paraId="286229CE" w14:textId="50C6E2F9" w:rsidR="001B179A" w:rsidRPr="001B179A" w:rsidRDefault="001B179A" w:rsidP="000C1AA2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 w:rsidRPr="001B179A">
              <w:rPr>
                <w:color w:val="FF0000"/>
                <w:sz w:val="20"/>
                <w:szCs w:val="20"/>
              </w:rPr>
              <w:t xml:space="preserve">2. choose option </w:t>
            </w:r>
          </w:p>
        </w:tc>
        <w:tc>
          <w:tcPr>
            <w:tcW w:w="1861" w:type="dxa"/>
          </w:tcPr>
          <w:p w14:paraId="58EA8506" w14:textId="1AB793EA" w:rsidR="001B179A" w:rsidRPr="001B179A" w:rsidRDefault="001B179A" w:rsidP="000C1AA2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 w:rsidRPr="001B179A">
              <w:rPr>
                <w:color w:val="FF0000"/>
                <w:sz w:val="20"/>
                <w:szCs w:val="20"/>
              </w:rPr>
              <w:t>Option=1,2,3</w:t>
            </w:r>
          </w:p>
        </w:tc>
        <w:tc>
          <w:tcPr>
            <w:tcW w:w="1558" w:type="dxa"/>
          </w:tcPr>
          <w:p w14:paraId="37FE1212" w14:textId="0FB22F62" w:rsidR="001B179A" w:rsidRPr="001B179A" w:rsidRDefault="001B179A" w:rsidP="000C1AA2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 w:rsidRPr="001B179A">
              <w:rPr>
                <w:color w:val="FF0000"/>
                <w:sz w:val="20"/>
                <w:szCs w:val="20"/>
              </w:rPr>
              <w:t>The program should perform function given by options 1,2,3</w:t>
            </w:r>
          </w:p>
        </w:tc>
        <w:tc>
          <w:tcPr>
            <w:tcW w:w="1558" w:type="dxa"/>
          </w:tcPr>
          <w:p w14:paraId="2907FCAE" w14:textId="41D07EFE" w:rsidR="001B179A" w:rsidRPr="001B179A" w:rsidRDefault="001B179A" w:rsidP="000C1AA2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 w:rsidRPr="001B179A">
              <w:rPr>
                <w:color w:val="FF0000"/>
                <w:sz w:val="20"/>
                <w:szCs w:val="20"/>
              </w:rPr>
              <w:t>Program terminates</w:t>
            </w:r>
          </w:p>
        </w:tc>
        <w:tc>
          <w:tcPr>
            <w:tcW w:w="1559" w:type="dxa"/>
          </w:tcPr>
          <w:p w14:paraId="32756545" w14:textId="76A4BF8B" w:rsidR="001B179A" w:rsidRPr="001B179A" w:rsidRDefault="001B179A" w:rsidP="000C1AA2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 w:rsidRPr="001B179A">
              <w:rPr>
                <w:color w:val="FF0000"/>
                <w:sz w:val="20"/>
                <w:szCs w:val="20"/>
              </w:rPr>
              <w:t>Fail</w:t>
            </w:r>
          </w:p>
        </w:tc>
        <w:tc>
          <w:tcPr>
            <w:tcW w:w="1559" w:type="dxa"/>
          </w:tcPr>
          <w:p w14:paraId="5CBADB89" w14:textId="690AB6BD" w:rsidR="001B179A" w:rsidRPr="001B179A" w:rsidRDefault="00651255" w:rsidP="000C1AA2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No such error</w:t>
            </w:r>
          </w:p>
        </w:tc>
      </w:tr>
    </w:tbl>
    <w:p w14:paraId="5AEB7330" w14:textId="77777777" w:rsidR="001B179A" w:rsidRPr="001B179A" w:rsidRDefault="001B179A" w:rsidP="000C1AA2">
      <w:pPr>
        <w:pStyle w:val="NormalWeb"/>
        <w:spacing w:before="0" w:beforeAutospacing="0" w:after="0" w:afterAutospacing="0"/>
        <w:rPr>
          <w:color w:val="FF0000"/>
          <w:sz w:val="20"/>
          <w:szCs w:val="20"/>
        </w:rPr>
      </w:pPr>
    </w:p>
    <w:p w14:paraId="3BAC1A73" w14:textId="3595AA0C" w:rsidR="000C1AA2" w:rsidRDefault="000C1AA2" w:rsidP="007A7419">
      <w:pPr>
        <w:pStyle w:val="Heading1"/>
        <w:rPr>
          <w:color w:val="000000"/>
        </w:rPr>
      </w:pPr>
      <w:r w:rsidRPr="007A7419">
        <w:t xml:space="preserve"> </w:t>
      </w:r>
      <w:r w:rsidR="007A7419" w:rsidRPr="007A7419">
        <w:t>4.12 See your history/view profile/edit your profile/pay fine/ renew bo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55"/>
        <w:gridCol w:w="1861"/>
        <w:gridCol w:w="1558"/>
        <w:gridCol w:w="1558"/>
        <w:gridCol w:w="1559"/>
        <w:gridCol w:w="1559"/>
      </w:tblGrid>
      <w:tr w:rsidR="007A7419" w:rsidRPr="001B179A" w14:paraId="51E076D4" w14:textId="77777777" w:rsidTr="00E86839">
        <w:trPr>
          <w:trHeight w:val="672"/>
        </w:trPr>
        <w:tc>
          <w:tcPr>
            <w:tcW w:w="0" w:type="auto"/>
            <w:hideMark/>
          </w:tcPr>
          <w:p w14:paraId="34E00020" w14:textId="77777777" w:rsidR="007A7419" w:rsidRPr="001B179A" w:rsidRDefault="007A7419" w:rsidP="00E86839">
            <w:pPr>
              <w:pStyle w:val="NormalWeb"/>
              <w:spacing w:before="0" w:beforeAutospacing="0" w:after="0" w:afterAutospacing="0"/>
              <w:ind w:left="140" w:right="140"/>
              <w:rPr>
                <w:color w:val="FF0000"/>
                <w:sz w:val="20"/>
                <w:szCs w:val="20"/>
              </w:rPr>
            </w:pPr>
            <w:r w:rsidRPr="001B179A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Step</w:t>
            </w:r>
          </w:p>
        </w:tc>
        <w:tc>
          <w:tcPr>
            <w:tcW w:w="0" w:type="auto"/>
            <w:hideMark/>
          </w:tcPr>
          <w:p w14:paraId="1071AB63" w14:textId="77777777" w:rsidR="007A7419" w:rsidRPr="001B179A" w:rsidRDefault="007A7419" w:rsidP="00E86839">
            <w:pPr>
              <w:pStyle w:val="NormalWeb"/>
              <w:spacing w:before="0" w:beforeAutospacing="0" w:after="0" w:afterAutospacing="0"/>
              <w:ind w:left="140" w:right="140"/>
              <w:rPr>
                <w:color w:val="FF0000"/>
                <w:sz w:val="20"/>
                <w:szCs w:val="20"/>
              </w:rPr>
            </w:pPr>
            <w:r w:rsidRPr="001B179A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TEST STEP/</w:t>
            </w:r>
          </w:p>
          <w:p w14:paraId="73C8ADAF" w14:textId="77777777" w:rsidR="007A7419" w:rsidRPr="001B179A" w:rsidRDefault="007A7419" w:rsidP="00E86839">
            <w:pPr>
              <w:pStyle w:val="NormalWeb"/>
              <w:spacing w:before="0" w:beforeAutospacing="0" w:after="0" w:afterAutospacing="0"/>
              <w:ind w:left="140" w:right="140"/>
              <w:rPr>
                <w:color w:val="FF0000"/>
                <w:sz w:val="20"/>
                <w:szCs w:val="20"/>
              </w:rPr>
            </w:pPr>
            <w:r w:rsidRPr="001B179A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INPUT</w:t>
            </w:r>
          </w:p>
        </w:tc>
        <w:tc>
          <w:tcPr>
            <w:tcW w:w="0" w:type="auto"/>
            <w:hideMark/>
          </w:tcPr>
          <w:p w14:paraId="74BBFFAB" w14:textId="77777777" w:rsidR="007A7419" w:rsidRPr="001B179A" w:rsidRDefault="007A7419" w:rsidP="00E86839">
            <w:pPr>
              <w:pStyle w:val="NormalWeb"/>
              <w:spacing w:before="0" w:beforeAutospacing="0" w:after="0" w:afterAutospacing="0"/>
              <w:ind w:left="140" w:right="140"/>
              <w:rPr>
                <w:color w:val="FF0000"/>
                <w:sz w:val="20"/>
                <w:szCs w:val="20"/>
              </w:rPr>
            </w:pPr>
            <w:r w:rsidRPr="001B179A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Intended Result</w:t>
            </w:r>
          </w:p>
        </w:tc>
        <w:tc>
          <w:tcPr>
            <w:tcW w:w="0" w:type="auto"/>
            <w:hideMark/>
          </w:tcPr>
          <w:p w14:paraId="6B4C2EF1" w14:textId="77777777" w:rsidR="007A7419" w:rsidRPr="001B179A" w:rsidRDefault="007A7419" w:rsidP="00E86839">
            <w:pPr>
              <w:pStyle w:val="NormalWeb"/>
              <w:spacing w:before="0" w:beforeAutospacing="0" w:after="0" w:afterAutospacing="0"/>
              <w:ind w:left="140" w:right="140"/>
              <w:rPr>
                <w:color w:val="FF0000"/>
                <w:sz w:val="20"/>
                <w:szCs w:val="20"/>
              </w:rPr>
            </w:pPr>
            <w:r w:rsidRPr="001B179A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Actual Result</w:t>
            </w:r>
          </w:p>
        </w:tc>
        <w:tc>
          <w:tcPr>
            <w:tcW w:w="0" w:type="auto"/>
            <w:hideMark/>
          </w:tcPr>
          <w:p w14:paraId="64B1BC13" w14:textId="77777777" w:rsidR="007A7419" w:rsidRPr="001B179A" w:rsidRDefault="007A7419" w:rsidP="00E86839">
            <w:pPr>
              <w:pStyle w:val="NormalWeb"/>
              <w:spacing w:before="0" w:beforeAutospacing="0" w:after="0" w:afterAutospacing="0"/>
              <w:ind w:left="140" w:right="140"/>
              <w:rPr>
                <w:color w:val="FF0000"/>
                <w:sz w:val="20"/>
                <w:szCs w:val="20"/>
              </w:rPr>
            </w:pPr>
            <w:r w:rsidRPr="001B179A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Pass/Fail</w:t>
            </w:r>
          </w:p>
        </w:tc>
        <w:tc>
          <w:tcPr>
            <w:tcW w:w="0" w:type="auto"/>
            <w:hideMark/>
          </w:tcPr>
          <w:p w14:paraId="11890DBB" w14:textId="77777777" w:rsidR="007A7419" w:rsidRPr="001B179A" w:rsidRDefault="007A7419" w:rsidP="00E86839">
            <w:pPr>
              <w:pStyle w:val="NormalWeb"/>
              <w:spacing w:before="0" w:beforeAutospacing="0" w:after="0" w:afterAutospacing="0"/>
              <w:ind w:left="140" w:right="140"/>
              <w:rPr>
                <w:color w:val="FF0000"/>
                <w:sz w:val="20"/>
                <w:szCs w:val="20"/>
              </w:rPr>
            </w:pPr>
            <w:r w:rsidRPr="001B179A">
              <w:rPr>
                <w:rFonts w:ascii="Arial" w:hAnsi="Arial" w:cs="Arial"/>
                <w:b/>
                <w:bCs/>
                <w:color w:val="FF0000"/>
                <w:sz w:val="20"/>
                <w:szCs w:val="20"/>
              </w:rPr>
              <w:t>Comments</w:t>
            </w:r>
          </w:p>
        </w:tc>
      </w:tr>
      <w:tr w:rsidR="007A7419" w:rsidRPr="001B179A" w14:paraId="26C4D17C" w14:textId="77777777" w:rsidTr="00E86839">
        <w:tc>
          <w:tcPr>
            <w:tcW w:w="1255" w:type="dxa"/>
          </w:tcPr>
          <w:p w14:paraId="2B3B9030" w14:textId="7928F166" w:rsidR="007A7419" w:rsidRPr="001B179A" w:rsidRDefault="007A7419" w:rsidP="00E86839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1. Login(</w:t>
            </w:r>
            <w:proofErr w:type="spellStart"/>
            <w:r>
              <w:rPr>
                <w:color w:val="FF0000"/>
                <w:sz w:val="20"/>
                <w:szCs w:val="20"/>
              </w:rPr>
              <w:t>Phd</w:t>
            </w:r>
            <w:proofErr w:type="spellEnd"/>
            <w:r>
              <w:rPr>
                <w:color w:val="FF0000"/>
                <w:sz w:val="20"/>
                <w:szCs w:val="20"/>
              </w:rPr>
              <w:t xml:space="preserve"> Student</w:t>
            </w:r>
            <w:r w:rsidRPr="001B179A">
              <w:rPr>
                <w:color w:val="FF0000"/>
                <w:sz w:val="20"/>
                <w:szCs w:val="20"/>
              </w:rPr>
              <w:t>)</w:t>
            </w:r>
          </w:p>
        </w:tc>
        <w:tc>
          <w:tcPr>
            <w:tcW w:w="1861" w:type="dxa"/>
          </w:tcPr>
          <w:p w14:paraId="27174DDE" w14:textId="77777777" w:rsidR="007A7419" w:rsidRPr="001B179A" w:rsidRDefault="007A7419" w:rsidP="00E86839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</w:p>
        </w:tc>
        <w:tc>
          <w:tcPr>
            <w:tcW w:w="1558" w:type="dxa"/>
          </w:tcPr>
          <w:p w14:paraId="4412FB9D" w14:textId="77777777" w:rsidR="007A7419" w:rsidRPr="001B179A" w:rsidRDefault="007A7419" w:rsidP="00E86839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Password should be asked </w:t>
            </w:r>
          </w:p>
        </w:tc>
        <w:tc>
          <w:tcPr>
            <w:tcW w:w="1558" w:type="dxa"/>
          </w:tcPr>
          <w:p w14:paraId="274B9831" w14:textId="4E48D620" w:rsidR="007A7419" w:rsidRPr="001B179A" w:rsidRDefault="007A7419" w:rsidP="007A7419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 xml:space="preserve">No password asked. Menu for </w:t>
            </w:r>
            <w:proofErr w:type="spellStart"/>
            <w:r>
              <w:rPr>
                <w:color w:val="FF0000"/>
                <w:sz w:val="20"/>
                <w:szCs w:val="20"/>
              </w:rPr>
              <w:t>Phd</w:t>
            </w:r>
            <w:proofErr w:type="spellEnd"/>
            <w:r>
              <w:rPr>
                <w:color w:val="FF0000"/>
                <w:sz w:val="20"/>
                <w:szCs w:val="20"/>
              </w:rPr>
              <w:t xml:space="preserve"> student is displayed.</w:t>
            </w:r>
          </w:p>
        </w:tc>
        <w:tc>
          <w:tcPr>
            <w:tcW w:w="1559" w:type="dxa"/>
          </w:tcPr>
          <w:p w14:paraId="1A1A67B2" w14:textId="77777777" w:rsidR="007A7419" w:rsidRPr="001B179A" w:rsidRDefault="007A7419" w:rsidP="00E86839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</w:p>
        </w:tc>
        <w:tc>
          <w:tcPr>
            <w:tcW w:w="1559" w:type="dxa"/>
          </w:tcPr>
          <w:p w14:paraId="0208CD9E" w14:textId="7571FC20" w:rsidR="007A7419" w:rsidRPr="001B179A" w:rsidRDefault="00651255" w:rsidP="00E86839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No such error</w:t>
            </w:r>
          </w:p>
        </w:tc>
      </w:tr>
      <w:tr w:rsidR="007A7419" w:rsidRPr="001B179A" w14:paraId="131BA18B" w14:textId="77777777" w:rsidTr="00E86839">
        <w:tc>
          <w:tcPr>
            <w:tcW w:w="1255" w:type="dxa"/>
          </w:tcPr>
          <w:p w14:paraId="67A54688" w14:textId="77777777" w:rsidR="007A7419" w:rsidRPr="001B179A" w:rsidRDefault="007A7419" w:rsidP="00E86839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 w:rsidRPr="001B179A">
              <w:rPr>
                <w:color w:val="FF0000"/>
                <w:sz w:val="20"/>
                <w:szCs w:val="20"/>
              </w:rPr>
              <w:t xml:space="preserve">2. choose option </w:t>
            </w:r>
          </w:p>
        </w:tc>
        <w:tc>
          <w:tcPr>
            <w:tcW w:w="1861" w:type="dxa"/>
          </w:tcPr>
          <w:p w14:paraId="4A8FC0FF" w14:textId="5B4B59A6" w:rsidR="007A7419" w:rsidRPr="001B179A" w:rsidRDefault="007A7419" w:rsidP="00E86839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 w:rsidRPr="001B179A">
              <w:rPr>
                <w:color w:val="FF0000"/>
                <w:sz w:val="20"/>
                <w:szCs w:val="20"/>
              </w:rPr>
              <w:t>Option=1,2,3</w:t>
            </w:r>
            <w:r>
              <w:rPr>
                <w:color w:val="FF0000"/>
                <w:sz w:val="20"/>
                <w:szCs w:val="20"/>
              </w:rPr>
              <w:t>,4,5</w:t>
            </w:r>
          </w:p>
        </w:tc>
        <w:tc>
          <w:tcPr>
            <w:tcW w:w="1558" w:type="dxa"/>
          </w:tcPr>
          <w:p w14:paraId="07EBDE91" w14:textId="74BB0ED7" w:rsidR="007A7419" w:rsidRPr="001B179A" w:rsidRDefault="007A7419" w:rsidP="00E86839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 w:rsidRPr="001B179A">
              <w:rPr>
                <w:color w:val="FF0000"/>
                <w:sz w:val="20"/>
                <w:szCs w:val="20"/>
              </w:rPr>
              <w:t>The program should perform function given by options 1,2,3</w:t>
            </w:r>
            <w:r>
              <w:rPr>
                <w:color w:val="FF0000"/>
                <w:sz w:val="20"/>
                <w:szCs w:val="20"/>
              </w:rPr>
              <w:t>,4,5</w:t>
            </w:r>
          </w:p>
        </w:tc>
        <w:tc>
          <w:tcPr>
            <w:tcW w:w="1558" w:type="dxa"/>
          </w:tcPr>
          <w:p w14:paraId="7EC611AD" w14:textId="77777777" w:rsidR="007A7419" w:rsidRPr="001B179A" w:rsidRDefault="007A7419" w:rsidP="00E86839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 w:rsidRPr="001B179A">
              <w:rPr>
                <w:color w:val="FF0000"/>
                <w:sz w:val="20"/>
                <w:szCs w:val="20"/>
              </w:rPr>
              <w:t>Program terminates</w:t>
            </w:r>
          </w:p>
        </w:tc>
        <w:tc>
          <w:tcPr>
            <w:tcW w:w="1559" w:type="dxa"/>
          </w:tcPr>
          <w:p w14:paraId="0FA1121C" w14:textId="77777777" w:rsidR="007A7419" w:rsidRPr="001B179A" w:rsidRDefault="007A7419" w:rsidP="00E86839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 w:rsidRPr="001B179A">
              <w:rPr>
                <w:color w:val="FF0000"/>
                <w:sz w:val="20"/>
                <w:szCs w:val="20"/>
              </w:rPr>
              <w:t>Fail</w:t>
            </w:r>
          </w:p>
        </w:tc>
        <w:tc>
          <w:tcPr>
            <w:tcW w:w="1559" w:type="dxa"/>
          </w:tcPr>
          <w:p w14:paraId="3140842E" w14:textId="0B5FC0BB" w:rsidR="007A7419" w:rsidRPr="001B179A" w:rsidRDefault="00651255" w:rsidP="00E86839">
            <w:pPr>
              <w:pStyle w:val="NormalWeb"/>
              <w:spacing w:before="0" w:beforeAutospacing="0" w:after="0" w:afterAutospacing="0"/>
              <w:rPr>
                <w:color w:val="FF0000"/>
                <w:sz w:val="20"/>
                <w:szCs w:val="20"/>
              </w:rPr>
            </w:pPr>
            <w:r>
              <w:rPr>
                <w:color w:val="FF0000"/>
                <w:sz w:val="20"/>
                <w:szCs w:val="20"/>
              </w:rPr>
              <w:t>No such error</w:t>
            </w:r>
          </w:p>
        </w:tc>
      </w:tr>
    </w:tbl>
    <w:p w14:paraId="2316985D" w14:textId="77777777" w:rsidR="007A7419" w:rsidRPr="00056818" w:rsidRDefault="007A7419" w:rsidP="007A7419">
      <w:pPr>
        <w:pStyle w:val="Heading1"/>
      </w:pPr>
    </w:p>
    <w:p w14:paraId="08E56C98" w14:textId="1118B4C2" w:rsidR="00651255" w:rsidRDefault="00651255" w:rsidP="007A7419">
      <w:pPr>
        <w:pStyle w:val="Heading1"/>
      </w:pPr>
    </w:p>
    <w:p w14:paraId="7BDB2108" w14:textId="208F36B4" w:rsidR="0012488A" w:rsidRDefault="0012488A" w:rsidP="007A7419">
      <w:pPr>
        <w:pStyle w:val="Heading1"/>
      </w:pPr>
    </w:p>
    <w:p w14:paraId="3132688A" w14:textId="77777777" w:rsidR="0012488A" w:rsidRDefault="0012488A" w:rsidP="007A7419">
      <w:pPr>
        <w:pStyle w:val="Heading1"/>
      </w:pPr>
      <w:bookmarkStart w:id="21" w:name="_GoBack"/>
      <w:bookmarkEnd w:id="21"/>
    </w:p>
    <w:p w14:paraId="547F87EA" w14:textId="7D46317C" w:rsidR="000C1AA2" w:rsidRPr="007A7419" w:rsidRDefault="000C1AA2" w:rsidP="007A7419">
      <w:pPr>
        <w:pStyle w:val="Heading1"/>
      </w:pPr>
      <w:r w:rsidRPr="007A7419">
        <w:t>5.0       Unresolved test instances</w:t>
      </w:r>
    </w:p>
    <w:p w14:paraId="3B8E098E" w14:textId="77777777" w:rsidR="000C1AA2" w:rsidRPr="00056818" w:rsidRDefault="000C1AA2" w:rsidP="000C1AA2">
      <w:pPr>
        <w:pStyle w:val="NormalWeb"/>
        <w:spacing w:before="0" w:beforeAutospacing="0" w:after="0" w:afterAutospacing="0"/>
        <w:rPr>
          <w:sz w:val="20"/>
          <w:szCs w:val="20"/>
        </w:rPr>
      </w:pPr>
      <w:r w:rsidRPr="00056818">
        <w:rPr>
          <w:rFonts w:ascii="Arial" w:hAnsi="Arial" w:cs="Arial"/>
          <w:i/>
          <w:iCs/>
          <w:color w:val="FF0000"/>
          <w:sz w:val="20"/>
          <w:szCs w:val="20"/>
        </w:rPr>
        <w:t xml:space="preserve"> </w:t>
      </w:r>
    </w:p>
    <w:tbl>
      <w:tblPr>
        <w:tblW w:w="9569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46"/>
        <w:gridCol w:w="3531"/>
        <w:gridCol w:w="3292"/>
      </w:tblGrid>
      <w:tr w:rsidR="000C1AA2" w:rsidRPr="00056818" w14:paraId="2C0195E8" w14:textId="77777777" w:rsidTr="00F63287">
        <w:trPr>
          <w:trHeight w:val="52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11557E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ind w:left="5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Test Case ID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B09927F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ind w:left="5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Summary of Defect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D9D9D9"/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945F62B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ind w:left="5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color w:val="000000"/>
                <w:sz w:val="20"/>
                <w:szCs w:val="20"/>
              </w:rPr>
              <w:t>Why not resolved</w:t>
            </w:r>
          </w:p>
        </w:tc>
      </w:tr>
      <w:tr w:rsidR="000C1AA2" w:rsidRPr="00056818" w14:paraId="70A28ECC" w14:textId="77777777" w:rsidTr="00F63287">
        <w:trPr>
          <w:trHeight w:val="52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3E0A74B" w14:textId="3192033F" w:rsidR="000C1AA2" w:rsidRPr="00056818" w:rsidRDefault="000C1AA2" w:rsidP="001B179A">
            <w:pPr>
              <w:pStyle w:val="NormalWeb"/>
              <w:spacing w:before="0" w:beforeAutospacing="0" w:after="0" w:afterAutospacing="0"/>
              <w:ind w:left="5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 </w:t>
            </w:r>
            <w:r w:rsidR="00F63287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>NONE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C7EC30F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ind w:left="5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0DF5FB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ind w:left="5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 </w:t>
            </w:r>
          </w:p>
        </w:tc>
      </w:tr>
      <w:tr w:rsidR="000C1AA2" w:rsidRPr="00056818" w14:paraId="428F498D" w14:textId="77777777" w:rsidTr="00F63287">
        <w:trPr>
          <w:trHeight w:val="522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74D288A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ind w:left="5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5618F67F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ind w:left="5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 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6B5411A" w14:textId="77777777" w:rsidR="000C1AA2" w:rsidRPr="00056818" w:rsidRDefault="000C1AA2" w:rsidP="001B179A">
            <w:pPr>
              <w:pStyle w:val="NormalWeb"/>
              <w:spacing w:before="0" w:beforeAutospacing="0" w:after="0" w:afterAutospacing="0"/>
              <w:ind w:left="540"/>
              <w:rPr>
                <w:sz w:val="20"/>
                <w:szCs w:val="20"/>
              </w:rPr>
            </w:pPr>
            <w:r w:rsidRPr="00056818">
              <w:rPr>
                <w:rFonts w:ascii="Arial" w:hAnsi="Arial" w:cs="Arial"/>
                <w:i/>
                <w:iCs/>
                <w:color w:val="0000FF"/>
                <w:sz w:val="20"/>
                <w:szCs w:val="20"/>
              </w:rPr>
              <w:t xml:space="preserve"> </w:t>
            </w:r>
          </w:p>
        </w:tc>
      </w:tr>
    </w:tbl>
    <w:p w14:paraId="0E058E87" w14:textId="77777777" w:rsidR="000C1AA2" w:rsidRPr="00056818" w:rsidRDefault="000C1AA2" w:rsidP="000C1AA2">
      <w:pPr>
        <w:pStyle w:val="NormalWeb"/>
        <w:spacing w:before="0" w:beforeAutospacing="0" w:after="0" w:afterAutospacing="0"/>
        <w:rPr>
          <w:sz w:val="20"/>
          <w:szCs w:val="20"/>
        </w:rPr>
      </w:pPr>
      <w:r w:rsidRPr="00056818">
        <w:rPr>
          <w:rFonts w:ascii="Arial" w:hAnsi="Arial" w:cs="Arial"/>
          <w:color w:val="000000"/>
          <w:sz w:val="20"/>
          <w:szCs w:val="20"/>
        </w:rPr>
        <w:t xml:space="preserve"> </w:t>
      </w:r>
    </w:p>
    <w:p w14:paraId="06397E87" w14:textId="77777777" w:rsidR="000C1AA2" w:rsidRPr="00056818" w:rsidRDefault="000C1AA2" w:rsidP="000C1AA2">
      <w:pPr>
        <w:pStyle w:val="BodyText"/>
        <w:ind w:left="0"/>
        <w:rPr>
          <w:rFonts w:ascii="Candara" w:hAnsi="Candara" w:cs="Arial"/>
          <w:sz w:val="20"/>
          <w:szCs w:val="20"/>
        </w:rPr>
      </w:pPr>
    </w:p>
    <w:p w14:paraId="66B7BE55" w14:textId="77777777" w:rsidR="000C1AA2" w:rsidRDefault="000C1AA2" w:rsidP="000C1AA2"/>
    <w:p w14:paraId="028FC5A4" w14:textId="436EB541" w:rsidR="004328FC" w:rsidRPr="00131A35" w:rsidRDefault="004328FC" w:rsidP="007A7419">
      <w:pPr>
        <w:pStyle w:val="Heading1"/>
      </w:pPr>
    </w:p>
    <w:sectPr w:rsidR="004328FC" w:rsidRPr="00131A35" w:rsidSect="004328FC">
      <w:footerReference w:type="default" r:id="rId11"/>
      <w:pgSz w:w="12240" w:h="15840" w:code="1"/>
      <w:pgMar w:top="979" w:right="1440" w:bottom="540" w:left="1440" w:header="720" w:footer="720" w:gutter="432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C6CD20F" w14:textId="77777777" w:rsidR="00033324" w:rsidRDefault="00033324">
      <w:r>
        <w:separator/>
      </w:r>
    </w:p>
  </w:endnote>
  <w:endnote w:type="continuationSeparator" w:id="0">
    <w:p w14:paraId="59E37912" w14:textId="77777777" w:rsidR="00033324" w:rsidRDefault="000333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ndara,Arial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6BE1310" w14:textId="77777777" w:rsidR="000661BC" w:rsidRDefault="000661BC">
    <w:pPr>
      <w:pStyle w:val="Caption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C6FB5F" w14:textId="77777777" w:rsidR="00033324" w:rsidRDefault="00033324">
      <w:r>
        <w:separator/>
      </w:r>
    </w:p>
  </w:footnote>
  <w:footnote w:type="continuationSeparator" w:id="0">
    <w:p w14:paraId="4DBCD684" w14:textId="77777777" w:rsidR="00033324" w:rsidRDefault="000333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5" type="#_x0000_t75" style="width:3in;height:3in" o:bullet="t"/>
    </w:pict>
  </w:numPicBullet>
  <w:numPicBullet w:numPicBulletId="1">
    <w:pict>
      <v:shape id="_x0000_i1036" type="#_x0000_t75" style="width:3in;height:3in" o:bullet="t"/>
    </w:pict>
  </w:numPicBullet>
  <w:numPicBullet w:numPicBulletId="2">
    <w:pict>
      <v:shape id="_x0000_i1037" type="#_x0000_t75" style="width:3in;height:3in" o:bullet="t"/>
    </w:pict>
  </w:numPicBullet>
  <w:abstractNum w:abstractNumId="0" w15:restartNumberingAfterBreak="0">
    <w:nsid w:val="07487830"/>
    <w:multiLevelType w:val="multilevel"/>
    <w:tmpl w:val="16900490"/>
    <w:lvl w:ilvl="0">
      <w:start w:val="6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" w15:restartNumberingAfterBreak="0">
    <w:nsid w:val="0D3D1BCB"/>
    <w:multiLevelType w:val="hybridMultilevel"/>
    <w:tmpl w:val="B4EC5536"/>
    <w:lvl w:ilvl="0" w:tplc="E8D243C8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abstractNum w:abstractNumId="2" w15:restartNumberingAfterBreak="0">
    <w:nsid w:val="15533DAD"/>
    <w:multiLevelType w:val="hybridMultilevel"/>
    <w:tmpl w:val="935E24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CA2AB8"/>
    <w:multiLevelType w:val="hybridMultilevel"/>
    <w:tmpl w:val="3C18DD52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7293ECA"/>
    <w:multiLevelType w:val="hybridMultilevel"/>
    <w:tmpl w:val="D0D620D8"/>
    <w:lvl w:ilvl="0" w:tplc="8182FDDA">
      <w:start w:val="1"/>
      <w:numFmt w:val="bullet"/>
      <w:pStyle w:val="Bullet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F46102"/>
    <w:multiLevelType w:val="hybridMultilevel"/>
    <w:tmpl w:val="CBEEDD6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F7B7268"/>
    <w:multiLevelType w:val="multilevel"/>
    <w:tmpl w:val="40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7" w15:restartNumberingAfterBreak="0">
    <w:nsid w:val="22793108"/>
    <w:multiLevelType w:val="multilevel"/>
    <w:tmpl w:val="02F82F48"/>
    <w:lvl w:ilvl="0">
      <w:numFmt w:val="none"/>
      <w:lvlText w:val=""/>
      <w:lvlJc w:val="left"/>
      <w:pPr>
        <w:tabs>
          <w:tab w:val="num" w:pos="360"/>
        </w:tabs>
      </w:pPr>
    </w:lvl>
    <w:lvl w:ilvl="1">
      <w:start w:val="1"/>
      <w:numFmt w:val="none"/>
      <w:pStyle w:val="Heading2"/>
      <w:lvlText w:val="4.1"/>
      <w:lvlJc w:val="left"/>
      <w:pPr>
        <w:tabs>
          <w:tab w:val="num" w:pos="1296"/>
        </w:tabs>
        <w:ind w:left="1296" w:hanging="576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8" w15:restartNumberingAfterBreak="0">
    <w:nsid w:val="27DF5321"/>
    <w:multiLevelType w:val="hybridMultilevel"/>
    <w:tmpl w:val="3056B404"/>
    <w:lvl w:ilvl="0" w:tplc="1FA8B1E6">
      <w:start w:val="1"/>
      <w:numFmt w:val="upperRoman"/>
      <w:lvlText w:val="%1."/>
      <w:lvlJc w:val="left"/>
      <w:pPr>
        <w:ind w:left="216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2FEE69D1"/>
    <w:multiLevelType w:val="hybridMultilevel"/>
    <w:tmpl w:val="8F8449F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2AA4FDD"/>
    <w:multiLevelType w:val="multilevel"/>
    <w:tmpl w:val="3106270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1" w15:restartNumberingAfterBreak="0">
    <w:nsid w:val="32DD7A68"/>
    <w:multiLevelType w:val="hybridMultilevel"/>
    <w:tmpl w:val="74AA04C4"/>
    <w:lvl w:ilvl="0" w:tplc="0409001B">
      <w:start w:val="1"/>
      <w:numFmt w:val="low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2" w15:restartNumberingAfterBreak="0">
    <w:nsid w:val="3DF92B02"/>
    <w:multiLevelType w:val="multilevel"/>
    <w:tmpl w:val="4DA2B4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99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505A23"/>
    <w:multiLevelType w:val="hybridMultilevel"/>
    <w:tmpl w:val="FB06C96E"/>
    <w:lvl w:ilvl="0" w:tplc="9B78B80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CAAF06E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59E0470C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3CEE50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4300750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DAF6C0F2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56A6F6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D0E47A2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E48A2D56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61C6903"/>
    <w:multiLevelType w:val="multilevel"/>
    <w:tmpl w:val="C69A77A4"/>
    <w:lvl w:ilvl="0">
      <w:start w:val="4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5" w15:restartNumberingAfterBreak="0">
    <w:nsid w:val="48982549"/>
    <w:multiLevelType w:val="multilevel"/>
    <w:tmpl w:val="3106270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6" w15:restartNumberingAfterBreak="0">
    <w:nsid w:val="49F4508D"/>
    <w:multiLevelType w:val="hybridMultilevel"/>
    <w:tmpl w:val="FE128D78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 w15:restartNumberingAfterBreak="0">
    <w:nsid w:val="4A642B67"/>
    <w:multiLevelType w:val="multilevel"/>
    <w:tmpl w:val="31062704"/>
    <w:lvl w:ilvl="0">
      <w:start w:val="4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52D622BD"/>
    <w:multiLevelType w:val="multilevel"/>
    <w:tmpl w:val="AB4C2524"/>
    <w:lvl w:ilvl="0">
      <w:start w:val="3"/>
      <w:numFmt w:val="decimal"/>
      <w:lvlText w:val="%1.0"/>
      <w:lvlJc w:val="left"/>
      <w:pPr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19" w15:restartNumberingAfterBreak="0">
    <w:nsid w:val="59055B0E"/>
    <w:multiLevelType w:val="multilevel"/>
    <w:tmpl w:val="C17C68C4"/>
    <w:lvl w:ilvl="0">
      <w:start w:val="2"/>
      <w:numFmt w:val="decimal"/>
      <w:lvlText w:val="%1.0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20" w15:restartNumberingAfterBreak="0">
    <w:nsid w:val="5AAE0FFE"/>
    <w:multiLevelType w:val="hybridMultilevel"/>
    <w:tmpl w:val="78C48784"/>
    <w:lvl w:ilvl="0" w:tplc="B02CFE3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  <w:b w:val="0"/>
        <w:i/>
        <w:color w:val="0000FF"/>
        <w:sz w:val="24"/>
        <w:szCs w:val="24"/>
      </w:rPr>
    </w:lvl>
    <w:lvl w:ilvl="1" w:tplc="04090019">
      <w:start w:val="1"/>
      <w:numFmt w:val="lowerRoman"/>
      <w:lvlText w:val="(%2)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2" w:tplc="9910A9FA">
      <w:start w:val="7"/>
      <w:numFmt w:val="decimal"/>
      <w:lvlText w:val="%3"/>
      <w:lvlJc w:val="left"/>
      <w:pPr>
        <w:tabs>
          <w:tab w:val="num" w:pos="2370"/>
        </w:tabs>
        <w:ind w:left="2370" w:hanging="39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1" w15:restartNumberingAfterBreak="0">
    <w:nsid w:val="6E53289F"/>
    <w:multiLevelType w:val="hybridMultilevel"/>
    <w:tmpl w:val="2DC06A1C"/>
    <w:lvl w:ilvl="0" w:tplc="E3C0ECE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B25122"/>
    <w:multiLevelType w:val="hybridMultilevel"/>
    <w:tmpl w:val="935E24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69B5D44"/>
    <w:multiLevelType w:val="hybridMultilevel"/>
    <w:tmpl w:val="B336CA38"/>
    <w:lvl w:ilvl="0" w:tplc="694E6060">
      <w:start w:val="1"/>
      <w:numFmt w:val="decimal"/>
      <w:lvlText w:val="%1."/>
      <w:lvlJc w:val="left"/>
      <w:pPr>
        <w:ind w:left="93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56" w:hanging="360"/>
      </w:pPr>
    </w:lvl>
    <w:lvl w:ilvl="2" w:tplc="0409001B" w:tentative="1">
      <w:start w:val="1"/>
      <w:numFmt w:val="lowerRoman"/>
      <w:lvlText w:val="%3."/>
      <w:lvlJc w:val="right"/>
      <w:pPr>
        <w:ind w:left="2376" w:hanging="180"/>
      </w:pPr>
    </w:lvl>
    <w:lvl w:ilvl="3" w:tplc="0409000F" w:tentative="1">
      <w:start w:val="1"/>
      <w:numFmt w:val="decimal"/>
      <w:lvlText w:val="%4."/>
      <w:lvlJc w:val="left"/>
      <w:pPr>
        <w:ind w:left="3096" w:hanging="360"/>
      </w:pPr>
    </w:lvl>
    <w:lvl w:ilvl="4" w:tplc="04090019" w:tentative="1">
      <w:start w:val="1"/>
      <w:numFmt w:val="lowerLetter"/>
      <w:lvlText w:val="%5."/>
      <w:lvlJc w:val="left"/>
      <w:pPr>
        <w:ind w:left="3816" w:hanging="360"/>
      </w:pPr>
    </w:lvl>
    <w:lvl w:ilvl="5" w:tplc="0409001B" w:tentative="1">
      <w:start w:val="1"/>
      <w:numFmt w:val="lowerRoman"/>
      <w:lvlText w:val="%6."/>
      <w:lvlJc w:val="right"/>
      <w:pPr>
        <w:ind w:left="4536" w:hanging="180"/>
      </w:pPr>
    </w:lvl>
    <w:lvl w:ilvl="6" w:tplc="0409000F" w:tentative="1">
      <w:start w:val="1"/>
      <w:numFmt w:val="decimal"/>
      <w:lvlText w:val="%7."/>
      <w:lvlJc w:val="left"/>
      <w:pPr>
        <w:ind w:left="5256" w:hanging="360"/>
      </w:pPr>
    </w:lvl>
    <w:lvl w:ilvl="7" w:tplc="04090019" w:tentative="1">
      <w:start w:val="1"/>
      <w:numFmt w:val="lowerLetter"/>
      <w:lvlText w:val="%8."/>
      <w:lvlJc w:val="left"/>
      <w:pPr>
        <w:ind w:left="5976" w:hanging="360"/>
      </w:pPr>
    </w:lvl>
    <w:lvl w:ilvl="8" w:tplc="0409001B" w:tentative="1">
      <w:start w:val="1"/>
      <w:numFmt w:val="lowerRoman"/>
      <w:lvlText w:val="%9."/>
      <w:lvlJc w:val="right"/>
      <w:pPr>
        <w:ind w:left="6696" w:hanging="180"/>
      </w:pPr>
    </w:lvl>
  </w:abstractNum>
  <w:num w:numId="1">
    <w:abstractNumId w:val="4"/>
  </w:num>
  <w:num w:numId="2">
    <w:abstractNumId w:val="13"/>
  </w:num>
  <w:num w:numId="3">
    <w:abstractNumId w:val="20"/>
  </w:num>
  <w:num w:numId="4">
    <w:abstractNumId w:val="21"/>
  </w:num>
  <w:num w:numId="5">
    <w:abstractNumId w:val="7"/>
  </w:num>
  <w:num w:numId="6">
    <w:abstractNumId w:val="14"/>
  </w:num>
  <w:num w:numId="7">
    <w:abstractNumId w:val="0"/>
  </w:num>
  <w:num w:numId="8">
    <w:abstractNumId w:val="1"/>
  </w:num>
  <w:num w:numId="9">
    <w:abstractNumId w:val="23"/>
  </w:num>
  <w:num w:numId="10">
    <w:abstractNumId w:val="10"/>
  </w:num>
  <w:num w:numId="11">
    <w:abstractNumId w:val="17"/>
  </w:num>
  <w:num w:numId="12">
    <w:abstractNumId w:val="15"/>
  </w:num>
  <w:num w:numId="13">
    <w:abstractNumId w:val="16"/>
  </w:num>
  <w:num w:numId="14">
    <w:abstractNumId w:val="5"/>
  </w:num>
  <w:num w:numId="15">
    <w:abstractNumId w:val="18"/>
  </w:num>
  <w:num w:numId="16">
    <w:abstractNumId w:val="12"/>
  </w:num>
  <w:num w:numId="17">
    <w:abstractNumId w:val="19"/>
  </w:num>
  <w:num w:numId="18">
    <w:abstractNumId w:val="8"/>
  </w:num>
  <w:num w:numId="19">
    <w:abstractNumId w:val="11"/>
  </w:num>
  <w:num w:numId="20">
    <w:abstractNumId w:val="3"/>
  </w:num>
  <w:num w:numId="21">
    <w:abstractNumId w:val="9"/>
  </w:num>
  <w:num w:numId="22">
    <w:abstractNumId w:val="22"/>
  </w:num>
  <w:num w:numId="23">
    <w:abstractNumId w:val="2"/>
  </w:num>
  <w:num w:numId="24">
    <w:abstractNumId w:val="6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gutterAtTop/>
  <w:activeWritingStyle w:appName="MSWord" w:lang="en-US" w:vendorID="64" w:dllVersion="6" w:nlCheck="1" w:checkStyle="1"/>
  <w:activeWritingStyle w:appName="MSWord" w:lang="en-US" w:vendorID="64" w:dllVersion="5" w:nlCheck="1" w:checkStyle="1"/>
  <w:activeWritingStyle w:appName="MSWord" w:lang="en-GB" w:vendorID="64" w:dllVersion="6" w:nlCheck="1" w:checkStyle="1"/>
  <w:activeWritingStyle w:appName="MSWord" w:lang="fr-FR" w:vendorID="64" w:dllVersion="6" w:nlCheck="1" w:checkStyle="1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yNTK0NLU0tDAxtjRW0lEKTi0uzszPAykwrgUAvVKB6iwAAAA="/>
  </w:docVars>
  <w:rsids>
    <w:rsidRoot w:val="00981296"/>
    <w:rsid w:val="0000000F"/>
    <w:rsid w:val="00007C0F"/>
    <w:rsid w:val="000104C2"/>
    <w:rsid w:val="00014842"/>
    <w:rsid w:val="000160A3"/>
    <w:rsid w:val="00032CC4"/>
    <w:rsid w:val="00033324"/>
    <w:rsid w:val="0003449A"/>
    <w:rsid w:val="00036A30"/>
    <w:rsid w:val="00040EF5"/>
    <w:rsid w:val="00043170"/>
    <w:rsid w:val="00050797"/>
    <w:rsid w:val="00056818"/>
    <w:rsid w:val="000600B0"/>
    <w:rsid w:val="00062C88"/>
    <w:rsid w:val="000661BC"/>
    <w:rsid w:val="0006762C"/>
    <w:rsid w:val="00084B6E"/>
    <w:rsid w:val="00086564"/>
    <w:rsid w:val="0008755E"/>
    <w:rsid w:val="000876E1"/>
    <w:rsid w:val="00087EA6"/>
    <w:rsid w:val="0009045E"/>
    <w:rsid w:val="00094917"/>
    <w:rsid w:val="00094CED"/>
    <w:rsid w:val="000A0C29"/>
    <w:rsid w:val="000A2CBC"/>
    <w:rsid w:val="000C0259"/>
    <w:rsid w:val="000C1AA2"/>
    <w:rsid w:val="000C68C5"/>
    <w:rsid w:val="000C6EBB"/>
    <w:rsid w:val="000C7EC5"/>
    <w:rsid w:val="000D48FC"/>
    <w:rsid w:val="000E2B63"/>
    <w:rsid w:val="000E583A"/>
    <w:rsid w:val="000E5FC4"/>
    <w:rsid w:val="000E6BC5"/>
    <w:rsid w:val="000E7CA9"/>
    <w:rsid w:val="000F17D3"/>
    <w:rsid w:val="000F68A6"/>
    <w:rsid w:val="00103F12"/>
    <w:rsid w:val="001077E4"/>
    <w:rsid w:val="00107B75"/>
    <w:rsid w:val="00110028"/>
    <w:rsid w:val="00110A8F"/>
    <w:rsid w:val="00114D2D"/>
    <w:rsid w:val="00116853"/>
    <w:rsid w:val="00121583"/>
    <w:rsid w:val="001217DD"/>
    <w:rsid w:val="0012488A"/>
    <w:rsid w:val="00124933"/>
    <w:rsid w:val="00131A35"/>
    <w:rsid w:val="00134A23"/>
    <w:rsid w:val="001375EC"/>
    <w:rsid w:val="0014068A"/>
    <w:rsid w:val="00141BA3"/>
    <w:rsid w:val="00145A2F"/>
    <w:rsid w:val="00150B2B"/>
    <w:rsid w:val="00152E13"/>
    <w:rsid w:val="001545FD"/>
    <w:rsid w:val="00164E62"/>
    <w:rsid w:val="00165EE6"/>
    <w:rsid w:val="001733AB"/>
    <w:rsid w:val="0017547D"/>
    <w:rsid w:val="00177C6F"/>
    <w:rsid w:val="00183558"/>
    <w:rsid w:val="0019023B"/>
    <w:rsid w:val="001907C6"/>
    <w:rsid w:val="00190CA6"/>
    <w:rsid w:val="00194116"/>
    <w:rsid w:val="001947D6"/>
    <w:rsid w:val="001A12C0"/>
    <w:rsid w:val="001B12A0"/>
    <w:rsid w:val="001B179A"/>
    <w:rsid w:val="001B19CC"/>
    <w:rsid w:val="001B36E2"/>
    <w:rsid w:val="001B49FA"/>
    <w:rsid w:val="001C5DA4"/>
    <w:rsid w:val="001D031F"/>
    <w:rsid w:val="001D1CAD"/>
    <w:rsid w:val="001D2B1B"/>
    <w:rsid w:val="001D69B4"/>
    <w:rsid w:val="001E1939"/>
    <w:rsid w:val="001E4BEC"/>
    <w:rsid w:val="001F106D"/>
    <w:rsid w:val="001F15B8"/>
    <w:rsid w:val="001F2EBA"/>
    <w:rsid w:val="001F4D58"/>
    <w:rsid w:val="001F55C7"/>
    <w:rsid w:val="00201184"/>
    <w:rsid w:val="00203C5C"/>
    <w:rsid w:val="00204315"/>
    <w:rsid w:val="002056E1"/>
    <w:rsid w:val="00206C6F"/>
    <w:rsid w:val="0021368A"/>
    <w:rsid w:val="00213B86"/>
    <w:rsid w:val="00221B0A"/>
    <w:rsid w:val="002235FB"/>
    <w:rsid w:val="0022450B"/>
    <w:rsid w:val="002257C9"/>
    <w:rsid w:val="002262BC"/>
    <w:rsid w:val="00230163"/>
    <w:rsid w:val="002306C4"/>
    <w:rsid w:val="002314C3"/>
    <w:rsid w:val="00232A48"/>
    <w:rsid w:val="0024165B"/>
    <w:rsid w:val="00244973"/>
    <w:rsid w:val="00247A2C"/>
    <w:rsid w:val="0025219F"/>
    <w:rsid w:val="002532C5"/>
    <w:rsid w:val="002576D0"/>
    <w:rsid w:val="0026060E"/>
    <w:rsid w:val="00262CFC"/>
    <w:rsid w:val="0027115D"/>
    <w:rsid w:val="002718B1"/>
    <w:rsid w:val="00273744"/>
    <w:rsid w:val="00281998"/>
    <w:rsid w:val="00286B2F"/>
    <w:rsid w:val="00291ED6"/>
    <w:rsid w:val="0029309C"/>
    <w:rsid w:val="00293F89"/>
    <w:rsid w:val="0029756F"/>
    <w:rsid w:val="002A1EB1"/>
    <w:rsid w:val="002A230F"/>
    <w:rsid w:val="002A5BB9"/>
    <w:rsid w:val="002A6181"/>
    <w:rsid w:val="002A70EE"/>
    <w:rsid w:val="002A776A"/>
    <w:rsid w:val="002B5FCE"/>
    <w:rsid w:val="002C1AF1"/>
    <w:rsid w:val="002D0E04"/>
    <w:rsid w:val="002D2398"/>
    <w:rsid w:val="002D5A1D"/>
    <w:rsid w:val="002E0931"/>
    <w:rsid w:val="002E40F7"/>
    <w:rsid w:val="002E5768"/>
    <w:rsid w:val="002F558D"/>
    <w:rsid w:val="002F59A9"/>
    <w:rsid w:val="002F7073"/>
    <w:rsid w:val="00303E53"/>
    <w:rsid w:val="00304A39"/>
    <w:rsid w:val="00306C79"/>
    <w:rsid w:val="00310D62"/>
    <w:rsid w:val="003115A5"/>
    <w:rsid w:val="003116E5"/>
    <w:rsid w:val="00311CE6"/>
    <w:rsid w:val="00312868"/>
    <w:rsid w:val="0031298E"/>
    <w:rsid w:val="0031616F"/>
    <w:rsid w:val="003205DB"/>
    <w:rsid w:val="00321813"/>
    <w:rsid w:val="003251F1"/>
    <w:rsid w:val="0032558E"/>
    <w:rsid w:val="00327EB9"/>
    <w:rsid w:val="0034457E"/>
    <w:rsid w:val="003468BD"/>
    <w:rsid w:val="00347D94"/>
    <w:rsid w:val="003602B9"/>
    <w:rsid w:val="003605EE"/>
    <w:rsid w:val="003644E2"/>
    <w:rsid w:val="00364B6D"/>
    <w:rsid w:val="003710AE"/>
    <w:rsid w:val="003737AE"/>
    <w:rsid w:val="00377B03"/>
    <w:rsid w:val="00384BF5"/>
    <w:rsid w:val="003907D7"/>
    <w:rsid w:val="00395D92"/>
    <w:rsid w:val="003A1C64"/>
    <w:rsid w:val="003A29EA"/>
    <w:rsid w:val="003A3CBB"/>
    <w:rsid w:val="003B0687"/>
    <w:rsid w:val="003B2FB3"/>
    <w:rsid w:val="003B607C"/>
    <w:rsid w:val="003B7505"/>
    <w:rsid w:val="003C61B5"/>
    <w:rsid w:val="003C7DF9"/>
    <w:rsid w:val="003D01FA"/>
    <w:rsid w:val="003D5218"/>
    <w:rsid w:val="003D699B"/>
    <w:rsid w:val="003D7146"/>
    <w:rsid w:val="003E6293"/>
    <w:rsid w:val="003E7B70"/>
    <w:rsid w:val="003F242D"/>
    <w:rsid w:val="003F2B4F"/>
    <w:rsid w:val="003F41F6"/>
    <w:rsid w:val="003F4BD8"/>
    <w:rsid w:val="00402578"/>
    <w:rsid w:val="00404FD5"/>
    <w:rsid w:val="00406A5E"/>
    <w:rsid w:val="00411AD8"/>
    <w:rsid w:val="00412C23"/>
    <w:rsid w:val="004204A2"/>
    <w:rsid w:val="004268FB"/>
    <w:rsid w:val="0042700E"/>
    <w:rsid w:val="0042781D"/>
    <w:rsid w:val="00430C14"/>
    <w:rsid w:val="004319B2"/>
    <w:rsid w:val="004328FC"/>
    <w:rsid w:val="00437965"/>
    <w:rsid w:val="00445FB2"/>
    <w:rsid w:val="00446936"/>
    <w:rsid w:val="004475A9"/>
    <w:rsid w:val="00447C4A"/>
    <w:rsid w:val="00450570"/>
    <w:rsid w:val="0045149C"/>
    <w:rsid w:val="00451EC6"/>
    <w:rsid w:val="00452E71"/>
    <w:rsid w:val="004558C1"/>
    <w:rsid w:val="00464DBF"/>
    <w:rsid w:val="00467742"/>
    <w:rsid w:val="00471485"/>
    <w:rsid w:val="004740BC"/>
    <w:rsid w:val="00474116"/>
    <w:rsid w:val="00481717"/>
    <w:rsid w:val="004820F5"/>
    <w:rsid w:val="00485AB1"/>
    <w:rsid w:val="00486D11"/>
    <w:rsid w:val="00486F23"/>
    <w:rsid w:val="00491612"/>
    <w:rsid w:val="0049590B"/>
    <w:rsid w:val="00495EEA"/>
    <w:rsid w:val="00496D34"/>
    <w:rsid w:val="004A1B10"/>
    <w:rsid w:val="004A4C3A"/>
    <w:rsid w:val="004A5D54"/>
    <w:rsid w:val="004B4860"/>
    <w:rsid w:val="004B5F82"/>
    <w:rsid w:val="004B7B30"/>
    <w:rsid w:val="004C5CAC"/>
    <w:rsid w:val="004C5E49"/>
    <w:rsid w:val="004C6F09"/>
    <w:rsid w:val="004D5B3B"/>
    <w:rsid w:val="004E0AD2"/>
    <w:rsid w:val="004E1AB7"/>
    <w:rsid w:val="004E68E5"/>
    <w:rsid w:val="004E69D2"/>
    <w:rsid w:val="004E6D84"/>
    <w:rsid w:val="004F3598"/>
    <w:rsid w:val="004F35F6"/>
    <w:rsid w:val="004F3E76"/>
    <w:rsid w:val="004F639B"/>
    <w:rsid w:val="005028FE"/>
    <w:rsid w:val="00505397"/>
    <w:rsid w:val="0050560C"/>
    <w:rsid w:val="005221A2"/>
    <w:rsid w:val="00523323"/>
    <w:rsid w:val="0052532A"/>
    <w:rsid w:val="00527F70"/>
    <w:rsid w:val="005300DE"/>
    <w:rsid w:val="0054023B"/>
    <w:rsid w:val="0054110E"/>
    <w:rsid w:val="0054375B"/>
    <w:rsid w:val="00550A62"/>
    <w:rsid w:val="00551363"/>
    <w:rsid w:val="00551B90"/>
    <w:rsid w:val="00552968"/>
    <w:rsid w:val="005567FD"/>
    <w:rsid w:val="005578FE"/>
    <w:rsid w:val="0056069F"/>
    <w:rsid w:val="005618ED"/>
    <w:rsid w:val="00561D43"/>
    <w:rsid w:val="005632F7"/>
    <w:rsid w:val="00563528"/>
    <w:rsid w:val="00565012"/>
    <w:rsid w:val="00570F28"/>
    <w:rsid w:val="00577A63"/>
    <w:rsid w:val="00577D2C"/>
    <w:rsid w:val="0058181F"/>
    <w:rsid w:val="00590634"/>
    <w:rsid w:val="00592C96"/>
    <w:rsid w:val="005A0347"/>
    <w:rsid w:val="005A7748"/>
    <w:rsid w:val="005B0914"/>
    <w:rsid w:val="005B0C26"/>
    <w:rsid w:val="005B2BBD"/>
    <w:rsid w:val="005B6E01"/>
    <w:rsid w:val="005B78EA"/>
    <w:rsid w:val="005C3321"/>
    <w:rsid w:val="005C3573"/>
    <w:rsid w:val="005C4163"/>
    <w:rsid w:val="005C4AFB"/>
    <w:rsid w:val="005C67A9"/>
    <w:rsid w:val="005C6F2B"/>
    <w:rsid w:val="005C7E17"/>
    <w:rsid w:val="005D127E"/>
    <w:rsid w:val="005D75A8"/>
    <w:rsid w:val="005E0818"/>
    <w:rsid w:val="005E2F63"/>
    <w:rsid w:val="005E6D80"/>
    <w:rsid w:val="005F249E"/>
    <w:rsid w:val="00600E2E"/>
    <w:rsid w:val="0060161B"/>
    <w:rsid w:val="00601AFC"/>
    <w:rsid w:val="00602A56"/>
    <w:rsid w:val="00605F5C"/>
    <w:rsid w:val="00613D0A"/>
    <w:rsid w:val="00615417"/>
    <w:rsid w:val="00615FC8"/>
    <w:rsid w:val="00624E60"/>
    <w:rsid w:val="00631156"/>
    <w:rsid w:val="00636252"/>
    <w:rsid w:val="00637365"/>
    <w:rsid w:val="00637E35"/>
    <w:rsid w:val="00642A50"/>
    <w:rsid w:val="00644473"/>
    <w:rsid w:val="00644FDA"/>
    <w:rsid w:val="00645ECA"/>
    <w:rsid w:val="00651255"/>
    <w:rsid w:val="00652602"/>
    <w:rsid w:val="00653761"/>
    <w:rsid w:val="006553C3"/>
    <w:rsid w:val="006569B8"/>
    <w:rsid w:val="00657707"/>
    <w:rsid w:val="00661C29"/>
    <w:rsid w:val="00662906"/>
    <w:rsid w:val="006667BD"/>
    <w:rsid w:val="006724EF"/>
    <w:rsid w:val="00676056"/>
    <w:rsid w:val="00681A8C"/>
    <w:rsid w:val="00690924"/>
    <w:rsid w:val="00695278"/>
    <w:rsid w:val="006966C3"/>
    <w:rsid w:val="006A245C"/>
    <w:rsid w:val="006A2A04"/>
    <w:rsid w:val="006A6E83"/>
    <w:rsid w:val="006B16DE"/>
    <w:rsid w:val="006B2F1C"/>
    <w:rsid w:val="006B5948"/>
    <w:rsid w:val="006B5DE5"/>
    <w:rsid w:val="006B653A"/>
    <w:rsid w:val="006B7561"/>
    <w:rsid w:val="006C1270"/>
    <w:rsid w:val="006C30FB"/>
    <w:rsid w:val="006C398D"/>
    <w:rsid w:val="006C6CAB"/>
    <w:rsid w:val="006C7CC5"/>
    <w:rsid w:val="006D0944"/>
    <w:rsid w:val="006D1878"/>
    <w:rsid w:val="006D1A52"/>
    <w:rsid w:val="006D3E98"/>
    <w:rsid w:val="006E4B50"/>
    <w:rsid w:val="006E4D36"/>
    <w:rsid w:val="006F2F1E"/>
    <w:rsid w:val="006F41AE"/>
    <w:rsid w:val="006F57ED"/>
    <w:rsid w:val="00701F52"/>
    <w:rsid w:val="00703D4E"/>
    <w:rsid w:val="00706916"/>
    <w:rsid w:val="007072A7"/>
    <w:rsid w:val="0071320C"/>
    <w:rsid w:val="00714B8C"/>
    <w:rsid w:val="00721ECC"/>
    <w:rsid w:val="00727EFD"/>
    <w:rsid w:val="00730704"/>
    <w:rsid w:val="0073164A"/>
    <w:rsid w:val="00732BF3"/>
    <w:rsid w:val="00733934"/>
    <w:rsid w:val="0073415F"/>
    <w:rsid w:val="00734D20"/>
    <w:rsid w:val="0074376D"/>
    <w:rsid w:val="00747145"/>
    <w:rsid w:val="00754BD7"/>
    <w:rsid w:val="00754F17"/>
    <w:rsid w:val="00755281"/>
    <w:rsid w:val="0075589C"/>
    <w:rsid w:val="00757F4D"/>
    <w:rsid w:val="00762CC6"/>
    <w:rsid w:val="007719DC"/>
    <w:rsid w:val="00772A25"/>
    <w:rsid w:val="00772E3E"/>
    <w:rsid w:val="007767D9"/>
    <w:rsid w:val="00777F61"/>
    <w:rsid w:val="0078259A"/>
    <w:rsid w:val="00793027"/>
    <w:rsid w:val="00797B3A"/>
    <w:rsid w:val="007A0D65"/>
    <w:rsid w:val="007A1ABA"/>
    <w:rsid w:val="007A3FEF"/>
    <w:rsid w:val="007A7419"/>
    <w:rsid w:val="007B031D"/>
    <w:rsid w:val="007C3CB9"/>
    <w:rsid w:val="007C3F08"/>
    <w:rsid w:val="007C6B62"/>
    <w:rsid w:val="007D37BB"/>
    <w:rsid w:val="007D7F66"/>
    <w:rsid w:val="007E1113"/>
    <w:rsid w:val="007E71BA"/>
    <w:rsid w:val="007F0919"/>
    <w:rsid w:val="007F0B6E"/>
    <w:rsid w:val="007F305E"/>
    <w:rsid w:val="00800383"/>
    <w:rsid w:val="008035E6"/>
    <w:rsid w:val="00810A8F"/>
    <w:rsid w:val="00810B30"/>
    <w:rsid w:val="0082239D"/>
    <w:rsid w:val="00827134"/>
    <w:rsid w:val="008305AB"/>
    <w:rsid w:val="00832C31"/>
    <w:rsid w:val="00833080"/>
    <w:rsid w:val="0083797A"/>
    <w:rsid w:val="00840127"/>
    <w:rsid w:val="00842BF9"/>
    <w:rsid w:val="00842F24"/>
    <w:rsid w:val="00845144"/>
    <w:rsid w:val="00850DA3"/>
    <w:rsid w:val="00852254"/>
    <w:rsid w:val="00853265"/>
    <w:rsid w:val="00853F18"/>
    <w:rsid w:val="008549FD"/>
    <w:rsid w:val="00855BA2"/>
    <w:rsid w:val="00862B5E"/>
    <w:rsid w:val="00874392"/>
    <w:rsid w:val="00874598"/>
    <w:rsid w:val="008745D2"/>
    <w:rsid w:val="00876AF1"/>
    <w:rsid w:val="00880C58"/>
    <w:rsid w:val="00883943"/>
    <w:rsid w:val="00883F68"/>
    <w:rsid w:val="0088635D"/>
    <w:rsid w:val="00892DBD"/>
    <w:rsid w:val="00894110"/>
    <w:rsid w:val="00896769"/>
    <w:rsid w:val="00897160"/>
    <w:rsid w:val="00897417"/>
    <w:rsid w:val="008A4062"/>
    <w:rsid w:val="008A5048"/>
    <w:rsid w:val="008A51AC"/>
    <w:rsid w:val="008B36A5"/>
    <w:rsid w:val="008C2BAF"/>
    <w:rsid w:val="008C4D44"/>
    <w:rsid w:val="008C4DF4"/>
    <w:rsid w:val="008C578B"/>
    <w:rsid w:val="008C699A"/>
    <w:rsid w:val="008D4275"/>
    <w:rsid w:val="008D61C7"/>
    <w:rsid w:val="008D63E2"/>
    <w:rsid w:val="008E1402"/>
    <w:rsid w:val="008E3110"/>
    <w:rsid w:val="008E7BAC"/>
    <w:rsid w:val="008F55BC"/>
    <w:rsid w:val="00900D6C"/>
    <w:rsid w:val="00904380"/>
    <w:rsid w:val="00906E1E"/>
    <w:rsid w:val="0090740C"/>
    <w:rsid w:val="009218A0"/>
    <w:rsid w:val="00923579"/>
    <w:rsid w:val="00930884"/>
    <w:rsid w:val="00937EA1"/>
    <w:rsid w:val="0094368A"/>
    <w:rsid w:val="00943703"/>
    <w:rsid w:val="00943F57"/>
    <w:rsid w:val="0094541A"/>
    <w:rsid w:val="009504FA"/>
    <w:rsid w:val="00951C5E"/>
    <w:rsid w:val="0095647E"/>
    <w:rsid w:val="00957864"/>
    <w:rsid w:val="00960784"/>
    <w:rsid w:val="0096366C"/>
    <w:rsid w:val="00963869"/>
    <w:rsid w:val="00966C48"/>
    <w:rsid w:val="00970854"/>
    <w:rsid w:val="00971C6C"/>
    <w:rsid w:val="009772A4"/>
    <w:rsid w:val="00981296"/>
    <w:rsid w:val="00983A99"/>
    <w:rsid w:val="00984A7F"/>
    <w:rsid w:val="00986B3A"/>
    <w:rsid w:val="009A0693"/>
    <w:rsid w:val="009A375B"/>
    <w:rsid w:val="009A7AA4"/>
    <w:rsid w:val="009B14A7"/>
    <w:rsid w:val="009B38EF"/>
    <w:rsid w:val="009B50A1"/>
    <w:rsid w:val="009C00FC"/>
    <w:rsid w:val="009D1394"/>
    <w:rsid w:val="009D19A6"/>
    <w:rsid w:val="009D4D95"/>
    <w:rsid w:val="009E1BB8"/>
    <w:rsid w:val="009E732E"/>
    <w:rsid w:val="009F237F"/>
    <w:rsid w:val="009F3550"/>
    <w:rsid w:val="009F56B5"/>
    <w:rsid w:val="009F7A64"/>
    <w:rsid w:val="00A03AC3"/>
    <w:rsid w:val="00A06A1A"/>
    <w:rsid w:val="00A109EE"/>
    <w:rsid w:val="00A12A66"/>
    <w:rsid w:val="00A1674C"/>
    <w:rsid w:val="00A17283"/>
    <w:rsid w:val="00A17B6F"/>
    <w:rsid w:val="00A17DD1"/>
    <w:rsid w:val="00A210FB"/>
    <w:rsid w:val="00A250BB"/>
    <w:rsid w:val="00A266E3"/>
    <w:rsid w:val="00A32325"/>
    <w:rsid w:val="00A32671"/>
    <w:rsid w:val="00A32BFF"/>
    <w:rsid w:val="00A32D03"/>
    <w:rsid w:val="00A33245"/>
    <w:rsid w:val="00A363AB"/>
    <w:rsid w:val="00A37CF8"/>
    <w:rsid w:val="00A4049D"/>
    <w:rsid w:val="00A45BFE"/>
    <w:rsid w:val="00A547C2"/>
    <w:rsid w:val="00A60EEF"/>
    <w:rsid w:val="00A62959"/>
    <w:rsid w:val="00A65EB8"/>
    <w:rsid w:val="00A70F54"/>
    <w:rsid w:val="00A71432"/>
    <w:rsid w:val="00A722EF"/>
    <w:rsid w:val="00A73F3F"/>
    <w:rsid w:val="00A77511"/>
    <w:rsid w:val="00A80FA1"/>
    <w:rsid w:val="00A85919"/>
    <w:rsid w:val="00A90568"/>
    <w:rsid w:val="00A95C7C"/>
    <w:rsid w:val="00A95D62"/>
    <w:rsid w:val="00A964F7"/>
    <w:rsid w:val="00A968F8"/>
    <w:rsid w:val="00A97BC6"/>
    <w:rsid w:val="00AC01B1"/>
    <w:rsid w:val="00AC366D"/>
    <w:rsid w:val="00AC4FE8"/>
    <w:rsid w:val="00AC5FBC"/>
    <w:rsid w:val="00AC7B2D"/>
    <w:rsid w:val="00AD2AF1"/>
    <w:rsid w:val="00AD3289"/>
    <w:rsid w:val="00AD358E"/>
    <w:rsid w:val="00AD4F54"/>
    <w:rsid w:val="00AD72B5"/>
    <w:rsid w:val="00AE0167"/>
    <w:rsid w:val="00AE04A0"/>
    <w:rsid w:val="00AE50F2"/>
    <w:rsid w:val="00AE5412"/>
    <w:rsid w:val="00AE5986"/>
    <w:rsid w:val="00AF067C"/>
    <w:rsid w:val="00AF164D"/>
    <w:rsid w:val="00AF19BA"/>
    <w:rsid w:val="00AF2A0C"/>
    <w:rsid w:val="00AF4F0E"/>
    <w:rsid w:val="00AF5A58"/>
    <w:rsid w:val="00AF5C14"/>
    <w:rsid w:val="00B004AF"/>
    <w:rsid w:val="00B04726"/>
    <w:rsid w:val="00B069B2"/>
    <w:rsid w:val="00B07DB5"/>
    <w:rsid w:val="00B10F8E"/>
    <w:rsid w:val="00B11E62"/>
    <w:rsid w:val="00B17CDE"/>
    <w:rsid w:val="00B2275B"/>
    <w:rsid w:val="00B22F6F"/>
    <w:rsid w:val="00B25811"/>
    <w:rsid w:val="00B25F3A"/>
    <w:rsid w:val="00B268FD"/>
    <w:rsid w:val="00B3030E"/>
    <w:rsid w:val="00B31D9E"/>
    <w:rsid w:val="00B321A4"/>
    <w:rsid w:val="00B321B8"/>
    <w:rsid w:val="00B4235B"/>
    <w:rsid w:val="00B4630E"/>
    <w:rsid w:val="00B4758B"/>
    <w:rsid w:val="00B51620"/>
    <w:rsid w:val="00B51B26"/>
    <w:rsid w:val="00B51CAC"/>
    <w:rsid w:val="00B53D82"/>
    <w:rsid w:val="00B616F5"/>
    <w:rsid w:val="00B63751"/>
    <w:rsid w:val="00B64F6B"/>
    <w:rsid w:val="00B65525"/>
    <w:rsid w:val="00B67F4D"/>
    <w:rsid w:val="00B74A70"/>
    <w:rsid w:val="00B76A13"/>
    <w:rsid w:val="00B8122D"/>
    <w:rsid w:val="00B87285"/>
    <w:rsid w:val="00B93AA3"/>
    <w:rsid w:val="00B977CF"/>
    <w:rsid w:val="00BA0045"/>
    <w:rsid w:val="00BA02A7"/>
    <w:rsid w:val="00BA151F"/>
    <w:rsid w:val="00BA45B8"/>
    <w:rsid w:val="00BA47E0"/>
    <w:rsid w:val="00BA5536"/>
    <w:rsid w:val="00BA738E"/>
    <w:rsid w:val="00BB0641"/>
    <w:rsid w:val="00BB2311"/>
    <w:rsid w:val="00BB3966"/>
    <w:rsid w:val="00BB4AD4"/>
    <w:rsid w:val="00BB7B08"/>
    <w:rsid w:val="00BC248C"/>
    <w:rsid w:val="00BC4604"/>
    <w:rsid w:val="00BC64DC"/>
    <w:rsid w:val="00BC68E3"/>
    <w:rsid w:val="00BC6A44"/>
    <w:rsid w:val="00BC6D92"/>
    <w:rsid w:val="00BD3A05"/>
    <w:rsid w:val="00BD4A11"/>
    <w:rsid w:val="00BE3848"/>
    <w:rsid w:val="00BE3CFD"/>
    <w:rsid w:val="00BF0AB4"/>
    <w:rsid w:val="00BF3C14"/>
    <w:rsid w:val="00C033B1"/>
    <w:rsid w:val="00C04E06"/>
    <w:rsid w:val="00C16355"/>
    <w:rsid w:val="00C220D5"/>
    <w:rsid w:val="00C2375B"/>
    <w:rsid w:val="00C2380B"/>
    <w:rsid w:val="00C24669"/>
    <w:rsid w:val="00C27D21"/>
    <w:rsid w:val="00C30966"/>
    <w:rsid w:val="00C30F88"/>
    <w:rsid w:val="00C33AD7"/>
    <w:rsid w:val="00C34F40"/>
    <w:rsid w:val="00C40AF5"/>
    <w:rsid w:val="00C41372"/>
    <w:rsid w:val="00C41BF2"/>
    <w:rsid w:val="00C47226"/>
    <w:rsid w:val="00C47662"/>
    <w:rsid w:val="00C530A5"/>
    <w:rsid w:val="00C56E27"/>
    <w:rsid w:val="00C628EC"/>
    <w:rsid w:val="00C67178"/>
    <w:rsid w:val="00C71208"/>
    <w:rsid w:val="00C71A08"/>
    <w:rsid w:val="00C76D64"/>
    <w:rsid w:val="00C81DCA"/>
    <w:rsid w:val="00C84263"/>
    <w:rsid w:val="00C864C8"/>
    <w:rsid w:val="00C911B3"/>
    <w:rsid w:val="00C92EC2"/>
    <w:rsid w:val="00C94D23"/>
    <w:rsid w:val="00C97396"/>
    <w:rsid w:val="00CA0EB1"/>
    <w:rsid w:val="00CA5866"/>
    <w:rsid w:val="00CA7ED8"/>
    <w:rsid w:val="00CB2E8E"/>
    <w:rsid w:val="00CB4C2E"/>
    <w:rsid w:val="00CC3B35"/>
    <w:rsid w:val="00CC50A3"/>
    <w:rsid w:val="00CD0821"/>
    <w:rsid w:val="00CD34E3"/>
    <w:rsid w:val="00CD39E6"/>
    <w:rsid w:val="00CD4094"/>
    <w:rsid w:val="00CD626F"/>
    <w:rsid w:val="00CD7248"/>
    <w:rsid w:val="00CE0B95"/>
    <w:rsid w:val="00CE0BF0"/>
    <w:rsid w:val="00CF0B0C"/>
    <w:rsid w:val="00CF63FF"/>
    <w:rsid w:val="00D012BC"/>
    <w:rsid w:val="00D037D5"/>
    <w:rsid w:val="00D03BAA"/>
    <w:rsid w:val="00D04325"/>
    <w:rsid w:val="00D062DA"/>
    <w:rsid w:val="00D13AFA"/>
    <w:rsid w:val="00D22FC6"/>
    <w:rsid w:val="00D25140"/>
    <w:rsid w:val="00D26041"/>
    <w:rsid w:val="00D2610D"/>
    <w:rsid w:val="00D2628D"/>
    <w:rsid w:val="00D26C4E"/>
    <w:rsid w:val="00D27E51"/>
    <w:rsid w:val="00D30A21"/>
    <w:rsid w:val="00D30CC5"/>
    <w:rsid w:val="00D3330D"/>
    <w:rsid w:val="00D373B5"/>
    <w:rsid w:val="00D375A2"/>
    <w:rsid w:val="00D40EE8"/>
    <w:rsid w:val="00D457E1"/>
    <w:rsid w:val="00D4694E"/>
    <w:rsid w:val="00D472EB"/>
    <w:rsid w:val="00D47C62"/>
    <w:rsid w:val="00D51B46"/>
    <w:rsid w:val="00D52D87"/>
    <w:rsid w:val="00D53636"/>
    <w:rsid w:val="00D536F5"/>
    <w:rsid w:val="00D564C6"/>
    <w:rsid w:val="00D570E2"/>
    <w:rsid w:val="00D62E85"/>
    <w:rsid w:val="00D64918"/>
    <w:rsid w:val="00D715FE"/>
    <w:rsid w:val="00D73570"/>
    <w:rsid w:val="00D73889"/>
    <w:rsid w:val="00D75230"/>
    <w:rsid w:val="00D75A1F"/>
    <w:rsid w:val="00D77ED6"/>
    <w:rsid w:val="00D80435"/>
    <w:rsid w:val="00D810D7"/>
    <w:rsid w:val="00D818D6"/>
    <w:rsid w:val="00D832A1"/>
    <w:rsid w:val="00D853EF"/>
    <w:rsid w:val="00D875F1"/>
    <w:rsid w:val="00D9050F"/>
    <w:rsid w:val="00D90DFE"/>
    <w:rsid w:val="00D95AF6"/>
    <w:rsid w:val="00D96FF1"/>
    <w:rsid w:val="00DA6B1B"/>
    <w:rsid w:val="00DB1159"/>
    <w:rsid w:val="00DB49DF"/>
    <w:rsid w:val="00DB7C75"/>
    <w:rsid w:val="00DB7EB2"/>
    <w:rsid w:val="00DC0537"/>
    <w:rsid w:val="00DC70D2"/>
    <w:rsid w:val="00DD34EE"/>
    <w:rsid w:val="00DD4622"/>
    <w:rsid w:val="00DD6409"/>
    <w:rsid w:val="00DD76C3"/>
    <w:rsid w:val="00DE0BD3"/>
    <w:rsid w:val="00DE0D7D"/>
    <w:rsid w:val="00DF340B"/>
    <w:rsid w:val="00DF41F6"/>
    <w:rsid w:val="00DF4C04"/>
    <w:rsid w:val="00DF501D"/>
    <w:rsid w:val="00DF5A31"/>
    <w:rsid w:val="00DF7A99"/>
    <w:rsid w:val="00E03D0B"/>
    <w:rsid w:val="00E04054"/>
    <w:rsid w:val="00E041D2"/>
    <w:rsid w:val="00E13113"/>
    <w:rsid w:val="00E17D86"/>
    <w:rsid w:val="00E21E93"/>
    <w:rsid w:val="00E23C20"/>
    <w:rsid w:val="00E23C4D"/>
    <w:rsid w:val="00E249ED"/>
    <w:rsid w:val="00E3223E"/>
    <w:rsid w:val="00E326CD"/>
    <w:rsid w:val="00E32FA5"/>
    <w:rsid w:val="00E33C39"/>
    <w:rsid w:val="00E34012"/>
    <w:rsid w:val="00E40CEE"/>
    <w:rsid w:val="00E47532"/>
    <w:rsid w:val="00E5039E"/>
    <w:rsid w:val="00E50796"/>
    <w:rsid w:val="00E517EB"/>
    <w:rsid w:val="00E56C83"/>
    <w:rsid w:val="00E57099"/>
    <w:rsid w:val="00E703C3"/>
    <w:rsid w:val="00E7140D"/>
    <w:rsid w:val="00E71DDD"/>
    <w:rsid w:val="00E7218B"/>
    <w:rsid w:val="00E726DF"/>
    <w:rsid w:val="00E80302"/>
    <w:rsid w:val="00E81C65"/>
    <w:rsid w:val="00E86839"/>
    <w:rsid w:val="00E92734"/>
    <w:rsid w:val="00E93B6F"/>
    <w:rsid w:val="00EA28BA"/>
    <w:rsid w:val="00EA35A8"/>
    <w:rsid w:val="00EA45EE"/>
    <w:rsid w:val="00EA79A2"/>
    <w:rsid w:val="00EB045E"/>
    <w:rsid w:val="00EB0CCE"/>
    <w:rsid w:val="00EB1022"/>
    <w:rsid w:val="00EB1426"/>
    <w:rsid w:val="00EB5C03"/>
    <w:rsid w:val="00EB5F2F"/>
    <w:rsid w:val="00EB6948"/>
    <w:rsid w:val="00EC130C"/>
    <w:rsid w:val="00EC70AA"/>
    <w:rsid w:val="00EC7454"/>
    <w:rsid w:val="00ED0072"/>
    <w:rsid w:val="00ED0D48"/>
    <w:rsid w:val="00ED38EB"/>
    <w:rsid w:val="00ED4713"/>
    <w:rsid w:val="00ED66FA"/>
    <w:rsid w:val="00ED7AFA"/>
    <w:rsid w:val="00EE404C"/>
    <w:rsid w:val="00EF08B8"/>
    <w:rsid w:val="00EF5CB0"/>
    <w:rsid w:val="00F047E9"/>
    <w:rsid w:val="00F14FB5"/>
    <w:rsid w:val="00F1772D"/>
    <w:rsid w:val="00F20632"/>
    <w:rsid w:val="00F210D2"/>
    <w:rsid w:val="00F21AB3"/>
    <w:rsid w:val="00F223C2"/>
    <w:rsid w:val="00F22FE1"/>
    <w:rsid w:val="00F269C9"/>
    <w:rsid w:val="00F3274E"/>
    <w:rsid w:val="00F42BAA"/>
    <w:rsid w:val="00F4522E"/>
    <w:rsid w:val="00F452C2"/>
    <w:rsid w:val="00F45936"/>
    <w:rsid w:val="00F46803"/>
    <w:rsid w:val="00F5109E"/>
    <w:rsid w:val="00F5270C"/>
    <w:rsid w:val="00F60369"/>
    <w:rsid w:val="00F60B25"/>
    <w:rsid w:val="00F63287"/>
    <w:rsid w:val="00F65FDE"/>
    <w:rsid w:val="00F70A56"/>
    <w:rsid w:val="00F70A96"/>
    <w:rsid w:val="00F710AF"/>
    <w:rsid w:val="00F734C8"/>
    <w:rsid w:val="00F73C2C"/>
    <w:rsid w:val="00F77AE4"/>
    <w:rsid w:val="00F8204E"/>
    <w:rsid w:val="00F8269E"/>
    <w:rsid w:val="00F83795"/>
    <w:rsid w:val="00F8446F"/>
    <w:rsid w:val="00F91ADA"/>
    <w:rsid w:val="00F92B62"/>
    <w:rsid w:val="00FB0118"/>
    <w:rsid w:val="00FB48C0"/>
    <w:rsid w:val="00FB4E9E"/>
    <w:rsid w:val="00FB6771"/>
    <w:rsid w:val="00FC0809"/>
    <w:rsid w:val="00FC642B"/>
    <w:rsid w:val="00FC6DFB"/>
    <w:rsid w:val="00FD1581"/>
    <w:rsid w:val="00FD6EBC"/>
    <w:rsid w:val="00FE5FE0"/>
    <w:rsid w:val="00FE7DA3"/>
    <w:rsid w:val="00FF0D3F"/>
    <w:rsid w:val="00FF2369"/>
    <w:rsid w:val="00FF49FD"/>
    <w:rsid w:val="00FF6213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F9CDAF3"/>
  <w15:docId w15:val="{C9505297-D086-46C1-909D-F09B4ACBE6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uiPriority="9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6966C3"/>
    <w:pPr>
      <w:spacing w:before="60" w:after="60"/>
      <w:ind w:left="576"/>
      <w:jc w:val="both"/>
    </w:pPr>
    <w:rPr>
      <w:sz w:val="24"/>
      <w:szCs w:val="24"/>
      <w:lang w:bidi="ar-SA"/>
    </w:rPr>
  </w:style>
  <w:style w:type="paragraph" w:styleId="Heading1">
    <w:name w:val="heading 1"/>
    <w:basedOn w:val="Normal"/>
    <w:link w:val="Heading1Char"/>
    <w:autoRedefine/>
    <w:uiPriority w:val="9"/>
    <w:qFormat/>
    <w:rsid w:val="007A7419"/>
    <w:pPr>
      <w:keepNext/>
      <w:spacing w:before="480" w:after="120"/>
      <w:ind w:left="720" w:hanging="720"/>
      <w:jc w:val="left"/>
      <w:outlineLvl w:val="0"/>
    </w:pPr>
    <w:rPr>
      <w:rFonts w:ascii="Arial" w:eastAsia="Arial Unicode MS" w:hAnsi="Arial" w:cs="Arial"/>
      <w:b/>
      <w:bCs/>
      <w:caps/>
      <w:kern w:val="36"/>
      <w:sz w:val="20"/>
      <w:szCs w:val="20"/>
    </w:rPr>
  </w:style>
  <w:style w:type="paragraph" w:styleId="Heading2">
    <w:name w:val="heading 2"/>
    <w:basedOn w:val="Normal"/>
    <w:link w:val="Heading2Char"/>
    <w:uiPriority w:val="9"/>
    <w:qFormat/>
    <w:rsid w:val="006966C3"/>
    <w:pPr>
      <w:keepNext/>
      <w:keepLines/>
      <w:numPr>
        <w:ilvl w:val="1"/>
        <w:numId w:val="5"/>
      </w:numPr>
      <w:spacing w:before="180" w:after="120"/>
      <w:outlineLvl w:val="1"/>
    </w:pPr>
    <w:rPr>
      <w:rFonts w:eastAsia="Arial Unicode MS" w:cs="Arial Unicode MS"/>
      <w:b/>
      <w:bCs/>
      <w:caps/>
    </w:rPr>
  </w:style>
  <w:style w:type="paragraph" w:styleId="Heading3">
    <w:name w:val="heading 3"/>
    <w:basedOn w:val="Normal"/>
    <w:link w:val="Heading3Char"/>
    <w:qFormat/>
    <w:rsid w:val="006966C3"/>
    <w:pPr>
      <w:keepNext/>
      <w:numPr>
        <w:ilvl w:val="2"/>
        <w:numId w:val="5"/>
      </w:numPr>
      <w:tabs>
        <w:tab w:val="left" w:pos="864"/>
      </w:tabs>
      <w:spacing w:before="120"/>
      <w:outlineLvl w:val="2"/>
    </w:pPr>
    <w:rPr>
      <w:rFonts w:eastAsia="Arial Unicode MS" w:cs="Arial Unicode MS"/>
      <w:b/>
      <w:bCs/>
    </w:rPr>
  </w:style>
  <w:style w:type="paragraph" w:styleId="Heading4">
    <w:name w:val="heading 4"/>
    <w:basedOn w:val="Normal"/>
    <w:link w:val="Heading4Char"/>
    <w:qFormat/>
    <w:rsid w:val="006966C3"/>
    <w:pPr>
      <w:keepNext/>
      <w:numPr>
        <w:ilvl w:val="3"/>
        <w:numId w:val="5"/>
      </w:numPr>
      <w:tabs>
        <w:tab w:val="left" w:pos="1152"/>
      </w:tabs>
      <w:spacing w:before="120"/>
      <w:outlineLvl w:val="3"/>
    </w:pPr>
    <w:rPr>
      <w:rFonts w:ascii="Arial" w:eastAsia="Arial Unicode MS" w:hAnsi="Arial" w:cs="Arial Unicode MS"/>
      <w:b/>
      <w:bCs/>
    </w:rPr>
  </w:style>
  <w:style w:type="paragraph" w:styleId="Heading5">
    <w:name w:val="heading 5"/>
    <w:basedOn w:val="Normal"/>
    <w:link w:val="Heading5Char"/>
    <w:qFormat/>
    <w:rsid w:val="006966C3"/>
    <w:pPr>
      <w:numPr>
        <w:ilvl w:val="4"/>
        <w:numId w:val="5"/>
      </w:numPr>
      <w:outlineLvl w:val="4"/>
    </w:pPr>
    <w:rPr>
      <w:rFonts w:ascii="Arial" w:eastAsia="Arial Unicode MS" w:hAnsi="Arial" w:cs="Arial Unicode MS"/>
      <w:b/>
      <w:bCs/>
      <w:szCs w:val="20"/>
    </w:rPr>
  </w:style>
  <w:style w:type="paragraph" w:styleId="Heading6">
    <w:name w:val="heading 6"/>
    <w:basedOn w:val="Normal"/>
    <w:next w:val="Normal"/>
    <w:link w:val="Heading6Char"/>
    <w:qFormat/>
    <w:rsid w:val="006966C3"/>
    <w:pPr>
      <w:numPr>
        <w:ilvl w:val="5"/>
        <w:numId w:val="5"/>
      </w:numPr>
      <w:outlineLvl w:val="5"/>
    </w:pPr>
    <w:rPr>
      <w:rFonts w:ascii="Arial" w:hAnsi="Arial"/>
      <w:b/>
      <w:bCs/>
      <w:caps/>
      <w:sz w:val="28"/>
      <w:szCs w:val="22"/>
    </w:rPr>
  </w:style>
  <w:style w:type="paragraph" w:styleId="Heading7">
    <w:name w:val="heading 7"/>
    <w:basedOn w:val="Normal"/>
    <w:next w:val="Normal"/>
    <w:link w:val="Heading7Char"/>
    <w:qFormat/>
    <w:rsid w:val="006966C3"/>
    <w:pPr>
      <w:numPr>
        <w:ilvl w:val="6"/>
        <w:numId w:val="5"/>
      </w:numPr>
      <w:outlineLvl w:val="6"/>
    </w:pPr>
    <w:rPr>
      <w:rFonts w:ascii="Arial" w:hAnsi="Arial"/>
      <w:b/>
    </w:rPr>
  </w:style>
  <w:style w:type="paragraph" w:styleId="Heading8">
    <w:name w:val="heading 8"/>
    <w:basedOn w:val="Normal"/>
    <w:next w:val="Normal"/>
    <w:link w:val="Heading8Char"/>
    <w:qFormat/>
    <w:rsid w:val="006966C3"/>
    <w:pPr>
      <w:numPr>
        <w:ilvl w:val="7"/>
        <w:numId w:val="5"/>
      </w:numPr>
      <w:outlineLvl w:val="7"/>
    </w:pPr>
    <w:rPr>
      <w:rFonts w:ascii="Arial" w:hAnsi="Arial"/>
      <w:b/>
      <w:iCs/>
    </w:rPr>
  </w:style>
  <w:style w:type="paragraph" w:styleId="Heading9">
    <w:name w:val="heading 9"/>
    <w:basedOn w:val="Normal"/>
    <w:next w:val="Normal"/>
    <w:link w:val="Heading9Char"/>
    <w:qFormat/>
    <w:rsid w:val="006966C3"/>
    <w:pPr>
      <w:numPr>
        <w:ilvl w:val="8"/>
        <w:numId w:val="5"/>
      </w:numPr>
      <w:spacing w:before="24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rsid w:val="006966C3"/>
    <w:rPr>
      <w:color w:val="000FFF"/>
      <w:u w:val="single"/>
    </w:rPr>
  </w:style>
  <w:style w:type="paragraph" w:styleId="Header">
    <w:name w:val="header"/>
    <w:basedOn w:val="Normal"/>
    <w:link w:val="HeaderChar"/>
    <w:rsid w:val="006966C3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6966C3"/>
    <w:pPr>
      <w:tabs>
        <w:tab w:val="center" w:pos="4320"/>
        <w:tab w:val="right" w:pos="8640"/>
      </w:tabs>
    </w:pPr>
  </w:style>
  <w:style w:type="paragraph" w:styleId="Title">
    <w:name w:val="Title"/>
    <w:basedOn w:val="Normal"/>
    <w:link w:val="TitleChar"/>
    <w:qFormat/>
    <w:rsid w:val="006966C3"/>
    <w:pPr>
      <w:spacing w:before="180" w:after="120"/>
      <w:ind w:left="0"/>
      <w:jc w:val="center"/>
    </w:pPr>
    <w:rPr>
      <w:b/>
      <w:bCs/>
      <w:caps/>
      <w:sz w:val="36"/>
    </w:rPr>
  </w:style>
  <w:style w:type="paragraph" w:styleId="Caption">
    <w:name w:val="caption"/>
    <w:basedOn w:val="Normal"/>
    <w:next w:val="Normal"/>
    <w:qFormat/>
    <w:rsid w:val="006966C3"/>
    <w:pPr>
      <w:keepNext/>
    </w:pPr>
    <w:rPr>
      <w:b/>
      <w:bCs/>
      <w:i/>
      <w:sz w:val="20"/>
      <w:szCs w:val="20"/>
    </w:rPr>
  </w:style>
  <w:style w:type="paragraph" w:styleId="BodyTextIndent">
    <w:name w:val="Body Text Indent"/>
    <w:basedOn w:val="Normal"/>
    <w:link w:val="BodyTextIndentChar"/>
    <w:rsid w:val="006966C3"/>
  </w:style>
  <w:style w:type="paragraph" w:styleId="TOC1">
    <w:name w:val="toc 1"/>
    <w:basedOn w:val="Normal"/>
    <w:next w:val="Normal"/>
    <w:uiPriority w:val="39"/>
    <w:rsid w:val="0074376D"/>
    <w:pPr>
      <w:tabs>
        <w:tab w:val="left" w:pos="288"/>
        <w:tab w:val="left" w:pos="720"/>
        <w:tab w:val="right" w:leader="dot" w:pos="9350"/>
      </w:tabs>
      <w:spacing w:before="180"/>
      <w:ind w:left="0"/>
    </w:pPr>
    <w:rPr>
      <w:rFonts w:ascii="Arial" w:hAnsi="Arial"/>
      <w:b/>
      <w:bCs/>
      <w:caps/>
      <w:noProof/>
      <w:szCs w:val="28"/>
    </w:rPr>
  </w:style>
  <w:style w:type="paragraph" w:styleId="TOC2">
    <w:name w:val="toc 2"/>
    <w:basedOn w:val="Normal"/>
    <w:next w:val="Normal"/>
    <w:uiPriority w:val="39"/>
    <w:rsid w:val="0074376D"/>
    <w:pPr>
      <w:tabs>
        <w:tab w:val="left" w:pos="720"/>
        <w:tab w:val="left" w:pos="1296"/>
        <w:tab w:val="right" w:leader="dot" w:pos="9350"/>
      </w:tabs>
      <w:ind w:left="432"/>
    </w:pPr>
    <w:rPr>
      <w:rFonts w:ascii="Arial" w:hAnsi="Arial"/>
      <w:noProof/>
    </w:rPr>
  </w:style>
  <w:style w:type="paragraph" w:styleId="TOC3">
    <w:name w:val="toc 3"/>
    <w:basedOn w:val="Normal"/>
    <w:next w:val="Normal"/>
    <w:autoRedefine/>
    <w:semiHidden/>
    <w:rsid w:val="0074376D"/>
    <w:pPr>
      <w:tabs>
        <w:tab w:val="left" w:pos="1620"/>
        <w:tab w:val="left" w:pos="1920"/>
        <w:tab w:val="right" w:leader="dot" w:pos="9350"/>
      </w:tabs>
      <w:ind w:left="900"/>
    </w:pPr>
    <w:rPr>
      <w:rFonts w:ascii="Arial" w:hAnsi="Arial"/>
      <w:noProof/>
    </w:rPr>
  </w:style>
  <w:style w:type="paragraph" w:styleId="TOC4">
    <w:name w:val="toc 4"/>
    <w:basedOn w:val="Normal"/>
    <w:next w:val="Normal"/>
    <w:autoRedefine/>
    <w:semiHidden/>
    <w:rsid w:val="006966C3"/>
    <w:pPr>
      <w:tabs>
        <w:tab w:val="left" w:pos="2160"/>
        <w:tab w:val="right" w:leader="dot" w:pos="9360"/>
      </w:tabs>
      <w:ind w:left="0"/>
    </w:pPr>
    <w:rPr>
      <w:b/>
      <w:caps/>
      <w:szCs w:val="28"/>
    </w:rPr>
  </w:style>
  <w:style w:type="paragraph" w:styleId="TOC5">
    <w:name w:val="toc 5"/>
    <w:basedOn w:val="Normal"/>
    <w:next w:val="Normal"/>
    <w:autoRedefine/>
    <w:semiHidden/>
    <w:rsid w:val="006966C3"/>
    <w:pPr>
      <w:ind w:left="0"/>
    </w:pPr>
  </w:style>
  <w:style w:type="paragraph" w:styleId="TOC6">
    <w:name w:val="toc 6"/>
    <w:basedOn w:val="Normal"/>
    <w:next w:val="Normal"/>
    <w:autoRedefine/>
    <w:semiHidden/>
    <w:rsid w:val="006966C3"/>
    <w:pPr>
      <w:ind w:left="1200"/>
    </w:pPr>
  </w:style>
  <w:style w:type="paragraph" w:styleId="TOC7">
    <w:name w:val="toc 7"/>
    <w:basedOn w:val="Normal"/>
    <w:next w:val="Normal"/>
    <w:autoRedefine/>
    <w:semiHidden/>
    <w:rsid w:val="006966C3"/>
    <w:pPr>
      <w:ind w:left="1440"/>
    </w:pPr>
  </w:style>
  <w:style w:type="paragraph" w:styleId="TOC8">
    <w:name w:val="toc 8"/>
    <w:basedOn w:val="Normal"/>
    <w:next w:val="Normal"/>
    <w:autoRedefine/>
    <w:semiHidden/>
    <w:rsid w:val="006966C3"/>
    <w:pPr>
      <w:ind w:left="1680"/>
    </w:pPr>
  </w:style>
  <w:style w:type="paragraph" w:styleId="TOC9">
    <w:name w:val="toc 9"/>
    <w:basedOn w:val="Normal"/>
    <w:next w:val="Normal"/>
    <w:autoRedefine/>
    <w:semiHidden/>
    <w:rsid w:val="006966C3"/>
    <w:pPr>
      <w:ind w:left="1920"/>
    </w:pPr>
  </w:style>
  <w:style w:type="paragraph" w:customStyle="1" w:styleId="tabletxt">
    <w:name w:val="tabletxt"/>
    <w:basedOn w:val="Normal"/>
    <w:rsid w:val="006966C3"/>
    <w:pPr>
      <w:autoSpaceDE w:val="0"/>
      <w:autoSpaceDN w:val="0"/>
      <w:adjustRightInd w:val="0"/>
      <w:spacing w:before="20" w:after="20"/>
      <w:ind w:left="0"/>
    </w:pPr>
    <w:rPr>
      <w:rFonts w:cs="Arial"/>
      <w:sz w:val="20"/>
      <w:szCs w:val="20"/>
    </w:rPr>
  </w:style>
  <w:style w:type="paragraph" w:customStyle="1" w:styleId="TitleCover">
    <w:name w:val="Title Cover"/>
    <w:basedOn w:val="Normal"/>
    <w:next w:val="Normal"/>
    <w:rsid w:val="006966C3"/>
    <w:pPr>
      <w:keepNext/>
      <w:keepLines/>
      <w:pBdr>
        <w:top w:val="single" w:sz="48" w:space="31" w:color="auto"/>
      </w:pBdr>
      <w:tabs>
        <w:tab w:val="left" w:pos="0"/>
      </w:tabs>
      <w:spacing w:before="240" w:after="500" w:line="640" w:lineRule="exact"/>
      <w:ind w:left="0"/>
      <w:jc w:val="left"/>
    </w:pPr>
    <w:rPr>
      <w:rFonts w:ascii="Arial Black" w:hAnsi="Arial Black"/>
      <w:b/>
      <w:spacing w:val="-48"/>
      <w:kern w:val="28"/>
      <w:sz w:val="64"/>
      <w:szCs w:val="20"/>
    </w:rPr>
  </w:style>
  <w:style w:type="paragraph" w:customStyle="1" w:styleId="SubtitleCover">
    <w:name w:val="Subtitle Cover"/>
    <w:basedOn w:val="TitleCover"/>
    <w:next w:val="BodyText"/>
    <w:rsid w:val="006966C3"/>
    <w:pPr>
      <w:pBdr>
        <w:top w:val="single" w:sz="6" w:space="24" w:color="auto"/>
      </w:pBdr>
      <w:tabs>
        <w:tab w:val="clear" w:pos="0"/>
      </w:tabs>
      <w:spacing w:before="0" w:after="0" w:line="480" w:lineRule="atLeast"/>
      <w:jc w:val="right"/>
    </w:pPr>
    <w:rPr>
      <w:rFonts w:ascii="Arial" w:hAnsi="Arial"/>
      <w:b w:val="0"/>
      <w:spacing w:val="-30"/>
      <w:sz w:val="48"/>
    </w:rPr>
  </w:style>
  <w:style w:type="paragraph" w:customStyle="1" w:styleId="SubtitleCover2">
    <w:name w:val="Subtitle Cover2"/>
    <w:basedOn w:val="SubtitleCover"/>
    <w:rsid w:val="006966C3"/>
    <w:rPr>
      <w:spacing w:val="0"/>
      <w:sz w:val="36"/>
    </w:rPr>
  </w:style>
  <w:style w:type="paragraph" w:styleId="BodyText">
    <w:name w:val="Body Text"/>
    <w:basedOn w:val="Normal"/>
    <w:link w:val="BodyTextChar"/>
    <w:rsid w:val="006966C3"/>
    <w:pPr>
      <w:spacing w:after="120"/>
    </w:pPr>
  </w:style>
  <w:style w:type="paragraph" w:customStyle="1" w:styleId="Tabletext">
    <w:name w:val="Tabletext"/>
    <w:basedOn w:val="Normal"/>
    <w:rsid w:val="006966C3"/>
    <w:pPr>
      <w:keepLines/>
      <w:widowControl w:val="0"/>
      <w:spacing w:before="0" w:after="0" w:line="240" w:lineRule="atLeast"/>
      <w:ind w:left="0"/>
      <w:jc w:val="left"/>
    </w:pPr>
    <w:rPr>
      <w:rFonts w:ascii="Arial" w:hAnsi="Arial"/>
      <w:sz w:val="20"/>
      <w:szCs w:val="20"/>
    </w:rPr>
  </w:style>
  <w:style w:type="paragraph" w:customStyle="1" w:styleId="InfoBlueCharChar">
    <w:name w:val="InfoBlue Char Char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  <w:szCs w:val="20"/>
    </w:rPr>
  </w:style>
  <w:style w:type="paragraph" w:customStyle="1" w:styleId="Paragraph2">
    <w:name w:val="Paragraph2"/>
    <w:basedOn w:val="Normal"/>
    <w:rsid w:val="006966C3"/>
    <w:pPr>
      <w:widowControl w:val="0"/>
      <w:spacing w:before="80" w:after="0" w:line="240" w:lineRule="atLeast"/>
      <w:ind w:left="720"/>
    </w:pPr>
    <w:rPr>
      <w:rFonts w:ascii="Arial" w:hAnsi="Arial"/>
      <w:color w:val="000000"/>
      <w:sz w:val="20"/>
      <w:szCs w:val="20"/>
      <w:lang w:val="en-AU"/>
    </w:rPr>
  </w:style>
  <w:style w:type="paragraph" w:customStyle="1" w:styleId="StyleSubtitleCover2TopNoborder">
    <w:name w:val="Style Subtitle Cover2 + Top: (No border)"/>
    <w:basedOn w:val="SubtitleCover2"/>
    <w:rsid w:val="006966C3"/>
    <w:pPr>
      <w:pBdr>
        <w:top w:val="none" w:sz="0" w:space="0" w:color="auto"/>
      </w:pBdr>
    </w:pPr>
    <w:rPr>
      <w:rFonts w:ascii="Times New Roman" w:hAnsi="Times New Roman"/>
      <w:sz w:val="32"/>
    </w:rPr>
  </w:style>
  <w:style w:type="paragraph" w:customStyle="1" w:styleId="StyleInfoBlueBoldCharChar">
    <w:name w:val="Style InfoBlue + Bold Char Char"/>
    <w:basedOn w:val="InfoBlueCharChar"/>
    <w:rsid w:val="006966C3"/>
    <w:rPr>
      <w:b/>
      <w:bCs/>
      <w:iCs/>
    </w:rPr>
  </w:style>
  <w:style w:type="character" w:customStyle="1" w:styleId="InfoBlueCharCharChar">
    <w:name w:val="InfoBlue Char Char Char"/>
    <w:basedOn w:val="DefaultParagraphFont"/>
    <w:rsid w:val="006966C3"/>
    <w:rPr>
      <w:i/>
      <w:color w:val="0000FF"/>
      <w:sz w:val="24"/>
      <w:lang w:val="en-US" w:eastAsia="en-US" w:bidi="ar-SA"/>
    </w:rPr>
  </w:style>
  <w:style w:type="character" w:customStyle="1" w:styleId="StyleInfoBlueBoldCharCharChar">
    <w:name w:val="Style InfoBlue + Bold Char Char Char"/>
    <w:basedOn w:val="InfoBlueCharCharChar"/>
    <w:rsid w:val="006966C3"/>
    <w:rPr>
      <w:b/>
      <w:bCs/>
      <w:i/>
      <w:iCs/>
      <w:color w:val="0000FF"/>
      <w:sz w:val="24"/>
      <w:lang w:val="en-US" w:eastAsia="en-US" w:bidi="ar-SA"/>
    </w:rPr>
  </w:style>
  <w:style w:type="paragraph" w:styleId="BalloonText">
    <w:name w:val="Balloon Text"/>
    <w:basedOn w:val="Normal"/>
    <w:link w:val="BalloonTextChar"/>
    <w:semiHidden/>
    <w:rsid w:val="006966C3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6966C3"/>
    <w:rPr>
      <w:sz w:val="16"/>
      <w:szCs w:val="16"/>
    </w:rPr>
  </w:style>
  <w:style w:type="paragraph" w:customStyle="1" w:styleId="InfoBlueCharCharCharCharCharChar">
    <w:name w:val="InfoBlue Char Char Char Char Char Char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</w:rPr>
  </w:style>
  <w:style w:type="character" w:customStyle="1" w:styleId="InfoBlueCharCharCharCharCharCharChar">
    <w:name w:val="InfoBlue Char Char Char Char Char Char Char"/>
    <w:basedOn w:val="DefaultParagraphFont"/>
    <w:rsid w:val="006966C3"/>
    <w:rPr>
      <w:i/>
      <w:color w:val="0000FF"/>
      <w:sz w:val="24"/>
      <w:szCs w:val="24"/>
      <w:lang w:val="en-US" w:eastAsia="en-US" w:bidi="ar-SA"/>
    </w:rPr>
  </w:style>
  <w:style w:type="paragraph" w:customStyle="1" w:styleId="InfoBlueChar">
    <w:name w:val="InfoBlue Char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  <w:szCs w:val="20"/>
    </w:rPr>
  </w:style>
  <w:style w:type="paragraph" w:styleId="CommentText">
    <w:name w:val="annotation text"/>
    <w:basedOn w:val="Normal"/>
    <w:link w:val="CommentTextChar"/>
    <w:semiHidden/>
    <w:rsid w:val="006966C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6966C3"/>
    <w:rPr>
      <w:b/>
      <w:bCs/>
    </w:rPr>
  </w:style>
  <w:style w:type="paragraph" w:customStyle="1" w:styleId="ResumeBody">
    <w:name w:val="Resume Body"/>
    <w:basedOn w:val="Normal"/>
    <w:rsid w:val="006966C3"/>
    <w:pPr>
      <w:spacing w:after="120"/>
      <w:ind w:left="0"/>
      <w:jc w:val="left"/>
    </w:pPr>
    <w:rPr>
      <w:sz w:val="20"/>
    </w:rPr>
  </w:style>
  <w:style w:type="paragraph" w:styleId="BodyText2">
    <w:name w:val="Body Text 2"/>
    <w:basedOn w:val="Normal"/>
    <w:link w:val="BodyText2Char"/>
    <w:rsid w:val="006966C3"/>
    <w:pPr>
      <w:spacing w:before="0" w:after="0"/>
      <w:ind w:left="0"/>
      <w:jc w:val="left"/>
    </w:pPr>
    <w:rPr>
      <w:rFonts w:ascii="Arial" w:hAnsi="Arial" w:cs="Arial"/>
      <w:sz w:val="22"/>
      <w:szCs w:val="22"/>
    </w:rPr>
  </w:style>
  <w:style w:type="paragraph" w:styleId="NormalWeb">
    <w:name w:val="Normal (Web)"/>
    <w:basedOn w:val="Normal"/>
    <w:uiPriority w:val="99"/>
    <w:rsid w:val="006966C3"/>
    <w:pPr>
      <w:spacing w:before="100" w:beforeAutospacing="1" w:after="100" w:afterAutospacing="1"/>
      <w:ind w:left="0"/>
      <w:jc w:val="left"/>
    </w:pPr>
  </w:style>
  <w:style w:type="character" w:styleId="Strong">
    <w:name w:val="Strong"/>
    <w:basedOn w:val="DefaultParagraphFont"/>
    <w:qFormat/>
    <w:rsid w:val="006966C3"/>
    <w:rPr>
      <w:b/>
      <w:bCs/>
    </w:rPr>
  </w:style>
  <w:style w:type="character" w:styleId="FollowedHyperlink">
    <w:name w:val="FollowedHyperlink"/>
    <w:basedOn w:val="DefaultParagraphFont"/>
    <w:rsid w:val="006966C3"/>
    <w:rPr>
      <w:color w:val="800080"/>
      <w:u w:val="single"/>
    </w:rPr>
  </w:style>
  <w:style w:type="paragraph" w:styleId="BodyText3">
    <w:name w:val="Body Text 3"/>
    <w:basedOn w:val="Normal"/>
    <w:link w:val="BodyText3Char"/>
    <w:rsid w:val="006966C3"/>
    <w:pPr>
      <w:tabs>
        <w:tab w:val="num" w:pos="1800"/>
      </w:tabs>
      <w:ind w:left="0"/>
    </w:pPr>
  </w:style>
  <w:style w:type="character" w:customStyle="1" w:styleId="InstructionsChar1">
    <w:name w:val="Instructions Char1"/>
    <w:basedOn w:val="DefaultParagraphFont"/>
    <w:rsid w:val="006966C3"/>
    <w:rPr>
      <w:i/>
      <w:color w:val="0000FF"/>
      <w:sz w:val="24"/>
      <w:lang w:val="en-US" w:eastAsia="en-US" w:bidi="ar-SA"/>
    </w:rPr>
  </w:style>
  <w:style w:type="character" w:styleId="HTMLCite">
    <w:name w:val="HTML Cite"/>
    <w:basedOn w:val="DefaultParagraphFont"/>
    <w:rsid w:val="006966C3"/>
    <w:rPr>
      <w:i/>
      <w:iCs/>
    </w:rPr>
  </w:style>
  <w:style w:type="paragraph" w:customStyle="1" w:styleId="TableColumnHeading">
    <w:name w:val="TableColumnHeading"/>
    <w:next w:val="Normal"/>
    <w:rsid w:val="006966C3"/>
    <w:pPr>
      <w:spacing w:before="60" w:after="60"/>
      <w:jc w:val="center"/>
    </w:pPr>
    <w:rPr>
      <w:rFonts w:ascii="Arial" w:hAnsi="Arial"/>
      <w:b/>
      <w:lang w:bidi="ar-SA"/>
    </w:rPr>
  </w:style>
  <w:style w:type="paragraph" w:customStyle="1" w:styleId="TableText0">
    <w:name w:val="TableText"/>
    <w:aliases w:val="tt"/>
    <w:rsid w:val="006966C3"/>
    <w:pPr>
      <w:spacing w:before="40" w:after="40"/>
    </w:pPr>
    <w:rPr>
      <w:rFonts w:ascii="Arial" w:hAnsi="Arial"/>
      <w:lang w:bidi="ar-SA"/>
    </w:rPr>
  </w:style>
  <w:style w:type="paragraph" w:styleId="BodyTextIndent2">
    <w:name w:val="Body Text Indent 2"/>
    <w:basedOn w:val="Normal"/>
    <w:link w:val="BodyTextIndent2Char"/>
    <w:rsid w:val="006966C3"/>
    <w:pPr>
      <w:spacing w:before="120" w:after="0"/>
      <w:ind w:left="720"/>
      <w:jc w:val="left"/>
    </w:pPr>
    <w:rPr>
      <w:rFonts w:ascii="Arial" w:hAnsi="Arial" w:cs="Arial"/>
      <w:sz w:val="20"/>
      <w:szCs w:val="20"/>
    </w:rPr>
  </w:style>
  <w:style w:type="character" w:customStyle="1" w:styleId="StyleInfoBlueBoldCharCharCharChar">
    <w:name w:val="Style InfoBlue + Bold Char Char Char Char"/>
    <w:basedOn w:val="InfoBlueCharCharChar"/>
    <w:rsid w:val="006966C3"/>
    <w:rPr>
      <w:b/>
      <w:bCs/>
      <w:i/>
      <w:iCs/>
      <w:color w:val="0000FF"/>
      <w:sz w:val="24"/>
      <w:lang w:val="en-US" w:eastAsia="en-US" w:bidi="ar-SA"/>
    </w:rPr>
  </w:style>
  <w:style w:type="paragraph" w:customStyle="1" w:styleId="Tableheader">
    <w:name w:val="Table header"/>
    <w:basedOn w:val="Normal"/>
    <w:rsid w:val="006966C3"/>
    <w:pPr>
      <w:spacing w:before="0" w:after="0"/>
      <w:ind w:left="0"/>
      <w:jc w:val="left"/>
    </w:pPr>
    <w:rPr>
      <w:rFonts w:ascii="Arial" w:hAnsi="Arial"/>
      <w:b/>
      <w:sz w:val="22"/>
    </w:rPr>
  </w:style>
  <w:style w:type="paragraph" w:customStyle="1" w:styleId="PageTitle">
    <w:name w:val="PageTitle"/>
    <w:basedOn w:val="Normal"/>
    <w:rsid w:val="006966C3"/>
    <w:pPr>
      <w:spacing w:before="120" w:after="120"/>
      <w:ind w:left="0"/>
      <w:jc w:val="center"/>
      <w:outlineLvl w:val="0"/>
    </w:pPr>
    <w:rPr>
      <w:rFonts w:ascii="Arial" w:hAnsi="Arial"/>
      <w:b/>
      <w:color w:val="000000"/>
      <w:sz w:val="32"/>
      <w:szCs w:val="20"/>
    </w:rPr>
  </w:style>
  <w:style w:type="paragraph" w:customStyle="1" w:styleId="TableHeading">
    <w:name w:val="Table Heading"/>
    <w:rsid w:val="006966C3"/>
    <w:pPr>
      <w:shd w:val="pct5" w:color="auto" w:fill="FFFFFF"/>
      <w:snapToGrid w:val="0"/>
    </w:pPr>
    <w:rPr>
      <w:rFonts w:ascii="Arial" w:hAnsi="Arial"/>
      <w:b/>
      <w:lang w:bidi="ar-SA"/>
    </w:rPr>
  </w:style>
  <w:style w:type="paragraph" w:customStyle="1" w:styleId="Table10Text">
    <w:name w:val="Table 10 Text"/>
    <w:basedOn w:val="Normal"/>
    <w:rsid w:val="006966C3"/>
    <w:pPr>
      <w:spacing w:before="20" w:after="20"/>
      <w:ind w:left="0"/>
      <w:jc w:val="left"/>
    </w:pPr>
    <w:rPr>
      <w:rFonts w:ascii="Arial" w:hAnsi="Arial"/>
      <w:sz w:val="20"/>
      <w:szCs w:val="20"/>
    </w:rPr>
  </w:style>
  <w:style w:type="paragraph" w:customStyle="1" w:styleId="TextBold">
    <w:name w:val="Text Bold"/>
    <w:basedOn w:val="Normal"/>
    <w:next w:val="Normal"/>
    <w:rsid w:val="006966C3"/>
    <w:pPr>
      <w:spacing w:before="0" w:after="0"/>
      <w:ind w:left="0"/>
      <w:jc w:val="left"/>
    </w:pPr>
    <w:rPr>
      <w:rFonts w:ascii="Arial" w:hAnsi="Arial"/>
      <w:b/>
      <w:sz w:val="20"/>
      <w:szCs w:val="20"/>
    </w:rPr>
  </w:style>
  <w:style w:type="paragraph" w:customStyle="1" w:styleId="TextUnderBold">
    <w:name w:val="Text UnderBold"/>
    <w:basedOn w:val="Normal"/>
    <w:rsid w:val="006966C3"/>
    <w:pPr>
      <w:spacing w:before="0" w:after="0"/>
      <w:ind w:left="0"/>
      <w:jc w:val="center"/>
    </w:pPr>
    <w:rPr>
      <w:rFonts w:ascii="Arial" w:hAnsi="Arial"/>
      <w:sz w:val="20"/>
      <w:szCs w:val="20"/>
      <w:u w:val="single"/>
    </w:rPr>
  </w:style>
  <w:style w:type="paragraph" w:customStyle="1" w:styleId="BodyTextKeep">
    <w:name w:val="Body Text Keep"/>
    <w:basedOn w:val="BodyText"/>
    <w:rsid w:val="006966C3"/>
    <w:pPr>
      <w:keepNext/>
      <w:spacing w:before="0" w:after="220" w:line="220" w:lineRule="atLeast"/>
      <w:ind w:left="1080"/>
      <w:jc w:val="left"/>
    </w:pPr>
    <w:rPr>
      <w:rFonts w:ascii="Arial" w:hAnsi="Arial"/>
      <w:szCs w:val="20"/>
    </w:rPr>
  </w:style>
  <w:style w:type="paragraph" w:customStyle="1" w:styleId="SectionHeading">
    <w:name w:val="Section Heading"/>
    <w:basedOn w:val="Heading1"/>
    <w:rsid w:val="006966C3"/>
    <w:pPr>
      <w:keepLines/>
      <w:shd w:val="pct15" w:color="auto" w:fill="auto"/>
      <w:spacing w:before="220" w:after="220" w:line="280" w:lineRule="atLeast"/>
      <w:ind w:left="0" w:firstLine="1080"/>
    </w:pPr>
    <w:rPr>
      <w:rFonts w:eastAsia="Times New Roman"/>
      <w:bCs w:val="0"/>
      <w:caps w:val="0"/>
      <w:spacing w:val="-10"/>
      <w:kern w:val="28"/>
      <w:position w:val="6"/>
      <w:sz w:val="24"/>
    </w:rPr>
  </w:style>
  <w:style w:type="paragraph" w:customStyle="1" w:styleId="narratstyle">
    <w:name w:val="narrat style"/>
    <w:basedOn w:val="SectionHeading"/>
    <w:rsid w:val="006966C3"/>
    <w:pPr>
      <w:keepNext w:val="0"/>
      <w:keepLines w:val="0"/>
      <w:shd w:val="clear" w:color="auto" w:fill="auto"/>
      <w:spacing w:before="0" w:after="0" w:line="240" w:lineRule="auto"/>
      <w:ind w:left="342" w:right="355" w:firstLine="0"/>
      <w:jc w:val="center"/>
      <w:outlineLvl w:val="9"/>
    </w:pPr>
    <w:rPr>
      <w:rFonts w:ascii="Book Antiqua" w:hAnsi="Book Antiqua"/>
      <w:i/>
      <w:spacing w:val="0"/>
      <w:kern w:val="0"/>
      <w:position w:val="0"/>
      <w:sz w:val="22"/>
    </w:rPr>
  </w:style>
  <w:style w:type="paragraph" w:customStyle="1" w:styleId="formtext">
    <w:name w:val="form text"/>
    <w:basedOn w:val="Normal"/>
    <w:rsid w:val="006966C3"/>
    <w:pPr>
      <w:spacing w:before="120" w:after="0"/>
      <w:ind w:left="0"/>
      <w:jc w:val="left"/>
    </w:pPr>
    <w:rPr>
      <w:b/>
      <w:i/>
      <w:sz w:val="22"/>
      <w:szCs w:val="20"/>
    </w:rPr>
  </w:style>
  <w:style w:type="paragraph" w:customStyle="1" w:styleId="tableheading0">
    <w:name w:val="table heading"/>
    <w:basedOn w:val="formtext-small"/>
    <w:rsid w:val="006966C3"/>
    <w:pPr>
      <w:spacing w:before="60"/>
    </w:pPr>
    <w:rPr>
      <w:i/>
      <w:sz w:val="18"/>
    </w:rPr>
  </w:style>
  <w:style w:type="paragraph" w:customStyle="1" w:styleId="formtext-small">
    <w:name w:val="form text - small"/>
    <w:basedOn w:val="Normal"/>
    <w:rsid w:val="006966C3"/>
    <w:pPr>
      <w:spacing w:before="240" w:after="0"/>
      <w:ind w:left="0"/>
      <w:jc w:val="left"/>
    </w:pPr>
    <w:rPr>
      <w:sz w:val="20"/>
      <w:szCs w:val="20"/>
    </w:rPr>
  </w:style>
  <w:style w:type="paragraph" w:customStyle="1" w:styleId="Instructions">
    <w:name w:val="Instructions"/>
    <w:basedOn w:val="Normal"/>
    <w:autoRedefine/>
    <w:rsid w:val="006966C3"/>
    <w:pPr>
      <w:shd w:val="clear" w:color="auto" w:fill="FFFFFF"/>
      <w:spacing w:before="0" w:after="0"/>
      <w:ind w:left="0"/>
      <w:jc w:val="left"/>
    </w:pPr>
    <w:rPr>
      <w:i/>
      <w:color w:val="0000FF"/>
      <w:szCs w:val="20"/>
    </w:rPr>
  </w:style>
  <w:style w:type="paragraph" w:customStyle="1" w:styleId="Bullet1">
    <w:name w:val="Bullet 1"/>
    <w:basedOn w:val="Normal"/>
    <w:rsid w:val="006966C3"/>
    <w:pPr>
      <w:numPr>
        <w:numId w:val="1"/>
      </w:numPr>
      <w:tabs>
        <w:tab w:val="clear" w:pos="720"/>
        <w:tab w:val="num" w:pos="340"/>
        <w:tab w:val="num" w:pos="454"/>
      </w:tabs>
      <w:spacing w:before="0" w:after="0"/>
      <w:ind w:left="340" w:hanging="227"/>
      <w:jc w:val="left"/>
    </w:pPr>
    <w:rPr>
      <w:rFonts w:ascii="Arial" w:hAnsi="Arial"/>
    </w:rPr>
  </w:style>
  <w:style w:type="paragraph" w:customStyle="1" w:styleId="TableText1">
    <w:name w:val="Table Text"/>
    <w:basedOn w:val="TableHeading"/>
    <w:rsid w:val="006966C3"/>
    <w:pPr>
      <w:shd w:val="clear" w:color="auto" w:fill="auto"/>
      <w:overflowPunct w:val="0"/>
      <w:autoSpaceDE w:val="0"/>
      <w:autoSpaceDN w:val="0"/>
      <w:adjustRightInd w:val="0"/>
      <w:snapToGrid/>
      <w:textAlignment w:val="baseline"/>
    </w:pPr>
    <w:rPr>
      <w:b w:val="0"/>
      <w:noProof/>
    </w:rPr>
  </w:style>
  <w:style w:type="character" w:styleId="HTMLAcronym">
    <w:name w:val="HTML Acronym"/>
    <w:basedOn w:val="DefaultParagraphFont"/>
    <w:rsid w:val="006966C3"/>
    <w:rPr>
      <w:color w:val="666666"/>
    </w:rPr>
  </w:style>
  <w:style w:type="paragraph" w:customStyle="1" w:styleId="InfoBlueCharChar2">
    <w:name w:val="InfoBlue Char Char2"/>
    <w:basedOn w:val="Normal"/>
    <w:next w:val="BodyText"/>
    <w:rsid w:val="006966C3"/>
    <w:pPr>
      <w:keepLines/>
      <w:spacing w:before="0" w:after="120" w:line="240" w:lineRule="atLeast"/>
    </w:pPr>
    <w:rPr>
      <w:i/>
      <w:color w:val="0000FF"/>
    </w:rPr>
  </w:style>
  <w:style w:type="character" w:customStyle="1" w:styleId="InfoBlueCharCharChar1">
    <w:name w:val="InfoBlue Char Char Char1"/>
    <w:basedOn w:val="DefaultParagraphFont"/>
    <w:rsid w:val="006966C3"/>
    <w:rPr>
      <w:i/>
      <w:color w:val="0000FF"/>
      <w:sz w:val="24"/>
      <w:szCs w:val="24"/>
      <w:lang w:val="en-US" w:eastAsia="en-US" w:bidi="ar-SA"/>
    </w:rPr>
  </w:style>
  <w:style w:type="character" w:customStyle="1" w:styleId="InstructionsChar">
    <w:name w:val="Instructions Char"/>
    <w:basedOn w:val="DefaultParagraphFont"/>
    <w:rsid w:val="006966C3"/>
    <w:rPr>
      <w:i/>
      <w:color w:val="0000FF"/>
      <w:sz w:val="24"/>
      <w:lang w:val="en-US" w:eastAsia="en-US" w:bidi="ar-SA"/>
    </w:rPr>
  </w:style>
  <w:style w:type="paragraph" w:customStyle="1" w:styleId="Appendix">
    <w:name w:val="Appendix"/>
    <w:basedOn w:val="Normal"/>
    <w:rsid w:val="006966C3"/>
    <w:pPr>
      <w:ind w:left="0"/>
    </w:pPr>
    <w:rPr>
      <w:b/>
      <w:sz w:val="28"/>
      <w:szCs w:val="28"/>
    </w:rPr>
  </w:style>
  <w:style w:type="paragraph" w:customStyle="1" w:styleId="article-text">
    <w:name w:val="article-text"/>
    <w:basedOn w:val="Normal"/>
    <w:rsid w:val="006966C3"/>
    <w:pPr>
      <w:spacing w:before="100" w:beforeAutospacing="1" w:after="100" w:afterAutospacing="1"/>
      <w:ind w:left="975"/>
      <w:jc w:val="left"/>
    </w:pPr>
    <w:rPr>
      <w:rFonts w:ascii="Arial" w:eastAsia="Arial Unicode MS" w:hAnsi="Arial" w:cs="Arial"/>
      <w:color w:val="000000"/>
      <w:sz w:val="18"/>
      <w:szCs w:val="18"/>
    </w:rPr>
  </w:style>
  <w:style w:type="paragraph" w:customStyle="1" w:styleId="InfoBlue">
    <w:name w:val="InfoBlue"/>
    <w:basedOn w:val="Normal"/>
    <w:next w:val="BodyText"/>
    <w:link w:val="InfoBlueChar1"/>
    <w:rsid w:val="006966C3"/>
    <w:pPr>
      <w:widowControl w:val="0"/>
      <w:spacing w:before="0" w:after="120" w:line="240" w:lineRule="atLeast"/>
    </w:pPr>
    <w:rPr>
      <w:i/>
      <w:color w:val="0000FF"/>
      <w:szCs w:val="20"/>
    </w:rPr>
  </w:style>
  <w:style w:type="character" w:styleId="PageNumber">
    <w:name w:val="page number"/>
    <w:basedOn w:val="DefaultParagraphFont"/>
    <w:rsid w:val="006966C3"/>
  </w:style>
  <w:style w:type="character" w:customStyle="1" w:styleId="zsa9">
    <w:name w:val="zsa9"/>
    <w:basedOn w:val="DefaultParagraphFont"/>
    <w:semiHidden/>
    <w:rsid w:val="006966C3"/>
    <w:rPr>
      <w:rFonts w:ascii="Verdana" w:hAnsi="Verdana" w:cs="Arial" w:hint="default"/>
      <w:b w:val="0"/>
      <w:bCs w:val="0"/>
      <w:i w:val="0"/>
      <w:iCs w:val="0"/>
      <w:color w:val="auto"/>
      <w:sz w:val="20"/>
      <w:szCs w:val="20"/>
    </w:rPr>
  </w:style>
  <w:style w:type="paragraph" w:customStyle="1" w:styleId="body">
    <w:name w:val="body"/>
    <w:basedOn w:val="Normal"/>
    <w:rsid w:val="006966C3"/>
    <w:pPr>
      <w:spacing w:before="0" w:after="120"/>
      <w:ind w:left="720"/>
    </w:pPr>
    <w:rPr>
      <w:szCs w:val="20"/>
      <w:lang w:val="en-CA"/>
    </w:rPr>
  </w:style>
  <w:style w:type="table" w:styleId="TableGrid">
    <w:name w:val="Table Grid"/>
    <w:basedOn w:val="TableNormal"/>
    <w:uiPriority w:val="39"/>
    <w:rsid w:val="00204315"/>
    <w:pPr>
      <w:spacing w:before="60" w:after="60"/>
      <w:ind w:left="576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BodyTextChar">
    <w:name w:val="Body Text Char"/>
    <w:basedOn w:val="DefaultParagraphFont"/>
    <w:link w:val="BodyText"/>
    <w:rsid w:val="00A17B6F"/>
    <w:rPr>
      <w:sz w:val="24"/>
      <w:szCs w:val="24"/>
      <w:lang w:val="en-US" w:eastAsia="en-US" w:bidi="ar-SA"/>
    </w:rPr>
  </w:style>
  <w:style w:type="paragraph" w:customStyle="1" w:styleId="NormalBold">
    <w:name w:val="Normal + Bold"/>
    <w:aliases w:val="Left:  0&quot;"/>
    <w:basedOn w:val="Heading9"/>
    <w:rsid w:val="006F57ED"/>
  </w:style>
  <w:style w:type="character" w:customStyle="1" w:styleId="InfoBlueChar1">
    <w:name w:val="InfoBlue Char1"/>
    <w:basedOn w:val="DefaultParagraphFont"/>
    <w:link w:val="InfoBlue"/>
    <w:rsid w:val="00897160"/>
    <w:rPr>
      <w:i/>
      <w:color w:val="0000FF"/>
      <w:sz w:val="24"/>
      <w:lang w:val="en-US" w:eastAsia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C56E27"/>
    <w:rPr>
      <w:sz w:val="24"/>
      <w:szCs w:val="24"/>
      <w:lang w:bidi="ar-SA"/>
    </w:rPr>
  </w:style>
  <w:style w:type="paragraph" w:customStyle="1" w:styleId="Heading">
    <w:name w:val="Heading"/>
    <w:basedOn w:val="Normal"/>
    <w:next w:val="Normal"/>
    <w:rsid w:val="001D2B1B"/>
    <w:pPr>
      <w:widowControl w:val="0"/>
      <w:suppressAutoHyphens/>
      <w:spacing w:before="0" w:after="0"/>
      <w:ind w:left="0"/>
      <w:jc w:val="center"/>
    </w:pPr>
    <w:rPr>
      <w:rFonts w:ascii="Arial" w:hAnsi="Arial" w:cs="Arial"/>
      <w:b/>
      <w:sz w:val="36"/>
      <w:szCs w:val="20"/>
      <w:lang w:eastAsia="zh-CN"/>
    </w:rPr>
  </w:style>
  <w:style w:type="paragraph" w:styleId="ListParagraph">
    <w:name w:val="List Paragraph"/>
    <w:basedOn w:val="Normal"/>
    <w:uiPriority w:val="34"/>
    <w:qFormat/>
    <w:rsid w:val="00EC130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A7419"/>
    <w:rPr>
      <w:rFonts w:ascii="Arial" w:eastAsia="Arial Unicode MS" w:hAnsi="Arial" w:cs="Arial"/>
      <w:b/>
      <w:bCs/>
      <w:caps/>
      <w:kern w:val="36"/>
      <w:lang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0C1AA2"/>
    <w:rPr>
      <w:rFonts w:eastAsia="Arial Unicode MS" w:cs="Arial Unicode MS"/>
      <w:b/>
      <w:bCs/>
      <w:caps/>
      <w:sz w:val="24"/>
      <w:szCs w:val="24"/>
      <w:lang w:bidi="ar-SA"/>
    </w:rPr>
  </w:style>
  <w:style w:type="character" w:customStyle="1" w:styleId="Heading3Char">
    <w:name w:val="Heading 3 Char"/>
    <w:basedOn w:val="DefaultParagraphFont"/>
    <w:link w:val="Heading3"/>
    <w:rsid w:val="000C1AA2"/>
    <w:rPr>
      <w:rFonts w:eastAsia="Arial Unicode MS" w:cs="Arial Unicode MS"/>
      <w:b/>
      <w:bCs/>
      <w:sz w:val="24"/>
      <w:szCs w:val="24"/>
      <w:lang w:bidi="ar-SA"/>
    </w:rPr>
  </w:style>
  <w:style w:type="character" w:customStyle="1" w:styleId="Heading4Char">
    <w:name w:val="Heading 4 Char"/>
    <w:basedOn w:val="DefaultParagraphFont"/>
    <w:link w:val="Heading4"/>
    <w:rsid w:val="000C1AA2"/>
    <w:rPr>
      <w:rFonts w:ascii="Arial" w:eastAsia="Arial Unicode MS" w:hAnsi="Arial" w:cs="Arial Unicode MS"/>
      <w:b/>
      <w:bCs/>
      <w:sz w:val="24"/>
      <w:szCs w:val="24"/>
      <w:lang w:bidi="ar-SA"/>
    </w:rPr>
  </w:style>
  <w:style w:type="character" w:customStyle="1" w:styleId="Heading5Char">
    <w:name w:val="Heading 5 Char"/>
    <w:basedOn w:val="DefaultParagraphFont"/>
    <w:link w:val="Heading5"/>
    <w:rsid w:val="000C1AA2"/>
    <w:rPr>
      <w:rFonts w:ascii="Arial" w:eastAsia="Arial Unicode MS" w:hAnsi="Arial" w:cs="Arial Unicode MS"/>
      <w:b/>
      <w:bCs/>
      <w:sz w:val="24"/>
      <w:lang w:bidi="ar-SA"/>
    </w:rPr>
  </w:style>
  <w:style w:type="character" w:customStyle="1" w:styleId="Heading6Char">
    <w:name w:val="Heading 6 Char"/>
    <w:basedOn w:val="DefaultParagraphFont"/>
    <w:link w:val="Heading6"/>
    <w:rsid w:val="000C1AA2"/>
    <w:rPr>
      <w:rFonts w:ascii="Arial" w:hAnsi="Arial"/>
      <w:b/>
      <w:bCs/>
      <w:caps/>
      <w:sz w:val="28"/>
      <w:szCs w:val="22"/>
      <w:lang w:bidi="ar-SA"/>
    </w:rPr>
  </w:style>
  <w:style w:type="character" w:customStyle="1" w:styleId="Heading7Char">
    <w:name w:val="Heading 7 Char"/>
    <w:basedOn w:val="DefaultParagraphFont"/>
    <w:link w:val="Heading7"/>
    <w:rsid w:val="000C1AA2"/>
    <w:rPr>
      <w:rFonts w:ascii="Arial" w:hAnsi="Arial"/>
      <w:b/>
      <w:sz w:val="24"/>
      <w:szCs w:val="24"/>
      <w:lang w:bidi="ar-SA"/>
    </w:rPr>
  </w:style>
  <w:style w:type="character" w:customStyle="1" w:styleId="Heading8Char">
    <w:name w:val="Heading 8 Char"/>
    <w:basedOn w:val="DefaultParagraphFont"/>
    <w:link w:val="Heading8"/>
    <w:rsid w:val="000C1AA2"/>
    <w:rPr>
      <w:rFonts w:ascii="Arial" w:hAnsi="Arial"/>
      <w:b/>
      <w:iCs/>
      <w:sz w:val="24"/>
      <w:szCs w:val="24"/>
      <w:lang w:bidi="ar-SA"/>
    </w:rPr>
  </w:style>
  <w:style w:type="character" w:customStyle="1" w:styleId="Heading9Char">
    <w:name w:val="Heading 9 Char"/>
    <w:basedOn w:val="DefaultParagraphFont"/>
    <w:link w:val="Heading9"/>
    <w:rsid w:val="000C1AA2"/>
    <w:rPr>
      <w:rFonts w:ascii="Arial" w:hAnsi="Arial" w:cs="Arial"/>
      <w:sz w:val="22"/>
      <w:szCs w:val="22"/>
      <w:lang w:bidi="ar-SA"/>
    </w:rPr>
  </w:style>
  <w:style w:type="character" w:customStyle="1" w:styleId="HeaderChar">
    <w:name w:val="Header Char"/>
    <w:basedOn w:val="DefaultParagraphFont"/>
    <w:link w:val="Header"/>
    <w:rsid w:val="000C1AA2"/>
    <w:rPr>
      <w:sz w:val="24"/>
      <w:szCs w:val="24"/>
      <w:lang w:bidi="ar-SA"/>
    </w:rPr>
  </w:style>
  <w:style w:type="character" w:customStyle="1" w:styleId="TitleChar">
    <w:name w:val="Title Char"/>
    <w:basedOn w:val="DefaultParagraphFont"/>
    <w:link w:val="Title"/>
    <w:rsid w:val="000C1AA2"/>
    <w:rPr>
      <w:b/>
      <w:bCs/>
      <w:caps/>
      <w:sz w:val="36"/>
      <w:szCs w:val="24"/>
      <w:lang w:bidi="ar-SA"/>
    </w:rPr>
  </w:style>
  <w:style w:type="character" w:customStyle="1" w:styleId="BodyTextIndentChar">
    <w:name w:val="Body Text Indent Char"/>
    <w:basedOn w:val="DefaultParagraphFont"/>
    <w:link w:val="BodyTextIndent"/>
    <w:rsid w:val="000C1AA2"/>
    <w:rPr>
      <w:sz w:val="24"/>
      <w:szCs w:val="24"/>
      <w:lang w:bidi="ar-SA"/>
    </w:rPr>
  </w:style>
  <w:style w:type="character" w:customStyle="1" w:styleId="BalloonTextChar">
    <w:name w:val="Balloon Text Char"/>
    <w:basedOn w:val="DefaultParagraphFont"/>
    <w:link w:val="BalloonText"/>
    <w:semiHidden/>
    <w:rsid w:val="000C1AA2"/>
    <w:rPr>
      <w:rFonts w:ascii="Tahoma" w:hAnsi="Tahoma" w:cs="Tahoma"/>
      <w:sz w:val="16"/>
      <w:szCs w:val="16"/>
      <w:lang w:bidi="ar-SA"/>
    </w:rPr>
  </w:style>
  <w:style w:type="character" w:customStyle="1" w:styleId="CommentTextChar">
    <w:name w:val="Comment Text Char"/>
    <w:basedOn w:val="DefaultParagraphFont"/>
    <w:link w:val="CommentText"/>
    <w:semiHidden/>
    <w:rsid w:val="000C1AA2"/>
    <w:rPr>
      <w:lang w:bidi="ar-SA"/>
    </w:rPr>
  </w:style>
  <w:style w:type="character" w:customStyle="1" w:styleId="CommentSubjectChar">
    <w:name w:val="Comment Subject Char"/>
    <w:basedOn w:val="CommentTextChar"/>
    <w:link w:val="CommentSubject"/>
    <w:semiHidden/>
    <w:rsid w:val="000C1AA2"/>
    <w:rPr>
      <w:b/>
      <w:bCs/>
      <w:lang w:bidi="ar-SA"/>
    </w:rPr>
  </w:style>
  <w:style w:type="character" w:customStyle="1" w:styleId="BodyText2Char">
    <w:name w:val="Body Text 2 Char"/>
    <w:basedOn w:val="DefaultParagraphFont"/>
    <w:link w:val="BodyText2"/>
    <w:rsid w:val="000C1AA2"/>
    <w:rPr>
      <w:rFonts w:ascii="Arial" w:hAnsi="Arial" w:cs="Arial"/>
      <w:sz w:val="22"/>
      <w:szCs w:val="22"/>
      <w:lang w:bidi="ar-SA"/>
    </w:rPr>
  </w:style>
  <w:style w:type="character" w:customStyle="1" w:styleId="BodyText3Char">
    <w:name w:val="Body Text 3 Char"/>
    <w:basedOn w:val="DefaultParagraphFont"/>
    <w:link w:val="BodyText3"/>
    <w:rsid w:val="000C1AA2"/>
    <w:rPr>
      <w:sz w:val="24"/>
      <w:szCs w:val="24"/>
      <w:lang w:bidi="ar-SA"/>
    </w:rPr>
  </w:style>
  <w:style w:type="character" w:customStyle="1" w:styleId="BodyTextIndent2Char">
    <w:name w:val="Body Text Indent 2 Char"/>
    <w:basedOn w:val="DefaultParagraphFont"/>
    <w:link w:val="BodyTextIndent2"/>
    <w:rsid w:val="000C1AA2"/>
    <w:rPr>
      <w:rFonts w:ascii="Arial" w:hAnsi="Arial" w:cs="Arial"/>
      <w:lang w:bidi="ar-SA"/>
    </w:rPr>
  </w:style>
  <w:style w:type="character" w:customStyle="1" w:styleId="apple-tab-span">
    <w:name w:val="apple-tab-span"/>
    <w:basedOn w:val="DefaultParagraphFont"/>
    <w:rsid w:val="000C1A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53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37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0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78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152350">
          <w:marLeft w:val="3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9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1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4D1768208899D418F028F6C3AF82400" ma:contentTypeVersion="1" ma:contentTypeDescription="Create a new document." ma:contentTypeScope="" ma:versionID="520fa819e570fd115ba5fb6b06c1191a">
  <xsd:schema xmlns:xsd="http://www.w3.org/2001/XMLSchema" xmlns:p="http://schemas.microsoft.com/office/2006/metadata/properties" targetNamespace="http://schemas.microsoft.com/office/2006/metadata/properties" ma:root="true" ma:fieldsID="4aeb20c0e3442673af7ee10786458764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255881D-F6A2-4DE8-92F3-F02CDE2E4C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7CA84FC-B3C8-48B0-A715-F1A7958404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3.xml><?xml version="1.0" encoding="utf-8"?>
<ds:datastoreItem xmlns:ds="http://schemas.openxmlformats.org/officeDocument/2006/customXml" ds:itemID="{93AC678D-1A2E-4996-96CB-4581F42387F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152B0693-62FD-41AD-BA9B-997CF6FD80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0</TotalTime>
  <Pages>22</Pages>
  <Words>2503</Words>
  <Characters>14269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Reports Template</vt:lpstr>
    </vt:vector>
  </TitlesOfParts>
  <Manager/>
  <Company/>
  <LinksUpToDate>false</LinksUpToDate>
  <CharactersWithSpaces>16739</CharactersWithSpaces>
  <SharedDoc>false</SharedDoc>
  <HLinks>
    <vt:vector size="138" baseType="variant">
      <vt:variant>
        <vt:i4>1376311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237919310</vt:lpwstr>
      </vt:variant>
      <vt:variant>
        <vt:i4>1310775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237919309</vt:lpwstr>
      </vt:variant>
      <vt:variant>
        <vt:i4>1310775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237919308</vt:lpwstr>
      </vt:variant>
      <vt:variant>
        <vt:i4>1310775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237919307</vt:lpwstr>
      </vt:variant>
      <vt:variant>
        <vt:i4>1310775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237919306</vt:lpwstr>
      </vt:variant>
      <vt:variant>
        <vt:i4>1310775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237919305</vt:lpwstr>
      </vt:variant>
      <vt:variant>
        <vt:i4>1310775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237919304</vt:lpwstr>
      </vt:variant>
      <vt:variant>
        <vt:i4>1310775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237919303</vt:lpwstr>
      </vt:variant>
      <vt:variant>
        <vt:i4>131077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237919302</vt:lpwstr>
      </vt:variant>
      <vt:variant>
        <vt:i4>131077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237919301</vt:lpwstr>
      </vt:variant>
      <vt:variant>
        <vt:i4>131077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237919300</vt:lpwstr>
      </vt:variant>
      <vt:variant>
        <vt:i4>1900598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237919299</vt:lpwstr>
      </vt:variant>
      <vt:variant>
        <vt:i4>1900598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237919298</vt:lpwstr>
      </vt:variant>
      <vt:variant>
        <vt:i4>1900598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237919297</vt:lpwstr>
      </vt:variant>
      <vt:variant>
        <vt:i4>1900598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237919296</vt:lpwstr>
      </vt:variant>
      <vt:variant>
        <vt:i4>1900598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237919295</vt:lpwstr>
      </vt:variant>
      <vt:variant>
        <vt:i4>1900598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237919294</vt:lpwstr>
      </vt:variant>
      <vt:variant>
        <vt:i4>1900598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237919293</vt:lpwstr>
      </vt:variant>
      <vt:variant>
        <vt:i4>1900598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237919292</vt:lpwstr>
      </vt:variant>
      <vt:variant>
        <vt:i4>1900598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237919291</vt:lpwstr>
      </vt:variant>
      <vt:variant>
        <vt:i4>1900598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237919290</vt:lpwstr>
      </vt:variant>
      <vt:variant>
        <vt:i4>183506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237919289</vt:lpwstr>
      </vt:variant>
      <vt:variant>
        <vt:i4>183506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23791928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Reports Template</dc:title>
  <dc:subject>&lt;Project Name&gt;</dc:subject>
  <dc:creator>HHS EPLC Team</dc:creator>
  <cp:keywords>EPLC Template</cp:keywords>
  <dc:description/>
  <cp:lastModifiedBy>ANURAG SHAH</cp:lastModifiedBy>
  <cp:revision>13</cp:revision>
  <cp:lastPrinted>2008-09-03T10:22:00Z</cp:lastPrinted>
  <dcterms:created xsi:type="dcterms:W3CDTF">2018-04-10T23:08:00Z</dcterms:created>
  <dcterms:modified xsi:type="dcterms:W3CDTF">2018-04-24T15:2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ersion">
    <vt:lpwstr>&lt;1.0&gt;</vt:lpwstr>
  </property>
  <property fmtid="{D5CDD505-2E9C-101B-9397-08002B2CF9AE}" pid="3" name="Last Modified">
    <vt:lpwstr>&lt;mm/dd/yyyy&gt;</vt:lpwstr>
  </property>
  <property fmtid="{D5CDD505-2E9C-101B-9397-08002B2CF9AE}" pid="4" name="ContentType">
    <vt:lpwstr>Document</vt:lpwstr>
  </property>
</Properties>
</file>